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88167" w14:textId="30E87AFD" w:rsidR="00A97ED6" w:rsidRPr="00025B64" w:rsidRDefault="009577D3" w:rsidP="00025B64">
      <w:pPr>
        <w:pStyle w:val="BodyText"/>
        <w:spacing w:before="6"/>
        <w:rPr>
          <w:rFonts w:ascii="Times New Roman"/>
          <w:sz w:val="24"/>
        </w:rPr>
        <w:sectPr w:rsidR="00A97ED6" w:rsidRPr="00025B64" w:rsidSect="00025B6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567" w:footer="720" w:gutter="0"/>
          <w:cols w:space="720"/>
          <w:docGrid w:linePitch="299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7D0AFE92" wp14:editId="531C35F9">
                <wp:simplePos x="0" y="0"/>
                <wp:positionH relativeFrom="page">
                  <wp:posOffset>998220</wp:posOffset>
                </wp:positionH>
                <wp:positionV relativeFrom="paragraph">
                  <wp:posOffset>535305</wp:posOffset>
                </wp:positionV>
                <wp:extent cx="5451475" cy="3729990"/>
                <wp:effectExtent l="0" t="0" r="0" b="3810"/>
                <wp:wrapTopAndBottom/>
                <wp:docPr id="19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1475" cy="3729990"/>
                          <a:chOff x="1843" y="307"/>
                          <a:chExt cx="8799" cy="6149"/>
                        </a:xfrm>
                      </wpg:grpSpPr>
                      <wps:wsp>
                        <wps:cNvPr id="20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1845" y="1852"/>
                            <a:ext cx="8544" cy="1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3" y="306"/>
                            <a:ext cx="8799" cy="61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534FE" id="docshapegroup1" o:spid="_x0000_s1026" style="position:absolute;margin-left:78.6pt;margin-top:42.15pt;width:429.25pt;height:293.7pt;z-index:-15728640;mso-wrap-distance-left:0;mso-wrap-distance-right:0;mso-position-horizontal-relative:page" coordorigin="1843,307" coordsize="8799,61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">
                <v:rect id="docshape2" o:spid="_x0000_s1027" style="position:absolute;left:1845;top:1852;width:854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" fillcolor="#d9d9d9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8" type="#_x0000_t75" style="position:absolute;left:1843;top:306;width:8799;height:6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">
                  <v:imagedata r:id="rId14" o:title=""/>
                </v:shape>
                <w10:wrap type="topAndBottom" anchorx="page"/>
              </v:group>
            </w:pict>
          </mc:Fallback>
        </mc:AlternateContent>
      </w:r>
      <w:r w:rsidR="009608BE"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215B9907" wp14:editId="17B6AFC2">
                <wp:simplePos x="0" y="0"/>
                <wp:positionH relativeFrom="page">
                  <wp:posOffset>789940</wp:posOffset>
                </wp:positionH>
                <wp:positionV relativeFrom="paragraph">
                  <wp:posOffset>4391025</wp:posOffset>
                </wp:positionV>
                <wp:extent cx="6045835" cy="3439795"/>
                <wp:effectExtent l="0" t="0" r="0" b="0"/>
                <wp:wrapTopAndBottom/>
                <wp:docPr id="22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835" cy="3439795"/>
                          <a:chOff x="1438" y="6674"/>
                          <a:chExt cx="9521" cy="5417"/>
                        </a:xfrm>
                      </wpg:grpSpPr>
                      <wps:wsp>
                        <wps:cNvPr id="23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437" y="6680"/>
                            <a:ext cx="9521" cy="4544"/>
                          </a:xfrm>
                          <a:prstGeom prst="rect">
                            <a:avLst/>
                          </a:prstGeom>
                          <a:solidFill>
                            <a:srgbClr val="6EAC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437" y="11224"/>
                            <a:ext cx="9521" cy="867"/>
                          </a:xfrm>
                          <a:prstGeom prst="rect">
                            <a:avLst/>
                          </a:prstGeom>
                          <a:solidFill>
                            <a:srgbClr val="5B9B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60ACDB" w14:textId="77777777" w:rsidR="001C3F6D" w:rsidRDefault="001C3F6D" w:rsidP="001C3F6D">
                              <w:pPr>
                                <w:rPr>
                                  <w:color w:val="FFFFFF"/>
                                </w:rPr>
                              </w:pPr>
                            </w:p>
                            <w:p w14:paraId="69BCF9DC" w14:textId="02FC694F" w:rsidR="00A97ED6" w:rsidRPr="00D64484" w:rsidRDefault="00CC3F92" w:rsidP="001C3F6D">
                              <w:pPr>
                                <w:rPr>
                                  <w:color w:val="FFFFFF"/>
                                </w:rPr>
                              </w:pPr>
                              <w:r w:rsidRPr="001C3F6D">
                                <w:rPr>
                                  <w:color w:val="FFFFFF"/>
                                </w:rPr>
                                <w:t>Logistics</w:t>
                              </w:r>
                              <w:r w:rsidRPr="001C3F6D">
                                <w:rPr>
                                  <w:color w:val="FFFFFF"/>
                                  <w:spacing w:val="14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Sector</w:t>
                              </w:r>
                              <w:r w:rsidRPr="001C3F6D">
                                <w:rPr>
                                  <w:color w:val="FFFFFF"/>
                                  <w:spacing w:val="11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Skill</w:t>
                              </w:r>
                              <w:r w:rsidRPr="001C3F6D">
                                <w:rPr>
                                  <w:color w:val="FFFFFF"/>
                                  <w:spacing w:val="12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Council,</w:t>
                              </w:r>
                              <w:r w:rsidRPr="001C3F6D">
                                <w:rPr>
                                  <w:color w:val="FFFFFF"/>
                                  <w:spacing w:val="14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Ground</w:t>
                              </w:r>
                              <w:r w:rsidRPr="001C3F6D">
                                <w:rPr>
                                  <w:color w:val="FFFFFF"/>
                                  <w:spacing w:val="15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Floor,</w:t>
                              </w:r>
                              <w:r w:rsidRPr="001C3F6D">
                                <w:rPr>
                                  <w:color w:val="FFFFFF"/>
                                  <w:spacing w:val="14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Temple</w:t>
                              </w:r>
                              <w:r w:rsidRPr="001C3F6D">
                                <w:rPr>
                                  <w:color w:val="FFFFFF"/>
                                  <w:spacing w:val="13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Tower,</w:t>
                              </w:r>
                              <w:r w:rsidRPr="001C3F6D">
                                <w:rPr>
                                  <w:color w:val="FFFFFF"/>
                                  <w:spacing w:val="11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No.476,</w:t>
                              </w:r>
                              <w:r w:rsidRPr="001C3F6D">
                                <w:rPr>
                                  <w:color w:val="FFFFFF"/>
                                  <w:spacing w:val="12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Anna</w:t>
                              </w:r>
                              <w:r w:rsidRPr="001C3F6D">
                                <w:rPr>
                                  <w:color w:val="FFFFFF"/>
                                  <w:spacing w:val="16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Salai,</w:t>
                              </w:r>
                              <w:r w:rsidRPr="001C3F6D">
                                <w:rPr>
                                  <w:color w:val="FFFFFF"/>
                                  <w:spacing w:val="15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Nandanam,</w:t>
                              </w:r>
                              <w:r w:rsidRPr="001C3F6D">
                                <w:rPr>
                                  <w:color w:val="FFFFFF"/>
                                  <w:spacing w:val="13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Chennai,</w:t>
                              </w:r>
                              <w:r w:rsidRPr="001C3F6D">
                                <w:rPr>
                                  <w:color w:val="FFFFFF"/>
                                  <w:spacing w:val="16"/>
                                </w:rPr>
                                <w:t xml:space="preserve"> </w:t>
                              </w:r>
                              <w:r w:rsidRPr="00D64484">
                                <w:rPr>
                                  <w:color w:val="FFFFFF"/>
                                </w:rPr>
                                <w:t>Tamil</w:t>
                              </w:r>
                              <w:r w:rsidR="001C3F6D" w:rsidRPr="00D64484">
                                <w:rPr>
                                  <w:color w:val="FFFFFF"/>
                                </w:rPr>
                                <w:t xml:space="preserve"> </w:t>
                              </w:r>
                              <w:r w:rsidRPr="001C3F6D">
                                <w:rPr>
                                  <w:color w:val="FFFFFF"/>
                                </w:rPr>
                                <w:t>Nadu,</w:t>
                              </w:r>
                              <w:r w:rsidRPr="00D64484">
                                <w:rPr>
                                  <w:color w:val="FFFFFF"/>
                                </w:rPr>
                                <w:t xml:space="preserve"> 60003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8636"/>
                            <a:ext cx="3352" cy="2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16D2CF" w14:textId="232FE42B" w:rsidR="00A97ED6" w:rsidRDefault="00CC3F92">
                              <w:pPr>
                                <w:spacing w:line="267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ode: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LSC/Q</w:t>
                              </w:r>
                              <w:r w:rsidR="000E3588"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1124</w:t>
                              </w:r>
                            </w:p>
                            <w:p w14:paraId="6CA2060B" w14:textId="77777777" w:rsidR="00A97ED6" w:rsidRDefault="00A97ED6">
                              <w:pPr>
                                <w:spacing w:before="10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1ECED2B4" w14:textId="0D1A8F63" w:rsidR="00A97ED6" w:rsidRDefault="00CC3F92">
                              <w:pPr>
                                <w:spacing w:before="1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 w:rsidR="00DE7946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  <w:p w14:paraId="7F75FCDB" w14:textId="77777777" w:rsidR="00A97ED6" w:rsidRDefault="00A97ED6">
                              <w:pPr>
                                <w:spacing w:before="3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6C7269F9" w14:textId="77777777" w:rsidR="00A97ED6" w:rsidRDefault="00CC3F92">
                              <w:pPr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SQF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Level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10"/>
                                  <w:sz w:val="26"/>
                                </w:rPr>
                                <w:t>3</w:t>
                              </w:r>
                            </w:p>
                            <w:p w14:paraId="7C585E94" w14:textId="77777777" w:rsidR="00A97ED6" w:rsidRDefault="00A97ED6">
                              <w:pPr>
                                <w:spacing w:before="6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65314DF9" w14:textId="232392BB" w:rsidR="00A97ED6" w:rsidRDefault="00CC3F92">
                              <w:pPr>
                                <w:spacing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Model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urriculum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5"/>
                                  <w:sz w:val="26"/>
                                </w:rPr>
                                <w:t xml:space="preserve"> </w:t>
                              </w:r>
                              <w:r w:rsidR="00DE7946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6673"/>
                            <a:ext cx="6667" cy="1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975B36" w14:textId="77777777" w:rsidR="00A97ED6" w:rsidRDefault="00CC3F92">
                              <w:pPr>
                                <w:spacing w:before="5"/>
                                <w:ind w:left="2258"/>
                                <w:rPr>
                                  <w:rFonts w:ascii="Cambria"/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z w:val="52"/>
                                </w:rPr>
                                <w:t>Model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3"/>
                                  <w:sz w:val="5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-2"/>
                                  <w:sz w:val="52"/>
                                </w:rPr>
                                <w:t>Curriculum</w:t>
                              </w:r>
                            </w:p>
                            <w:p w14:paraId="1592F91E" w14:textId="2DB408AC" w:rsidR="00A97ED6" w:rsidRDefault="00CC3F92">
                              <w:pPr>
                                <w:spacing w:before="333"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ame:</w:t>
                              </w:r>
                              <w:r>
                                <w:rPr>
                                  <w:b/>
                                  <w:color w:val="FFFFFF"/>
                                  <w:spacing w:val="-8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Inventory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sz w:val="26"/>
                                </w:rPr>
                                <w:t>C</w:t>
                              </w:r>
                              <w:r w:rsidR="00DE7946">
                                <w:rPr>
                                  <w:b/>
                                  <w:color w:val="FFFFFF"/>
                                  <w:spacing w:val="-4"/>
                                  <w:sz w:val="26"/>
                                </w:rPr>
                                <w:t>ontroll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5B9907" id="docshapegroup4" o:spid="_x0000_s1026" style="position:absolute;margin-left:62.2pt;margin-top:345.75pt;width:476.05pt;height:270.85pt;z-index:-15728128;mso-wrap-distance-left:0;mso-wrap-distance-right:0;mso-position-horizontal-relative:page" coordorigin="1438,6674" coordsize="9521,5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">
                <v:rect id="docshape5" o:spid="_x0000_s1027" style="position:absolute;left:1437;top:6680;width:9521;height:4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" fillcolor="#6eac46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28" type="#_x0000_t202" style="position:absolute;left:1437;top:11224;width:9521;height: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" fillcolor="#5b9bd4" stroked="f">
                  <v:textbox inset="0,0,0,0">
                    <w:txbxContent>
                      <w:p w14:paraId="2860ACDB" w14:textId="77777777" w:rsidR="001C3F6D" w:rsidRDefault="001C3F6D" w:rsidP="001C3F6D">
                        <w:pPr>
                          <w:rPr>
                            <w:color w:val="FFFFFF"/>
                          </w:rPr>
                        </w:pPr>
                      </w:p>
                      <w:p w14:paraId="69BCF9DC" w14:textId="02FC694F" w:rsidR="00A97ED6" w:rsidRPr="00D64484" w:rsidRDefault="00CC3F92" w:rsidP="001C3F6D">
                        <w:pPr>
                          <w:rPr>
                            <w:color w:val="FFFFFF"/>
                          </w:rPr>
                        </w:pPr>
                        <w:r w:rsidRPr="001C3F6D">
                          <w:rPr>
                            <w:color w:val="FFFFFF"/>
                          </w:rPr>
                          <w:t>Logistics</w:t>
                        </w:r>
                        <w:r w:rsidRPr="001C3F6D">
                          <w:rPr>
                            <w:color w:val="FFFFFF"/>
                            <w:spacing w:val="14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Sector</w:t>
                        </w:r>
                        <w:r w:rsidRPr="001C3F6D">
                          <w:rPr>
                            <w:color w:val="FFFFFF"/>
                            <w:spacing w:val="11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Skill</w:t>
                        </w:r>
                        <w:r w:rsidRPr="001C3F6D">
                          <w:rPr>
                            <w:color w:val="FFFFFF"/>
                            <w:spacing w:val="12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Council,</w:t>
                        </w:r>
                        <w:r w:rsidRPr="001C3F6D">
                          <w:rPr>
                            <w:color w:val="FFFFFF"/>
                            <w:spacing w:val="14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Ground</w:t>
                        </w:r>
                        <w:r w:rsidRPr="001C3F6D">
                          <w:rPr>
                            <w:color w:val="FFFFFF"/>
                            <w:spacing w:val="15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Floor,</w:t>
                        </w:r>
                        <w:r w:rsidRPr="001C3F6D">
                          <w:rPr>
                            <w:color w:val="FFFFFF"/>
                            <w:spacing w:val="14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Temple</w:t>
                        </w:r>
                        <w:r w:rsidRPr="001C3F6D">
                          <w:rPr>
                            <w:color w:val="FFFFFF"/>
                            <w:spacing w:val="13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Tower,</w:t>
                        </w:r>
                        <w:r w:rsidRPr="001C3F6D">
                          <w:rPr>
                            <w:color w:val="FFFFFF"/>
                            <w:spacing w:val="11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No.476,</w:t>
                        </w:r>
                        <w:r w:rsidRPr="001C3F6D">
                          <w:rPr>
                            <w:color w:val="FFFFFF"/>
                            <w:spacing w:val="12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Anna</w:t>
                        </w:r>
                        <w:r w:rsidRPr="001C3F6D">
                          <w:rPr>
                            <w:color w:val="FFFFFF"/>
                            <w:spacing w:val="16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Salai,</w:t>
                        </w:r>
                        <w:r w:rsidRPr="001C3F6D">
                          <w:rPr>
                            <w:color w:val="FFFFFF"/>
                            <w:spacing w:val="15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Nandanam,</w:t>
                        </w:r>
                        <w:r w:rsidRPr="001C3F6D">
                          <w:rPr>
                            <w:color w:val="FFFFFF"/>
                            <w:spacing w:val="13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Chennai,</w:t>
                        </w:r>
                        <w:r w:rsidRPr="001C3F6D">
                          <w:rPr>
                            <w:color w:val="FFFFFF"/>
                            <w:spacing w:val="16"/>
                          </w:rPr>
                          <w:t xml:space="preserve"> </w:t>
                        </w:r>
                        <w:r w:rsidRPr="00D64484">
                          <w:rPr>
                            <w:color w:val="FFFFFF"/>
                          </w:rPr>
                          <w:t>Tamil</w:t>
                        </w:r>
                        <w:r w:rsidR="001C3F6D" w:rsidRPr="00D64484">
                          <w:rPr>
                            <w:color w:val="FFFFFF"/>
                          </w:rPr>
                          <w:t xml:space="preserve"> </w:t>
                        </w:r>
                        <w:r w:rsidRPr="001C3F6D">
                          <w:rPr>
                            <w:color w:val="FFFFFF"/>
                          </w:rPr>
                          <w:t>Nadu,</w:t>
                        </w:r>
                        <w:r w:rsidRPr="00D64484">
                          <w:rPr>
                            <w:color w:val="FFFFFF"/>
                          </w:rPr>
                          <w:t xml:space="preserve"> 600035</w:t>
                        </w:r>
                      </w:p>
                    </w:txbxContent>
                  </v:textbox>
                </v:shape>
                <v:shape id="docshape7" o:spid="_x0000_s1029" type="#_x0000_t202" style="position:absolute;left:1939;top:8636;width:3352;height:2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1E16D2CF" w14:textId="232FE42B" w:rsidR="00A97ED6" w:rsidRDefault="00CC3F92">
                        <w:pPr>
                          <w:spacing w:line="267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ode: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LSC/Q</w:t>
                        </w:r>
                        <w:r w:rsidR="000E3588"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1124</w:t>
                        </w:r>
                      </w:p>
                      <w:p w14:paraId="6CA2060B" w14:textId="77777777" w:rsidR="00A97ED6" w:rsidRDefault="00A97ED6">
                        <w:pPr>
                          <w:spacing w:before="10"/>
                          <w:rPr>
                            <w:b/>
                            <w:sz w:val="26"/>
                          </w:rPr>
                        </w:pPr>
                      </w:p>
                      <w:p w14:paraId="1ECED2B4" w14:textId="0D1A8F63" w:rsidR="00A97ED6" w:rsidRDefault="00CC3F92">
                        <w:pPr>
                          <w:spacing w:before="1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 w:rsidR="00DE7946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  <w:p w14:paraId="7F75FCDB" w14:textId="77777777" w:rsidR="00A97ED6" w:rsidRDefault="00A97ED6">
                        <w:pPr>
                          <w:spacing w:before="3"/>
                          <w:rPr>
                            <w:b/>
                            <w:sz w:val="26"/>
                          </w:rPr>
                        </w:pPr>
                      </w:p>
                      <w:p w14:paraId="6C7269F9" w14:textId="77777777" w:rsidR="00A97ED6" w:rsidRDefault="00CC3F92">
                        <w:pPr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NSQF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Level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10"/>
                            <w:sz w:val="26"/>
                          </w:rPr>
                          <w:t>3</w:t>
                        </w:r>
                      </w:p>
                      <w:p w14:paraId="7C585E94" w14:textId="77777777" w:rsidR="00A97ED6" w:rsidRDefault="00A97ED6">
                        <w:pPr>
                          <w:spacing w:before="6"/>
                          <w:rPr>
                            <w:b/>
                            <w:sz w:val="26"/>
                          </w:rPr>
                        </w:pPr>
                      </w:p>
                      <w:p w14:paraId="65314DF9" w14:textId="232392BB" w:rsidR="00A97ED6" w:rsidRDefault="00CC3F92">
                        <w:pPr>
                          <w:spacing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Model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urriculum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5"/>
                            <w:sz w:val="26"/>
                          </w:rPr>
                          <w:t xml:space="preserve"> </w:t>
                        </w:r>
                        <w:r w:rsidR="00DE7946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</w:txbxContent>
                  </v:textbox>
                </v:shape>
                <v:shape id="docshape8" o:spid="_x0000_s1030" type="#_x0000_t202" style="position:absolute;left:1939;top:6673;width:6667;height:1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3C975B36" w14:textId="77777777" w:rsidR="00A97ED6" w:rsidRDefault="00CC3F92">
                        <w:pPr>
                          <w:spacing w:before="5"/>
                          <w:ind w:left="2258"/>
                          <w:rPr>
                            <w:rFonts w:ascii="Cambria"/>
                            <w:b/>
                            <w:sz w:val="52"/>
                          </w:rPr>
                        </w:pPr>
                        <w:r>
                          <w:rPr>
                            <w:rFonts w:ascii="Cambria"/>
                            <w:b/>
                            <w:color w:val="FFFFFF"/>
                            <w:sz w:val="52"/>
                          </w:rPr>
                          <w:t>Model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3"/>
                            <w:sz w:val="52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-2"/>
                            <w:sz w:val="52"/>
                          </w:rPr>
                          <w:t>Curriculum</w:t>
                        </w:r>
                      </w:p>
                      <w:p w14:paraId="1592F91E" w14:textId="2DB408AC" w:rsidR="00A97ED6" w:rsidRDefault="00CC3F92">
                        <w:pPr>
                          <w:spacing w:before="333"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Name:</w:t>
                        </w:r>
                        <w:r>
                          <w:rPr>
                            <w:b/>
                            <w:color w:val="FFFFFF"/>
                            <w:spacing w:val="-8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Inventory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4"/>
                            <w:sz w:val="26"/>
                          </w:rPr>
                          <w:t>C</w:t>
                        </w:r>
                        <w:r w:rsidR="00DE7946">
                          <w:rPr>
                            <w:b/>
                            <w:color w:val="FFFFFF"/>
                            <w:spacing w:val="-4"/>
                            <w:sz w:val="26"/>
                          </w:rPr>
                          <w:t>ontroll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9499636" w14:textId="77777777" w:rsidR="00A97ED6" w:rsidRDefault="00CC3F92" w:rsidP="00025B64">
      <w:pPr>
        <w:spacing w:before="244"/>
        <w:ind w:right="4"/>
        <w:jc w:val="center"/>
        <w:rPr>
          <w:rFonts w:ascii="Cambria"/>
          <w:b/>
          <w:sz w:val="41"/>
        </w:rPr>
      </w:pPr>
      <w:r>
        <w:rPr>
          <w:rFonts w:ascii="Cambria"/>
          <w:b/>
          <w:color w:val="0984B5"/>
          <w:sz w:val="41"/>
        </w:rPr>
        <w:lastRenderedPageBreak/>
        <w:t>Table</w:t>
      </w:r>
      <w:r>
        <w:rPr>
          <w:rFonts w:ascii="Cambria"/>
          <w:b/>
          <w:color w:val="0984B5"/>
          <w:spacing w:val="-3"/>
          <w:sz w:val="41"/>
        </w:rPr>
        <w:t xml:space="preserve"> </w:t>
      </w:r>
      <w:r>
        <w:rPr>
          <w:rFonts w:ascii="Cambria"/>
          <w:b/>
          <w:color w:val="0984B5"/>
          <w:sz w:val="41"/>
        </w:rPr>
        <w:t>of</w:t>
      </w:r>
      <w:r>
        <w:rPr>
          <w:rFonts w:ascii="Cambria"/>
          <w:b/>
          <w:color w:val="0984B5"/>
          <w:spacing w:val="-2"/>
          <w:sz w:val="41"/>
        </w:rPr>
        <w:t xml:space="preserve"> Contents</w:t>
      </w:r>
    </w:p>
    <w:sdt>
      <w:sdtPr>
        <w:rPr>
          <w:sz w:val="22"/>
          <w:szCs w:val="22"/>
        </w:rPr>
        <w:id w:val="696126761"/>
        <w:docPartObj>
          <w:docPartGallery w:val="Table of Contents"/>
          <w:docPartUnique/>
        </w:docPartObj>
      </w:sdtPr>
      <w:sdtContent>
        <w:p w14:paraId="79200EBA" w14:textId="45434352" w:rsidR="003E78B0" w:rsidRDefault="00CC3F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3354CB">
            <w:rPr>
              <w:sz w:val="22"/>
              <w:szCs w:val="22"/>
            </w:rPr>
            <w:fldChar w:fldCharType="begin"/>
          </w:r>
          <w:r w:rsidRPr="003354CB">
            <w:rPr>
              <w:sz w:val="22"/>
              <w:szCs w:val="22"/>
            </w:rPr>
            <w:instrText xml:space="preserve">TOC \o "1-4" \h \z \u </w:instrText>
          </w:r>
          <w:r w:rsidRPr="003354CB">
            <w:rPr>
              <w:sz w:val="22"/>
              <w:szCs w:val="22"/>
            </w:rPr>
            <w:fldChar w:fldCharType="separate"/>
          </w:r>
          <w:hyperlink w:anchor="_Toc123898339" w:history="1">
            <w:r w:rsidR="003E78B0" w:rsidRPr="000F6155">
              <w:rPr>
                <w:rStyle w:val="Hyperlink"/>
                <w:noProof/>
              </w:rPr>
              <w:t>Training</w:t>
            </w:r>
            <w:r w:rsidR="003E78B0" w:rsidRPr="000F6155">
              <w:rPr>
                <w:rStyle w:val="Hyperlink"/>
                <w:noProof/>
                <w:spacing w:val="2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Parameter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39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2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5DE1F65F" w14:textId="4B037DFA" w:rsidR="003E78B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0" w:history="1">
            <w:r w:rsidR="003E78B0" w:rsidRPr="000F6155">
              <w:rPr>
                <w:rStyle w:val="Hyperlink"/>
                <w:noProof/>
              </w:rPr>
              <w:t>Program</w:t>
            </w:r>
            <w:r w:rsidR="003E78B0" w:rsidRPr="000F6155">
              <w:rPr>
                <w:rStyle w:val="Hyperlink"/>
                <w:noProof/>
                <w:spacing w:val="4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Overview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0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3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40B57DA4" w14:textId="455C4D0B" w:rsidR="003E78B0" w:rsidRDefault="00000000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1" w:history="1">
            <w:r w:rsidR="003E78B0" w:rsidRPr="000F6155">
              <w:rPr>
                <w:rStyle w:val="Hyperlink"/>
                <w:noProof/>
              </w:rPr>
              <w:t>Training</w:t>
            </w:r>
            <w:r w:rsidR="003E78B0" w:rsidRPr="000F6155">
              <w:rPr>
                <w:rStyle w:val="Hyperlink"/>
                <w:noProof/>
                <w:spacing w:val="16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Outcome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1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3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0DA1E256" w14:textId="163BC931" w:rsidR="003E78B0" w:rsidRDefault="00000000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2" w:history="1">
            <w:r w:rsidR="003E78B0" w:rsidRPr="000F6155">
              <w:rPr>
                <w:rStyle w:val="Hyperlink"/>
                <w:noProof/>
              </w:rPr>
              <w:t>Compulsory</w:t>
            </w:r>
            <w:r w:rsidR="003E78B0" w:rsidRPr="000F6155">
              <w:rPr>
                <w:rStyle w:val="Hyperlink"/>
                <w:noProof/>
                <w:spacing w:val="27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Module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2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3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1674A3FC" w14:textId="0A648848" w:rsidR="003E78B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3" w:history="1">
            <w:r w:rsidR="003E78B0" w:rsidRPr="000F6155">
              <w:rPr>
                <w:rStyle w:val="Hyperlink"/>
                <w:noProof/>
              </w:rPr>
              <w:t>Module</w:t>
            </w:r>
            <w:r w:rsidR="003E78B0" w:rsidRPr="000F6155">
              <w:rPr>
                <w:rStyle w:val="Hyperlink"/>
                <w:noProof/>
                <w:spacing w:val="4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Detail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3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5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13C3AA81" w14:textId="24DE501C" w:rsidR="003E78B0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4" w:history="1">
            <w:r w:rsidR="003E78B0" w:rsidRPr="000F6155">
              <w:rPr>
                <w:rStyle w:val="Hyperlink"/>
                <w:noProof/>
              </w:rPr>
              <w:t>Module</w:t>
            </w:r>
            <w:r w:rsidR="003E78B0" w:rsidRPr="000F6155">
              <w:rPr>
                <w:rStyle w:val="Hyperlink"/>
                <w:noProof/>
                <w:spacing w:val="12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1:</w:t>
            </w:r>
            <w:r w:rsidR="003E78B0" w:rsidRPr="000F6155">
              <w:rPr>
                <w:rStyle w:val="Hyperlink"/>
                <w:noProof/>
                <w:spacing w:val="7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Preparation</w:t>
            </w:r>
            <w:r w:rsidR="003E78B0" w:rsidRPr="000F6155">
              <w:rPr>
                <w:rStyle w:val="Hyperlink"/>
                <w:noProof/>
                <w:spacing w:val="10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for</w:t>
            </w:r>
            <w:r w:rsidR="003E78B0" w:rsidRPr="000F6155">
              <w:rPr>
                <w:rStyle w:val="Hyperlink"/>
                <w:noProof/>
                <w:spacing w:val="7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Inventory</w:t>
            </w:r>
            <w:r w:rsidR="003E78B0" w:rsidRPr="000F6155">
              <w:rPr>
                <w:rStyle w:val="Hyperlink"/>
                <w:noProof/>
                <w:spacing w:val="13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counting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4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5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5470D3EE" w14:textId="76AE6668" w:rsidR="003E78B0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5" w:history="1">
            <w:r w:rsidR="003E78B0" w:rsidRPr="000F6155">
              <w:rPr>
                <w:rStyle w:val="Hyperlink"/>
                <w:noProof/>
              </w:rPr>
              <w:t>Module</w:t>
            </w:r>
            <w:r w:rsidR="003E78B0" w:rsidRPr="000F6155">
              <w:rPr>
                <w:rStyle w:val="Hyperlink"/>
                <w:noProof/>
                <w:spacing w:val="10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2:</w:t>
            </w:r>
            <w:r w:rsidR="003E78B0" w:rsidRPr="000F6155">
              <w:rPr>
                <w:rStyle w:val="Hyperlink"/>
                <w:noProof/>
                <w:spacing w:val="7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Verification</w:t>
            </w:r>
            <w:r w:rsidR="003E78B0" w:rsidRPr="000F6155">
              <w:rPr>
                <w:rStyle w:val="Hyperlink"/>
                <w:noProof/>
                <w:spacing w:val="8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of</w:t>
            </w:r>
            <w:r w:rsidR="003E78B0" w:rsidRPr="000F6155">
              <w:rPr>
                <w:rStyle w:val="Hyperlink"/>
                <w:noProof/>
                <w:spacing w:val="9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physically</w:t>
            </w:r>
            <w:r w:rsidR="003E78B0" w:rsidRPr="000F6155">
              <w:rPr>
                <w:rStyle w:val="Hyperlink"/>
                <w:noProof/>
                <w:spacing w:val="8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counted</w:t>
            </w:r>
            <w:r w:rsidR="003E78B0" w:rsidRPr="000F6155">
              <w:rPr>
                <w:rStyle w:val="Hyperlink"/>
                <w:noProof/>
                <w:spacing w:val="12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numbers</w:t>
            </w:r>
            <w:r w:rsidR="003E78B0" w:rsidRPr="000F6155">
              <w:rPr>
                <w:rStyle w:val="Hyperlink"/>
                <w:noProof/>
                <w:spacing w:val="12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and</w:t>
            </w:r>
            <w:r w:rsidR="003E78B0" w:rsidRPr="000F6155">
              <w:rPr>
                <w:rStyle w:val="Hyperlink"/>
                <w:noProof/>
                <w:spacing w:val="12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system</w:t>
            </w:r>
            <w:r w:rsidR="003E78B0" w:rsidRPr="000F6155">
              <w:rPr>
                <w:rStyle w:val="Hyperlink"/>
                <w:noProof/>
                <w:spacing w:val="12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number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5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6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077F2CBA" w14:textId="307AB10E" w:rsidR="003E78B0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6" w:history="1">
            <w:r w:rsidR="003E78B0" w:rsidRPr="000F6155">
              <w:rPr>
                <w:rStyle w:val="Hyperlink"/>
                <w:noProof/>
              </w:rPr>
              <w:t>Module</w:t>
            </w:r>
            <w:r w:rsidR="003E78B0" w:rsidRPr="000F6155">
              <w:rPr>
                <w:rStyle w:val="Hyperlink"/>
                <w:noProof/>
                <w:spacing w:val="9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3:</w:t>
            </w:r>
            <w:r w:rsidR="003E78B0" w:rsidRPr="000F6155">
              <w:rPr>
                <w:rStyle w:val="Hyperlink"/>
                <w:noProof/>
                <w:spacing w:val="6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Post</w:t>
            </w:r>
            <w:r w:rsidR="003E78B0" w:rsidRPr="000F6155">
              <w:rPr>
                <w:rStyle w:val="Hyperlink"/>
                <w:noProof/>
                <w:spacing w:val="6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Counting</w:t>
            </w:r>
            <w:r w:rsidR="003E78B0" w:rsidRPr="000F6155">
              <w:rPr>
                <w:rStyle w:val="Hyperlink"/>
                <w:noProof/>
                <w:spacing w:val="14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Activitie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6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7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34E39830" w14:textId="0442DE8D" w:rsidR="003E78B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7" w:history="1">
            <w:r w:rsidR="003E78B0" w:rsidRPr="000F6155">
              <w:rPr>
                <w:rStyle w:val="Hyperlink"/>
                <w:noProof/>
                <w:spacing w:val="-2"/>
              </w:rPr>
              <w:t>Annexure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7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0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1A524142" w14:textId="15227B56" w:rsidR="003E78B0" w:rsidRDefault="00000000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8" w:history="1">
            <w:r w:rsidR="003E78B0" w:rsidRPr="000F6155">
              <w:rPr>
                <w:rStyle w:val="Hyperlink"/>
                <w:noProof/>
              </w:rPr>
              <w:t>Trainer</w:t>
            </w:r>
            <w:r w:rsidR="003E78B0" w:rsidRPr="000F6155">
              <w:rPr>
                <w:rStyle w:val="Hyperlink"/>
                <w:noProof/>
                <w:spacing w:val="16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Requirement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8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0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609E2FF4" w14:textId="0057C9E9" w:rsidR="003E78B0" w:rsidRDefault="00000000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49" w:history="1">
            <w:r w:rsidR="003E78B0" w:rsidRPr="000F6155">
              <w:rPr>
                <w:rStyle w:val="Hyperlink"/>
                <w:noProof/>
              </w:rPr>
              <w:t>Assessor</w:t>
            </w:r>
            <w:r w:rsidR="003E78B0" w:rsidRPr="000F6155">
              <w:rPr>
                <w:rStyle w:val="Hyperlink"/>
                <w:noProof/>
                <w:spacing w:val="18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Requirement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49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2FA29F93" w14:textId="04B2BA5D" w:rsidR="003E78B0" w:rsidRDefault="00000000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50" w:history="1">
            <w:r w:rsidR="003E78B0" w:rsidRPr="000F6155">
              <w:rPr>
                <w:rStyle w:val="Hyperlink"/>
                <w:noProof/>
              </w:rPr>
              <w:t>Assessment</w:t>
            </w:r>
            <w:r w:rsidR="003E78B0" w:rsidRPr="000F6155">
              <w:rPr>
                <w:rStyle w:val="Hyperlink"/>
                <w:noProof/>
                <w:spacing w:val="24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Strategy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50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5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0CD08E84" w14:textId="6CD39B43" w:rsidR="003E78B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51" w:history="1">
            <w:r w:rsidR="003E78B0" w:rsidRPr="000F6155">
              <w:rPr>
                <w:rStyle w:val="Hyperlink"/>
                <w:noProof/>
                <w:spacing w:val="-2"/>
              </w:rPr>
              <w:t>Reference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51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7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37F815B3" w14:textId="11FC319D" w:rsidR="003E78B0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52" w:history="1">
            <w:r w:rsidR="003E78B0" w:rsidRPr="000F6155">
              <w:rPr>
                <w:rStyle w:val="Hyperlink"/>
                <w:noProof/>
                <w:spacing w:val="-2"/>
              </w:rPr>
              <w:t>Glossary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52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7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43655343" w14:textId="26FA2C05" w:rsidR="003E78B0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23898353" w:history="1">
            <w:r w:rsidR="003E78B0" w:rsidRPr="000F6155">
              <w:rPr>
                <w:rStyle w:val="Hyperlink"/>
                <w:noProof/>
              </w:rPr>
              <w:t>Acronyms</w:t>
            </w:r>
            <w:r w:rsidR="003E78B0" w:rsidRPr="000F6155">
              <w:rPr>
                <w:rStyle w:val="Hyperlink"/>
                <w:noProof/>
                <w:spacing w:val="11"/>
              </w:rPr>
              <w:t xml:space="preserve"> </w:t>
            </w:r>
            <w:r w:rsidR="003E78B0" w:rsidRPr="000F6155">
              <w:rPr>
                <w:rStyle w:val="Hyperlink"/>
                <w:noProof/>
              </w:rPr>
              <w:t>and</w:t>
            </w:r>
            <w:r w:rsidR="003E78B0" w:rsidRPr="000F6155">
              <w:rPr>
                <w:rStyle w:val="Hyperlink"/>
                <w:noProof/>
                <w:spacing w:val="9"/>
              </w:rPr>
              <w:t xml:space="preserve"> </w:t>
            </w:r>
            <w:r w:rsidR="003E78B0" w:rsidRPr="000F6155">
              <w:rPr>
                <w:rStyle w:val="Hyperlink"/>
                <w:noProof/>
                <w:spacing w:val="-2"/>
              </w:rPr>
              <w:t>Abbreviations</w:t>
            </w:r>
            <w:r w:rsidR="003E78B0">
              <w:rPr>
                <w:noProof/>
                <w:webHidden/>
              </w:rPr>
              <w:tab/>
            </w:r>
            <w:r w:rsidR="003E78B0">
              <w:rPr>
                <w:noProof/>
                <w:webHidden/>
              </w:rPr>
              <w:fldChar w:fldCharType="begin"/>
            </w:r>
            <w:r w:rsidR="003E78B0">
              <w:rPr>
                <w:noProof/>
                <w:webHidden/>
              </w:rPr>
              <w:instrText xml:space="preserve"> PAGEREF _Toc123898353 \h </w:instrText>
            </w:r>
            <w:r w:rsidR="003E78B0">
              <w:rPr>
                <w:noProof/>
                <w:webHidden/>
              </w:rPr>
            </w:r>
            <w:r w:rsidR="003E78B0">
              <w:rPr>
                <w:noProof/>
                <w:webHidden/>
              </w:rPr>
              <w:fldChar w:fldCharType="separate"/>
            </w:r>
            <w:r w:rsidR="003E78B0">
              <w:rPr>
                <w:noProof/>
                <w:webHidden/>
              </w:rPr>
              <w:t>15</w:t>
            </w:r>
            <w:r w:rsidR="003E78B0">
              <w:rPr>
                <w:noProof/>
                <w:webHidden/>
              </w:rPr>
              <w:fldChar w:fldCharType="end"/>
            </w:r>
          </w:hyperlink>
        </w:p>
        <w:p w14:paraId="4D7F9A6D" w14:textId="21380603" w:rsidR="00A97ED6" w:rsidRDefault="00CC3F92">
          <w:pPr>
            <w:sectPr w:rsidR="00A97ED6" w:rsidSect="00025B64">
              <w:footerReference w:type="default" r:id="rId15"/>
              <w:pgSz w:w="12240" w:h="15840"/>
              <w:pgMar w:top="1440" w:right="1440" w:bottom="1440" w:left="1440" w:header="567" w:footer="1014" w:gutter="0"/>
              <w:pgNumType w:start="1"/>
              <w:cols w:space="720"/>
              <w:docGrid w:linePitch="299"/>
            </w:sectPr>
          </w:pPr>
          <w:r w:rsidRPr="003354CB">
            <w:fldChar w:fldCharType="end"/>
          </w:r>
        </w:p>
      </w:sdtContent>
    </w:sdt>
    <w:p w14:paraId="0915950A" w14:textId="0C73492F" w:rsidR="00A97ED6" w:rsidRPr="00D84F3F" w:rsidRDefault="00CC3F92" w:rsidP="00D84F3F">
      <w:pPr>
        <w:pStyle w:val="Heading1"/>
        <w:spacing w:before="423"/>
        <w:ind w:left="0" w:right="4"/>
      </w:pPr>
      <w:bookmarkStart w:id="0" w:name="_Toc123898339"/>
      <w:r>
        <w:rPr>
          <w:color w:val="0984B5"/>
        </w:rPr>
        <w:lastRenderedPageBreak/>
        <w:t>Training</w:t>
      </w:r>
      <w:r>
        <w:rPr>
          <w:color w:val="0984B5"/>
          <w:spacing w:val="2"/>
        </w:rPr>
        <w:t xml:space="preserve"> </w:t>
      </w:r>
      <w:r>
        <w:rPr>
          <w:color w:val="0984B5"/>
          <w:spacing w:val="-2"/>
        </w:rPr>
        <w:t>Parameters</w:t>
      </w:r>
      <w:bookmarkEnd w:id="0"/>
    </w:p>
    <w:tbl>
      <w:tblPr>
        <w:tblW w:w="5913" w:type="pct"/>
        <w:tblInd w:w="-714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3"/>
        <w:gridCol w:w="7654"/>
      </w:tblGrid>
      <w:tr w:rsidR="00A97ED6" w14:paraId="6EB0DA15" w14:textId="77777777" w:rsidTr="001A575C">
        <w:trPr>
          <w:trHeight w:val="436"/>
        </w:trPr>
        <w:tc>
          <w:tcPr>
            <w:tcW w:w="1539" w:type="pct"/>
            <w:shd w:val="clear" w:color="auto" w:fill="F0F0F0"/>
          </w:tcPr>
          <w:p w14:paraId="1C036259" w14:textId="77777777" w:rsidR="00A97ED6" w:rsidRPr="003354CB" w:rsidRDefault="00CC3F92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Sector</w:t>
            </w:r>
          </w:p>
        </w:tc>
        <w:tc>
          <w:tcPr>
            <w:tcW w:w="3461" w:type="pct"/>
            <w:shd w:val="clear" w:color="auto" w:fill="F0F0F0"/>
          </w:tcPr>
          <w:p w14:paraId="48E0AF46" w14:textId="77777777" w:rsidR="00A97ED6" w:rsidRPr="003354CB" w:rsidRDefault="00CC3F92">
            <w:pPr>
              <w:pStyle w:val="TableParagraph"/>
              <w:spacing w:before="6"/>
              <w:ind w:left="108"/>
            </w:pPr>
            <w:r w:rsidRPr="003354CB">
              <w:rPr>
                <w:spacing w:val="-2"/>
                <w:w w:val="105"/>
              </w:rPr>
              <w:t>Logistics</w:t>
            </w:r>
          </w:p>
        </w:tc>
      </w:tr>
      <w:tr w:rsidR="00A97ED6" w14:paraId="4128CAE4" w14:textId="77777777" w:rsidTr="001A575C">
        <w:trPr>
          <w:trHeight w:val="503"/>
        </w:trPr>
        <w:tc>
          <w:tcPr>
            <w:tcW w:w="1539" w:type="pct"/>
          </w:tcPr>
          <w:p w14:paraId="11AB46AD" w14:textId="77777777" w:rsidR="00A97ED6" w:rsidRPr="003354CB" w:rsidRDefault="00CC3F92">
            <w:pPr>
              <w:pStyle w:val="TableParagraph"/>
              <w:spacing w:before="8"/>
              <w:ind w:left="103"/>
              <w:rPr>
                <w:b/>
              </w:rPr>
            </w:pPr>
            <w:r w:rsidRPr="003354CB">
              <w:rPr>
                <w:b/>
              </w:rPr>
              <w:t>Sub-</w:t>
            </w:r>
            <w:r w:rsidRPr="003354CB">
              <w:rPr>
                <w:b/>
                <w:spacing w:val="-2"/>
                <w:w w:val="105"/>
              </w:rPr>
              <w:t>Sector</w:t>
            </w:r>
          </w:p>
        </w:tc>
        <w:tc>
          <w:tcPr>
            <w:tcW w:w="3461" w:type="pct"/>
          </w:tcPr>
          <w:p w14:paraId="72C315D0" w14:textId="77777777" w:rsidR="00A97ED6" w:rsidRPr="003354CB" w:rsidRDefault="00CC3F92">
            <w:pPr>
              <w:pStyle w:val="TableParagraph"/>
              <w:spacing w:before="8"/>
              <w:ind w:left="108"/>
            </w:pPr>
            <w:r w:rsidRPr="003354CB">
              <w:t>Warehousing</w:t>
            </w:r>
            <w:r w:rsidRPr="003354CB">
              <w:rPr>
                <w:spacing w:val="14"/>
              </w:rPr>
              <w:t xml:space="preserve"> </w:t>
            </w:r>
            <w:r w:rsidRPr="003354CB">
              <w:t>(Storage</w:t>
            </w:r>
            <w:r w:rsidRPr="003354CB">
              <w:rPr>
                <w:spacing w:val="16"/>
              </w:rPr>
              <w:t xml:space="preserve"> </w:t>
            </w:r>
            <w:r w:rsidRPr="003354CB">
              <w:t>&amp;</w:t>
            </w:r>
            <w:r w:rsidRPr="003354CB">
              <w:rPr>
                <w:spacing w:val="17"/>
              </w:rPr>
              <w:t xml:space="preserve"> </w:t>
            </w:r>
            <w:r w:rsidRPr="003354CB">
              <w:rPr>
                <w:spacing w:val="-2"/>
              </w:rPr>
              <w:t>Packaging)</w:t>
            </w:r>
          </w:p>
        </w:tc>
      </w:tr>
      <w:tr w:rsidR="00A97ED6" w14:paraId="7B975A23" w14:textId="77777777" w:rsidTr="001A575C">
        <w:trPr>
          <w:trHeight w:val="503"/>
        </w:trPr>
        <w:tc>
          <w:tcPr>
            <w:tcW w:w="1539" w:type="pct"/>
            <w:shd w:val="clear" w:color="auto" w:fill="F0F0F0"/>
          </w:tcPr>
          <w:p w14:paraId="54FC7042" w14:textId="77777777" w:rsidR="00A97ED6" w:rsidRPr="003354CB" w:rsidRDefault="00CC3F92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Occupation</w:t>
            </w:r>
          </w:p>
        </w:tc>
        <w:tc>
          <w:tcPr>
            <w:tcW w:w="3461" w:type="pct"/>
            <w:shd w:val="clear" w:color="auto" w:fill="F0F0F0"/>
          </w:tcPr>
          <w:p w14:paraId="736B6F3D" w14:textId="77777777" w:rsidR="00A97ED6" w:rsidRPr="003354CB" w:rsidRDefault="00CC3F92">
            <w:pPr>
              <w:pStyle w:val="TableParagraph"/>
              <w:spacing w:before="6"/>
              <w:ind w:left="108"/>
            </w:pPr>
            <w:r w:rsidRPr="003354CB">
              <w:t>Documentation</w:t>
            </w:r>
            <w:r w:rsidRPr="003354CB">
              <w:rPr>
                <w:spacing w:val="20"/>
              </w:rPr>
              <w:t xml:space="preserve"> </w:t>
            </w:r>
            <w:r w:rsidRPr="003354CB">
              <w:t>and</w:t>
            </w:r>
            <w:r w:rsidRPr="003354CB">
              <w:rPr>
                <w:spacing w:val="21"/>
              </w:rPr>
              <w:t xml:space="preserve"> </w:t>
            </w:r>
            <w:r w:rsidRPr="003354CB">
              <w:rPr>
                <w:spacing w:val="-2"/>
              </w:rPr>
              <w:t>Reporting</w:t>
            </w:r>
          </w:p>
        </w:tc>
      </w:tr>
      <w:tr w:rsidR="00A97ED6" w14:paraId="3B11532D" w14:textId="77777777" w:rsidTr="001A575C">
        <w:trPr>
          <w:trHeight w:val="503"/>
        </w:trPr>
        <w:tc>
          <w:tcPr>
            <w:tcW w:w="1539" w:type="pct"/>
          </w:tcPr>
          <w:p w14:paraId="7869EEF7" w14:textId="77777777" w:rsidR="00A97ED6" w:rsidRPr="003354CB" w:rsidRDefault="00CC3F92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Country</w:t>
            </w:r>
          </w:p>
        </w:tc>
        <w:tc>
          <w:tcPr>
            <w:tcW w:w="3461" w:type="pct"/>
          </w:tcPr>
          <w:p w14:paraId="13017C7C" w14:textId="77777777" w:rsidR="00A97ED6" w:rsidRPr="003354CB" w:rsidRDefault="00CC3F92">
            <w:pPr>
              <w:pStyle w:val="TableParagraph"/>
              <w:spacing w:before="6"/>
              <w:ind w:left="108"/>
            </w:pPr>
            <w:r w:rsidRPr="003354CB">
              <w:rPr>
                <w:spacing w:val="-2"/>
                <w:w w:val="105"/>
              </w:rPr>
              <w:t>India</w:t>
            </w:r>
          </w:p>
        </w:tc>
      </w:tr>
      <w:tr w:rsidR="00A97ED6" w14:paraId="3EA0EE91" w14:textId="77777777" w:rsidTr="001A575C">
        <w:trPr>
          <w:trHeight w:val="504"/>
        </w:trPr>
        <w:tc>
          <w:tcPr>
            <w:tcW w:w="1539" w:type="pct"/>
            <w:shd w:val="clear" w:color="auto" w:fill="F0F0F0"/>
          </w:tcPr>
          <w:p w14:paraId="22B0ACAE" w14:textId="77777777" w:rsidR="00A97ED6" w:rsidRPr="003354CB" w:rsidRDefault="00CC3F92">
            <w:pPr>
              <w:pStyle w:val="TableParagraph"/>
              <w:spacing w:before="8"/>
              <w:ind w:left="103"/>
              <w:rPr>
                <w:b/>
              </w:rPr>
            </w:pPr>
            <w:r w:rsidRPr="003354CB">
              <w:rPr>
                <w:b/>
                <w:w w:val="105"/>
              </w:rPr>
              <w:t>NSQF</w:t>
            </w:r>
            <w:r w:rsidRPr="003354CB">
              <w:rPr>
                <w:b/>
                <w:spacing w:val="-12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Level</w:t>
            </w:r>
          </w:p>
        </w:tc>
        <w:tc>
          <w:tcPr>
            <w:tcW w:w="3461" w:type="pct"/>
            <w:shd w:val="clear" w:color="auto" w:fill="F0F0F0"/>
          </w:tcPr>
          <w:p w14:paraId="6EDD660D" w14:textId="77777777" w:rsidR="00A97ED6" w:rsidRPr="003354CB" w:rsidRDefault="00CC3F92">
            <w:pPr>
              <w:pStyle w:val="TableParagraph"/>
              <w:spacing w:before="8"/>
              <w:ind w:left="108"/>
            </w:pPr>
            <w:r w:rsidRPr="003354CB">
              <w:rPr>
                <w:w w:val="106"/>
              </w:rPr>
              <w:t>3</w:t>
            </w:r>
          </w:p>
        </w:tc>
      </w:tr>
      <w:tr w:rsidR="00A97ED6" w14:paraId="6BE67A55" w14:textId="77777777" w:rsidTr="001A575C">
        <w:trPr>
          <w:trHeight w:val="504"/>
        </w:trPr>
        <w:tc>
          <w:tcPr>
            <w:tcW w:w="1539" w:type="pct"/>
          </w:tcPr>
          <w:p w14:paraId="3EED159B" w14:textId="77777777" w:rsidR="00A97ED6" w:rsidRPr="003354CB" w:rsidRDefault="00CC3F92">
            <w:pPr>
              <w:pStyle w:val="TableParagraph"/>
              <w:spacing w:before="5"/>
              <w:ind w:left="103"/>
              <w:rPr>
                <w:b/>
              </w:rPr>
            </w:pPr>
            <w:r w:rsidRPr="003354CB">
              <w:rPr>
                <w:b/>
              </w:rPr>
              <w:t>Aligned</w:t>
            </w:r>
            <w:r w:rsidRPr="003354CB">
              <w:rPr>
                <w:b/>
                <w:spacing w:val="16"/>
              </w:rPr>
              <w:t xml:space="preserve"> </w:t>
            </w:r>
            <w:r w:rsidRPr="003354CB">
              <w:rPr>
                <w:b/>
              </w:rPr>
              <w:t>to</w:t>
            </w:r>
            <w:r w:rsidRPr="003354CB">
              <w:rPr>
                <w:b/>
                <w:spacing w:val="17"/>
              </w:rPr>
              <w:t xml:space="preserve"> </w:t>
            </w:r>
            <w:r w:rsidRPr="003354CB">
              <w:rPr>
                <w:b/>
              </w:rPr>
              <w:t>NCO/ISCO/ISIC</w:t>
            </w:r>
            <w:r w:rsidRPr="003354CB">
              <w:rPr>
                <w:b/>
                <w:spacing w:val="17"/>
              </w:rPr>
              <w:t xml:space="preserve"> </w:t>
            </w:r>
            <w:r w:rsidRPr="003354CB">
              <w:rPr>
                <w:b/>
                <w:spacing w:val="-4"/>
              </w:rPr>
              <w:t>Code</w:t>
            </w:r>
          </w:p>
        </w:tc>
        <w:tc>
          <w:tcPr>
            <w:tcW w:w="3461" w:type="pct"/>
          </w:tcPr>
          <w:p w14:paraId="2862A87D" w14:textId="77777777" w:rsidR="00A97ED6" w:rsidRPr="003354CB" w:rsidRDefault="00CC3F92">
            <w:pPr>
              <w:pStyle w:val="TableParagraph"/>
              <w:spacing w:before="5"/>
              <w:ind w:left="108"/>
            </w:pPr>
            <w:r w:rsidRPr="003354CB">
              <w:t>NCO-</w:t>
            </w:r>
            <w:r w:rsidRPr="003354CB">
              <w:rPr>
                <w:spacing w:val="-2"/>
                <w:w w:val="105"/>
              </w:rPr>
              <w:t>2004/412.00</w:t>
            </w:r>
          </w:p>
        </w:tc>
      </w:tr>
      <w:tr w:rsidR="00A97ED6" w14:paraId="1BD90D91" w14:textId="77777777" w:rsidTr="001A575C">
        <w:trPr>
          <w:trHeight w:val="1830"/>
        </w:trPr>
        <w:tc>
          <w:tcPr>
            <w:tcW w:w="1539" w:type="pct"/>
            <w:shd w:val="clear" w:color="auto" w:fill="F0F0F0"/>
          </w:tcPr>
          <w:p w14:paraId="03EFEE31" w14:textId="77777777" w:rsidR="00A97ED6" w:rsidRPr="003354CB" w:rsidRDefault="00CC3F92">
            <w:pPr>
              <w:pStyle w:val="TableParagraph"/>
              <w:spacing w:before="3" w:line="252" w:lineRule="auto"/>
              <w:ind w:left="103"/>
              <w:rPr>
                <w:b/>
              </w:rPr>
            </w:pPr>
            <w:r w:rsidRPr="003354CB">
              <w:rPr>
                <w:b/>
              </w:rPr>
              <w:t xml:space="preserve">Minimum Educational Qualiﬁcation and </w:t>
            </w:r>
            <w:r w:rsidRPr="003354CB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3461" w:type="pct"/>
            <w:shd w:val="clear" w:color="auto" w:fill="F0F0F0"/>
          </w:tcPr>
          <w:p w14:paraId="24037B6A" w14:textId="77777777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12 grade pass</w:t>
            </w:r>
          </w:p>
          <w:p w14:paraId="34A259F7" w14:textId="6BC2A73A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Completed 2nd year of 3-year diploma (after 10th) and pursuing regular</w:t>
            </w:r>
            <w:r>
              <w:rPr>
                <w:rFonts w:eastAsia="Times New Roman"/>
              </w:rPr>
              <w:t xml:space="preserve"> </w:t>
            </w:r>
            <w:r w:rsidRPr="001A575C">
              <w:rPr>
                <w:rFonts w:eastAsia="Times New Roman"/>
              </w:rPr>
              <w:t>diploma</w:t>
            </w:r>
          </w:p>
          <w:p w14:paraId="53622502" w14:textId="77777777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10th grade pass plus 2-year NTC</w:t>
            </w:r>
          </w:p>
          <w:p w14:paraId="7732941E" w14:textId="77777777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10th grade pass plus 1-year NTC plus 1 year NAC</w:t>
            </w:r>
          </w:p>
          <w:p w14:paraId="6A692D4B" w14:textId="77777777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8th pass plus 2-year NTC plus 1-Year NAC plus CITS</w:t>
            </w:r>
          </w:p>
          <w:p w14:paraId="5FFB93C0" w14:textId="77777777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10th grade pass and pursuing continuous schooling</w:t>
            </w:r>
          </w:p>
          <w:p w14:paraId="5160101B" w14:textId="3051FF46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10th Grade Pass with 2 years rele</w:t>
            </w:r>
            <w:r w:rsidR="00A90BDC">
              <w:rPr>
                <w:rFonts w:eastAsia="Times New Roman"/>
              </w:rPr>
              <w:t>va</w:t>
            </w:r>
            <w:r w:rsidRPr="001A575C">
              <w:rPr>
                <w:rFonts w:eastAsia="Times New Roman"/>
              </w:rPr>
              <w:t>nt experience</w:t>
            </w:r>
          </w:p>
          <w:p w14:paraId="6D56B01A" w14:textId="3472C09C" w:rsidR="001A575C" w:rsidRPr="001A575C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Previous relevant Qualification of NSQF Level 3.0 with minimum education as 8th Grade pass with 3 year</w:t>
            </w:r>
            <w:r w:rsidR="00C87D39">
              <w:rPr>
                <w:rFonts w:eastAsia="Times New Roman"/>
              </w:rPr>
              <w:t>s</w:t>
            </w:r>
            <w:r w:rsidRPr="001A575C">
              <w:rPr>
                <w:rFonts w:eastAsia="Times New Roman"/>
              </w:rPr>
              <w:t xml:space="preserve"> relevant experience</w:t>
            </w:r>
          </w:p>
          <w:p w14:paraId="3B969B85" w14:textId="31AEBC8C" w:rsidR="00A97ED6" w:rsidRPr="006F0121" w:rsidRDefault="001A575C" w:rsidP="001A575C">
            <w:pPr>
              <w:rPr>
                <w:rFonts w:eastAsia="Times New Roman"/>
              </w:rPr>
            </w:pPr>
            <w:r w:rsidRPr="001A575C">
              <w:rPr>
                <w:rFonts w:eastAsia="Times New Roman"/>
              </w:rPr>
              <w:t>OR Previous relevant Qualification of NSQF Level 3.5 with 1.5 year relevant experience</w:t>
            </w:r>
          </w:p>
        </w:tc>
      </w:tr>
      <w:tr w:rsidR="00A97ED6" w14:paraId="4B51D580" w14:textId="77777777" w:rsidTr="001A575C">
        <w:trPr>
          <w:trHeight w:val="561"/>
        </w:trPr>
        <w:tc>
          <w:tcPr>
            <w:tcW w:w="1539" w:type="pct"/>
          </w:tcPr>
          <w:p w14:paraId="70EA3BC1" w14:textId="77777777" w:rsidR="00A97ED6" w:rsidRPr="003354CB" w:rsidRDefault="00CC3F92">
            <w:pPr>
              <w:pStyle w:val="TableParagraph"/>
              <w:spacing w:before="3"/>
              <w:ind w:left="103"/>
              <w:rPr>
                <w:b/>
              </w:rPr>
            </w:pPr>
            <w:r w:rsidRPr="003354CB">
              <w:rPr>
                <w:b/>
              </w:rPr>
              <w:t>Pre-Requisite</w:t>
            </w:r>
            <w:r w:rsidRPr="003354CB">
              <w:rPr>
                <w:b/>
                <w:spacing w:val="13"/>
              </w:rPr>
              <w:t xml:space="preserve"> </w:t>
            </w:r>
            <w:r w:rsidRPr="003354CB">
              <w:rPr>
                <w:b/>
              </w:rPr>
              <w:t>License</w:t>
            </w:r>
            <w:r w:rsidRPr="003354CB">
              <w:rPr>
                <w:b/>
                <w:spacing w:val="14"/>
              </w:rPr>
              <w:t xml:space="preserve"> </w:t>
            </w:r>
            <w:r w:rsidRPr="003354CB">
              <w:rPr>
                <w:b/>
              </w:rPr>
              <w:t>or</w:t>
            </w:r>
            <w:r w:rsidRPr="003354CB">
              <w:rPr>
                <w:b/>
                <w:spacing w:val="16"/>
              </w:rPr>
              <w:t xml:space="preserve"> </w:t>
            </w:r>
            <w:r w:rsidRPr="003354CB">
              <w:rPr>
                <w:b/>
                <w:spacing w:val="-2"/>
              </w:rPr>
              <w:t>Training</w:t>
            </w:r>
          </w:p>
        </w:tc>
        <w:tc>
          <w:tcPr>
            <w:tcW w:w="3461" w:type="pct"/>
          </w:tcPr>
          <w:p w14:paraId="65035146" w14:textId="77777777" w:rsidR="00A97ED6" w:rsidRPr="003354CB" w:rsidRDefault="00CC3F92">
            <w:pPr>
              <w:pStyle w:val="TableParagraph"/>
              <w:spacing w:before="3" w:line="249" w:lineRule="auto"/>
              <w:ind w:left="89"/>
            </w:pPr>
            <w:r w:rsidRPr="003354CB">
              <w:rPr>
                <w:w w:val="105"/>
              </w:rPr>
              <w:t>Identify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goods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based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on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labels.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Most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companies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>have</w:t>
            </w:r>
            <w:r w:rsidRPr="003354CB">
              <w:rPr>
                <w:spacing w:val="-11"/>
                <w:w w:val="105"/>
              </w:rPr>
              <w:t xml:space="preserve"> </w:t>
            </w:r>
            <w:r w:rsidRPr="003354CB">
              <w:rPr>
                <w:w w:val="105"/>
              </w:rPr>
              <w:t>made</w:t>
            </w:r>
            <w:r w:rsidRPr="003354CB">
              <w:rPr>
                <w:spacing w:val="-12"/>
                <w:w w:val="105"/>
              </w:rPr>
              <w:t xml:space="preserve"> </w:t>
            </w:r>
            <w:r w:rsidRPr="003354CB">
              <w:rPr>
                <w:w w:val="105"/>
              </w:rPr>
              <w:t xml:space="preserve">this </w:t>
            </w:r>
            <w:r w:rsidRPr="003354CB">
              <w:rPr>
                <w:spacing w:val="-2"/>
                <w:w w:val="105"/>
              </w:rPr>
              <w:t>mandatory.</w:t>
            </w:r>
          </w:p>
        </w:tc>
      </w:tr>
      <w:tr w:rsidR="00A97ED6" w14:paraId="278B0796" w14:textId="77777777" w:rsidTr="001A575C">
        <w:trPr>
          <w:trHeight w:val="503"/>
        </w:trPr>
        <w:tc>
          <w:tcPr>
            <w:tcW w:w="1539" w:type="pct"/>
            <w:shd w:val="clear" w:color="auto" w:fill="F0F0F0"/>
          </w:tcPr>
          <w:p w14:paraId="1D787EFF" w14:textId="77777777" w:rsidR="00A97ED6" w:rsidRPr="003354CB" w:rsidRDefault="00CC3F92">
            <w:pPr>
              <w:pStyle w:val="TableParagraph"/>
              <w:spacing w:before="3"/>
              <w:ind w:left="103"/>
              <w:rPr>
                <w:b/>
              </w:rPr>
            </w:pPr>
            <w:r w:rsidRPr="003354CB">
              <w:rPr>
                <w:b/>
              </w:rPr>
              <w:t>Minimum</w:t>
            </w:r>
            <w:r w:rsidRPr="003354CB">
              <w:rPr>
                <w:b/>
                <w:spacing w:val="10"/>
              </w:rPr>
              <w:t xml:space="preserve"> </w:t>
            </w:r>
            <w:r w:rsidRPr="003354CB">
              <w:rPr>
                <w:b/>
              </w:rPr>
              <w:t>Job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</w:rPr>
              <w:t>Entry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  <w:spacing w:val="-5"/>
              </w:rPr>
              <w:t>Age</w:t>
            </w:r>
          </w:p>
        </w:tc>
        <w:tc>
          <w:tcPr>
            <w:tcW w:w="3461" w:type="pct"/>
            <w:shd w:val="clear" w:color="auto" w:fill="F0F0F0"/>
          </w:tcPr>
          <w:p w14:paraId="32ACBAE7" w14:textId="77777777" w:rsidR="00A97ED6" w:rsidRPr="003354CB" w:rsidRDefault="00CC3F92">
            <w:pPr>
              <w:pStyle w:val="TableParagraph"/>
              <w:spacing w:before="3"/>
              <w:ind w:left="51"/>
            </w:pPr>
            <w:r w:rsidRPr="003354CB">
              <w:rPr>
                <w:w w:val="105"/>
              </w:rPr>
              <w:t>18</w:t>
            </w:r>
            <w:r w:rsidRPr="003354CB">
              <w:rPr>
                <w:spacing w:val="-5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Years</w:t>
            </w:r>
          </w:p>
        </w:tc>
      </w:tr>
      <w:tr w:rsidR="00B1780C" w14:paraId="7EC4E681" w14:textId="77777777" w:rsidTr="00861BBA">
        <w:trPr>
          <w:trHeight w:val="503"/>
        </w:trPr>
        <w:tc>
          <w:tcPr>
            <w:tcW w:w="1539" w:type="pct"/>
          </w:tcPr>
          <w:p w14:paraId="1BAECCE7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</w:rPr>
              <w:t>Last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</w:rPr>
              <w:t>Reviewed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  <w:spacing w:val="-5"/>
              </w:rPr>
              <w:t>On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1BF7715E" w14:textId="4CEFB1CB" w:rsidR="00B1780C" w:rsidRPr="003354CB" w:rsidRDefault="00B1780C" w:rsidP="00B1780C">
            <w:pPr>
              <w:pStyle w:val="TableParagraph"/>
              <w:spacing w:before="6"/>
              <w:ind w:left="51"/>
            </w:pPr>
            <w:r>
              <w:rPr>
                <w:spacing w:val="-2"/>
                <w:w w:val="105"/>
              </w:rPr>
              <w:t>20/01/2023</w:t>
            </w:r>
          </w:p>
        </w:tc>
      </w:tr>
      <w:tr w:rsidR="00B1780C" w14:paraId="38CA9774" w14:textId="77777777" w:rsidTr="00861BBA">
        <w:trPr>
          <w:trHeight w:val="506"/>
        </w:trPr>
        <w:tc>
          <w:tcPr>
            <w:tcW w:w="1539" w:type="pct"/>
            <w:shd w:val="clear" w:color="auto" w:fill="F0F0F0"/>
          </w:tcPr>
          <w:p w14:paraId="62CBEE61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Next</w:t>
            </w:r>
            <w:r w:rsidRPr="003354CB">
              <w:rPr>
                <w:b/>
                <w:spacing w:val="-4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Review</w:t>
            </w:r>
            <w:r w:rsidRPr="003354CB">
              <w:rPr>
                <w:b/>
                <w:spacing w:val="-3"/>
                <w:w w:val="105"/>
              </w:rPr>
              <w:t xml:space="preserve"> </w:t>
            </w:r>
            <w:r w:rsidRPr="003354CB">
              <w:rPr>
                <w:b/>
                <w:spacing w:val="-4"/>
                <w:w w:val="105"/>
              </w:rPr>
              <w:t>Date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shd w:val="clear" w:color="auto" w:fill="F0F0F0"/>
          </w:tcPr>
          <w:p w14:paraId="4484E178" w14:textId="5373F09A" w:rsidR="00B1780C" w:rsidRPr="003354CB" w:rsidRDefault="00B1780C" w:rsidP="00B1780C">
            <w:pPr>
              <w:pStyle w:val="TableParagraph"/>
              <w:spacing w:before="6"/>
              <w:ind w:left="51"/>
            </w:pPr>
            <w:r>
              <w:rPr>
                <w:spacing w:val="-2"/>
                <w:w w:val="105"/>
              </w:rPr>
              <w:t>15/08/2023</w:t>
            </w:r>
          </w:p>
        </w:tc>
      </w:tr>
      <w:tr w:rsidR="00B1780C" w14:paraId="76FECD5A" w14:textId="77777777" w:rsidTr="00861BBA">
        <w:trPr>
          <w:trHeight w:val="503"/>
        </w:trPr>
        <w:tc>
          <w:tcPr>
            <w:tcW w:w="1539" w:type="pct"/>
          </w:tcPr>
          <w:p w14:paraId="4F211555" w14:textId="0FEC67AE" w:rsidR="00B1780C" w:rsidRPr="003354CB" w:rsidRDefault="00B1780C" w:rsidP="00B1780C">
            <w:pPr>
              <w:pStyle w:val="TableParagraph"/>
              <w:spacing w:before="3"/>
              <w:ind w:left="103"/>
              <w:rPr>
                <w:b/>
              </w:rPr>
            </w:pPr>
            <w:r w:rsidRPr="003354CB">
              <w:rPr>
                <w:b/>
              </w:rPr>
              <w:t>Approval</w:t>
            </w:r>
            <w:r w:rsidRPr="003354CB">
              <w:rPr>
                <w:b/>
                <w:spacing w:val="19"/>
              </w:rPr>
              <w:t xml:space="preserve"> </w:t>
            </w:r>
            <w:r w:rsidRPr="003354CB">
              <w:rPr>
                <w:b/>
                <w:spacing w:val="-4"/>
              </w:rPr>
              <w:t>Date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433C2FB3" w14:textId="7CBCC13F" w:rsidR="00B1780C" w:rsidRPr="003354CB" w:rsidRDefault="00B1780C" w:rsidP="00B1780C">
            <w:pPr>
              <w:pStyle w:val="TableParagraph"/>
              <w:spacing w:before="3"/>
              <w:ind w:left="51"/>
            </w:pPr>
            <w:r>
              <w:rPr>
                <w:spacing w:val="-2"/>
                <w:w w:val="105"/>
              </w:rPr>
              <w:t>15/02/2023</w:t>
            </w:r>
          </w:p>
        </w:tc>
      </w:tr>
      <w:tr w:rsidR="00B1780C" w14:paraId="0CB48F2E" w14:textId="77777777" w:rsidTr="00861BBA">
        <w:trPr>
          <w:trHeight w:val="503"/>
        </w:trPr>
        <w:tc>
          <w:tcPr>
            <w:tcW w:w="1539" w:type="pct"/>
            <w:shd w:val="clear" w:color="auto" w:fill="F0F0F0"/>
          </w:tcPr>
          <w:p w14:paraId="2818E20B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  <w:w w:val="105"/>
              </w:rPr>
              <w:t>QP</w:t>
            </w:r>
            <w:r w:rsidRPr="003354CB">
              <w:rPr>
                <w:b/>
                <w:spacing w:val="-7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Version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shd w:val="clear" w:color="auto" w:fill="F0F0F0"/>
          </w:tcPr>
          <w:p w14:paraId="5DA48CA5" w14:textId="0EDF0F01" w:rsidR="00B1780C" w:rsidRPr="003354CB" w:rsidRDefault="00B1780C" w:rsidP="00B1780C">
            <w:pPr>
              <w:pStyle w:val="TableParagraph"/>
              <w:spacing w:before="6"/>
              <w:ind w:left="108"/>
            </w:pPr>
            <w:r>
              <w:rPr>
                <w:spacing w:val="-5"/>
                <w:w w:val="105"/>
              </w:rPr>
              <w:t>1.0</w:t>
            </w:r>
          </w:p>
        </w:tc>
      </w:tr>
      <w:tr w:rsidR="00B1780C" w14:paraId="74C6EF76" w14:textId="77777777" w:rsidTr="00861BBA">
        <w:trPr>
          <w:trHeight w:val="504"/>
        </w:trPr>
        <w:tc>
          <w:tcPr>
            <w:tcW w:w="1539" w:type="pct"/>
          </w:tcPr>
          <w:p w14:paraId="05E58725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</w:rPr>
              <w:t>Model</w:t>
            </w:r>
            <w:r w:rsidRPr="003354CB">
              <w:rPr>
                <w:b/>
                <w:spacing w:val="21"/>
              </w:rPr>
              <w:t xml:space="preserve"> </w:t>
            </w:r>
            <w:r w:rsidRPr="003354CB">
              <w:rPr>
                <w:b/>
              </w:rPr>
              <w:t>Curriculum</w:t>
            </w:r>
            <w:r w:rsidRPr="003354CB">
              <w:rPr>
                <w:b/>
                <w:spacing w:val="14"/>
              </w:rPr>
              <w:t xml:space="preserve"> </w:t>
            </w:r>
            <w:r w:rsidRPr="003354CB">
              <w:rPr>
                <w:b/>
              </w:rPr>
              <w:t>Creation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  <w:spacing w:val="-4"/>
              </w:rPr>
              <w:t>Date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517E4918" w14:textId="613E3D0E" w:rsidR="00B1780C" w:rsidRPr="003354CB" w:rsidRDefault="00B1780C" w:rsidP="00B1780C">
            <w:pPr>
              <w:pStyle w:val="TableParagraph"/>
              <w:spacing w:before="6"/>
              <w:ind w:left="108"/>
            </w:pPr>
            <w:r>
              <w:rPr>
                <w:spacing w:val="-2"/>
                <w:w w:val="105"/>
              </w:rPr>
              <w:t>20/01/2023</w:t>
            </w:r>
          </w:p>
        </w:tc>
      </w:tr>
      <w:tr w:rsidR="00B1780C" w14:paraId="6A28B33C" w14:textId="77777777" w:rsidTr="00861BBA">
        <w:trPr>
          <w:trHeight w:val="504"/>
        </w:trPr>
        <w:tc>
          <w:tcPr>
            <w:tcW w:w="1539" w:type="pct"/>
            <w:shd w:val="clear" w:color="auto" w:fill="F0F0F0"/>
          </w:tcPr>
          <w:p w14:paraId="0EDD8897" w14:textId="77777777" w:rsidR="00B1780C" w:rsidRPr="003354CB" w:rsidRDefault="00B1780C" w:rsidP="00B1780C">
            <w:pPr>
              <w:pStyle w:val="TableParagraph"/>
              <w:spacing w:before="5"/>
              <w:ind w:left="103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Model Curriculum</w:t>
            </w:r>
            <w:r w:rsidRPr="003354CB">
              <w:rPr>
                <w:b/>
                <w:spacing w:val="-3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Valid</w:t>
            </w:r>
            <w:r w:rsidRPr="003354CB">
              <w:rPr>
                <w:b/>
                <w:spacing w:val="-7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Up</w:t>
            </w:r>
            <w:r w:rsidRPr="003354CB">
              <w:rPr>
                <w:b/>
                <w:spacing w:val="-6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to</w:t>
            </w:r>
            <w:r w:rsidRPr="003354CB">
              <w:rPr>
                <w:b/>
                <w:spacing w:val="-5"/>
                <w:w w:val="105"/>
              </w:rPr>
              <w:t xml:space="preserve"> </w:t>
            </w:r>
            <w:r w:rsidRPr="003354CB">
              <w:rPr>
                <w:b/>
                <w:spacing w:val="-4"/>
                <w:w w:val="105"/>
              </w:rPr>
              <w:t>Date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  <w:shd w:val="clear" w:color="auto" w:fill="F0F0F0"/>
          </w:tcPr>
          <w:p w14:paraId="63CDD31C" w14:textId="794E4F4C" w:rsidR="00B1780C" w:rsidRPr="003354CB" w:rsidRDefault="00B1780C" w:rsidP="00B1780C">
            <w:pPr>
              <w:pStyle w:val="TableParagraph"/>
              <w:spacing w:before="5"/>
              <w:ind w:left="108"/>
            </w:pPr>
            <w:r>
              <w:rPr>
                <w:spacing w:val="-2"/>
                <w:w w:val="105"/>
              </w:rPr>
              <w:t>15/08/2023</w:t>
            </w:r>
          </w:p>
        </w:tc>
      </w:tr>
      <w:tr w:rsidR="00B1780C" w14:paraId="6E310344" w14:textId="77777777" w:rsidTr="00861BBA">
        <w:trPr>
          <w:trHeight w:val="431"/>
        </w:trPr>
        <w:tc>
          <w:tcPr>
            <w:tcW w:w="1539" w:type="pct"/>
          </w:tcPr>
          <w:p w14:paraId="3670EB60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</w:rPr>
              <w:t>Model</w:t>
            </w:r>
            <w:r w:rsidRPr="003354CB">
              <w:rPr>
                <w:b/>
                <w:spacing w:val="18"/>
              </w:rPr>
              <w:t xml:space="preserve"> </w:t>
            </w:r>
            <w:r w:rsidRPr="003354CB">
              <w:rPr>
                <w:b/>
              </w:rPr>
              <w:t>Curriculum</w:t>
            </w:r>
            <w:r w:rsidRPr="003354CB">
              <w:rPr>
                <w:b/>
                <w:spacing w:val="17"/>
              </w:rPr>
              <w:t xml:space="preserve"> </w:t>
            </w:r>
            <w:r w:rsidRPr="003354CB">
              <w:rPr>
                <w:b/>
                <w:spacing w:val="-2"/>
              </w:rPr>
              <w:t>Version</w:t>
            </w:r>
          </w:p>
        </w:tc>
        <w:tc>
          <w:tcPr>
            <w:tcW w:w="3461" w:type="pct"/>
            <w:tcBorders>
              <w:top w:val="single" w:sz="4" w:space="0" w:color="BDBDBD"/>
              <w:left w:val="single" w:sz="4" w:space="0" w:color="BDBDBD"/>
              <w:bottom w:val="single" w:sz="4" w:space="0" w:color="BDBDBD"/>
              <w:right w:val="single" w:sz="4" w:space="0" w:color="BDBDBD"/>
            </w:tcBorders>
          </w:tcPr>
          <w:p w14:paraId="25028EE7" w14:textId="126EF0F7" w:rsidR="00B1780C" w:rsidRPr="003354CB" w:rsidRDefault="00B1780C" w:rsidP="00B1780C">
            <w:pPr>
              <w:pStyle w:val="TableParagraph"/>
              <w:spacing w:before="6"/>
              <w:ind w:left="108"/>
            </w:pPr>
            <w:r>
              <w:rPr>
                <w:spacing w:val="-5"/>
                <w:w w:val="105"/>
              </w:rPr>
              <w:t>1.0</w:t>
            </w:r>
          </w:p>
        </w:tc>
      </w:tr>
      <w:tr w:rsidR="00B1780C" w14:paraId="7111F3BE" w14:textId="77777777" w:rsidTr="001A575C">
        <w:trPr>
          <w:trHeight w:val="502"/>
        </w:trPr>
        <w:tc>
          <w:tcPr>
            <w:tcW w:w="1539" w:type="pct"/>
            <w:shd w:val="clear" w:color="auto" w:fill="F0F0F0"/>
          </w:tcPr>
          <w:p w14:paraId="69572F40" w14:textId="77777777" w:rsidR="00B1780C" w:rsidRPr="003354CB" w:rsidRDefault="00B1780C" w:rsidP="00B1780C">
            <w:pPr>
              <w:pStyle w:val="TableParagraph"/>
              <w:spacing w:before="6"/>
              <w:ind w:left="103"/>
              <w:rPr>
                <w:b/>
              </w:rPr>
            </w:pPr>
            <w:r w:rsidRPr="003354CB">
              <w:rPr>
                <w:b/>
              </w:rPr>
              <w:t>Minimum</w:t>
            </w:r>
            <w:r w:rsidRPr="003354CB">
              <w:rPr>
                <w:b/>
                <w:spacing w:val="11"/>
              </w:rPr>
              <w:t xml:space="preserve"> </w:t>
            </w:r>
            <w:r w:rsidRPr="003354CB">
              <w:rPr>
                <w:b/>
              </w:rPr>
              <w:t>Duration</w:t>
            </w:r>
            <w:r w:rsidRPr="003354CB">
              <w:rPr>
                <w:b/>
                <w:spacing w:val="15"/>
              </w:rPr>
              <w:t xml:space="preserve"> </w:t>
            </w:r>
            <w:r w:rsidRPr="003354CB">
              <w:rPr>
                <w:b/>
              </w:rPr>
              <w:t>of</w:t>
            </w:r>
            <w:r w:rsidRPr="003354CB">
              <w:rPr>
                <w:b/>
                <w:spacing w:val="16"/>
              </w:rPr>
              <w:t xml:space="preserve"> </w:t>
            </w:r>
            <w:r w:rsidRPr="003354CB">
              <w:rPr>
                <w:b/>
              </w:rPr>
              <w:t>the</w:t>
            </w:r>
            <w:r w:rsidRPr="003354CB">
              <w:rPr>
                <w:b/>
                <w:spacing w:val="11"/>
              </w:rPr>
              <w:t xml:space="preserve"> </w:t>
            </w:r>
            <w:r w:rsidRPr="003354CB">
              <w:rPr>
                <w:b/>
                <w:spacing w:val="-2"/>
              </w:rPr>
              <w:t>Course</w:t>
            </w:r>
          </w:p>
        </w:tc>
        <w:tc>
          <w:tcPr>
            <w:tcW w:w="3461" w:type="pct"/>
            <w:shd w:val="clear" w:color="auto" w:fill="F0F0F0"/>
          </w:tcPr>
          <w:p w14:paraId="50BCABA7" w14:textId="35CBE69B" w:rsidR="00B1780C" w:rsidRPr="003354CB" w:rsidRDefault="00B1780C" w:rsidP="00B1780C">
            <w:pPr>
              <w:pStyle w:val="TableParagraph"/>
              <w:spacing w:before="6"/>
              <w:ind w:left="108"/>
            </w:pPr>
            <w:r>
              <w:rPr>
                <w:spacing w:val="-8"/>
                <w:w w:val="105"/>
              </w:rPr>
              <w:t>210</w:t>
            </w:r>
            <w:r w:rsidRPr="003354CB">
              <w:rPr>
                <w:spacing w:val="-8"/>
                <w:w w:val="105"/>
              </w:rPr>
              <w:t xml:space="preserve"> </w:t>
            </w:r>
            <w:r w:rsidRPr="003354CB">
              <w:rPr>
                <w:spacing w:val="-5"/>
                <w:w w:val="105"/>
              </w:rPr>
              <w:t>hrs</w:t>
            </w:r>
          </w:p>
        </w:tc>
      </w:tr>
      <w:tr w:rsidR="00B1780C" w14:paraId="4580792D" w14:textId="77777777" w:rsidTr="001A575C">
        <w:trPr>
          <w:trHeight w:val="507"/>
        </w:trPr>
        <w:tc>
          <w:tcPr>
            <w:tcW w:w="1539" w:type="pct"/>
          </w:tcPr>
          <w:p w14:paraId="58C0A434" w14:textId="77777777" w:rsidR="00B1780C" w:rsidRPr="003354CB" w:rsidRDefault="00B1780C" w:rsidP="00B1780C">
            <w:pPr>
              <w:pStyle w:val="TableParagraph"/>
              <w:spacing w:before="7"/>
              <w:ind w:left="103"/>
              <w:rPr>
                <w:b/>
              </w:rPr>
            </w:pPr>
            <w:r w:rsidRPr="003354CB">
              <w:rPr>
                <w:b/>
              </w:rPr>
              <w:t>Maximum</w:t>
            </w:r>
            <w:r w:rsidRPr="003354CB">
              <w:rPr>
                <w:b/>
                <w:spacing w:val="13"/>
              </w:rPr>
              <w:t xml:space="preserve"> </w:t>
            </w:r>
            <w:r w:rsidRPr="003354CB">
              <w:rPr>
                <w:b/>
              </w:rPr>
              <w:t>Duration</w:t>
            </w:r>
            <w:r w:rsidRPr="003354CB">
              <w:rPr>
                <w:b/>
                <w:spacing w:val="17"/>
              </w:rPr>
              <w:t xml:space="preserve"> </w:t>
            </w:r>
            <w:r w:rsidRPr="003354CB">
              <w:rPr>
                <w:b/>
              </w:rPr>
              <w:t>of</w:t>
            </w:r>
            <w:r w:rsidRPr="003354CB">
              <w:rPr>
                <w:b/>
                <w:spacing w:val="13"/>
              </w:rPr>
              <w:t xml:space="preserve"> </w:t>
            </w:r>
            <w:r w:rsidRPr="003354CB">
              <w:rPr>
                <w:b/>
              </w:rPr>
              <w:t>the</w:t>
            </w:r>
            <w:r w:rsidRPr="003354CB">
              <w:rPr>
                <w:b/>
                <w:spacing w:val="12"/>
              </w:rPr>
              <w:t xml:space="preserve"> </w:t>
            </w:r>
            <w:r w:rsidRPr="003354CB">
              <w:rPr>
                <w:b/>
                <w:spacing w:val="-2"/>
              </w:rPr>
              <w:t>Course</w:t>
            </w:r>
          </w:p>
        </w:tc>
        <w:tc>
          <w:tcPr>
            <w:tcW w:w="3461" w:type="pct"/>
          </w:tcPr>
          <w:p w14:paraId="7168332F" w14:textId="443F45C1" w:rsidR="00B1780C" w:rsidRPr="003354CB" w:rsidRDefault="00B1780C" w:rsidP="00B1780C">
            <w:pPr>
              <w:pStyle w:val="TableParagraph"/>
              <w:spacing w:before="7"/>
              <w:ind w:left="108"/>
            </w:pPr>
            <w:r>
              <w:rPr>
                <w:spacing w:val="-8"/>
                <w:w w:val="105"/>
              </w:rPr>
              <w:t>210</w:t>
            </w:r>
            <w:r w:rsidRPr="003354CB">
              <w:rPr>
                <w:spacing w:val="-8"/>
                <w:w w:val="105"/>
              </w:rPr>
              <w:t xml:space="preserve"> </w:t>
            </w:r>
            <w:r w:rsidRPr="003354CB">
              <w:rPr>
                <w:spacing w:val="-5"/>
                <w:w w:val="105"/>
              </w:rPr>
              <w:t>hrs</w:t>
            </w:r>
          </w:p>
        </w:tc>
      </w:tr>
    </w:tbl>
    <w:p w14:paraId="6CB58AC9" w14:textId="77777777" w:rsidR="00A97ED6" w:rsidRDefault="00A97ED6">
      <w:pPr>
        <w:rPr>
          <w:sz w:val="20"/>
        </w:rPr>
        <w:sectPr w:rsidR="00A97ED6" w:rsidSect="00025B64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379F9B36" w14:textId="77777777" w:rsidR="00A97ED6" w:rsidRDefault="00CC3F92" w:rsidP="00025B64">
      <w:pPr>
        <w:pStyle w:val="Heading1"/>
        <w:spacing w:before="13"/>
        <w:ind w:left="0" w:right="4"/>
      </w:pPr>
      <w:bookmarkStart w:id="1" w:name="_Toc123898340"/>
      <w:r>
        <w:rPr>
          <w:color w:val="0A83B5"/>
        </w:rPr>
        <w:lastRenderedPageBreak/>
        <w:t>Program</w:t>
      </w:r>
      <w:r>
        <w:rPr>
          <w:color w:val="0A83B5"/>
          <w:spacing w:val="4"/>
        </w:rPr>
        <w:t xml:space="preserve"> </w:t>
      </w:r>
      <w:r>
        <w:rPr>
          <w:color w:val="0A83B5"/>
          <w:spacing w:val="-2"/>
        </w:rPr>
        <w:t>Overview</w:t>
      </w:r>
      <w:bookmarkEnd w:id="1"/>
    </w:p>
    <w:p w14:paraId="011236CB" w14:textId="77777777" w:rsidR="00A97ED6" w:rsidRPr="001C3F6D" w:rsidRDefault="00CC3F92" w:rsidP="00025B64">
      <w:pPr>
        <w:pStyle w:val="BodyText"/>
        <w:spacing w:before="307"/>
        <w:ind w:right="1570"/>
        <w:rPr>
          <w:spacing w:val="-2"/>
          <w:w w:val="105"/>
          <w:sz w:val="22"/>
          <w:szCs w:val="22"/>
        </w:rPr>
      </w:pPr>
      <w:r w:rsidRPr="001C3F6D">
        <w:rPr>
          <w:spacing w:val="-2"/>
          <w:w w:val="105"/>
          <w:sz w:val="22"/>
          <w:szCs w:val="22"/>
        </w:rPr>
        <w:t>This section summarizes the end objectives of the program along with its duration.</w:t>
      </w:r>
    </w:p>
    <w:p w14:paraId="32CCCADC" w14:textId="77777777" w:rsidR="00A97ED6" w:rsidRPr="001C3F6D" w:rsidRDefault="00A97ED6">
      <w:pPr>
        <w:pStyle w:val="BodyText"/>
        <w:spacing w:before="9"/>
        <w:rPr>
          <w:spacing w:val="-2"/>
          <w:w w:val="105"/>
          <w:sz w:val="22"/>
          <w:szCs w:val="22"/>
        </w:rPr>
      </w:pPr>
    </w:p>
    <w:p w14:paraId="758F2DD7" w14:textId="77777777" w:rsidR="00A97ED6" w:rsidRDefault="00CC3F92" w:rsidP="00025B64">
      <w:pPr>
        <w:pStyle w:val="Heading4"/>
        <w:ind w:left="0"/>
      </w:pPr>
      <w:bookmarkStart w:id="2" w:name="_Toc123898341"/>
      <w:r>
        <w:rPr>
          <w:color w:val="0A83B5"/>
        </w:rPr>
        <w:t>Training</w:t>
      </w:r>
      <w:r>
        <w:rPr>
          <w:color w:val="0A83B5"/>
          <w:spacing w:val="16"/>
        </w:rPr>
        <w:t xml:space="preserve"> </w:t>
      </w:r>
      <w:r>
        <w:rPr>
          <w:color w:val="0A83B5"/>
          <w:spacing w:val="-2"/>
        </w:rPr>
        <w:t>Outcomes</w:t>
      </w:r>
      <w:bookmarkEnd w:id="2"/>
    </w:p>
    <w:p w14:paraId="10DE873C" w14:textId="77777777" w:rsidR="00A97ED6" w:rsidRPr="003354CB" w:rsidRDefault="00CC3F92" w:rsidP="00025B64">
      <w:pPr>
        <w:pStyle w:val="BodyText"/>
        <w:spacing w:before="51"/>
        <w:rPr>
          <w:sz w:val="22"/>
          <w:szCs w:val="22"/>
        </w:rPr>
      </w:pPr>
      <w:r w:rsidRPr="003354CB">
        <w:rPr>
          <w:w w:val="105"/>
          <w:sz w:val="22"/>
          <w:szCs w:val="22"/>
        </w:rPr>
        <w:t>At</w:t>
      </w:r>
      <w:r w:rsidRPr="003354CB">
        <w:rPr>
          <w:spacing w:val="-9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the</w:t>
      </w:r>
      <w:r w:rsidRPr="003354CB">
        <w:rPr>
          <w:spacing w:val="-10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end</w:t>
      </w:r>
      <w:r w:rsidRPr="003354CB">
        <w:rPr>
          <w:spacing w:val="-10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of</w:t>
      </w:r>
      <w:r w:rsidRPr="003354CB">
        <w:rPr>
          <w:spacing w:val="-12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the</w:t>
      </w:r>
      <w:r w:rsidRPr="003354CB">
        <w:rPr>
          <w:spacing w:val="-9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program,</w:t>
      </w:r>
      <w:r w:rsidRPr="003354CB">
        <w:rPr>
          <w:spacing w:val="-9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the</w:t>
      </w:r>
      <w:r w:rsidRPr="003354CB">
        <w:rPr>
          <w:spacing w:val="-8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learner</w:t>
      </w:r>
      <w:r w:rsidRPr="003354CB">
        <w:rPr>
          <w:spacing w:val="-9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will</w:t>
      </w:r>
      <w:r w:rsidRPr="003354CB">
        <w:rPr>
          <w:spacing w:val="-10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be</w:t>
      </w:r>
      <w:r w:rsidRPr="003354CB">
        <w:rPr>
          <w:spacing w:val="-8"/>
          <w:w w:val="105"/>
          <w:sz w:val="22"/>
          <w:szCs w:val="22"/>
        </w:rPr>
        <w:t xml:space="preserve"> </w:t>
      </w:r>
      <w:r w:rsidRPr="003354CB">
        <w:rPr>
          <w:w w:val="105"/>
          <w:sz w:val="22"/>
          <w:szCs w:val="22"/>
        </w:rPr>
        <w:t>able</w:t>
      </w:r>
      <w:r w:rsidRPr="003354CB">
        <w:rPr>
          <w:spacing w:val="-10"/>
          <w:w w:val="105"/>
          <w:sz w:val="22"/>
          <w:szCs w:val="22"/>
        </w:rPr>
        <w:t xml:space="preserve"> </w:t>
      </w:r>
      <w:r w:rsidRPr="003354CB">
        <w:rPr>
          <w:spacing w:val="-5"/>
          <w:w w:val="105"/>
          <w:sz w:val="22"/>
          <w:szCs w:val="22"/>
        </w:rPr>
        <w:t>to:</w:t>
      </w:r>
    </w:p>
    <w:p w14:paraId="43F6B6E1" w14:textId="77777777" w:rsidR="00A97ED6" w:rsidRPr="003354CB" w:rsidRDefault="00A97ED6" w:rsidP="00025B64">
      <w:pPr>
        <w:pStyle w:val="BodyText"/>
        <w:spacing w:before="1"/>
        <w:rPr>
          <w:sz w:val="22"/>
          <w:szCs w:val="22"/>
        </w:rPr>
      </w:pPr>
    </w:p>
    <w:p w14:paraId="2DFA45B5" w14:textId="4A63DB10" w:rsidR="00A97ED6" w:rsidRPr="003354CB" w:rsidRDefault="00A97ED6" w:rsidP="00DE7946">
      <w:pPr>
        <w:tabs>
          <w:tab w:val="left" w:pos="1051"/>
          <w:tab w:val="left" w:pos="1052"/>
        </w:tabs>
        <w:spacing w:before="47"/>
      </w:pPr>
    </w:p>
    <w:p w14:paraId="75510A71" w14:textId="77777777" w:rsidR="00A97ED6" w:rsidRPr="003354CB" w:rsidRDefault="00CC3F92" w:rsidP="00025B64">
      <w:pPr>
        <w:pStyle w:val="ListParagraph"/>
        <w:numPr>
          <w:ilvl w:val="0"/>
          <w:numId w:val="11"/>
        </w:numPr>
        <w:tabs>
          <w:tab w:val="left" w:pos="1048"/>
          <w:tab w:val="left" w:pos="1049"/>
        </w:tabs>
        <w:spacing w:before="46"/>
        <w:ind w:left="499"/>
      </w:pPr>
      <w:r w:rsidRPr="003354CB">
        <w:rPr>
          <w:spacing w:val="-2"/>
          <w:w w:val="105"/>
        </w:rPr>
        <w:t>Detail</w:t>
      </w:r>
      <w:r w:rsidRPr="003354CB">
        <w:rPr>
          <w:spacing w:val="-5"/>
          <w:w w:val="105"/>
        </w:rPr>
        <w:t xml:space="preserve"> </w:t>
      </w:r>
      <w:r w:rsidRPr="003354CB">
        <w:rPr>
          <w:spacing w:val="-2"/>
          <w:w w:val="105"/>
        </w:rPr>
        <w:t>the</w:t>
      </w:r>
      <w:r w:rsidRPr="003354CB">
        <w:rPr>
          <w:spacing w:val="-3"/>
          <w:w w:val="105"/>
        </w:rPr>
        <w:t xml:space="preserve"> </w:t>
      </w:r>
      <w:r w:rsidRPr="003354CB">
        <w:rPr>
          <w:spacing w:val="-2"/>
          <w:w w:val="105"/>
        </w:rPr>
        <w:t>various</w:t>
      </w:r>
      <w:r w:rsidRPr="003354CB">
        <w:rPr>
          <w:spacing w:val="-3"/>
          <w:w w:val="105"/>
        </w:rPr>
        <w:t xml:space="preserve"> </w:t>
      </w:r>
      <w:r w:rsidRPr="003354CB">
        <w:rPr>
          <w:spacing w:val="-2"/>
          <w:w w:val="105"/>
        </w:rPr>
        <w:t>tasks</w:t>
      </w:r>
      <w:r w:rsidRPr="003354CB">
        <w:rPr>
          <w:spacing w:val="-3"/>
          <w:w w:val="105"/>
        </w:rPr>
        <w:t xml:space="preserve"> </w:t>
      </w:r>
      <w:r w:rsidRPr="003354CB">
        <w:rPr>
          <w:spacing w:val="-2"/>
          <w:w w:val="105"/>
        </w:rPr>
        <w:t>to</w:t>
      </w:r>
      <w:r w:rsidRPr="003354CB">
        <w:rPr>
          <w:spacing w:val="-1"/>
          <w:w w:val="105"/>
        </w:rPr>
        <w:t xml:space="preserve"> </w:t>
      </w:r>
      <w:r w:rsidRPr="003354CB">
        <w:rPr>
          <w:spacing w:val="-2"/>
          <w:w w:val="105"/>
        </w:rPr>
        <w:t>be performed</w:t>
      </w:r>
      <w:r w:rsidRPr="003354CB">
        <w:rPr>
          <w:w w:val="105"/>
        </w:rPr>
        <w:t xml:space="preserve"> </w:t>
      </w:r>
      <w:r w:rsidRPr="003354CB">
        <w:rPr>
          <w:spacing w:val="-2"/>
          <w:w w:val="105"/>
        </w:rPr>
        <w:t>while</w:t>
      </w:r>
      <w:r w:rsidRPr="003354CB">
        <w:rPr>
          <w:spacing w:val="-1"/>
          <w:w w:val="105"/>
        </w:rPr>
        <w:t xml:space="preserve"> </w:t>
      </w:r>
      <w:r w:rsidRPr="003354CB">
        <w:rPr>
          <w:spacing w:val="-2"/>
          <w:w w:val="105"/>
        </w:rPr>
        <w:t>preparing</w:t>
      </w:r>
      <w:r w:rsidRPr="003354CB">
        <w:rPr>
          <w:w w:val="105"/>
        </w:rPr>
        <w:t xml:space="preserve"> </w:t>
      </w:r>
      <w:r w:rsidRPr="003354CB">
        <w:rPr>
          <w:spacing w:val="-2"/>
          <w:w w:val="105"/>
        </w:rPr>
        <w:t>for Inventory counting</w:t>
      </w:r>
    </w:p>
    <w:p w14:paraId="410A7B26" w14:textId="77777777" w:rsidR="00A97ED6" w:rsidRPr="003354CB" w:rsidRDefault="00CC3F92" w:rsidP="00025B64">
      <w:pPr>
        <w:pStyle w:val="ListParagraph"/>
        <w:numPr>
          <w:ilvl w:val="0"/>
          <w:numId w:val="11"/>
        </w:numPr>
        <w:tabs>
          <w:tab w:val="left" w:pos="1048"/>
          <w:tab w:val="left" w:pos="1049"/>
        </w:tabs>
        <w:spacing w:before="47"/>
        <w:ind w:left="499"/>
      </w:pPr>
      <w:r w:rsidRPr="003354CB">
        <w:t>Discuss</w:t>
      </w:r>
      <w:r w:rsidRPr="003354CB">
        <w:rPr>
          <w:spacing w:val="12"/>
        </w:rPr>
        <w:t xml:space="preserve"> </w:t>
      </w:r>
      <w:r w:rsidRPr="003354CB">
        <w:t>the</w:t>
      </w:r>
      <w:r w:rsidRPr="003354CB">
        <w:rPr>
          <w:spacing w:val="14"/>
        </w:rPr>
        <w:t xml:space="preserve"> </w:t>
      </w:r>
      <w:r w:rsidRPr="003354CB">
        <w:t>list</w:t>
      </w:r>
      <w:r w:rsidRPr="003354CB">
        <w:rPr>
          <w:spacing w:val="13"/>
        </w:rPr>
        <w:t xml:space="preserve"> </w:t>
      </w:r>
      <w:r w:rsidRPr="003354CB">
        <w:t>of</w:t>
      </w:r>
      <w:r w:rsidRPr="003354CB">
        <w:rPr>
          <w:spacing w:val="13"/>
        </w:rPr>
        <w:t xml:space="preserve"> </w:t>
      </w:r>
      <w:r w:rsidRPr="003354CB">
        <w:t>information</w:t>
      </w:r>
      <w:r w:rsidRPr="003354CB">
        <w:rPr>
          <w:spacing w:val="11"/>
        </w:rPr>
        <w:t xml:space="preserve"> </w:t>
      </w:r>
      <w:r w:rsidRPr="003354CB">
        <w:t>and</w:t>
      </w:r>
      <w:r w:rsidRPr="003354CB">
        <w:rPr>
          <w:spacing w:val="13"/>
        </w:rPr>
        <w:t xml:space="preserve"> </w:t>
      </w:r>
      <w:r w:rsidRPr="003354CB">
        <w:t>relevant</w:t>
      </w:r>
      <w:r w:rsidRPr="003354CB">
        <w:rPr>
          <w:spacing w:val="14"/>
        </w:rPr>
        <w:t xml:space="preserve"> </w:t>
      </w:r>
      <w:r w:rsidRPr="003354CB">
        <w:t>documents</w:t>
      </w:r>
      <w:r w:rsidRPr="003354CB">
        <w:rPr>
          <w:spacing w:val="14"/>
        </w:rPr>
        <w:t xml:space="preserve"> </w:t>
      </w:r>
      <w:r w:rsidRPr="003354CB">
        <w:t>on</w:t>
      </w:r>
      <w:r w:rsidRPr="003354CB">
        <w:rPr>
          <w:spacing w:val="13"/>
        </w:rPr>
        <w:t xml:space="preserve"> </w:t>
      </w:r>
      <w:r w:rsidRPr="003354CB">
        <w:rPr>
          <w:spacing w:val="-2"/>
        </w:rPr>
        <w:t>inventory</w:t>
      </w:r>
    </w:p>
    <w:p w14:paraId="4A234270" w14:textId="77777777" w:rsidR="00A97ED6" w:rsidRPr="003354CB" w:rsidRDefault="00CC3F92" w:rsidP="00025B64">
      <w:pPr>
        <w:pStyle w:val="ListParagraph"/>
        <w:numPr>
          <w:ilvl w:val="0"/>
          <w:numId w:val="11"/>
        </w:numPr>
        <w:tabs>
          <w:tab w:val="left" w:pos="1048"/>
          <w:tab w:val="left" w:pos="1049"/>
        </w:tabs>
        <w:spacing w:before="48" w:line="283" w:lineRule="auto"/>
        <w:ind w:left="499" w:right="1004"/>
      </w:pPr>
      <w:r w:rsidRPr="003354CB">
        <w:rPr>
          <w:w w:val="105"/>
        </w:rPr>
        <w:t>Perform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physical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verification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of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counted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numbers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and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system</w:t>
      </w:r>
      <w:r w:rsidRPr="003354CB">
        <w:rPr>
          <w:spacing w:val="-11"/>
          <w:w w:val="105"/>
        </w:rPr>
        <w:t xml:space="preserve"> </w:t>
      </w:r>
      <w:r w:rsidRPr="003354CB">
        <w:rPr>
          <w:w w:val="105"/>
        </w:rPr>
        <w:t>numbers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as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per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>standard</w:t>
      </w:r>
      <w:r w:rsidRPr="003354CB">
        <w:rPr>
          <w:spacing w:val="-12"/>
          <w:w w:val="105"/>
        </w:rPr>
        <w:t xml:space="preserve"> </w:t>
      </w:r>
      <w:r w:rsidRPr="003354CB">
        <w:rPr>
          <w:w w:val="105"/>
        </w:rPr>
        <w:t xml:space="preserve">operating </w:t>
      </w:r>
      <w:r w:rsidRPr="003354CB">
        <w:rPr>
          <w:spacing w:val="-2"/>
          <w:w w:val="105"/>
        </w:rPr>
        <w:t>procedure</w:t>
      </w:r>
    </w:p>
    <w:p w14:paraId="45B8902A" w14:textId="77777777" w:rsidR="00A97ED6" w:rsidRPr="003354CB" w:rsidRDefault="00CC3F92" w:rsidP="00025B64">
      <w:pPr>
        <w:pStyle w:val="ListParagraph"/>
        <w:numPr>
          <w:ilvl w:val="0"/>
          <w:numId w:val="11"/>
        </w:numPr>
        <w:tabs>
          <w:tab w:val="left" w:pos="1048"/>
          <w:tab w:val="left" w:pos="1049"/>
        </w:tabs>
        <w:spacing w:before="6"/>
        <w:ind w:left="499"/>
      </w:pPr>
      <w:r w:rsidRPr="003354CB">
        <w:t>Describe</w:t>
      </w:r>
      <w:r w:rsidRPr="003354CB">
        <w:rPr>
          <w:spacing w:val="17"/>
        </w:rPr>
        <w:t xml:space="preserve"> </w:t>
      </w:r>
      <w:r w:rsidRPr="003354CB">
        <w:t>the</w:t>
      </w:r>
      <w:r w:rsidRPr="003354CB">
        <w:rPr>
          <w:spacing w:val="14"/>
        </w:rPr>
        <w:t xml:space="preserve"> </w:t>
      </w:r>
      <w:r w:rsidRPr="003354CB">
        <w:t>significance</w:t>
      </w:r>
      <w:r w:rsidRPr="003354CB">
        <w:rPr>
          <w:spacing w:val="12"/>
        </w:rPr>
        <w:t xml:space="preserve"> </w:t>
      </w:r>
      <w:r w:rsidRPr="003354CB">
        <w:t>of</w:t>
      </w:r>
      <w:r w:rsidRPr="003354CB">
        <w:rPr>
          <w:spacing w:val="12"/>
        </w:rPr>
        <w:t xml:space="preserve"> </w:t>
      </w:r>
      <w:r w:rsidRPr="003354CB">
        <w:t>Labels</w:t>
      </w:r>
      <w:r w:rsidRPr="003354CB">
        <w:rPr>
          <w:spacing w:val="14"/>
        </w:rPr>
        <w:t xml:space="preserve"> </w:t>
      </w:r>
      <w:r w:rsidRPr="003354CB">
        <w:t>in</w:t>
      </w:r>
      <w:r w:rsidRPr="003354CB">
        <w:rPr>
          <w:spacing w:val="15"/>
        </w:rPr>
        <w:t xml:space="preserve"> </w:t>
      </w:r>
      <w:r w:rsidRPr="003354CB">
        <w:t>warehouse</w:t>
      </w:r>
      <w:r w:rsidRPr="003354CB">
        <w:rPr>
          <w:spacing w:val="14"/>
        </w:rPr>
        <w:t xml:space="preserve"> </w:t>
      </w:r>
      <w:r w:rsidRPr="003354CB">
        <w:rPr>
          <w:spacing w:val="-2"/>
        </w:rPr>
        <w:t>operations</w:t>
      </w:r>
    </w:p>
    <w:p w14:paraId="547F6E0D" w14:textId="77777777" w:rsidR="00A97ED6" w:rsidRPr="003354CB" w:rsidRDefault="00CC3F92" w:rsidP="00025B64">
      <w:pPr>
        <w:pStyle w:val="ListParagraph"/>
        <w:numPr>
          <w:ilvl w:val="0"/>
          <w:numId w:val="11"/>
        </w:numPr>
        <w:tabs>
          <w:tab w:val="left" w:pos="1048"/>
          <w:tab w:val="left" w:pos="1049"/>
        </w:tabs>
        <w:spacing w:before="45"/>
        <w:ind w:left="499"/>
      </w:pPr>
      <w:r w:rsidRPr="003354CB">
        <w:t>Perform</w:t>
      </w:r>
      <w:r w:rsidRPr="003354CB">
        <w:rPr>
          <w:spacing w:val="15"/>
        </w:rPr>
        <w:t xml:space="preserve"> </w:t>
      </w:r>
      <w:r w:rsidRPr="003354CB">
        <w:t>the</w:t>
      </w:r>
      <w:r w:rsidRPr="003354CB">
        <w:rPr>
          <w:spacing w:val="13"/>
        </w:rPr>
        <w:t xml:space="preserve"> </w:t>
      </w:r>
      <w:r w:rsidRPr="003354CB">
        <w:t>necessary</w:t>
      </w:r>
      <w:r w:rsidRPr="003354CB">
        <w:rPr>
          <w:spacing w:val="11"/>
        </w:rPr>
        <w:t xml:space="preserve"> </w:t>
      </w:r>
      <w:r w:rsidRPr="003354CB">
        <w:t>tasks</w:t>
      </w:r>
      <w:r w:rsidRPr="003354CB">
        <w:rPr>
          <w:spacing w:val="14"/>
        </w:rPr>
        <w:t xml:space="preserve"> </w:t>
      </w:r>
      <w:r w:rsidRPr="003354CB">
        <w:t>post</w:t>
      </w:r>
      <w:r w:rsidRPr="003354CB">
        <w:rPr>
          <w:spacing w:val="15"/>
        </w:rPr>
        <w:t xml:space="preserve"> </w:t>
      </w:r>
      <w:r w:rsidRPr="003354CB">
        <w:rPr>
          <w:spacing w:val="-2"/>
        </w:rPr>
        <w:t>counting</w:t>
      </w:r>
    </w:p>
    <w:p w14:paraId="37ADDDE9" w14:textId="77777777" w:rsidR="00A97ED6" w:rsidRPr="003354CB" w:rsidRDefault="00A97ED6" w:rsidP="00025B64">
      <w:pPr>
        <w:pStyle w:val="BodyText"/>
        <w:spacing w:before="3"/>
        <w:rPr>
          <w:sz w:val="22"/>
          <w:szCs w:val="22"/>
        </w:rPr>
      </w:pPr>
    </w:p>
    <w:p w14:paraId="242710C8" w14:textId="77777777" w:rsidR="00A97ED6" w:rsidRPr="003354CB" w:rsidRDefault="00CC3F92" w:rsidP="00025B64">
      <w:pPr>
        <w:pStyle w:val="Heading4"/>
        <w:ind w:left="0"/>
      </w:pPr>
      <w:bookmarkStart w:id="3" w:name="_Toc123898342"/>
      <w:r w:rsidRPr="003354CB">
        <w:rPr>
          <w:color w:val="0A83B5"/>
        </w:rPr>
        <w:t>Compulsory</w:t>
      </w:r>
      <w:r w:rsidRPr="003354CB">
        <w:rPr>
          <w:color w:val="0A83B5"/>
          <w:spacing w:val="27"/>
        </w:rPr>
        <w:t xml:space="preserve"> </w:t>
      </w:r>
      <w:r w:rsidRPr="003354CB">
        <w:rPr>
          <w:color w:val="0A83B5"/>
          <w:spacing w:val="-2"/>
        </w:rPr>
        <w:t>Modules</w:t>
      </w:r>
      <w:bookmarkEnd w:id="3"/>
    </w:p>
    <w:p w14:paraId="09BB9A08" w14:textId="77777777" w:rsidR="00A97ED6" w:rsidRPr="003354CB" w:rsidRDefault="00CC3F92" w:rsidP="00025B64">
      <w:pPr>
        <w:pStyle w:val="BodyText"/>
        <w:spacing w:before="47"/>
        <w:rPr>
          <w:sz w:val="22"/>
          <w:szCs w:val="22"/>
        </w:rPr>
      </w:pPr>
      <w:r w:rsidRPr="003354CB">
        <w:rPr>
          <w:spacing w:val="-2"/>
          <w:w w:val="105"/>
          <w:sz w:val="22"/>
          <w:szCs w:val="22"/>
        </w:rPr>
        <w:t>The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table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lists</w:t>
      </w:r>
      <w:r w:rsidRPr="003354CB">
        <w:rPr>
          <w:spacing w:val="-5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the modules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and</w:t>
      </w:r>
      <w:r w:rsidRPr="003354CB">
        <w:rPr>
          <w:spacing w:val="-4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their duration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corresponding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to</w:t>
      </w:r>
      <w:r w:rsidRPr="003354CB">
        <w:rPr>
          <w:spacing w:val="-1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the Compulsory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>NOS of</w:t>
      </w:r>
      <w:r w:rsidRPr="003354CB">
        <w:rPr>
          <w:spacing w:val="-3"/>
          <w:w w:val="105"/>
          <w:sz w:val="22"/>
          <w:szCs w:val="22"/>
        </w:rPr>
        <w:t xml:space="preserve"> </w:t>
      </w:r>
      <w:r w:rsidRPr="003354CB">
        <w:rPr>
          <w:spacing w:val="-2"/>
          <w:w w:val="105"/>
          <w:sz w:val="22"/>
          <w:szCs w:val="22"/>
        </w:rPr>
        <w:t xml:space="preserve">the </w:t>
      </w:r>
      <w:r w:rsidRPr="003354CB">
        <w:rPr>
          <w:spacing w:val="-5"/>
          <w:w w:val="105"/>
          <w:sz w:val="22"/>
          <w:szCs w:val="22"/>
        </w:rPr>
        <w:t>QP.</w:t>
      </w:r>
    </w:p>
    <w:p w14:paraId="7D10E26B" w14:textId="77777777" w:rsidR="00A97ED6" w:rsidRPr="003354CB" w:rsidRDefault="00A97ED6">
      <w:pPr>
        <w:pStyle w:val="BodyText"/>
        <w:rPr>
          <w:sz w:val="22"/>
          <w:szCs w:val="22"/>
        </w:rPr>
      </w:pPr>
    </w:p>
    <w:p w14:paraId="0BCB27F2" w14:textId="77777777" w:rsidR="00A97ED6" w:rsidRPr="003354CB" w:rsidRDefault="00A97ED6">
      <w:pPr>
        <w:pStyle w:val="BodyText"/>
        <w:spacing w:before="8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0"/>
        <w:gridCol w:w="1171"/>
        <w:gridCol w:w="1262"/>
        <w:gridCol w:w="1442"/>
        <w:gridCol w:w="1803"/>
        <w:gridCol w:w="1352"/>
      </w:tblGrid>
      <w:tr w:rsidR="00A97ED6" w:rsidRPr="003354CB" w14:paraId="24E7D2F8" w14:textId="77777777" w:rsidTr="001C3F6D">
        <w:trPr>
          <w:trHeight w:val="1055"/>
        </w:trPr>
        <w:tc>
          <w:tcPr>
            <w:tcW w:w="1241" w:type="pct"/>
            <w:shd w:val="clear" w:color="auto" w:fill="F0F0F0"/>
          </w:tcPr>
          <w:p w14:paraId="0BC8392C" w14:textId="77777777" w:rsidR="00A97ED6" w:rsidRPr="003354CB" w:rsidRDefault="00CC3F92">
            <w:pPr>
              <w:pStyle w:val="TableParagraph"/>
              <w:spacing w:before="6" w:line="247" w:lineRule="auto"/>
              <w:ind w:left="707" w:hanging="440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>NOS</w:t>
            </w:r>
            <w:r w:rsidRPr="003354CB">
              <w:rPr>
                <w:b/>
                <w:spacing w:val="-10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and</w:t>
            </w:r>
            <w:r w:rsidRPr="003354CB">
              <w:rPr>
                <w:b/>
                <w:spacing w:val="-10"/>
                <w:w w:val="105"/>
              </w:rPr>
              <w:t xml:space="preserve"> </w:t>
            </w:r>
            <w:r w:rsidRPr="003354CB">
              <w:rPr>
                <w:b/>
                <w:spacing w:val="-2"/>
                <w:w w:val="105"/>
              </w:rPr>
              <w:t>Module Details</w:t>
            </w:r>
          </w:p>
        </w:tc>
        <w:tc>
          <w:tcPr>
            <w:tcW w:w="626" w:type="pct"/>
            <w:shd w:val="clear" w:color="auto" w:fill="F0F0F0"/>
          </w:tcPr>
          <w:p w14:paraId="1B4600B0" w14:textId="77777777" w:rsidR="00A97ED6" w:rsidRPr="003354CB" w:rsidRDefault="00CC3F92">
            <w:pPr>
              <w:pStyle w:val="TableParagraph"/>
              <w:spacing w:before="6" w:line="247" w:lineRule="auto"/>
              <w:ind w:left="157" w:firstLine="79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 xml:space="preserve">Theory </w:t>
            </w:r>
            <w:r w:rsidRPr="003354CB">
              <w:rPr>
                <w:b/>
                <w:spacing w:val="-2"/>
              </w:rPr>
              <w:t>Duration</w:t>
            </w:r>
          </w:p>
        </w:tc>
        <w:tc>
          <w:tcPr>
            <w:tcW w:w="675" w:type="pct"/>
            <w:shd w:val="clear" w:color="auto" w:fill="F0F0F0"/>
          </w:tcPr>
          <w:p w14:paraId="67952026" w14:textId="77777777" w:rsidR="00A97ED6" w:rsidRPr="003354CB" w:rsidRDefault="00CC3F92">
            <w:pPr>
              <w:pStyle w:val="TableParagraph"/>
              <w:spacing w:before="6" w:line="247" w:lineRule="auto"/>
              <w:ind w:left="223" w:firstLine="14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 xml:space="preserve">Practical </w:t>
            </w:r>
            <w:r w:rsidRPr="003354CB">
              <w:rPr>
                <w:b/>
                <w:spacing w:val="-2"/>
              </w:rPr>
              <w:t>Duration</w:t>
            </w:r>
          </w:p>
        </w:tc>
        <w:tc>
          <w:tcPr>
            <w:tcW w:w="771" w:type="pct"/>
            <w:shd w:val="clear" w:color="auto" w:fill="F0F0F0"/>
          </w:tcPr>
          <w:p w14:paraId="5EFF4531" w14:textId="77777777" w:rsidR="00A97ED6" w:rsidRPr="003354CB" w:rsidRDefault="00CC3F92">
            <w:pPr>
              <w:pStyle w:val="TableParagraph"/>
              <w:spacing w:before="6" w:line="247" w:lineRule="auto"/>
              <w:ind w:left="133" w:right="115" w:hanging="10"/>
              <w:jc w:val="center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 xml:space="preserve">On-the-Job Training Duration </w:t>
            </w:r>
            <w:r w:rsidRPr="003354CB">
              <w:rPr>
                <w:b/>
                <w:spacing w:val="-2"/>
              </w:rPr>
              <w:t>(Mandatory)</w:t>
            </w:r>
          </w:p>
        </w:tc>
        <w:tc>
          <w:tcPr>
            <w:tcW w:w="964" w:type="pct"/>
            <w:shd w:val="clear" w:color="auto" w:fill="F0F0F0"/>
          </w:tcPr>
          <w:p w14:paraId="020E5E84" w14:textId="77777777" w:rsidR="00A97ED6" w:rsidRPr="003354CB" w:rsidRDefault="00CC3F92">
            <w:pPr>
              <w:pStyle w:val="TableParagraph"/>
              <w:spacing w:before="6" w:line="247" w:lineRule="auto"/>
              <w:ind w:left="136" w:right="118" w:firstLine="2"/>
              <w:jc w:val="center"/>
              <w:rPr>
                <w:b/>
              </w:rPr>
            </w:pPr>
            <w:r w:rsidRPr="003354CB">
              <w:rPr>
                <w:b/>
                <w:spacing w:val="-2"/>
                <w:w w:val="105"/>
              </w:rPr>
              <w:t xml:space="preserve">On-the-Job Training Duration </w:t>
            </w:r>
            <w:r w:rsidRPr="003354CB">
              <w:rPr>
                <w:b/>
                <w:spacing w:val="-2"/>
              </w:rPr>
              <w:t>(Recommended)</w:t>
            </w:r>
          </w:p>
        </w:tc>
        <w:tc>
          <w:tcPr>
            <w:tcW w:w="723" w:type="pct"/>
            <w:shd w:val="clear" w:color="auto" w:fill="F0F0F0"/>
          </w:tcPr>
          <w:p w14:paraId="7C4CAF23" w14:textId="77777777" w:rsidR="00A97ED6" w:rsidRPr="003354CB" w:rsidRDefault="00CC3F92">
            <w:pPr>
              <w:pStyle w:val="TableParagraph"/>
              <w:spacing w:before="6" w:line="247" w:lineRule="auto"/>
              <w:ind w:left="223" w:firstLine="156"/>
              <w:rPr>
                <w:b/>
              </w:rPr>
            </w:pPr>
            <w:r w:rsidRPr="003354CB">
              <w:rPr>
                <w:b/>
                <w:color w:val="006EBF"/>
                <w:spacing w:val="-4"/>
                <w:w w:val="105"/>
              </w:rPr>
              <w:t xml:space="preserve">Total </w:t>
            </w:r>
            <w:r w:rsidRPr="003354CB">
              <w:rPr>
                <w:b/>
                <w:color w:val="006EBF"/>
                <w:spacing w:val="-2"/>
              </w:rPr>
              <w:t>Duration</w:t>
            </w:r>
          </w:p>
        </w:tc>
      </w:tr>
      <w:tr w:rsidR="00DE7946" w:rsidRPr="003354CB" w14:paraId="504D70E6" w14:textId="77777777" w:rsidTr="001C3F6D">
        <w:trPr>
          <w:trHeight w:val="1258"/>
        </w:trPr>
        <w:tc>
          <w:tcPr>
            <w:tcW w:w="1241" w:type="pct"/>
          </w:tcPr>
          <w:p w14:paraId="6CF32278" w14:textId="0C689D99" w:rsidR="00DE7946" w:rsidRPr="003354CB" w:rsidRDefault="00DE7946" w:rsidP="00DE7946">
            <w:pPr>
              <w:pStyle w:val="TableParagraph"/>
              <w:spacing w:before="6" w:line="247" w:lineRule="auto"/>
              <w:ind w:left="107" w:right="84"/>
              <w:rPr>
                <w:b/>
              </w:rPr>
            </w:pPr>
            <w:r w:rsidRPr="003354CB">
              <w:rPr>
                <w:b/>
                <w:color w:val="0A83B5"/>
                <w:w w:val="105"/>
              </w:rPr>
              <w:t xml:space="preserve">LSC/N2105: Prepare </w:t>
            </w:r>
            <w:r w:rsidRPr="003354CB">
              <w:rPr>
                <w:b/>
                <w:color w:val="0A83B5"/>
                <w:spacing w:val="-2"/>
                <w:w w:val="105"/>
              </w:rPr>
              <w:t>for</w:t>
            </w:r>
            <w:r w:rsidRPr="003354CB">
              <w:rPr>
                <w:b/>
                <w:color w:val="0A83B5"/>
                <w:spacing w:val="-10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>Inventory</w:t>
            </w:r>
            <w:r w:rsidRPr="003354CB">
              <w:rPr>
                <w:b/>
                <w:color w:val="0A83B5"/>
                <w:spacing w:val="-10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 xml:space="preserve">counting </w:t>
            </w:r>
            <w:r w:rsidRPr="003354CB">
              <w:rPr>
                <w:b/>
                <w:color w:val="0A83B5"/>
                <w:w w:val="105"/>
              </w:rPr>
              <w:t xml:space="preserve">NOS Version </w:t>
            </w:r>
            <w:r w:rsidR="003E78B0">
              <w:rPr>
                <w:b/>
                <w:color w:val="0A83B5"/>
                <w:w w:val="105"/>
              </w:rPr>
              <w:t>2</w:t>
            </w:r>
            <w:r w:rsidRPr="003354CB">
              <w:rPr>
                <w:b/>
                <w:color w:val="0A83B5"/>
                <w:w w:val="105"/>
              </w:rPr>
              <w:t>.0</w:t>
            </w:r>
          </w:p>
          <w:p w14:paraId="467E3940" w14:textId="77777777" w:rsidR="00DE7946" w:rsidRPr="003354CB" w:rsidRDefault="00DE7946" w:rsidP="00DE7946">
            <w:pPr>
              <w:pStyle w:val="TableParagraph"/>
              <w:spacing w:line="236" w:lineRule="exact"/>
              <w:ind w:left="107"/>
              <w:rPr>
                <w:b/>
              </w:rPr>
            </w:pPr>
            <w:r w:rsidRPr="003354CB">
              <w:rPr>
                <w:b/>
                <w:color w:val="0A83B5"/>
              </w:rPr>
              <w:t>NSQF</w:t>
            </w:r>
            <w:r w:rsidRPr="003354CB">
              <w:rPr>
                <w:b/>
                <w:color w:val="0A83B5"/>
                <w:spacing w:val="10"/>
              </w:rPr>
              <w:t xml:space="preserve"> </w:t>
            </w:r>
            <w:r w:rsidRPr="003354CB">
              <w:rPr>
                <w:b/>
                <w:color w:val="0A83B5"/>
              </w:rPr>
              <w:t>Level</w:t>
            </w:r>
            <w:r w:rsidRPr="003354CB">
              <w:rPr>
                <w:b/>
                <w:color w:val="0A83B5"/>
                <w:spacing w:val="14"/>
              </w:rPr>
              <w:t xml:space="preserve"> </w:t>
            </w:r>
            <w:r w:rsidRPr="003354CB">
              <w:rPr>
                <w:b/>
                <w:color w:val="0A83B5"/>
                <w:spacing w:val="-10"/>
              </w:rPr>
              <w:t>3</w:t>
            </w:r>
          </w:p>
        </w:tc>
        <w:tc>
          <w:tcPr>
            <w:tcW w:w="626" w:type="pct"/>
          </w:tcPr>
          <w:p w14:paraId="411FBA94" w14:textId="77777777" w:rsidR="00DE7946" w:rsidRPr="00AF5732" w:rsidRDefault="00DE7946" w:rsidP="00DE7946">
            <w:pPr>
              <w:pStyle w:val="TableParagraph"/>
            </w:pPr>
          </w:p>
          <w:p w14:paraId="7945A2F8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24C9BF44" w14:textId="7F89F0D0" w:rsidR="00DE7946" w:rsidRPr="003354CB" w:rsidRDefault="00DE7946" w:rsidP="00DE7946">
            <w:pPr>
              <w:pStyle w:val="TableParagraph"/>
              <w:ind w:left="297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675" w:type="pct"/>
          </w:tcPr>
          <w:p w14:paraId="0F915CEC" w14:textId="77777777" w:rsidR="00DE7946" w:rsidRPr="00AF5732" w:rsidRDefault="00DE7946" w:rsidP="00DE7946">
            <w:pPr>
              <w:pStyle w:val="TableParagraph"/>
            </w:pPr>
          </w:p>
          <w:p w14:paraId="56A68620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405E548A" w14:textId="4D7462E6" w:rsidR="00DE7946" w:rsidRPr="003354CB" w:rsidRDefault="00DE7946" w:rsidP="00DE7946">
            <w:pPr>
              <w:pStyle w:val="TableParagraph"/>
              <w:ind w:left="317" w:right="306"/>
              <w:jc w:val="center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1" w:type="pct"/>
          </w:tcPr>
          <w:p w14:paraId="5D3B25C8" w14:textId="77777777" w:rsidR="00DE7946" w:rsidRPr="00AF5732" w:rsidRDefault="00DE7946" w:rsidP="00DE7946">
            <w:pPr>
              <w:pStyle w:val="TableParagraph"/>
            </w:pPr>
          </w:p>
          <w:p w14:paraId="41255EB2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5A475435" w14:textId="51AEA1DD" w:rsidR="00DE7946" w:rsidRPr="003354CB" w:rsidRDefault="00DE7946" w:rsidP="00DE7946">
            <w:pPr>
              <w:pStyle w:val="TableParagraph"/>
              <w:ind w:left="366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7B857EAE" w14:textId="77777777" w:rsidR="00DE7946" w:rsidRPr="00AF5732" w:rsidRDefault="00DE7946" w:rsidP="00DE7946">
            <w:pPr>
              <w:pStyle w:val="TableParagraph"/>
            </w:pPr>
          </w:p>
          <w:p w14:paraId="4B59E554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6FA77BD8" w14:textId="52BF94C4" w:rsidR="00DE7946" w:rsidRPr="003354CB" w:rsidRDefault="00DE7946" w:rsidP="00DE7946">
            <w:pPr>
              <w:pStyle w:val="TableParagraph"/>
              <w:ind w:left="531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1419EEB2" w14:textId="77777777" w:rsidR="00DE7946" w:rsidRPr="00AF5732" w:rsidRDefault="00DE7946" w:rsidP="00DE7946">
            <w:pPr>
              <w:pStyle w:val="TableParagraph"/>
            </w:pPr>
          </w:p>
          <w:p w14:paraId="41E6D850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197FA0ED" w14:textId="50055100" w:rsidR="00DE7946" w:rsidRPr="003354CB" w:rsidRDefault="00DE7946" w:rsidP="00DE7946">
            <w:pPr>
              <w:pStyle w:val="TableParagraph"/>
              <w:ind w:right="385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DE7946" w:rsidRPr="003354CB" w14:paraId="5C51208D" w14:textId="77777777" w:rsidTr="001C3F6D">
        <w:trPr>
          <w:trHeight w:val="893"/>
        </w:trPr>
        <w:tc>
          <w:tcPr>
            <w:tcW w:w="1241" w:type="pct"/>
          </w:tcPr>
          <w:p w14:paraId="45F1085D" w14:textId="0CFC5385" w:rsidR="00DE7946" w:rsidRPr="003354CB" w:rsidRDefault="00DE7946" w:rsidP="00DE7946">
            <w:pPr>
              <w:pStyle w:val="TableParagraph"/>
              <w:spacing w:before="5" w:line="247" w:lineRule="auto"/>
              <w:ind w:left="107"/>
            </w:pPr>
            <w:r w:rsidRPr="003354CB">
              <w:rPr>
                <w:spacing w:val="-2"/>
                <w:w w:val="105"/>
              </w:rPr>
              <w:t>Module</w:t>
            </w:r>
            <w:r w:rsidRPr="003354CB">
              <w:rPr>
                <w:spacing w:val="-10"/>
                <w:w w:val="105"/>
              </w:rPr>
              <w:t xml:space="preserve"> </w:t>
            </w:r>
            <w:r>
              <w:rPr>
                <w:spacing w:val="-10"/>
                <w:w w:val="105"/>
              </w:rPr>
              <w:t>1</w:t>
            </w:r>
            <w:r w:rsidRPr="003354CB">
              <w:rPr>
                <w:spacing w:val="-2"/>
                <w:w w:val="105"/>
              </w:rPr>
              <w:t>:</w:t>
            </w:r>
            <w:r w:rsidRPr="003354CB">
              <w:rPr>
                <w:spacing w:val="-10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Preparation for Inventory</w:t>
            </w:r>
            <w:r w:rsidRPr="003354CB">
              <w:rPr>
                <w:spacing w:val="-1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counting</w:t>
            </w:r>
          </w:p>
        </w:tc>
        <w:tc>
          <w:tcPr>
            <w:tcW w:w="626" w:type="pct"/>
          </w:tcPr>
          <w:p w14:paraId="064CA030" w14:textId="77777777" w:rsidR="00DE7946" w:rsidRPr="00AF5732" w:rsidRDefault="00DE7946" w:rsidP="00DE7946">
            <w:pPr>
              <w:pStyle w:val="TableParagraph"/>
            </w:pPr>
          </w:p>
          <w:p w14:paraId="44AA03DD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11F14D6F" w14:textId="4963187D" w:rsidR="00DE7946" w:rsidRPr="003354CB" w:rsidRDefault="00DE7946" w:rsidP="00DE7946">
            <w:pPr>
              <w:pStyle w:val="TableParagraph"/>
              <w:ind w:left="295"/>
            </w:pPr>
            <w:r>
              <w:rPr>
                <w:spacing w:val="-2"/>
                <w:w w:val="105"/>
              </w:rPr>
              <w:t>05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675" w:type="pct"/>
          </w:tcPr>
          <w:p w14:paraId="5807C155" w14:textId="77777777" w:rsidR="00DE7946" w:rsidRPr="00AF5732" w:rsidRDefault="00DE7946" w:rsidP="00DE7946">
            <w:pPr>
              <w:pStyle w:val="TableParagraph"/>
            </w:pPr>
          </w:p>
          <w:p w14:paraId="3C90B0B9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3D81098C" w14:textId="15D870B1" w:rsidR="00DE7946" w:rsidRPr="003354CB" w:rsidRDefault="00DE7946" w:rsidP="00DE7946">
            <w:pPr>
              <w:pStyle w:val="TableParagraph"/>
              <w:ind w:left="295" w:right="323"/>
              <w:jc w:val="center"/>
            </w:pPr>
            <w:r>
              <w:rPr>
                <w:spacing w:val="-2"/>
                <w:w w:val="105"/>
              </w:rPr>
              <w:t>1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71" w:type="pct"/>
          </w:tcPr>
          <w:p w14:paraId="4E23F615" w14:textId="77777777" w:rsidR="00DE7946" w:rsidRPr="00AF5732" w:rsidRDefault="00DE7946" w:rsidP="00DE7946">
            <w:pPr>
              <w:pStyle w:val="TableParagraph"/>
            </w:pPr>
          </w:p>
          <w:p w14:paraId="54A46928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7E22FD4C" w14:textId="42630217" w:rsidR="00DE7946" w:rsidRPr="003354CB" w:rsidRDefault="00DE7946" w:rsidP="00DE7946">
            <w:pPr>
              <w:pStyle w:val="TableParagraph"/>
              <w:ind w:left="382"/>
            </w:pPr>
            <w:r>
              <w:rPr>
                <w:spacing w:val="-2"/>
                <w:w w:val="105"/>
              </w:rPr>
              <w:t>0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12D1AE94" w14:textId="77777777" w:rsidR="00DE7946" w:rsidRPr="00AF5732" w:rsidRDefault="00DE7946" w:rsidP="00DE7946">
            <w:pPr>
              <w:pStyle w:val="TableParagraph"/>
            </w:pPr>
          </w:p>
          <w:p w14:paraId="1123233C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67F54A81" w14:textId="0C0B6282" w:rsidR="00DE7946" w:rsidRPr="003354CB" w:rsidRDefault="00DE7946" w:rsidP="00DE7946">
            <w:pPr>
              <w:pStyle w:val="TableParagraph"/>
              <w:ind w:left="524"/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35D14041" w14:textId="77777777" w:rsidR="00DE7946" w:rsidRPr="00AF5732" w:rsidRDefault="00DE7946" w:rsidP="00DE7946">
            <w:pPr>
              <w:pStyle w:val="TableParagraph"/>
            </w:pPr>
          </w:p>
          <w:p w14:paraId="379AD55B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742220CC" w14:textId="49F7D26F" w:rsidR="00DE7946" w:rsidRPr="003354CB" w:rsidRDefault="00DE7946" w:rsidP="00DE7946">
            <w:pPr>
              <w:pStyle w:val="TableParagraph"/>
              <w:ind w:right="429"/>
              <w:jc w:val="right"/>
            </w:pPr>
            <w:r>
              <w:rPr>
                <w:spacing w:val="-2"/>
                <w:w w:val="105"/>
              </w:rPr>
              <w:t>15</w:t>
            </w:r>
            <w:r w:rsidRPr="00AF5732">
              <w:rPr>
                <w:spacing w:val="-2"/>
                <w:w w:val="105"/>
              </w:rPr>
              <w:t>:00</w:t>
            </w:r>
          </w:p>
        </w:tc>
      </w:tr>
      <w:tr w:rsidR="00DE7946" w:rsidRPr="003354CB" w14:paraId="1011C379" w14:textId="77777777" w:rsidTr="001C3F6D">
        <w:trPr>
          <w:trHeight w:val="1523"/>
        </w:trPr>
        <w:tc>
          <w:tcPr>
            <w:tcW w:w="1241" w:type="pct"/>
          </w:tcPr>
          <w:p w14:paraId="2F5AB789" w14:textId="77777777" w:rsidR="00DE7946" w:rsidRPr="003354CB" w:rsidRDefault="00DE7946" w:rsidP="00DE7946">
            <w:pPr>
              <w:pStyle w:val="TableParagraph"/>
              <w:spacing w:before="8" w:line="249" w:lineRule="auto"/>
              <w:ind w:left="107"/>
              <w:rPr>
                <w:b/>
              </w:rPr>
            </w:pPr>
            <w:r w:rsidRPr="003354CB">
              <w:rPr>
                <w:b/>
                <w:color w:val="0A83B5"/>
                <w:w w:val="105"/>
              </w:rPr>
              <w:t xml:space="preserve">LSC/N2106: Verify physically counted </w:t>
            </w:r>
            <w:r w:rsidRPr="003354CB">
              <w:rPr>
                <w:b/>
                <w:color w:val="0A83B5"/>
                <w:spacing w:val="-2"/>
                <w:w w:val="105"/>
              </w:rPr>
              <w:t>numbers</w:t>
            </w:r>
            <w:r w:rsidRPr="003354CB">
              <w:rPr>
                <w:b/>
                <w:color w:val="0A83B5"/>
                <w:spacing w:val="-10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>and</w:t>
            </w:r>
            <w:r w:rsidRPr="003354CB">
              <w:rPr>
                <w:b/>
                <w:color w:val="0A83B5"/>
                <w:spacing w:val="-10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>system numbers</w:t>
            </w:r>
          </w:p>
          <w:p w14:paraId="463FD557" w14:textId="5E4ECEFB" w:rsidR="00DE7946" w:rsidRPr="003354CB" w:rsidRDefault="00DE7946" w:rsidP="00DE7946">
            <w:pPr>
              <w:pStyle w:val="TableParagraph"/>
              <w:spacing w:line="239" w:lineRule="exact"/>
              <w:ind w:left="107"/>
              <w:rPr>
                <w:b/>
              </w:rPr>
            </w:pPr>
            <w:r w:rsidRPr="003354CB">
              <w:rPr>
                <w:b/>
                <w:color w:val="0A83B5"/>
                <w:spacing w:val="-2"/>
                <w:w w:val="105"/>
              </w:rPr>
              <w:t>NOS</w:t>
            </w:r>
            <w:r w:rsidRPr="003354CB">
              <w:rPr>
                <w:b/>
                <w:color w:val="0A83B5"/>
                <w:spacing w:val="-5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>Version</w:t>
            </w:r>
            <w:r w:rsidRPr="003354CB">
              <w:rPr>
                <w:b/>
                <w:color w:val="0A83B5"/>
                <w:spacing w:val="-4"/>
                <w:w w:val="105"/>
              </w:rPr>
              <w:t xml:space="preserve"> </w:t>
            </w:r>
            <w:r w:rsidR="003E78B0">
              <w:rPr>
                <w:b/>
                <w:color w:val="0A83B5"/>
                <w:spacing w:val="-4"/>
                <w:w w:val="105"/>
              </w:rPr>
              <w:t>2</w:t>
            </w:r>
            <w:r w:rsidRPr="003354CB">
              <w:rPr>
                <w:b/>
                <w:color w:val="0A83B5"/>
                <w:spacing w:val="-5"/>
                <w:w w:val="105"/>
              </w:rPr>
              <w:t>.0</w:t>
            </w:r>
          </w:p>
          <w:p w14:paraId="19E84AE4" w14:textId="77777777" w:rsidR="00DE7946" w:rsidRPr="003354CB" w:rsidRDefault="00DE7946" w:rsidP="00DE7946">
            <w:pPr>
              <w:pStyle w:val="TableParagraph"/>
              <w:spacing w:before="15" w:line="225" w:lineRule="exact"/>
              <w:ind w:left="107"/>
              <w:rPr>
                <w:b/>
              </w:rPr>
            </w:pPr>
            <w:r w:rsidRPr="003354CB">
              <w:rPr>
                <w:b/>
                <w:color w:val="0A83B5"/>
              </w:rPr>
              <w:t>NSQF</w:t>
            </w:r>
            <w:r w:rsidRPr="003354CB">
              <w:rPr>
                <w:b/>
                <w:color w:val="0A83B5"/>
                <w:spacing w:val="10"/>
              </w:rPr>
              <w:t xml:space="preserve"> </w:t>
            </w:r>
            <w:r w:rsidRPr="003354CB">
              <w:rPr>
                <w:b/>
                <w:color w:val="0A83B5"/>
              </w:rPr>
              <w:t>Level</w:t>
            </w:r>
            <w:r w:rsidRPr="003354CB">
              <w:rPr>
                <w:b/>
                <w:color w:val="0A83B5"/>
                <w:spacing w:val="14"/>
              </w:rPr>
              <w:t xml:space="preserve"> </w:t>
            </w:r>
            <w:r w:rsidRPr="003354CB">
              <w:rPr>
                <w:b/>
                <w:color w:val="0A83B5"/>
                <w:spacing w:val="-10"/>
              </w:rPr>
              <w:t>3</w:t>
            </w:r>
          </w:p>
        </w:tc>
        <w:tc>
          <w:tcPr>
            <w:tcW w:w="626" w:type="pct"/>
          </w:tcPr>
          <w:p w14:paraId="309F7297" w14:textId="77777777" w:rsidR="00DE7946" w:rsidRPr="00AF5732" w:rsidRDefault="00DE7946" w:rsidP="00DE7946">
            <w:pPr>
              <w:pStyle w:val="TableParagraph"/>
            </w:pPr>
          </w:p>
          <w:p w14:paraId="6FFBEA16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2AC89357" w14:textId="2E504907" w:rsidR="00DE7946" w:rsidRPr="003354CB" w:rsidRDefault="00DE7946" w:rsidP="00DE7946">
            <w:pPr>
              <w:pStyle w:val="TableParagraph"/>
              <w:ind w:left="297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20:00</w:t>
            </w:r>
          </w:p>
        </w:tc>
        <w:tc>
          <w:tcPr>
            <w:tcW w:w="675" w:type="pct"/>
          </w:tcPr>
          <w:p w14:paraId="14F6116C" w14:textId="77777777" w:rsidR="00DE7946" w:rsidRPr="00AF5732" w:rsidRDefault="00DE7946" w:rsidP="00DE7946">
            <w:pPr>
              <w:pStyle w:val="TableParagraph"/>
            </w:pPr>
          </w:p>
          <w:p w14:paraId="3F07085E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1CE39EE8" w14:textId="0BD8D777" w:rsidR="00DE7946" w:rsidRPr="003354CB" w:rsidRDefault="00DE7946" w:rsidP="00DE7946">
            <w:pPr>
              <w:pStyle w:val="TableParagraph"/>
              <w:ind w:left="317" w:right="306"/>
              <w:jc w:val="center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4</w:t>
            </w:r>
            <w:r w:rsidRPr="00AF5732">
              <w:rPr>
                <w:b/>
                <w:color w:val="0984B5"/>
                <w:spacing w:val="-2"/>
                <w:w w:val="105"/>
              </w:rPr>
              <w:t>0:00</w:t>
            </w:r>
          </w:p>
        </w:tc>
        <w:tc>
          <w:tcPr>
            <w:tcW w:w="771" w:type="pct"/>
          </w:tcPr>
          <w:p w14:paraId="4D620649" w14:textId="77777777" w:rsidR="00DE7946" w:rsidRPr="00AF5732" w:rsidRDefault="00DE7946" w:rsidP="00DE7946">
            <w:pPr>
              <w:pStyle w:val="TableParagraph"/>
            </w:pPr>
          </w:p>
          <w:p w14:paraId="4497EA1F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3B7BC4B1" w14:textId="12FD8BAB" w:rsidR="00DE7946" w:rsidRPr="003354CB" w:rsidRDefault="00DE7946" w:rsidP="00DE7946">
            <w:pPr>
              <w:pStyle w:val="TableParagraph"/>
              <w:ind w:left="366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785D6EDE" w14:textId="77777777" w:rsidR="00DE7946" w:rsidRPr="00AF5732" w:rsidRDefault="00DE7946" w:rsidP="00DE7946">
            <w:pPr>
              <w:pStyle w:val="TableParagraph"/>
            </w:pPr>
          </w:p>
          <w:p w14:paraId="33733DB3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65BA5E83" w14:textId="6712CA07" w:rsidR="00DE7946" w:rsidRPr="003354CB" w:rsidRDefault="00DE7946" w:rsidP="00DE7946">
            <w:pPr>
              <w:pStyle w:val="TableParagraph"/>
              <w:ind w:left="531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02B00375" w14:textId="77777777" w:rsidR="00DE7946" w:rsidRPr="00AF5732" w:rsidRDefault="00DE7946" w:rsidP="00DE7946">
            <w:pPr>
              <w:pStyle w:val="TableParagraph"/>
            </w:pPr>
          </w:p>
          <w:p w14:paraId="358158E6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63CED016" w14:textId="3E3C4EA4" w:rsidR="00DE7946" w:rsidRPr="003354CB" w:rsidRDefault="00DE7946" w:rsidP="00DE7946">
            <w:pPr>
              <w:pStyle w:val="TableParagraph"/>
              <w:ind w:left="288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6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</w:tbl>
    <w:p w14:paraId="1484A684" w14:textId="77777777" w:rsidR="00A97ED6" w:rsidRDefault="00A97ED6">
      <w:pPr>
        <w:rPr>
          <w:sz w:val="20"/>
        </w:rPr>
        <w:sectPr w:rsidR="00A97ED6" w:rsidSect="00025B64">
          <w:footerReference w:type="default" r:id="rId16"/>
          <w:pgSz w:w="12240" w:h="15840"/>
          <w:pgMar w:top="1440" w:right="1440" w:bottom="1440" w:left="1440" w:header="567" w:footer="1014" w:gutter="0"/>
          <w:pgNumType w:start="3"/>
          <w:cols w:space="720"/>
          <w:docGrid w:linePitch="299"/>
        </w:sectPr>
      </w:pPr>
    </w:p>
    <w:p w14:paraId="2F6435AA" w14:textId="77777777" w:rsidR="00A97ED6" w:rsidRDefault="00A97ED6">
      <w:pPr>
        <w:pStyle w:val="BodyText"/>
      </w:pPr>
    </w:p>
    <w:p w14:paraId="326B91C0" w14:textId="77777777" w:rsidR="00A97ED6" w:rsidRDefault="00A97ED6">
      <w:pPr>
        <w:pStyle w:val="BodyText"/>
        <w:spacing w:before="5"/>
        <w:rPr>
          <w:sz w:val="10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0"/>
        <w:gridCol w:w="1167"/>
        <w:gridCol w:w="1318"/>
        <w:gridCol w:w="1457"/>
        <w:gridCol w:w="1902"/>
        <w:gridCol w:w="1316"/>
      </w:tblGrid>
      <w:tr w:rsidR="00DE7946" w14:paraId="09003BAB" w14:textId="77777777" w:rsidTr="001C3F6D">
        <w:trPr>
          <w:trHeight w:val="1263"/>
        </w:trPr>
        <w:tc>
          <w:tcPr>
            <w:tcW w:w="1171" w:type="pct"/>
          </w:tcPr>
          <w:p w14:paraId="62839B86" w14:textId="38412F0C" w:rsidR="00DE7946" w:rsidRPr="003354CB" w:rsidRDefault="00DE7946" w:rsidP="00DE7946">
            <w:pPr>
              <w:pStyle w:val="TableParagraph"/>
              <w:spacing w:before="6" w:line="249" w:lineRule="auto"/>
              <w:ind w:left="107" w:right="39"/>
            </w:pPr>
            <w:r w:rsidRPr="003354CB">
              <w:rPr>
                <w:w w:val="105"/>
              </w:rPr>
              <w:t xml:space="preserve">Module </w:t>
            </w:r>
            <w:r>
              <w:rPr>
                <w:w w:val="105"/>
              </w:rPr>
              <w:t>2</w:t>
            </w:r>
            <w:r w:rsidRPr="003354CB">
              <w:rPr>
                <w:w w:val="105"/>
              </w:rPr>
              <w:t>: Verification of physically</w:t>
            </w:r>
            <w:r w:rsidRPr="003354CB">
              <w:rPr>
                <w:spacing w:val="-2"/>
                <w:w w:val="105"/>
              </w:rPr>
              <w:t xml:space="preserve"> </w:t>
            </w:r>
            <w:r w:rsidRPr="003354CB">
              <w:rPr>
                <w:w w:val="105"/>
              </w:rPr>
              <w:t xml:space="preserve">counted </w:t>
            </w:r>
            <w:r w:rsidRPr="003354CB">
              <w:rPr>
                <w:spacing w:val="-2"/>
                <w:w w:val="105"/>
              </w:rPr>
              <w:t>numbers</w:t>
            </w:r>
            <w:r w:rsidRPr="003354CB">
              <w:rPr>
                <w:spacing w:val="-10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and</w:t>
            </w:r>
            <w:r w:rsidRPr="003354CB">
              <w:rPr>
                <w:spacing w:val="-10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system</w:t>
            </w:r>
          </w:p>
          <w:p w14:paraId="55B47628" w14:textId="6DF2599D" w:rsidR="00DE7946" w:rsidRPr="003354CB" w:rsidRDefault="00DE7946" w:rsidP="00DE7946">
            <w:pPr>
              <w:pStyle w:val="TableParagraph"/>
              <w:spacing w:line="221" w:lineRule="exact"/>
              <w:ind w:left="107"/>
            </w:pPr>
            <w:r w:rsidRPr="003354CB">
              <w:rPr>
                <w:spacing w:val="-2"/>
                <w:w w:val="105"/>
              </w:rPr>
              <w:t>numbers</w:t>
            </w:r>
          </w:p>
        </w:tc>
        <w:tc>
          <w:tcPr>
            <w:tcW w:w="624" w:type="pct"/>
          </w:tcPr>
          <w:p w14:paraId="1AE2FAA5" w14:textId="77777777" w:rsidR="00DE7946" w:rsidRPr="00AF5732" w:rsidRDefault="00DE7946" w:rsidP="00DE7946">
            <w:pPr>
              <w:pStyle w:val="TableParagraph"/>
            </w:pPr>
          </w:p>
          <w:p w14:paraId="10B64CD5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25E4F435" w14:textId="3CAE4665" w:rsidR="00DE7946" w:rsidRPr="003354CB" w:rsidRDefault="00DE7946" w:rsidP="00DE7946">
            <w:pPr>
              <w:pStyle w:val="TableParagraph"/>
              <w:ind w:right="232"/>
              <w:jc w:val="right"/>
            </w:pPr>
            <w:r w:rsidRPr="00AF5732">
              <w:rPr>
                <w:spacing w:val="-2"/>
                <w:w w:val="105"/>
              </w:rPr>
              <w:t>20:00</w:t>
            </w:r>
          </w:p>
        </w:tc>
        <w:tc>
          <w:tcPr>
            <w:tcW w:w="705" w:type="pct"/>
          </w:tcPr>
          <w:p w14:paraId="22D524FD" w14:textId="77777777" w:rsidR="00DE7946" w:rsidRPr="00AF5732" w:rsidRDefault="00DE7946" w:rsidP="00DE7946">
            <w:pPr>
              <w:pStyle w:val="TableParagraph"/>
            </w:pPr>
          </w:p>
          <w:p w14:paraId="65F8B91A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7B7B3453" w14:textId="11E20752" w:rsidR="00DE7946" w:rsidRPr="003354CB" w:rsidRDefault="00DE7946" w:rsidP="00DE7946">
            <w:pPr>
              <w:pStyle w:val="TableParagraph"/>
              <w:ind w:left="271"/>
            </w:pPr>
            <w:r>
              <w:rPr>
                <w:spacing w:val="-2"/>
                <w:w w:val="105"/>
              </w:rPr>
              <w:t>4</w:t>
            </w:r>
            <w:r w:rsidRPr="00AF5732">
              <w:rPr>
                <w:spacing w:val="-2"/>
                <w:w w:val="105"/>
              </w:rPr>
              <w:t>0:00</w:t>
            </w:r>
          </w:p>
        </w:tc>
        <w:tc>
          <w:tcPr>
            <w:tcW w:w="779" w:type="pct"/>
          </w:tcPr>
          <w:p w14:paraId="4AEB4F6B" w14:textId="77777777" w:rsidR="00DE7946" w:rsidRPr="00AF5732" w:rsidRDefault="00DE7946" w:rsidP="00DE7946">
            <w:pPr>
              <w:pStyle w:val="TableParagraph"/>
            </w:pPr>
          </w:p>
          <w:p w14:paraId="40529C87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0B438669" w14:textId="3C4BCD05" w:rsidR="00DE7946" w:rsidRPr="003354CB" w:rsidRDefault="00DE7946" w:rsidP="00DE7946">
            <w:pPr>
              <w:pStyle w:val="TableParagraph"/>
              <w:ind w:right="366"/>
              <w:jc w:val="right"/>
            </w:pPr>
            <w:r>
              <w:rPr>
                <w:spacing w:val="-2"/>
                <w:w w:val="105"/>
              </w:rPr>
              <w:t>0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35E2DA9C" w14:textId="77777777" w:rsidR="00DE7946" w:rsidRPr="00AF5732" w:rsidRDefault="00DE7946" w:rsidP="00DE7946">
            <w:pPr>
              <w:pStyle w:val="TableParagraph"/>
            </w:pPr>
          </w:p>
          <w:p w14:paraId="5AE950DC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1235EBD9" w14:textId="43CFFEFC" w:rsidR="00DE7946" w:rsidRPr="003354CB" w:rsidRDefault="00DE7946" w:rsidP="00DE7946">
            <w:pPr>
              <w:pStyle w:val="TableParagraph"/>
              <w:ind w:left="358"/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4C7C1756" w14:textId="77777777" w:rsidR="00DE7946" w:rsidRPr="00AF5732" w:rsidRDefault="00DE7946" w:rsidP="00DE7946">
            <w:pPr>
              <w:pStyle w:val="TableParagraph"/>
            </w:pPr>
          </w:p>
          <w:p w14:paraId="4F982B7D" w14:textId="77777777" w:rsidR="00DE7946" w:rsidRPr="00AF5732" w:rsidRDefault="00DE7946" w:rsidP="00DE7946">
            <w:pPr>
              <w:pStyle w:val="TableParagraph"/>
              <w:spacing w:before="12"/>
            </w:pPr>
          </w:p>
          <w:p w14:paraId="3A166A7E" w14:textId="1BC92DCF" w:rsidR="00DE7946" w:rsidRPr="003354CB" w:rsidRDefault="00DE7946" w:rsidP="00DE7946">
            <w:pPr>
              <w:pStyle w:val="TableParagraph"/>
              <w:ind w:right="304"/>
              <w:jc w:val="right"/>
            </w:pPr>
            <w:r>
              <w:rPr>
                <w:spacing w:val="-2"/>
                <w:w w:val="105"/>
              </w:rPr>
              <w:t>60</w:t>
            </w:r>
            <w:r w:rsidRPr="00AF5732">
              <w:rPr>
                <w:spacing w:val="-2"/>
                <w:w w:val="105"/>
              </w:rPr>
              <w:t>:00</w:t>
            </w:r>
          </w:p>
        </w:tc>
      </w:tr>
      <w:tr w:rsidR="00DE7946" w14:paraId="3F98C221" w14:textId="77777777" w:rsidTr="001C3F6D">
        <w:trPr>
          <w:trHeight w:val="1258"/>
        </w:trPr>
        <w:tc>
          <w:tcPr>
            <w:tcW w:w="1171" w:type="pct"/>
          </w:tcPr>
          <w:p w14:paraId="551F09D4" w14:textId="77777777" w:rsidR="00DE7946" w:rsidRPr="003354CB" w:rsidRDefault="00DE7946" w:rsidP="00DE7946">
            <w:pPr>
              <w:pStyle w:val="TableParagraph"/>
              <w:spacing w:before="5"/>
              <w:ind w:left="107"/>
              <w:rPr>
                <w:b/>
              </w:rPr>
            </w:pPr>
            <w:r w:rsidRPr="003354CB">
              <w:rPr>
                <w:b/>
                <w:color w:val="0A83B5"/>
              </w:rPr>
              <w:t>LSC/N2107:</w:t>
            </w:r>
            <w:r w:rsidRPr="003354CB">
              <w:rPr>
                <w:b/>
                <w:color w:val="0A83B5"/>
                <w:spacing w:val="23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4"/>
                <w:w w:val="105"/>
              </w:rPr>
              <w:t>Post</w:t>
            </w:r>
          </w:p>
          <w:p w14:paraId="22C8DEC3" w14:textId="692D4C61" w:rsidR="00DE7946" w:rsidRPr="003354CB" w:rsidRDefault="00DE7946" w:rsidP="00DE7946">
            <w:pPr>
              <w:pStyle w:val="TableParagraph"/>
              <w:spacing w:before="10" w:line="252" w:lineRule="auto"/>
              <w:ind w:left="107" w:right="39"/>
              <w:rPr>
                <w:b/>
              </w:rPr>
            </w:pPr>
            <w:r w:rsidRPr="003354CB">
              <w:rPr>
                <w:b/>
                <w:color w:val="0A83B5"/>
                <w:spacing w:val="-2"/>
                <w:w w:val="105"/>
              </w:rPr>
              <w:t>counting</w:t>
            </w:r>
            <w:r w:rsidRPr="003354CB">
              <w:rPr>
                <w:b/>
                <w:color w:val="0A83B5"/>
                <w:spacing w:val="-10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 xml:space="preserve">activities </w:t>
            </w:r>
            <w:r w:rsidRPr="003354CB">
              <w:rPr>
                <w:b/>
                <w:color w:val="0A83B5"/>
                <w:w w:val="105"/>
              </w:rPr>
              <w:t xml:space="preserve">NOS Version </w:t>
            </w:r>
            <w:r w:rsidR="003E78B0">
              <w:rPr>
                <w:b/>
                <w:color w:val="0A83B5"/>
                <w:w w:val="105"/>
              </w:rPr>
              <w:t>2</w:t>
            </w:r>
            <w:r w:rsidRPr="003354CB">
              <w:rPr>
                <w:b/>
                <w:color w:val="0A83B5"/>
                <w:w w:val="105"/>
              </w:rPr>
              <w:t>.0</w:t>
            </w:r>
          </w:p>
          <w:p w14:paraId="01F7F266" w14:textId="0F16A307" w:rsidR="00DE7946" w:rsidRPr="003354CB" w:rsidRDefault="00DE7946" w:rsidP="00DE7946">
            <w:pPr>
              <w:pStyle w:val="TableParagraph"/>
              <w:spacing w:line="221" w:lineRule="exact"/>
              <w:ind w:left="107"/>
              <w:rPr>
                <w:b/>
              </w:rPr>
            </w:pPr>
            <w:r w:rsidRPr="003354CB">
              <w:rPr>
                <w:b/>
                <w:color w:val="0A83B5"/>
              </w:rPr>
              <w:t>NSQF</w:t>
            </w:r>
            <w:r w:rsidRPr="003354CB">
              <w:rPr>
                <w:b/>
                <w:color w:val="0A83B5"/>
                <w:spacing w:val="10"/>
              </w:rPr>
              <w:t xml:space="preserve"> </w:t>
            </w:r>
            <w:r w:rsidRPr="003354CB">
              <w:rPr>
                <w:b/>
                <w:color w:val="0A83B5"/>
              </w:rPr>
              <w:t>Level</w:t>
            </w:r>
            <w:r w:rsidRPr="003354CB">
              <w:rPr>
                <w:b/>
                <w:color w:val="0A83B5"/>
                <w:spacing w:val="14"/>
              </w:rPr>
              <w:t xml:space="preserve"> </w:t>
            </w:r>
            <w:r w:rsidRPr="003354CB">
              <w:rPr>
                <w:b/>
                <w:color w:val="0A83B5"/>
                <w:spacing w:val="-10"/>
              </w:rPr>
              <w:t>3</w:t>
            </w:r>
          </w:p>
        </w:tc>
        <w:tc>
          <w:tcPr>
            <w:tcW w:w="624" w:type="pct"/>
          </w:tcPr>
          <w:p w14:paraId="15207B80" w14:textId="77777777" w:rsidR="00DE7946" w:rsidRPr="00AF5732" w:rsidRDefault="00DE7946" w:rsidP="00DE7946">
            <w:pPr>
              <w:pStyle w:val="TableParagraph"/>
            </w:pPr>
          </w:p>
          <w:p w14:paraId="1A2EA0CA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5D5E2F90" w14:textId="09DB1D35" w:rsidR="00DE7946" w:rsidRPr="003354CB" w:rsidRDefault="00DE7946" w:rsidP="00DE7946">
            <w:pPr>
              <w:pStyle w:val="TableParagraph"/>
              <w:ind w:right="282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284D7B45" w14:textId="77777777" w:rsidR="00DE7946" w:rsidRPr="00AF5732" w:rsidRDefault="00DE7946" w:rsidP="00DE7946">
            <w:pPr>
              <w:pStyle w:val="TableParagraph"/>
            </w:pPr>
          </w:p>
          <w:p w14:paraId="3F7EC3A8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58820C39" w14:textId="7D24E9B5" w:rsidR="00DE7946" w:rsidRPr="003354CB" w:rsidRDefault="00DE7946" w:rsidP="00DE7946">
            <w:pPr>
              <w:pStyle w:val="TableParagraph"/>
              <w:ind w:left="288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436ABEB0" w14:textId="77777777" w:rsidR="00DE7946" w:rsidRPr="00AF5732" w:rsidRDefault="00DE7946" w:rsidP="00DE7946">
            <w:pPr>
              <w:pStyle w:val="TableParagraph"/>
            </w:pPr>
          </w:p>
          <w:p w14:paraId="712248FD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40E60668" w14:textId="4B57170F" w:rsidR="00DE7946" w:rsidRPr="003354CB" w:rsidRDefault="00DE7946" w:rsidP="00DE7946">
            <w:pPr>
              <w:pStyle w:val="TableParagraph"/>
              <w:ind w:right="373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485E5B4C" w14:textId="77777777" w:rsidR="00DE7946" w:rsidRPr="00AF5732" w:rsidRDefault="00DE7946" w:rsidP="00DE7946">
            <w:pPr>
              <w:pStyle w:val="TableParagraph"/>
            </w:pPr>
          </w:p>
          <w:p w14:paraId="66E15570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65CA22A1" w14:textId="6D9799ED" w:rsidR="00DE7946" w:rsidRPr="003354CB" w:rsidRDefault="00DE7946" w:rsidP="00DE7946">
            <w:pPr>
              <w:pStyle w:val="TableParagraph"/>
              <w:ind w:left="337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4EDC2A41" w14:textId="77777777" w:rsidR="00DE7946" w:rsidRPr="00AF5732" w:rsidRDefault="00DE7946" w:rsidP="00DE7946">
            <w:pPr>
              <w:pStyle w:val="TableParagraph"/>
            </w:pPr>
          </w:p>
          <w:p w14:paraId="6F4DD1CF" w14:textId="77777777" w:rsidR="00DE7946" w:rsidRPr="00AF5732" w:rsidRDefault="00DE7946" w:rsidP="00DE7946">
            <w:pPr>
              <w:pStyle w:val="TableParagraph"/>
              <w:spacing w:before="7"/>
            </w:pPr>
          </w:p>
          <w:p w14:paraId="01F56E65" w14:textId="1776D602" w:rsidR="00DE7946" w:rsidRPr="003354CB" w:rsidRDefault="00DE7946" w:rsidP="00DE7946">
            <w:pPr>
              <w:pStyle w:val="TableParagraph"/>
              <w:ind w:right="406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DE7946" w14:paraId="6E37C5D5" w14:textId="77777777" w:rsidTr="001C3F6D">
        <w:trPr>
          <w:trHeight w:val="1098"/>
        </w:trPr>
        <w:tc>
          <w:tcPr>
            <w:tcW w:w="1171" w:type="pct"/>
          </w:tcPr>
          <w:p w14:paraId="625C30A0" w14:textId="747EF2A4" w:rsidR="00DE7946" w:rsidRPr="003354CB" w:rsidRDefault="00DE7946" w:rsidP="00DE7946">
            <w:pPr>
              <w:pStyle w:val="TableParagraph"/>
              <w:spacing w:before="6" w:line="249" w:lineRule="auto"/>
              <w:ind w:left="107" w:right="39"/>
            </w:pPr>
            <w:r w:rsidRPr="003354CB">
              <w:rPr>
                <w:w w:val="105"/>
              </w:rPr>
              <w:t xml:space="preserve">Module </w:t>
            </w:r>
            <w:r>
              <w:rPr>
                <w:w w:val="105"/>
              </w:rPr>
              <w:t>3</w:t>
            </w:r>
            <w:r w:rsidRPr="003354CB">
              <w:rPr>
                <w:w w:val="105"/>
              </w:rPr>
              <w:t xml:space="preserve">: Post </w:t>
            </w:r>
            <w:r w:rsidRPr="003354CB">
              <w:rPr>
                <w:spacing w:val="-2"/>
                <w:w w:val="105"/>
              </w:rPr>
              <w:t>Counting</w:t>
            </w:r>
            <w:r w:rsidRPr="003354CB">
              <w:rPr>
                <w:spacing w:val="-10"/>
                <w:w w:val="105"/>
              </w:rPr>
              <w:t xml:space="preserve"> </w:t>
            </w:r>
            <w:r w:rsidRPr="003354CB">
              <w:rPr>
                <w:spacing w:val="-2"/>
                <w:w w:val="105"/>
              </w:rPr>
              <w:t>Activities</w:t>
            </w:r>
          </w:p>
        </w:tc>
        <w:tc>
          <w:tcPr>
            <w:tcW w:w="624" w:type="pct"/>
          </w:tcPr>
          <w:p w14:paraId="6266EDCD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21BDCD7B" w14:textId="77777777" w:rsidR="00DE7946" w:rsidRPr="00AF5732" w:rsidRDefault="00DE7946" w:rsidP="00DE7946">
            <w:pPr>
              <w:pStyle w:val="TableParagraph"/>
              <w:spacing w:before="12"/>
              <w:jc w:val="center"/>
            </w:pPr>
          </w:p>
          <w:p w14:paraId="6F588BCA" w14:textId="0980B2C4" w:rsidR="00DE7946" w:rsidRPr="003354CB" w:rsidRDefault="00DE7946" w:rsidP="00DE7946">
            <w:pPr>
              <w:jc w:val="center"/>
            </w:pPr>
            <w:r>
              <w:rPr>
                <w:spacing w:val="-2"/>
                <w:w w:val="105"/>
              </w:rPr>
              <w:t>05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7F96F09F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5C99FB45" w14:textId="77777777" w:rsidR="00DE7946" w:rsidRPr="00AF5732" w:rsidRDefault="00DE7946" w:rsidP="00DE7946">
            <w:pPr>
              <w:pStyle w:val="TableParagraph"/>
              <w:spacing w:before="12"/>
              <w:jc w:val="center"/>
            </w:pPr>
          </w:p>
          <w:p w14:paraId="396ACA63" w14:textId="1A497B7B" w:rsidR="00DE7946" w:rsidRPr="003354CB" w:rsidRDefault="00DE7946" w:rsidP="00DE7946">
            <w:pPr>
              <w:pStyle w:val="TableParagraph"/>
              <w:ind w:left="271"/>
              <w:jc w:val="center"/>
            </w:pPr>
            <w:r>
              <w:rPr>
                <w:spacing w:val="-2"/>
                <w:w w:val="105"/>
              </w:rPr>
              <w:t>1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408F59CB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5674A5C0" w14:textId="77777777" w:rsidR="00DE7946" w:rsidRPr="00AF5732" w:rsidRDefault="00DE7946" w:rsidP="00DE7946">
            <w:pPr>
              <w:pStyle w:val="TableParagraph"/>
              <w:spacing w:before="12"/>
              <w:jc w:val="center"/>
            </w:pPr>
          </w:p>
          <w:p w14:paraId="2BCBADF4" w14:textId="54078AE5" w:rsidR="00DE7946" w:rsidRPr="003354CB" w:rsidRDefault="00DE7946" w:rsidP="00DE7946">
            <w:pPr>
              <w:pStyle w:val="TableParagraph"/>
              <w:ind w:right="366"/>
              <w:jc w:val="center"/>
            </w:pPr>
            <w:r>
              <w:rPr>
                <w:spacing w:val="-2"/>
                <w:w w:val="105"/>
              </w:rPr>
              <w:t>0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7C461EBD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29163724" w14:textId="77777777" w:rsidR="00DE7946" w:rsidRPr="00AF5732" w:rsidRDefault="00DE7946" w:rsidP="00DE7946">
            <w:pPr>
              <w:pStyle w:val="TableParagraph"/>
              <w:spacing w:before="12"/>
              <w:jc w:val="center"/>
            </w:pPr>
          </w:p>
          <w:p w14:paraId="4E5E1C1E" w14:textId="544E2AEE" w:rsidR="00DE7946" w:rsidRPr="003354CB" w:rsidRDefault="00DE7946" w:rsidP="00DE7946">
            <w:pPr>
              <w:pStyle w:val="TableParagraph"/>
              <w:ind w:left="358"/>
              <w:jc w:val="center"/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6E54CB40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46064CA3" w14:textId="77777777" w:rsidR="00DE7946" w:rsidRPr="00AF5732" w:rsidRDefault="00DE7946" w:rsidP="00DE7946">
            <w:pPr>
              <w:pStyle w:val="TableParagraph"/>
              <w:spacing w:before="12"/>
              <w:jc w:val="center"/>
            </w:pPr>
          </w:p>
          <w:p w14:paraId="52FDD095" w14:textId="7AB6E2C0" w:rsidR="00DE7946" w:rsidRPr="003354CB" w:rsidRDefault="00DE7946" w:rsidP="00DE7946">
            <w:pPr>
              <w:pStyle w:val="TableParagraph"/>
              <w:ind w:right="376"/>
              <w:jc w:val="center"/>
            </w:pPr>
            <w:r>
              <w:rPr>
                <w:spacing w:val="-2"/>
                <w:w w:val="105"/>
              </w:rPr>
              <w:t>15</w:t>
            </w:r>
            <w:r w:rsidRPr="00AF5732">
              <w:rPr>
                <w:spacing w:val="-2"/>
                <w:w w:val="105"/>
              </w:rPr>
              <w:t>:00</w:t>
            </w:r>
          </w:p>
        </w:tc>
      </w:tr>
      <w:tr w:rsidR="00DE7946" w14:paraId="147F639D" w14:textId="77777777" w:rsidTr="001C3F6D">
        <w:trPr>
          <w:trHeight w:val="848"/>
        </w:trPr>
        <w:tc>
          <w:tcPr>
            <w:tcW w:w="1171" w:type="pct"/>
          </w:tcPr>
          <w:p w14:paraId="0001C07A" w14:textId="77777777" w:rsidR="00236A19" w:rsidRDefault="00236A19" w:rsidP="00DE7946">
            <w:pPr>
              <w:pStyle w:val="TableParagraph"/>
              <w:spacing w:before="6" w:line="249" w:lineRule="auto"/>
              <w:ind w:left="107" w:right="39"/>
              <w:rPr>
                <w:b/>
                <w:color w:val="0A83B5"/>
                <w:spacing w:val="-2"/>
                <w:w w:val="105"/>
              </w:rPr>
            </w:pPr>
            <w:r>
              <w:rPr>
                <w:b/>
                <w:color w:val="0A83B5"/>
                <w:spacing w:val="-2"/>
                <w:w w:val="105"/>
              </w:rPr>
              <w:t>DGT/VSQ/N0104</w:t>
            </w:r>
          </w:p>
          <w:p w14:paraId="794CB428" w14:textId="29496704" w:rsidR="00DE7946" w:rsidRPr="003354CB" w:rsidRDefault="00DE7946" w:rsidP="00DE7946">
            <w:pPr>
              <w:pStyle w:val="TableParagraph"/>
              <w:spacing w:before="6" w:line="249" w:lineRule="auto"/>
              <w:ind w:left="107" w:right="39"/>
              <w:rPr>
                <w:w w:val="105"/>
              </w:rPr>
            </w:pPr>
            <w:r w:rsidRPr="00210D8C">
              <w:rPr>
                <w:b/>
                <w:color w:val="0A83B5"/>
                <w:spacing w:val="-2"/>
                <w:w w:val="105"/>
              </w:rPr>
              <w:t>Employabil</w:t>
            </w:r>
            <w:r>
              <w:rPr>
                <w:b/>
                <w:color w:val="0A83B5"/>
                <w:spacing w:val="-2"/>
                <w:w w:val="105"/>
              </w:rPr>
              <w:t>i</w:t>
            </w:r>
            <w:r w:rsidRPr="00210D8C">
              <w:rPr>
                <w:b/>
                <w:color w:val="0A83B5"/>
                <w:spacing w:val="-2"/>
                <w:w w:val="105"/>
              </w:rPr>
              <w:t>ty Skill Module</w:t>
            </w:r>
          </w:p>
        </w:tc>
        <w:tc>
          <w:tcPr>
            <w:tcW w:w="624" w:type="pct"/>
          </w:tcPr>
          <w:p w14:paraId="5525E246" w14:textId="77777777" w:rsidR="00DE7946" w:rsidRPr="00F07FC0" w:rsidRDefault="00DE7946" w:rsidP="00DE7946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0EA862D0" w14:textId="29668174" w:rsidR="00DE7946" w:rsidRPr="003354CB" w:rsidRDefault="00DE7946" w:rsidP="00DE7946">
            <w:pPr>
              <w:pStyle w:val="TableParagraph"/>
              <w:jc w:val="center"/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3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5FC7C56E" w14:textId="77777777" w:rsidR="00DE7946" w:rsidRPr="00F07FC0" w:rsidRDefault="00DE7946" w:rsidP="00DE7946">
            <w:pPr>
              <w:pStyle w:val="TableParagraph"/>
              <w:jc w:val="center"/>
              <w:rPr>
                <w:b/>
                <w:color w:val="0984B5"/>
                <w:spacing w:val="-2"/>
                <w:w w:val="105"/>
              </w:rPr>
            </w:pPr>
          </w:p>
          <w:p w14:paraId="6CE377D6" w14:textId="0DEE05C0" w:rsidR="00DE7946" w:rsidRPr="003354CB" w:rsidRDefault="00DE7946" w:rsidP="00DE7946">
            <w:pPr>
              <w:pStyle w:val="TableParagraph"/>
              <w:jc w:val="center"/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9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048FF1AE" w14:textId="77777777" w:rsidR="00DE7946" w:rsidRPr="00F07FC0" w:rsidRDefault="00DE7946" w:rsidP="00DE7946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6D79485F" w14:textId="21374980" w:rsidR="00DE7946" w:rsidRPr="003354CB" w:rsidRDefault="00DE7946" w:rsidP="00DE7946">
            <w:pPr>
              <w:pStyle w:val="TableParagraph"/>
              <w:jc w:val="center"/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  </w:t>
            </w: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1017" w:type="pct"/>
          </w:tcPr>
          <w:p w14:paraId="0DF5F0EF" w14:textId="77777777" w:rsidR="00DE7946" w:rsidRPr="00F07FC0" w:rsidRDefault="00DE7946" w:rsidP="00DE7946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60DA599F" w14:textId="2F28C276" w:rsidR="00DE7946" w:rsidRPr="003354CB" w:rsidRDefault="00DE7946" w:rsidP="00DE7946">
            <w:pPr>
              <w:pStyle w:val="TableParagraph"/>
              <w:jc w:val="center"/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 </w:t>
            </w: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5A5623AA" w14:textId="77777777" w:rsidR="00DE7946" w:rsidRPr="00AF5732" w:rsidRDefault="00DE7946" w:rsidP="00DE7946">
            <w:pPr>
              <w:pStyle w:val="TableParagraph"/>
              <w:jc w:val="center"/>
            </w:pPr>
          </w:p>
          <w:p w14:paraId="33AD255E" w14:textId="35A31F6E" w:rsidR="00DE7946" w:rsidRPr="003354CB" w:rsidRDefault="00DE7946" w:rsidP="00DE7946">
            <w:pPr>
              <w:pStyle w:val="TableParagraph"/>
              <w:jc w:val="center"/>
            </w:pPr>
            <w:r w:rsidRPr="00AF5732">
              <w:t xml:space="preserve">     </w:t>
            </w:r>
            <w:r w:rsidRPr="00F07FC0">
              <w:rPr>
                <w:b/>
                <w:color w:val="0984B5"/>
                <w:spacing w:val="-2"/>
                <w:w w:val="105"/>
              </w:rPr>
              <w:t>12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DE7946" w14:paraId="649751F3" w14:textId="77777777" w:rsidTr="001C3F6D">
        <w:trPr>
          <w:trHeight w:val="414"/>
        </w:trPr>
        <w:tc>
          <w:tcPr>
            <w:tcW w:w="1171" w:type="pct"/>
          </w:tcPr>
          <w:p w14:paraId="6CAD772F" w14:textId="65A16D69" w:rsidR="00DE7946" w:rsidRPr="003354CB" w:rsidRDefault="00DE7946" w:rsidP="00DE7946">
            <w:pPr>
              <w:pStyle w:val="TableParagraph"/>
              <w:spacing w:before="11"/>
              <w:ind w:left="107"/>
              <w:rPr>
                <w:b/>
              </w:rPr>
            </w:pPr>
            <w:r w:rsidRPr="003354CB">
              <w:rPr>
                <w:b/>
                <w:color w:val="0A83B5"/>
                <w:w w:val="105"/>
              </w:rPr>
              <w:t>Total</w:t>
            </w:r>
            <w:r w:rsidRPr="003354CB">
              <w:rPr>
                <w:b/>
                <w:color w:val="0A83B5"/>
                <w:spacing w:val="-11"/>
                <w:w w:val="105"/>
              </w:rPr>
              <w:t xml:space="preserve"> </w:t>
            </w:r>
            <w:r w:rsidRPr="003354CB">
              <w:rPr>
                <w:b/>
                <w:color w:val="0A83B5"/>
                <w:spacing w:val="-2"/>
                <w:w w:val="105"/>
              </w:rPr>
              <w:t>Duration</w:t>
            </w:r>
          </w:p>
        </w:tc>
        <w:tc>
          <w:tcPr>
            <w:tcW w:w="624" w:type="pct"/>
          </w:tcPr>
          <w:p w14:paraId="55C23B30" w14:textId="5D83DB1A" w:rsidR="00DE7946" w:rsidRPr="003354CB" w:rsidRDefault="00DE7946" w:rsidP="00DE7946">
            <w:pPr>
              <w:pStyle w:val="TableParagraph"/>
              <w:spacing w:before="11"/>
              <w:ind w:right="282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6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176576AF" w14:textId="1663FC34" w:rsidR="00DE7946" w:rsidRPr="003354CB" w:rsidRDefault="00DE7946" w:rsidP="00DE7946">
            <w:pPr>
              <w:pStyle w:val="TableParagraph"/>
              <w:spacing w:before="11"/>
              <w:ind w:left="309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2A86CDAD" w14:textId="67A214BD" w:rsidR="00DE7946" w:rsidRPr="003354CB" w:rsidRDefault="00DE7946" w:rsidP="00DE7946">
            <w:pPr>
              <w:pStyle w:val="TableParagraph"/>
              <w:spacing w:before="11"/>
              <w:ind w:right="422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108D1EDF" w14:textId="0B62F07E" w:rsidR="00DE7946" w:rsidRPr="003354CB" w:rsidRDefault="00DE7946" w:rsidP="00DE7946">
            <w:pPr>
              <w:pStyle w:val="TableParagraph"/>
              <w:spacing w:before="11"/>
              <w:ind w:left="353"/>
              <w:rPr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10E60D42" w14:textId="2FA62FC7" w:rsidR="00DE7946" w:rsidRPr="003354CB" w:rsidRDefault="00DE7946" w:rsidP="00DE7946">
            <w:pPr>
              <w:pStyle w:val="TableParagraph"/>
              <w:spacing w:before="11"/>
              <w:ind w:right="363"/>
              <w:jc w:val="right"/>
              <w:rPr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2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</w:tbl>
    <w:p w14:paraId="1C2FC13A" w14:textId="77777777" w:rsidR="00A97ED6" w:rsidRDefault="00A97ED6">
      <w:pPr>
        <w:pStyle w:val="BodyText"/>
      </w:pPr>
    </w:p>
    <w:p w14:paraId="6F14A1C3" w14:textId="77777777" w:rsidR="00A97ED6" w:rsidRDefault="00A97ED6">
      <w:pPr>
        <w:pStyle w:val="BodyText"/>
      </w:pPr>
    </w:p>
    <w:p w14:paraId="058EB1ED" w14:textId="77777777" w:rsidR="00A97ED6" w:rsidRDefault="00A97ED6">
      <w:pPr>
        <w:pStyle w:val="BodyText"/>
      </w:pPr>
    </w:p>
    <w:p w14:paraId="4E4C7CC8" w14:textId="77777777" w:rsidR="00A97ED6" w:rsidRDefault="00A97ED6">
      <w:pPr>
        <w:pStyle w:val="BodyText"/>
      </w:pPr>
    </w:p>
    <w:p w14:paraId="675BDA86" w14:textId="77777777" w:rsidR="00A97ED6" w:rsidRDefault="00A97ED6">
      <w:pPr>
        <w:pStyle w:val="BodyText"/>
      </w:pPr>
    </w:p>
    <w:p w14:paraId="49DB26AA" w14:textId="77777777" w:rsidR="00A97ED6" w:rsidRDefault="00A97ED6">
      <w:pPr>
        <w:pStyle w:val="BodyText"/>
      </w:pPr>
    </w:p>
    <w:p w14:paraId="77671561" w14:textId="77777777" w:rsidR="00A97ED6" w:rsidRDefault="00A97ED6">
      <w:pPr>
        <w:pStyle w:val="BodyText"/>
      </w:pPr>
    </w:p>
    <w:p w14:paraId="48AC3155" w14:textId="77777777" w:rsidR="00A97ED6" w:rsidRDefault="00A97ED6">
      <w:pPr>
        <w:pStyle w:val="BodyText"/>
      </w:pPr>
    </w:p>
    <w:p w14:paraId="10ED76E7" w14:textId="77777777" w:rsidR="00A97ED6" w:rsidRDefault="00A97ED6">
      <w:pPr>
        <w:pStyle w:val="BodyText"/>
      </w:pPr>
    </w:p>
    <w:p w14:paraId="00F73A6A" w14:textId="77777777" w:rsidR="00A97ED6" w:rsidRDefault="00A97ED6">
      <w:pPr>
        <w:pStyle w:val="BodyText"/>
      </w:pPr>
    </w:p>
    <w:p w14:paraId="2788945B" w14:textId="77777777" w:rsidR="00A97ED6" w:rsidRDefault="00A97ED6">
      <w:pPr>
        <w:pStyle w:val="BodyText"/>
      </w:pPr>
    </w:p>
    <w:p w14:paraId="3DB0221B" w14:textId="77777777" w:rsidR="00A97ED6" w:rsidRDefault="00A97ED6">
      <w:pPr>
        <w:pStyle w:val="BodyText"/>
      </w:pPr>
    </w:p>
    <w:p w14:paraId="291929E2" w14:textId="77777777" w:rsidR="00A97ED6" w:rsidRDefault="00A97ED6">
      <w:pPr>
        <w:pStyle w:val="BodyText"/>
      </w:pPr>
    </w:p>
    <w:p w14:paraId="45688A95" w14:textId="77777777" w:rsidR="00A97ED6" w:rsidRDefault="00A97ED6">
      <w:pPr>
        <w:pStyle w:val="BodyText"/>
      </w:pPr>
    </w:p>
    <w:p w14:paraId="56995AE8" w14:textId="77777777" w:rsidR="00A97ED6" w:rsidRDefault="00A97ED6">
      <w:pPr>
        <w:pStyle w:val="BodyText"/>
      </w:pPr>
    </w:p>
    <w:p w14:paraId="54415BE2" w14:textId="77777777" w:rsidR="00A97ED6" w:rsidRDefault="00A97ED6">
      <w:pPr>
        <w:pStyle w:val="BodyText"/>
      </w:pPr>
    </w:p>
    <w:p w14:paraId="3CE745F0" w14:textId="77777777" w:rsidR="00A97ED6" w:rsidRDefault="00A97ED6">
      <w:pPr>
        <w:pStyle w:val="BodyText"/>
      </w:pPr>
    </w:p>
    <w:p w14:paraId="0F72EE05" w14:textId="77777777" w:rsidR="00A97ED6" w:rsidRDefault="00A97ED6">
      <w:pPr>
        <w:pStyle w:val="BodyText"/>
      </w:pPr>
    </w:p>
    <w:p w14:paraId="4721E386" w14:textId="77777777" w:rsidR="00A97ED6" w:rsidRDefault="00A97ED6">
      <w:pPr>
        <w:pStyle w:val="BodyText"/>
      </w:pPr>
    </w:p>
    <w:p w14:paraId="7A225DDF" w14:textId="77777777" w:rsidR="00A97ED6" w:rsidRDefault="00A97ED6">
      <w:pPr>
        <w:pStyle w:val="BodyText"/>
      </w:pPr>
    </w:p>
    <w:p w14:paraId="13783E2F" w14:textId="77777777" w:rsidR="00A97ED6" w:rsidRDefault="00A97ED6">
      <w:pPr>
        <w:pStyle w:val="BodyText"/>
      </w:pPr>
    </w:p>
    <w:p w14:paraId="06F64275" w14:textId="77777777" w:rsidR="00A97ED6" w:rsidRDefault="00A97ED6">
      <w:pPr>
        <w:pStyle w:val="BodyText"/>
      </w:pPr>
    </w:p>
    <w:p w14:paraId="3B7F727B" w14:textId="77777777" w:rsidR="00A97ED6" w:rsidRDefault="00A97ED6">
      <w:pPr>
        <w:pStyle w:val="BodyText"/>
      </w:pPr>
    </w:p>
    <w:p w14:paraId="2357A629" w14:textId="77777777" w:rsidR="00A97ED6" w:rsidRDefault="00A97ED6">
      <w:pPr>
        <w:pStyle w:val="BodyText"/>
      </w:pPr>
    </w:p>
    <w:p w14:paraId="21D62837" w14:textId="77777777" w:rsidR="00A97ED6" w:rsidRDefault="00A97ED6">
      <w:pPr>
        <w:pStyle w:val="BodyText"/>
      </w:pPr>
    </w:p>
    <w:p w14:paraId="2FD1837F" w14:textId="77777777" w:rsidR="00A97ED6" w:rsidRDefault="00A97ED6">
      <w:pPr>
        <w:pStyle w:val="BodyText"/>
      </w:pPr>
    </w:p>
    <w:p w14:paraId="13AE7DD9" w14:textId="15D0E417" w:rsidR="00A97ED6" w:rsidRDefault="00A97ED6">
      <w:pPr>
        <w:pStyle w:val="BodyText"/>
        <w:spacing w:before="4"/>
        <w:rPr>
          <w:sz w:val="15"/>
        </w:rPr>
      </w:pPr>
    </w:p>
    <w:p w14:paraId="09158111" w14:textId="77777777" w:rsidR="001B28DB" w:rsidRDefault="001B28DB" w:rsidP="00025B64">
      <w:pPr>
        <w:pStyle w:val="Heading1"/>
        <w:spacing w:before="24"/>
        <w:ind w:left="0" w:right="4"/>
        <w:rPr>
          <w:color w:val="0A83B5"/>
        </w:rPr>
      </w:pPr>
      <w:bookmarkStart w:id="4" w:name="_Toc123898343"/>
    </w:p>
    <w:p w14:paraId="1F8857C9" w14:textId="67D8F400" w:rsidR="00A97ED6" w:rsidRDefault="00CC3F92" w:rsidP="00025B64">
      <w:pPr>
        <w:pStyle w:val="Heading1"/>
        <w:spacing w:before="24"/>
        <w:ind w:left="0" w:right="4"/>
      </w:pPr>
      <w:r>
        <w:rPr>
          <w:color w:val="0A83B5"/>
        </w:rPr>
        <w:lastRenderedPageBreak/>
        <w:t>Module</w:t>
      </w:r>
      <w:r>
        <w:rPr>
          <w:color w:val="0A83B5"/>
          <w:spacing w:val="4"/>
        </w:rPr>
        <w:t xml:space="preserve"> </w:t>
      </w:r>
      <w:r>
        <w:rPr>
          <w:color w:val="0A83B5"/>
          <w:spacing w:val="-2"/>
        </w:rPr>
        <w:t>Details</w:t>
      </w:r>
      <w:bookmarkEnd w:id="4"/>
    </w:p>
    <w:p w14:paraId="322C5254" w14:textId="77777777" w:rsidR="00A97ED6" w:rsidRDefault="00A97ED6">
      <w:pPr>
        <w:pStyle w:val="BodyText"/>
      </w:pPr>
    </w:p>
    <w:p w14:paraId="695F3542" w14:textId="0598253A" w:rsidR="00A97ED6" w:rsidRDefault="00CC3F92" w:rsidP="00025B64">
      <w:pPr>
        <w:pStyle w:val="Heading3"/>
        <w:ind w:left="0"/>
      </w:pPr>
      <w:bookmarkStart w:id="5" w:name="_Toc123898344"/>
      <w:r>
        <w:rPr>
          <w:color w:val="0A83B5"/>
        </w:rPr>
        <w:t>Module</w:t>
      </w:r>
      <w:r>
        <w:rPr>
          <w:color w:val="0A83B5"/>
          <w:spacing w:val="12"/>
        </w:rPr>
        <w:t xml:space="preserve"> </w:t>
      </w:r>
      <w:r w:rsidR="00DE7946">
        <w:rPr>
          <w:color w:val="0A83B5"/>
        </w:rPr>
        <w:t>1</w:t>
      </w:r>
      <w:r>
        <w:rPr>
          <w:color w:val="0A83B5"/>
        </w:rPr>
        <w:t>:</w:t>
      </w:r>
      <w:r>
        <w:rPr>
          <w:color w:val="0A83B5"/>
          <w:spacing w:val="7"/>
        </w:rPr>
        <w:t xml:space="preserve"> </w:t>
      </w:r>
      <w:r>
        <w:rPr>
          <w:color w:val="0A83B5"/>
        </w:rPr>
        <w:t>Preparation</w:t>
      </w:r>
      <w:r>
        <w:rPr>
          <w:color w:val="0A83B5"/>
          <w:spacing w:val="10"/>
        </w:rPr>
        <w:t xml:space="preserve"> </w:t>
      </w:r>
      <w:r>
        <w:rPr>
          <w:color w:val="0A83B5"/>
        </w:rPr>
        <w:t>for</w:t>
      </w:r>
      <w:r>
        <w:rPr>
          <w:color w:val="0A83B5"/>
          <w:spacing w:val="7"/>
        </w:rPr>
        <w:t xml:space="preserve"> </w:t>
      </w:r>
      <w:r>
        <w:rPr>
          <w:color w:val="0A83B5"/>
        </w:rPr>
        <w:t>Inventory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2"/>
        </w:rPr>
        <w:t>counting</w:t>
      </w:r>
      <w:bookmarkEnd w:id="5"/>
    </w:p>
    <w:p w14:paraId="048B0F87" w14:textId="732BBA84" w:rsidR="00A97ED6" w:rsidRDefault="00CC3F92" w:rsidP="00025B64">
      <w:pPr>
        <w:pStyle w:val="Heading5"/>
        <w:ind w:left="0"/>
      </w:pPr>
      <w:r>
        <w:rPr>
          <w:color w:val="0A83B5"/>
        </w:rPr>
        <w:t>Mapped</w:t>
      </w:r>
      <w:r>
        <w:rPr>
          <w:color w:val="0A83B5"/>
          <w:spacing w:val="14"/>
        </w:rPr>
        <w:t xml:space="preserve"> </w:t>
      </w:r>
      <w:r>
        <w:rPr>
          <w:color w:val="0A83B5"/>
        </w:rPr>
        <w:t>to</w:t>
      </w:r>
      <w:r>
        <w:rPr>
          <w:color w:val="0A83B5"/>
          <w:spacing w:val="15"/>
        </w:rPr>
        <w:t xml:space="preserve"> </w:t>
      </w:r>
      <w:r>
        <w:rPr>
          <w:color w:val="0A83B5"/>
        </w:rPr>
        <w:t>LSC/N2105,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4"/>
        </w:rPr>
        <w:t>v</w:t>
      </w:r>
      <w:r w:rsidR="00DE7946">
        <w:rPr>
          <w:color w:val="0A83B5"/>
          <w:spacing w:val="-4"/>
        </w:rPr>
        <w:t>2</w:t>
      </w:r>
      <w:r>
        <w:rPr>
          <w:color w:val="0A83B5"/>
          <w:spacing w:val="-4"/>
        </w:rPr>
        <w:t>.0</w:t>
      </w:r>
    </w:p>
    <w:p w14:paraId="65DF6CC2" w14:textId="77777777" w:rsidR="00A97ED6" w:rsidRDefault="00A97ED6" w:rsidP="00025B64">
      <w:pPr>
        <w:pStyle w:val="BodyText"/>
        <w:spacing w:before="3"/>
        <w:rPr>
          <w:b/>
          <w:i/>
          <w:sz w:val="19"/>
        </w:rPr>
      </w:pPr>
    </w:p>
    <w:p w14:paraId="475C2997" w14:textId="77777777" w:rsidR="00A97ED6" w:rsidRPr="00C44F96" w:rsidRDefault="00CC3F92" w:rsidP="00025B64">
      <w:pPr>
        <w:pStyle w:val="Heading6"/>
        <w:ind w:left="0"/>
        <w:rPr>
          <w:sz w:val="22"/>
          <w:szCs w:val="22"/>
        </w:rPr>
      </w:pPr>
      <w:r w:rsidRPr="00C44F96">
        <w:rPr>
          <w:sz w:val="22"/>
          <w:szCs w:val="22"/>
        </w:rPr>
        <w:t>Terminal</w:t>
      </w:r>
      <w:r w:rsidRPr="00C44F96">
        <w:rPr>
          <w:spacing w:val="18"/>
          <w:w w:val="105"/>
          <w:sz w:val="22"/>
          <w:szCs w:val="22"/>
        </w:rPr>
        <w:t xml:space="preserve"> </w:t>
      </w:r>
      <w:r w:rsidRPr="00C44F96">
        <w:rPr>
          <w:spacing w:val="-2"/>
          <w:w w:val="105"/>
          <w:sz w:val="22"/>
          <w:szCs w:val="22"/>
        </w:rPr>
        <w:t>Outcomes:</w:t>
      </w:r>
    </w:p>
    <w:p w14:paraId="35B45AE6" w14:textId="77777777" w:rsidR="00A97ED6" w:rsidRPr="00C44F96" w:rsidRDefault="00A97ED6" w:rsidP="00025B64">
      <w:pPr>
        <w:pStyle w:val="BodyText"/>
        <w:rPr>
          <w:b/>
          <w:sz w:val="22"/>
          <w:szCs w:val="22"/>
        </w:rPr>
      </w:pPr>
    </w:p>
    <w:p w14:paraId="6310099C" w14:textId="77777777" w:rsidR="00A97ED6" w:rsidRPr="00C44F96" w:rsidRDefault="00CC3F92" w:rsidP="00025B64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ind w:left="583"/>
        <w:rPr>
          <w:rFonts w:ascii="Symbol" w:hAnsi="Symbol"/>
        </w:rPr>
      </w:pPr>
      <w:r w:rsidRPr="00C44F96">
        <w:rPr>
          <w:spacing w:val="-2"/>
          <w:w w:val="105"/>
        </w:rPr>
        <w:t>Describe</w:t>
      </w:r>
      <w:r w:rsidRPr="00C44F96">
        <w:rPr>
          <w:spacing w:val="-5"/>
          <w:w w:val="105"/>
        </w:rPr>
        <w:t xml:space="preserve"> </w:t>
      </w:r>
      <w:r w:rsidRPr="00C44F96">
        <w:rPr>
          <w:spacing w:val="-2"/>
          <w:w w:val="105"/>
        </w:rPr>
        <w:t>how</w:t>
      </w:r>
      <w:r w:rsidRPr="00C44F96">
        <w:rPr>
          <w:spacing w:val="-4"/>
          <w:w w:val="105"/>
        </w:rPr>
        <w:t xml:space="preserve"> </w:t>
      </w:r>
      <w:r w:rsidRPr="00C44F96">
        <w:rPr>
          <w:spacing w:val="-2"/>
          <w:w w:val="105"/>
        </w:rPr>
        <w:t>to perform</w:t>
      </w:r>
      <w:r w:rsidRPr="00C44F96">
        <w:rPr>
          <w:spacing w:val="-3"/>
          <w:w w:val="105"/>
        </w:rPr>
        <w:t xml:space="preserve"> </w:t>
      </w:r>
      <w:r w:rsidRPr="00C44F96">
        <w:rPr>
          <w:spacing w:val="-2"/>
          <w:w w:val="105"/>
        </w:rPr>
        <w:t>Inventory</w:t>
      </w:r>
      <w:r w:rsidRPr="00C44F96">
        <w:rPr>
          <w:spacing w:val="-6"/>
          <w:w w:val="105"/>
        </w:rPr>
        <w:t xml:space="preserve"> </w:t>
      </w:r>
      <w:r w:rsidRPr="00C44F96">
        <w:rPr>
          <w:spacing w:val="-2"/>
          <w:w w:val="105"/>
        </w:rPr>
        <w:t>counting</w:t>
      </w:r>
    </w:p>
    <w:p w14:paraId="794DA0A0" w14:textId="77777777" w:rsidR="00A97ED6" w:rsidRPr="00C44F96" w:rsidRDefault="00CC3F92" w:rsidP="00025B64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47"/>
        <w:ind w:left="583"/>
        <w:rPr>
          <w:rFonts w:ascii="Symbol" w:hAnsi="Symbol"/>
        </w:rPr>
      </w:pPr>
      <w:r w:rsidRPr="00C44F96">
        <w:t>Explain</w:t>
      </w:r>
      <w:r w:rsidRPr="00C44F96">
        <w:rPr>
          <w:spacing w:val="14"/>
        </w:rPr>
        <w:t xml:space="preserve"> </w:t>
      </w:r>
      <w:r w:rsidRPr="00C44F96">
        <w:t>the</w:t>
      </w:r>
      <w:r w:rsidRPr="00C44F96">
        <w:rPr>
          <w:spacing w:val="16"/>
        </w:rPr>
        <w:t xml:space="preserve"> </w:t>
      </w:r>
      <w:r w:rsidRPr="00C44F96">
        <w:t>importance</w:t>
      </w:r>
      <w:r w:rsidRPr="00C44F96">
        <w:rPr>
          <w:spacing w:val="11"/>
        </w:rPr>
        <w:t xml:space="preserve"> </w:t>
      </w:r>
      <w:r w:rsidRPr="00C44F96">
        <w:t>of</w:t>
      </w:r>
      <w:r w:rsidRPr="00C44F96">
        <w:rPr>
          <w:spacing w:val="11"/>
        </w:rPr>
        <w:t xml:space="preserve"> </w:t>
      </w:r>
      <w:r w:rsidRPr="00C44F96">
        <w:t>counting</w:t>
      </w:r>
      <w:r w:rsidRPr="00C44F96">
        <w:rPr>
          <w:spacing w:val="18"/>
        </w:rPr>
        <w:t xml:space="preserve"> </w:t>
      </w:r>
      <w:r w:rsidRPr="00C44F96">
        <w:rPr>
          <w:spacing w:val="-2"/>
        </w:rPr>
        <w:t>inventory</w:t>
      </w:r>
    </w:p>
    <w:p w14:paraId="32181D1A" w14:textId="77777777" w:rsidR="00A97ED6" w:rsidRPr="00C44F96" w:rsidRDefault="00A97ED6">
      <w:pPr>
        <w:pStyle w:val="BodyText"/>
        <w:spacing w:before="6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90"/>
        <w:gridCol w:w="4460"/>
      </w:tblGrid>
      <w:tr w:rsidR="00A97ED6" w:rsidRPr="00C44F96" w14:paraId="427AF6BE" w14:textId="77777777" w:rsidTr="00025B64">
        <w:trPr>
          <w:trHeight w:val="270"/>
        </w:trPr>
        <w:tc>
          <w:tcPr>
            <w:tcW w:w="2615" w:type="pct"/>
          </w:tcPr>
          <w:p w14:paraId="62213567" w14:textId="3CEC81DD" w:rsidR="00A97ED6" w:rsidRPr="00C44F96" w:rsidRDefault="00CC3F92">
            <w:pPr>
              <w:pStyle w:val="TableParagraph"/>
              <w:spacing w:line="241" w:lineRule="exact"/>
              <w:ind w:left="107"/>
              <w:rPr>
                <w:i/>
              </w:rPr>
            </w:pPr>
            <w:r w:rsidRPr="00C44F96">
              <w:rPr>
                <w:b/>
                <w:color w:val="006EBF"/>
              </w:rPr>
              <w:t>Duration</w:t>
            </w:r>
            <w:r w:rsidRPr="00C44F96">
              <w:t>:</w:t>
            </w:r>
            <w:r w:rsidRPr="00DE7946">
              <w:rPr>
                <w:i/>
                <w:color w:val="006EBF"/>
                <w:spacing w:val="-2"/>
                <w:w w:val="105"/>
              </w:rPr>
              <w:t xml:space="preserve"> </w:t>
            </w:r>
            <w:r w:rsidR="00DE7946" w:rsidRPr="00DE7946">
              <w:rPr>
                <w:i/>
                <w:color w:val="006EBF"/>
                <w:spacing w:val="-2"/>
                <w:w w:val="105"/>
              </w:rPr>
              <w:t>05</w:t>
            </w:r>
            <w:r w:rsidRPr="00C44F96">
              <w:rPr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385" w:type="pct"/>
          </w:tcPr>
          <w:p w14:paraId="2F0A8AC8" w14:textId="7EB0D0B7" w:rsidR="00A97ED6" w:rsidRPr="00C44F96" w:rsidRDefault="00CC3F92">
            <w:pPr>
              <w:pStyle w:val="TableParagraph"/>
              <w:spacing w:line="241" w:lineRule="exact"/>
              <w:ind w:left="107"/>
              <w:rPr>
                <w:i/>
              </w:rPr>
            </w:pPr>
            <w:r w:rsidRPr="00C44F96">
              <w:rPr>
                <w:b/>
                <w:color w:val="006EBF"/>
              </w:rPr>
              <w:t>Duration</w:t>
            </w:r>
            <w:r w:rsidRPr="00C44F96">
              <w:t>:</w:t>
            </w:r>
            <w:r w:rsidRPr="00C44F96">
              <w:rPr>
                <w:spacing w:val="18"/>
                <w:w w:val="105"/>
              </w:rPr>
              <w:t xml:space="preserve"> </w:t>
            </w:r>
            <w:r w:rsidR="00DE7946" w:rsidRPr="00DE7946">
              <w:rPr>
                <w:i/>
                <w:color w:val="006EBF"/>
                <w:spacing w:val="-2"/>
                <w:w w:val="105"/>
              </w:rPr>
              <w:t>1</w:t>
            </w:r>
            <w:r w:rsidR="00E90E5D">
              <w:rPr>
                <w:i/>
                <w:color w:val="006EBF"/>
                <w:spacing w:val="-2"/>
                <w:w w:val="105"/>
              </w:rPr>
              <w:t>0</w:t>
            </w:r>
            <w:r w:rsidRPr="00C44F96">
              <w:rPr>
                <w:i/>
                <w:color w:val="006EBF"/>
                <w:spacing w:val="-2"/>
                <w:w w:val="105"/>
              </w:rPr>
              <w:t>:00</w:t>
            </w:r>
          </w:p>
        </w:tc>
      </w:tr>
      <w:tr w:rsidR="00A97ED6" w:rsidRPr="00C44F96" w14:paraId="0D35A02B" w14:textId="77777777" w:rsidTr="00025B64">
        <w:trPr>
          <w:trHeight w:val="270"/>
        </w:trPr>
        <w:tc>
          <w:tcPr>
            <w:tcW w:w="2615" w:type="pct"/>
            <w:shd w:val="clear" w:color="auto" w:fill="F0F0F0"/>
          </w:tcPr>
          <w:p w14:paraId="0258B9EF" w14:textId="77777777" w:rsidR="00A97ED6" w:rsidRPr="00C44F96" w:rsidRDefault="00CC3F92">
            <w:pPr>
              <w:pStyle w:val="TableParagraph"/>
              <w:spacing w:line="238" w:lineRule="exact"/>
              <w:ind w:left="107"/>
              <w:rPr>
                <w:b/>
              </w:rPr>
            </w:pPr>
            <w:r w:rsidRPr="00C44F96">
              <w:rPr>
                <w:b/>
                <w:w w:val="105"/>
              </w:rPr>
              <w:t>Theory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–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Key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Learning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385" w:type="pct"/>
            <w:shd w:val="clear" w:color="auto" w:fill="F0F0F0"/>
          </w:tcPr>
          <w:p w14:paraId="20E1B050" w14:textId="77777777" w:rsidR="00A97ED6" w:rsidRPr="00C44F96" w:rsidRDefault="00CC3F92">
            <w:pPr>
              <w:pStyle w:val="TableParagraph"/>
              <w:spacing w:line="238" w:lineRule="exact"/>
              <w:ind w:left="107"/>
              <w:rPr>
                <w:b/>
              </w:rPr>
            </w:pPr>
            <w:r w:rsidRPr="00C44F96">
              <w:rPr>
                <w:b/>
                <w:spacing w:val="-2"/>
                <w:w w:val="105"/>
              </w:rPr>
              <w:t>Practical</w:t>
            </w:r>
            <w:r w:rsidRPr="00C44F96">
              <w:rPr>
                <w:b/>
                <w:spacing w:val="-1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–</w:t>
            </w:r>
            <w:r w:rsidRPr="00C44F96">
              <w:rPr>
                <w:b/>
                <w:spacing w:val="-1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Key</w:t>
            </w:r>
            <w:r w:rsidRPr="00C44F96">
              <w:rPr>
                <w:b/>
                <w:spacing w:val="-3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Learning Outcomes</w:t>
            </w:r>
          </w:p>
        </w:tc>
      </w:tr>
      <w:tr w:rsidR="00A97ED6" w:rsidRPr="00C44F96" w14:paraId="34C9660B" w14:textId="77777777" w:rsidTr="00025B64">
        <w:trPr>
          <w:trHeight w:val="4314"/>
        </w:trPr>
        <w:tc>
          <w:tcPr>
            <w:tcW w:w="2615" w:type="pct"/>
          </w:tcPr>
          <w:p w14:paraId="5D4E5774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6"/>
              <w:ind w:hanging="342"/>
            </w:pPr>
            <w:r w:rsidRPr="00C44F96">
              <w:t>Describe</w:t>
            </w:r>
            <w:r w:rsidRPr="00C44F96">
              <w:rPr>
                <w:spacing w:val="16"/>
              </w:rPr>
              <w:t xml:space="preserve"> </w:t>
            </w:r>
            <w:r w:rsidRPr="00C44F96">
              <w:t>how</w:t>
            </w:r>
            <w:r w:rsidRPr="00C44F96">
              <w:rPr>
                <w:spacing w:val="13"/>
              </w:rPr>
              <w:t xml:space="preserve"> </w:t>
            </w:r>
            <w:r w:rsidRPr="00C44F96">
              <w:t>to</w:t>
            </w:r>
            <w:r w:rsidRPr="00C44F96">
              <w:rPr>
                <w:spacing w:val="14"/>
              </w:rPr>
              <w:t xml:space="preserve"> </w:t>
            </w:r>
            <w:r w:rsidRPr="00C44F96">
              <w:t>perform</w:t>
            </w:r>
            <w:r w:rsidRPr="00C44F96">
              <w:rPr>
                <w:spacing w:val="14"/>
              </w:rPr>
              <w:t xml:space="preserve"> </w:t>
            </w:r>
            <w:r w:rsidRPr="00C44F96">
              <w:t>Inventory</w:t>
            </w:r>
            <w:r w:rsidRPr="00C44F96">
              <w:rPr>
                <w:spacing w:val="15"/>
              </w:rPr>
              <w:t xml:space="preserve"> </w:t>
            </w:r>
            <w:r w:rsidRPr="00C44F96">
              <w:rPr>
                <w:spacing w:val="-2"/>
              </w:rPr>
              <w:t>counting</w:t>
            </w:r>
          </w:p>
          <w:p w14:paraId="217DE212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8" w:line="247" w:lineRule="auto"/>
              <w:ind w:right="802"/>
            </w:pPr>
            <w:r w:rsidRPr="00C44F96">
              <w:rPr>
                <w:spacing w:val="-2"/>
                <w:w w:val="105"/>
              </w:rPr>
              <w:t>Explain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counting inventory</w:t>
            </w:r>
          </w:p>
          <w:p w14:paraId="755699B6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" w:line="249" w:lineRule="auto"/>
              <w:ind w:right="74"/>
            </w:pPr>
            <w:r w:rsidRPr="00C44F96">
              <w:rPr>
                <w:w w:val="105"/>
              </w:rPr>
              <w:t xml:space="preserve">Detail the different phases in inventory </w:t>
            </w:r>
            <w:r w:rsidRPr="00C44F96">
              <w:rPr>
                <w:spacing w:val="-2"/>
                <w:w w:val="105"/>
              </w:rPr>
              <w:t>counting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and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various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formation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related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to </w:t>
            </w:r>
            <w:r w:rsidRPr="00C44F96">
              <w:rPr>
                <w:w w:val="105"/>
              </w:rPr>
              <w:t>inventory counting</w:t>
            </w:r>
          </w:p>
          <w:p w14:paraId="1653DEC5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9" w:lineRule="auto"/>
              <w:ind w:right="145"/>
            </w:pPr>
            <w:r w:rsidRPr="00C44F96">
              <w:rPr>
                <w:w w:val="105"/>
              </w:rPr>
              <w:t>Discus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ist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formatio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relevant documents on inventory</w:t>
            </w:r>
          </w:p>
          <w:p w14:paraId="2A95E497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7" w:lineRule="auto"/>
              <w:ind w:right="775"/>
            </w:pPr>
            <w:r w:rsidRPr="00C44F96">
              <w:rPr>
                <w:w w:val="105"/>
              </w:rPr>
              <w:t>Expla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ow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o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creat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maintain inventory records</w:t>
            </w:r>
          </w:p>
          <w:p w14:paraId="536F3119" w14:textId="77777777" w:rsidR="00A97ED6" w:rsidRPr="00C44F96" w:rsidRDefault="00CC3F92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9" w:lineRule="auto"/>
              <w:ind w:right="340"/>
            </w:pPr>
            <w:r w:rsidRPr="00C44F96">
              <w:rPr>
                <w:spacing w:val="-2"/>
                <w:w w:val="105"/>
              </w:rPr>
              <w:t>Elaborat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n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 storage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locations </w:t>
            </w:r>
            <w:r w:rsidRPr="00C44F96">
              <w:rPr>
                <w:w w:val="105"/>
              </w:rPr>
              <w:t>and various inventory classification</w:t>
            </w:r>
          </w:p>
          <w:p w14:paraId="6BBB676B" w14:textId="09D819C1" w:rsidR="00A97ED6" w:rsidRPr="00C44F96" w:rsidRDefault="00A97ED6" w:rsidP="003E78B0">
            <w:pPr>
              <w:pStyle w:val="TableParagraph"/>
              <w:tabs>
                <w:tab w:val="left" w:pos="784"/>
                <w:tab w:val="left" w:pos="785"/>
              </w:tabs>
              <w:spacing w:line="247" w:lineRule="auto"/>
              <w:ind w:left="784" w:right="64"/>
            </w:pPr>
          </w:p>
        </w:tc>
        <w:tc>
          <w:tcPr>
            <w:tcW w:w="2385" w:type="pct"/>
          </w:tcPr>
          <w:p w14:paraId="0F7B5DD3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before="6" w:line="247" w:lineRule="auto"/>
              <w:ind w:right="13"/>
            </w:pPr>
            <w:r w:rsidRPr="00C44F96">
              <w:rPr>
                <w:spacing w:val="-2"/>
                <w:w w:val="105"/>
              </w:rPr>
              <w:t>Demonstrate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process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performing </w:t>
            </w:r>
            <w:r w:rsidRPr="00C44F96">
              <w:rPr>
                <w:w w:val="105"/>
              </w:rPr>
              <w:t>inventory counting</w:t>
            </w:r>
          </w:p>
          <w:p w14:paraId="0ACB1523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before="1" w:line="249" w:lineRule="auto"/>
              <w:ind w:right="624"/>
            </w:pPr>
            <w:r w:rsidRPr="00C44F96">
              <w:rPr>
                <w:w w:val="105"/>
              </w:rPr>
              <w:t xml:space="preserve">Identify the different phases in inventory counting and various </w:t>
            </w:r>
            <w:r w:rsidRPr="00C44F96">
              <w:rPr>
                <w:spacing w:val="-2"/>
                <w:w w:val="105"/>
              </w:rPr>
              <w:t>information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related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o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 counting</w:t>
            </w:r>
          </w:p>
          <w:p w14:paraId="2BF69D02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line="249" w:lineRule="auto"/>
              <w:ind w:right="114"/>
            </w:pPr>
            <w:r w:rsidRPr="00C44F96">
              <w:rPr>
                <w:w w:val="105"/>
              </w:rPr>
              <w:t>Collect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ist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formatio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relevant documents on inventory</w:t>
            </w:r>
          </w:p>
          <w:p w14:paraId="2EF21F88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line="247" w:lineRule="auto"/>
              <w:ind w:right="187"/>
            </w:pPr>
            <w:r w:rsidRPr="00C44F96">
              <w:rPr>
                <w:spacing w:val="-2"/>
                <w:w w:val="105"/>
              </w:rPr>
              <w:t>Creat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and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maintain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</w:t>
            </w:r>
            <w:r w:rsidRPr="00C44F96">
              <w:rPr>
                <w:spacing w:val="-8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record </w:t>
            </w:r>
            <w:r w:rsidRPr="00C44F96">
              <w:rPr>
                <w:w w:val="105"/>
              </w:rPr>
              <w:t>as per SOP</w:t>
            </w:r>
          </w:p>
          <w:p w14:paraId="19B07B07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line="249" w:lineRule="auto"/>
              <w:ind w:right="4"/>
            </w:pPr>
            <w:r w:rsidRPr="00C44F96">
              <w:rPr>
                <w:spacing w:val="-2"/>
                <w:w w:val="105"/>
              </w:rPr>
              <w:t>Identify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storage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locations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and </w:t>
            </w:r>
            <w:r w:rsidRPr="00C44F96">
              <w:rPr>
                <w:w w:val="105"/>
              </w:rPr>
              <w:t>various inventory classification</w:t>
            </w:r>
          </w:p>
          <w:p w14:paraId="226C6E1F" w14:textId="77777777" w:rsidR="00A97ED6" w:rsidRPr="00C44F96" w:rsidRDefault="00CC3F92">
            <w:pPr>
              <w:pStyle w:val="TableParagraph"/>
              <w:numPr>
                <w:ilvl w:val="0"/>
                <w:numId w:val="7"/>
              </w:numPr>
              <w:tabs>
                <w:tab w:val="left" w:pos="784"/>
                <w:tab w:val="left" w:pos="785"/>
              </w:tabs>
              <w:spacing w:line="249" w:lineRule="auto"/>
              <w:ind w:right="122"/>
            </w:pPr>
            <w:r w:rsidRPr="00C44F96">
              <w:rPr>
                <w:w w:val="105"/>
              </w:rPr>
              <w:t xml:space="preserve">Analyze how inventory classification </w:t>
            </w:r>
            <w:r w:rsidRPr="00C44F96">
              <w:rPr>
                <w:spacing w:val="-2"/>
                <w:w w:val="105"/>
              </w:rPr>
              <w:t>helps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dentifying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counting frequencies</w:t>
            </w:r>
          </w:p>
        </w:tc>
      </w:tr>
      <w:tr w:rsidR="00A97ED6" w:rsidRPr="00C44F96" w14:paraId="4E928C44" w14:textId="77777777" w:rsidTr="00025B64">
        <w:trPr>
          <w:trHeight w:val="272"/>
        </w:trPr>
        <w:tc>
          <w:tcPr>
            <w:tcW w:w="5000" w:type="pct"/>
            <w:gridSpan w:val="2"/>
            <w:shd w:val="clear" w:color="auto" w:fill="F0F0F0"/>
          </w:tcPr>
          <w:p w14:paraId="2D5C721D" w14:textId="77777777" w:rsidR="00A97ED6" w:rsidRPr="00C44F96" w:rsidRDefault="00CC3F92">
            <w:pPr>
              <w:pStyle w:val="TableParagraph"/>
              <w:spacing w:line="238" w:lineRule="exact"/>
              <w:ind w:left="107"/>
              <w:rPr>
                <w:b/>
              </w:rPr>
            </w:pPr>
            <w:r w:rsidRPr="00C44F96">
              <w:rPr>
                <w:b/>
              </w:rPr>
              <w:t>Classroom</w:t>
            </w:r>
            <w:r w:rsidRPr="00C44F96">
              <w:rPr>
                <w:b/>
                <w:spacing w:val="20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Aids:</w:t>
            </w:r>
          </w:p>
        </w:tc>
      </w:tr>
      <w:tr w:rsidR="00A97ED6" w:rsidRPr="00C44F96" w14:paraId="32E145C2" w14:textId="77777777" w:rsidTr="00025B64">
        <w:trPr>
          <w:trHeight w:val="323"/>
        </w:trPr>
        <w:tc>
          <w:tcPr>
            <w:tcW w:w="5000" w:type="pct"/>
            <w:gridSpan w:val="2"/>
          </w:tcPr>
          <w:p w14:paraId="671BDC5A" w14:textId="77777777" w:rsidR="00A97ED6" w:rsidRPr="00C44F96" w:rsidRDefault="00CC3F92">
            <w:pPr>
              <w:pStyle w:val="TableParagraph"/>
              <w:spacing w:before="5"/>
              <w:ind w:left="107"/>
            </w:pPr>
            <w:r w:rsidRPr="00C44F96">
              <w:t>Charts,</w:t>
            </w:r>
            <w:r w:rsidRPr="00C44F96">
              <w:rPr>
                <w:spacing w:val="15"/>
              </w:rPr>
              <w:t xml:space="preserve"> </w:t>
            </w:r>
            <w:r w:rsidRPr="00C44F96">
              <w:t>Models,</w:t>
            </w:r>
            <w:r w:rsidRPr="00C44F96">
              <w:rPr>
                <w:spacing w:val="22"/>
              </w:rPr>
              <w:t xml:space="preserve"> </w:t>
            </w:r>
            <w:r w:rsidRPr="00C44F96">
              <w:t>Video</w:t>
            </w:r>
            <w:r w:rsidRPr="00C44F96">
              <w:rPr>
                <w:spacing w:val="23"/>
              </w:rPr>
              <w:t xml:space="preserve"> </w:t>
            </w:r>
            <w:r w:rsidRPr="00C44F96">
              <w:t>presentation,</w:t>
            </w:r>
            <w:r w:rsidRPr="00C44F96">
              <w:rPr>
                <w:spacing w:val="21"/>
              </w:rPr>
              <w:t xml:space="preserve"> </w:t>
            </w:r>
            <w:r w:rsidRPr="00C44F96">
              <w:t>Flip</w:t>
            </w:r>
            <w:r w:rsidRPr="00C44F96">
              <w:rPr>
                <w:spacing w:val="18"/>
              </w:rPr>
              <w:t xml:space="preserve"> </w:t>
            </w:r>
            <w:r w:rsidRPr="00C44F96">
              <w:t>Chart,</w:t>
            </w:r>
            <w:r w:rsidRPr="00C44F96">
              <w:rPr>
                <w:spacing w:val="18"/>
              </w:rPr>
              <w:t xml:space="preserve"> </w:t>
            </w:r>
            <w:r w:rsidRPr="00C44F96">
              <w:t>Whiteboard/Smart</w:t>
            </w:r>
            <w:r w:rsidRPr="00C44F96">
              <w:rPr>
                <w:spacing w:val="16"/>
              </w:rPr>
              <w:t xml:space="preserve"> </w:t>
            </w:r>
            <w:r w:rsidRPr="00C44F96">
              <w:t>Board,</w:t>
            </w:r>
            <w:r w:rsidRPr="00C44F96">
              <w:rPr>
                <w:spacing w:val="17"/>
              </w:rPr>
              <w:t xml:space="preserve"> </w:t>
            </w:r>
            <w:r w:rsidRPr="00C44F96">
              <w:t>Marker,</w:t>
            </w:r>
            <w:r w:rsidRPr="00C44F96">
              <w:rPr>
                <w:spacing w:val="16"/>
              </w:rPr>
              <w:t xml:space="preserve"> </w:t>
            </w:r>
            <w:r w:rsidRPr="00C44F96">
              <w:t>Board</w:t>
            </w:r>
            <w:r w:rsidRPr="00C44F96">
              <w:rPr>
                <w:spacing w:val="17"/>
              </w:rPr>
              <w:t xml:space="preserve"> </w:t>
            </w:r>
            <w:r w:rsidRPr="00C44F96">
              <w:rPr>
                <w:spacing w:val="-2"/>
              </w:rPr>
              <w:t>eraser</w:t>
            </w:r>
          </w:p>
        </w:tc>
      </w:tr>
      <w:tr w:rsidR="00A97ED6" w:rsidRPr="00C44F96" w14:paraId="6DDBB8BC" w14:textId="77777777" w:rsidTr="00025B64">
        <w:trPr>
          <w:trHeight w:val="271"/>
        </w:trPr>
        <w:tc>
          <w:tcPr>
            <w:tcW w:w="5000" w:type="pct"/>
            <w:gridSpan w:val="2"/>
            <w:shd w:val="clear" w:color="auto" w:fill="F0F0F0"/>
          </w:tcPr>
          <w:p w14:paraId="073DEDE2" w14:textId="77777777" w:rsidR="00A97ED6" w:rsidRPr="00C44F96" w:rsidRDefault="00CC3F92">
            <w:pPr>
              <w:pStyle w:val="TableParagraph"/>
              <w:spacing w:line="240" w:lineRule="exact"/>
              <w:ind w:left="107"/>
              <w:rPr>
                <w:b/>
              </w:rPr>
            </w:pPr>
            <w:r w:rsidRPr="00C44F96">
              <w:rPr>
                <w:b/>
              </w:rPr>
              <w:t>Tools,</w:t>
            </w:r>
            <w:r w:rsidRPr="00C44F96">
              <w:rPr>
                <w:b/>
                <w:spacing w:val="13"/>
              </w:rPr>
              <w:t xml:space="preserve"> </w:t>
            </w:r>
            <w:r w:rsidRPr="00C44F96">
              <w:rPr>
                <w:b/>
              </w:rPr>
              <w:t>Equipment</w:t>
            </w:r>
            <w:r w:rsidRPr="00C44F96">
              <w:rPr>
                <w:b/>
                <w:spacing w:val="19"/>
              </w:rPr>
              <w:t xml:space="preserve"> </w:t>
            </w:r>
            <w:r w:rsidRPr="00C44F96">
              <w:rPr>
                <w:b/>
              </w:rPr>
              <w:t>and</w:t>
            </w:r>
            <w:r w:rsidRPr="00C44F96">
              <w:rPr>
                <w:b/>
                <w:spacing w:val="14"/>
              </w:rPr>
              <w:t xml:space="preserve"> </w:t>
            </w:r>
            <w:r w:rsidRPr="00C44F96">
              <w:rPr>
                <w:b/>
              </w:rPr>
              <w:t>Other</w:t>
            </w:r>
            <w:r w:rsidRPr="00C44F96">
              <w:rPr>
                <w:b/>
                <w:spacing w:val="15"/>
              </w:rPr>
              <w:t xml:space="preserve"> </w:t>
            </w:r>
            <w:r w:rsidRPr="00C44F96">
              <w:rPr>
                <w:b/>
                <w:spacing w:val="-2"/>
              </w:rPr>
              <w:t>Requirements</w:t>
            </w:r>
          </w:p>
        </w:tc>
      </w:tr>
      <w:tr w:rsidR="00A97ED6" w:rsidRPr="00C44F96" w14:paraId="101146B0" w14:textId="77777777" w:rsidTr="00025B64">
        <w:trPr>
          <w:trHeight w:val="1010"/>
        </w:trPr>
        <w:tc>
          <w:tcPr>
            <w:tcW w:w="5000" w:type="pct"/>
            <w:gridSpan w:val="2"/>
          </w:tcPr>
          <w:p w14:paraId="56A4EC7C" w14:textId="6D0B9122" w:rsidR="00A97ED6" w:rsidRPr="00C44F96" w:rsidRDefault="00CC3F92" w:rsidP="001C3F6D">
            <w:pPr>
              <w:pStyle w:val="TableParagraph"/>
              <w:spacing w:before="6" w:line="247" w:lineRule="auto"/>
              <w:ind w:left="107"/>
            </w:pPr>
            <w:r w:rsidRPr="00C44F96">
              <w:rPr>
                <w:w w:val="105"/>
              </w:rPr>
              <w:t>Teaching</w:t>
            </w:r>
            <w:r w:rsidRPr="00C44F96">
              <w:rPr>
                <w:spacing w:val="-2"/>
                <w:w w:val="105"/>
              </w:rPr>
              <w:t xml:space="preserve"> </w:t>
            </w:r>
            <w:r w:rsidRPr="00C44F96">
              <w:rPr>
                <w:w w:val="105"/>
              </w:rPr>
              <w:t>board,</w:t>
            </w:r>
            <w:r w:rsidRPr="00C44F96">
              <w:rPr>
                <w:spacing w:val="-2"/>
                <w:w w:val="105"/>
              </w:rPr>
              <w:t xml:space="preserve"> </w:t>
            </w:r>
            <w:r w:rsidRPr="00C44F96">
              <w:rPr>
                <w:w w:val="105"/>
              </w:rPr>
              <w:t>Computer, Projector, Barcode scanner, Corrugated cardboard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boxes,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Storage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Bins, Sampl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ventory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ist,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el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device,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palmtops,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abels</w:t>
            </w:r>
            <w:r w:rsidRPr="00C44F96">
              <w:rPr>
                <w:spacing w:val="-11"/>
                <w:w w:val="105"/>
              </w:rPr>
              <w:t xml:space="preserve"> </w:t>
            </w:r>
            <w:r w:rsidRPr="00C44F96">
              <w:rPr>
                <w:w w:val="105"/>
              </w:rPr>
              <w:t>&amp;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ignages,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Printer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&amp;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canners,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Packaging symbols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&amp; standards,</w:t>
            </w:r>
            <w:r w:rsidRPr="00C44F96">
              <w:rPr>
                <w:spacing w:val="-2"/>
                <w:w w:val="105"/>
              </w:rPr>
              <w:t xml:space="preserve"> </w:t>
            </w:r>
            <w:r w:rsidRPr="00C44F96">
              <w:rPr>
                <w:w w:val="105"/>
              </w:rPr>
              <w:t>PPE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- Hard hat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helmet, Hand Gloves,</w:t>
            </w:r>
            <w:r w:rsidRPr="00C44F96">
              <w:rPr>
                <w:spacing w:val="-2"/>
                <w:w w:val="105"/>
              </w:rPr>
              <w:t xml:space="preserve"> </w:t>
            </w:r>
            <w:r w:rsidRPr="00C44F96">
              <w:rPr>
                <w:w w:val="105"/>
              </w:rPr>
              <w:t>Eye Goggles,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w w:val="105"/>
              </w:rPr>
              <w:t>Dust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masks, High</w:t>
            </w:r>
            <w:r w:rsidRPr="00C44F96">
              <w:rPr>
                <w:spacing w:val="-1"/>
                <w:w w:val="105"/>
              </w:rPr>
              <w:t xml:space="preserve"> </w:t>
            </w:r>
            <w:r w:rsidRPr="00C44F96">
              <w:rPr>
                <w:w w:val="105"/>
              </w:rPr>
              <w:t>Visibility</w:t>
            </w:r>
            <w:r w:rsidR="001C3F6D">
              <w:rPr>
                <w:w w:val="105"/>
              </w:rPr>
              <w:t xml:space="preserve">, </w:t>
            </w:r>
            <w:r w:rsidRPr="00C44F96">
              <w:t>Jackets,</w:t>
            </w:r>
            <w:r w:rsidRPr="00C44F96">
              <w:rPr>
                <w:spacing w:val="15"/>
              </w:rPr>
              <w:t xml:space="preserve"> </w:t>
            </w:r>
            <w:r w:rsidRPr="00C44F96">
              <w:t>Safety</w:t>
            </w:r>
            <w:r w:rsidRPr="00C44F96">
              <w:rPr>
                <w:spacing w:val="16"/>
              </w:rPr>
              <w:t xml:space="preserve"> </w:t>
            </w:r>
            <w:r w:rsidRPr="00C44F96">
              <w:t>shoes</w:t>
            </w:r>
            <w:r w:rsidRPr="00C44F96">
              <w:rPr>
                <w:spacing w:val="12"/>
              </w:rPr>
              <w:t xml:space="preserve"> </w:t>
            </w:r>
            <w:r w:rsidRPr="00C44F96">
              <w:rPr>
                <w:spacing w:val="-5"/>
              </w:rPr>
              <w:t>etc</w:t>
            </w:r>
          </w:p>
        </w:tc>
      </w:tr>
    </w:tbl>
    <w:p w14:paraId="01D18829" w14:textId="77777777" w:rsidR="00A97ED6" w:rsidRDefault="00A97ED6">
      <w:pPr>
        <w:spacing w:line="225" w:lineRule="exact"/>
        <w:rPr>
          <w:sz w:val="20"/>
        </w:rPr>
        <w:sectPr w:rsidR="00A97ED6" w:rsidSect="00025B64">
          <w:footerReference w:type="default" r:id="rId17"/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54B5A543" w14:textId="5074D524" w:rsidR="00A97ED6" w:rsidRDefault="00CC3F92" w:rsidP="00025B64">
      <w:pPr>
        <w:pStyle w:val="Heading3"/>
        <w:spacing w:before="103"/>
        <w:ind w:left="0"/>
      </w:pPr>
      <w:bookmarkStart w:id="6" w:name="_Toc123898345"/>
      <w:r>
        <w:rPr>
          <w:color w:val="0A83B5"/>
        </w:rPr>
        <w:lastRenderedPageBreak/>
        <w:t>Module</w:t>
      </w:r>
      <w:r>
        <w:rPr>
          <w:color w:val="0A83B5"/>
          <w:spacing w:val="10"/>
        </w:rPr>
        <w:t xml:space="preserve"> </w:t>
      </w:r>
      <w:r w:rsidR="00DE7946">
        <w:rPr>
          <w:color w:val="0A83B5"/>
        </w:rPr>
        <w:t>2</w:t>
      </w:r>
      <w:r>
        <w:rPr>
          <w:color w:val="0A83B5"/>
        </w:rPr>
        <w:t>:</w:t>
      </w:r>
      <w:r>
        <w:rPr>
          <w:color w:val="0A83B5"/>
          <w:spacing w:val="7"/>
        </w:rPr>
        <w:t xml:space="preserve"> </w:t>
      </w:r>
      <w:r>
        <w:rPr>
          <w:color w:val="0A83B5"/>
        </w:rPr>
        <w:t>Verification</w:t>
      </w:r>
      <w:r>
        <w:rPr>
          <w:color w:val="0A83B5"/>
          <w:spacing w:val="8"/>
        </w:rPr>
        <w:t xml:space="preserve"> </w:t>
      </w:r>
      <w:r>
        <w:rPr>
          <w:color w:val="0A83B5"/>
        </w:rPr>
        <w:t>of</w:t>
      </w:r>
      <w:r>
        <w:rPr>
          <w:color w:val="0A83B5"/>
          <w:spacing w:val="9"/>
        </w:rPr>
        <w:t xml:space="preserve"> </w:t>
      </w:r>
      <w:r>
        <w:rPr>
          <w:color w:val="0A83B5"/>
        </w:rPr>
        <w:t>physically</w:t>
      </w:r>
      <w:r>
        <w:rPr>
          <w:color w:val="0A83B5"/>
          <w:spacing w:val="8"/>
        </w:rPr>
        <w:t xml:space="preserve"> </w:t>
      </w:r>
      <w:r>
        <w:rPr>
          <w:color w:val="0A83B5"/>
        </w:rPr>
        <w:t>counted</w:t>
      </w:r>
      <w:r>
        <w:rPr>
          <w:color w:val="0A83B5"/>
          <w:spacing w:val="12"/>
        </w:rPr>
        <w:t xml:space="preserve"> </w:t>
      </w:r>
      <w:r>
        <w:rPr>
          <w:color w:val="0A83B5"/>
        </w:rPr>
        <w:t>numbers</w:t>
      </w:r>
      <w:r>
        <w:rPr>
          <w:color w:val="0A83B5"/>
          <w:spacing w:val="12"/>
        </w:rPr>
        <w:t xml:space="preserve"> </w:t>
      </w:r>
      <w:r>
        <w:rPr>
          <w:color w:val="0A83B5"/>
        </w:rPr>
        <w:t>and</w:t>
      </w:r>
      <w:r>
        <w:rPr>
          <w:color w:val="0A83B5"/>
          <w:spacing w:val="12"/>
        </w:rPr>
        <w:t xml:space="preserve"> </w:t>
      </w:r>
      <w:r>
        <w:rPr>
          <w:color w:val="0A83B5"/>
        </w:rPr>
        <w:t>system</w:t>
      </w:r>
      <w:r>
        <w:rPr>
          <w:color w:val="0A83B5"/>
          <w:spacing w:val="12"/>
        </w:rPr>
        <w:t xml:space="preserve"> </w:t>
      </w:r>
      <w:r>
        <w:rPr>
          <w:color w:val="0A83B5"/>
          <w:spacing w:val="-2"/>
        </w:rPr>
        <w:t>numbers</w:t>
      </w:r>
      <w:bookmarkEnd w:id="6"/>
    </w:p>
    <w:p w14:paraId="5791DBEC" w14:textId="40BFA624" w:rsidR="00A97ED6" w:rsidRDefault="00CC3F92" w:rsidP="00025B64">
      <w:pPr>
        <w:pStyle w:val="Heading5"/>
        <w:spacing w:before="49"/>
        <w:ind w:left="0"/>
      </w:pPr>
      <w:r>
        <w:rPr>
          <w:color w:val="0A83B5"/>
        </w:rPr>
        <w:t>Mapped</w:t>
      </w:r>
      <w:r>
        <w:rPr>
          <w:color w:val="0A83B5"/>
          <w:spacing w:val="14"/>
        </w:rPr>
        <w:t xml:space="preserve"> </w:t>
      </w:r>
      <w:r>
        <w:rPr>
          <w:color w:val="0A83B5"/>
        </w:rPr>
        <w:t>to</w:t>
      </w:r>
      <w:r>
        <w:rPr>
          <w:color w:val="0A83B5"/>
          <w:spacing w:val="15"/>
        </w:rPr>
        <w:t xml:space="preserve"> </w:t>
      </w:r>
      <w:r>
        <w:rPr>
          <w:color w:val="0A83B5"/>
        </w:rPr>
        <w:t>LSC/N2106,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4"/>
        </w:rPr>
        <w:t>v</w:t>
      </w:r>
      <w:r w:rsidR="00DE7946">
        <w:rPr>
          <w:color w:val="0A83B5"/>
          <w:spacing w:val="-4"/>
        </w:rPr>
        <w:t>2</w:t>
      </w:r>
      <w:r>
        <w:rPr>
          <w:color w:val="0A83B5"/>
          <w:spacing w:val="-4"/>
        </w:rPr>
        <w:t>.0</w:t>
      </w:r>
    </w:p>
    <w:p w14:paraId="11AECBBF" w14:textId="77777777" w:rsidR="00A97ED6" w:rsidRDefault="00A97ED6" w:rsidP="00025B64">
      <w:pPr>
        <w:pStyle w:val="BodyText"/>
        <w:spacing w:before="9"/>
        <w:rPr>
          <w:b/>
          <w:i/>
          <w:sz w:val="27"/>
        </w:rPr>
      </w:pPr>
    </w:p>
    <w:p w14:paraId="005087C0" w14:textId="65993924" w:rsidR="00A97ED6" w:rsidRPr="00025B64" w:rsidRDefault="00CC3F92" w:rsidP="00025B64">
      <w:pPr>
        <w:pStyle w:val="Heading6"/>
        <w:ind w:left="0"/>
        <w:rPr>
          <w:sz w:val="22"/>
          <w:szCs w:val="22"/>
        </w:rPr>
      </w:pPr>
      <w:r w:rsidRPr="00C44F96">
        <w:rPr>
          <w:sz w:val="22"/>
          <w:szCs w:val="22"/>
        </w:rPr>
        <w:t>Terminal</w:t>
      </w:r>
      <w:r w:rsidRPr="00C44F96">
        <w:rPr>
          <w:spacing w:val="18"/>
          <w:w w:val="105"/>
          <w:sz w:val="22"/>
          <w:szCs w:val="22"/>
        </w:rPr>
        <w:t xml:space="preserve"> </w:t>
      </w:r>
      <w:r w:rsidRPr="00C44F96">
        <w:rPr>
          <w:spacing w:val="-2"/>
          <w:w w:val="105"/>
          <w:sz w:val="22"/>
          <w:szCs w:val="22"/>
        </w:rPr>
        <w:t>Outcomes:</w:t>
      </w:r>
    </w:p>
    <w:p w14:paraId="11E2EA7C" w14:textId="23D0A907" w:rsidR="00025B64" w:rsidRPr="00025B64" w:rsidRDefault="00CC3F92" w:rsidP="00025B64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1"/>
        <w:ind w:left="583"/>
        <w:rPr>
          <w:rFonts w:ascii="Symbol" w:hAnsi="Symbol"/>
        </w:rPr>
      </w:pPr>
      <w:r w:rsidRPr="00C44F96">
        <w:t>Demonstrate</w:t>
      </w:r>
      <w:r w:rsidRPr="00C44F96">
        <w:rPr>
          <w:spacing w:val="13"/>
        </w:rPr>
        <w:t xml:space="preserve"> </w:t>
      </w:r>
      <w:r w:rsidRPr="00C44F96">
        <w:t>the</w:t>
      </w:r>
      <w:r w:rsidRPr="00C44F96">
        <w:rPr>
          <w:spacing w:val="14"/>
        </w:rPr>
        <w:t xml:space="preserve"> </w:t>
      </w:r>
      <w:r w:rsidRPr="00C44F96">
        <w:t>verification</w:t>
      </w:r>
      <w:r w:rsidRPr="00C44F96">
        <w:rPr>
          <w:spacing w:val="14"/>
        </w:rPr>
        <w:t xml:space="preserve"> </w:t>
      </w:r>
      <w:r w:rsidRPr="00C44F96">
        <w:t>of</w:t>
      </w:r>
      <w:r w:rsidRPr="00C44F96">
        <w:rPr>
          <w:spacing w:val="13"/>
        </w:rPr>
        <w:t xml:space="preserve"> </w:t>
      </w:r>
      <w:r w:rsidRPr="00C44F96">
        <w:t>physically</w:t>
      </w:r>
      <w:r w:rsidRPr="00C44F96">
        <w:rPr>
          <w:spacing w:val="15"/>
        </w:rPr>
        <w:t xml:space="preserve"> </w:t>
      </w:r>
      <w:r w:rsidRPr="00C44F96">
        <w:t>counted</w:t>
      </w:r>
      <w:r w:rsidRPr="00C44F96">
        <w:rPr>
          <w:spacing w:val="14"/>
        </w:rPr>
        <w:t xml:space="preserve"> </w:t>
      </w:r>
      <w:r w:rsidRPr="00C44F96">
        <w:t>numbers</w:t>
      </w:r>
      <w:r w:rsidRPr="00C44F96">
        <w:rPr>
          <w:spacing w:val="16"/>
        </w:rPr>
        <w:t xml:space="preserve"> </w:t>
      </w:r>
      <w:r w:rsidRPr="00C44F96">
        <w:t>and</w:t>
      </w:r>
      <w:r w:rsidRPr="00C44F96">
        <w:rPr>
          <w:spacing w:val="15"/>
        </w:rPr>
        <w:t xml:space="preserve"> </w:t>
      </w:r>
      <w:r w:rsidRPr="00C44F96">
        <w:t>system</w:t>
      </w:r>
      <w:r w:rsidRPr="00C44F96">
        <w:rPr>
          <w:spacing w:val="16"/>
        </w:rPr>
        <w:t xml:space="preserve"> </w:t>
      </w:r>
      <w:r w:rsidRPr="00C44F96">
        <w:t>numbers</w:t>
      </w:r>
      <w:r w:rsidRPr="00C44F96">
        <w:rPr>
          <w:spacing w:val="15"/>
        </w:rPr>
        <w:t xml:space="preserve"> </w:t>
      </w:r>
      <w:r w:rsidRPr="00C44F96">
        <w:t>as</w:t>
      </w:r>
      <w:r w:rsidRPr="00C44F96">
        <w:rPr>
          <w:spacing w:val="17"/>
        </w:rPr>
        <w:t xml:space="preserve"> </w:t>
      </w:r>
      <w:r w:rsidRPr="00C44F96">
        <w:t>per</w:t>
      </w:r>
      <w:r w:rsidRPr="00C44F96">
        <w:rPr>
          <w:spacing w:val="15"/>
        </w:rPr>
        <w:t xml:space="preserve"> </w:t>
      </w:r>
      <w:r w:rsidRPr="00C44F96">
        <w:rPr>
          <w:spacing w:val="-5"/>
        </w:rPr>
        <w:t>SOP</w:t>
      </w:r>
    </w:p>
    <w:p w14:paraId="16F1344F" w14:textId="77777777" w:rsidR="00025B64" w:rsidRPr="00025B64" w:rsidRDefault="00025B64" w:rsidP="00025B64">
      <w:pPr>
        <w:pStyle w:val="ListParagraph"/>
        <w:tabs>
          <w:tab w:val="left" w:pos="1132"/>
          <w:tab w:val="left" w:pos="1133"/>
        </w:tabs>
        <w:spacing w:before="1"/>
        <w:ind w:left="583" w:firstLine="0"/>
        <w:rPr>
          <w:rFonts w:ascii="Symbol" w:hAnsi="Symbol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31"/>
        <w:gridCol w:w="4619"/>
      </w:tblGrid>
      <w:tr w:rsidR="00A97ED6" w:rsidRPr="00C44F96" w14:paraId="0E5889E8" w14:textId="77777777" w:rsidTr="00025B64">
        <w:trPr>
          <w:trHeight w:val="251"/>
        </w:trPr>
        <w:tc>
          <w:tcPr>
            <w:tcW w:w="2530" w:type="pct"/>
          </w:tcPr>
          <w:p w14:paraId="4104A9CF" w14:textId="77777777" w:rsidR="00A97ED6" w:rsidRPr="00C44F96" w:rsidRDefault="00CC3F92">
            <w:pPr>
              <w:pStyle w:val="TableParagraph"/>
              <w:spacing w:line="232" w:lineRule="exact"/>
              <w:ind w:left="107"/>
              <w:rPr>
                <w:i/>
              </w:rPr>
            </w:pPr>
            <w:r w:rsidRPr="00C44F96">
              <w:rPr>
                <w:b/>
                <w:color w:val="006EBF"/>
              </w:rPr>
              <w:t>Duration</w:t>
            </w:r>
            <w:r w:rsidRPr="00C44F96">
              <w:t>:</w:t>
            </w:r>
            <w:r w:rsidRPr="00C44F96">
              <w:rPr>
                <w:spacing w:val="18"/>
                <w:w w:val="105"/>
              </w:rPr>
              <w:t xml:space="preserve"> </w:t>
            </w:r>
            <w:r w:rsidRPr="00C44F96">
              <w:rPr>
                <w:i/>
                <w:color w:val="006EBF"/>
                <w:spacing w:val="-2"/>
                <w:w w:val="105"/>
              </w:rPr>
              <w:t>20:00</w:t>
            </w:r>
          </w:p>
        </w:tc>
        <w:tc>
          <w:tcPr>
            <w:tcW w:w="2470" w:type="pct"/>
          </w:tcPr>
          <w:p w14:paraId="6AF32ED5" w14:textId="5ADA5487" w:rsidR="00A97ED6" w:rsidRPr="00C44F96" w:rsidRDefault="00CC3F92">
            <w:pPr>
              <w:pStyle w:val="TableParagraph"/>
              <w:spacing w:line="232" w:lineRule="exact"/>
              <w:ind w:left="108"/>
              <w:rPr>
                <w:i/>
              </w:rPr>
            </w:pPr>
            <w:r w:rsidRPr="00C44F96">
              <w:rPr>
                <w:b/>
                <w:color w:val="006EBF"/>
              </w:rPr>
              <w:t>Duration</w:t>
            </w:r>
            <w:r w:rsidRPr="00C44F96">
              <w:t>:</w:t>
            </w:r>
            <w:r w:rsidRPr="00C44F96">
              <w:rPr>
                <w:spacing w:val="18"/>
                <w:w w:val="105"/>
              </w:rPr>
              <w:t xml:space="preserve"> </w:t>
            </w:r>
            <w:r w:rsidR="00DE7946" w:rsidRPr="00DE7946">
              <w:rPr>
                <w:i/>
                <w:color w:val="006EBF"/>
                <w:spacing w:val="-2"/>
                <w:w w:val="105"/>
              </w:rPr>
              <w:t>4</w:t>
            </w:r>
            <w:r w:rsidR="00B5557D">
              <w:rPr>
                <w:i/>
                <w:color w:val="006EBF"/>
                <w:spacing w:val="-2"/>
                <w:w w:val="105"/>
              </w:rPr>
              <w:t>0</w:t>
            </w:r>
            <w:r w:rsidRPr="00C44F96">
              <w:rPr>
                <w:i/>
                <w:color w:val="006EBF"/>
                <w:spacing w:val="-2"/>
                <w:w w:val="105"/>
              </w:rPr>
              <w:t>:00</w:t>
            </w:r>
          </w:p>
        </w:tc>
      </w:tr>
      <w:tr w:rsidR="00A97ED6" w:rsidRPr="00C44F96" w14:paraId="6207357A" w14:textId="77777777" w:rsidTr="00025B64">
        <w:trPr>
          <w:trHeight w:val="251"/>
        </w:trPr>
        <w:tc>
          <w:tcPr>
            <w:tcW w:w="2530" w:type="pct"/>
            <w:shd w:val="clear" w:color="auto" w:fill="F0F0F0"/>
          </w:tcPr>
          <w:p w14:paraId="75AF4BBD" w14:textId="77777777" w:rsidR="00A97ED6" w:rsidRPr="00C44F96" w:rsidRDefault="00CC3F9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C44F96">
              <w:rPr>
                <w:b/>
                <w:w w:val="105"/>
              </w:rPr>
              <w:t>Theory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–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Key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w w:val="105"/>
              </w:rPr>
              <w:t>Learning</w:t>
            </w:r>
            <w:r w:rsidRPr="00C44F96">
              <w:rPr>
                <w:b/>
                <w:spacing w:val="-12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470" w:type="pct"/>
            <w:shd w:val="clear" w:color="auto" w:fill="F0F0F0"/>
          </w:tcPr>
          <w:p w14:paraId="60F99648" w14:textId="77777777" w:rsidR="00A97ED6" w:rsidRPr="00C44F96" w:rsidRDefault="00CC3F92">
            <w:pPr>
              <w:pStyle w:val="TableParagraph"/>
              <w:spacing w:line="232" w:lineRule="exact"/>
              <w:ind w:left="108"/>
              <w:rPr>
                <w:b/>
              </w:rPr>
            </w:pPr>
            <w:r w:rsidRPr="00C44F96">
              <w:rPr>
                <w:b/>
                <w:spacing w:val="-2"/>
                <w:w w:val="105"/>
              </w:rPr>
              <w:t>Practical</w:t>
            </w:r>
            <w:r w:rsidRPr="00C44F96">
              <w:rPr>
                <w:b/>
                <w:spacing w:val="-1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–</w:t>
            </w:r>
            <w:r w:rsidRPr="00C44F96">
              <w:rPr>
                <w:b/>
                <w:spacing w:val="-1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Key Learning Outcomes</w:t>
            </w:r>
          </w:p>
        </w:tc>
      </w:tr>
      <w:tr w:rsidR="00A97ED6" w:rsidRPr="00C44F96" w14:paraId="2875E961" w14:textId="77777777" w:rsidTr="00025B64">
        <w:trPr>
          <w:trHeight w:val="8674"/>
        </w:trPr>
        <w:tc>
          <w:tcPr>
            <w:tcW w:w="2530" w:type="pct"/>
          </w:tcPr>
          <w:p w14:paraId="499B63AF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6" w:line="247" w:lineRule="auto"/>
              <w:ind w:right="113"/>
            </w:pPr>
            <w:r w:rsidRPr="00C44F96">
              <w:rPr>
                <w:w w:val="105"/>
              </w:rPr>
              <w:t>Expla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mportanc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recording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 reporting after counting</w:t>
            </w:r>
          </w:p>
          <w:p w14:paraId="694C0CA9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" w:line="249" w:lineRule="auto"/>
              <w:ind w:right="46"/>
            </w:pPr>
            <w:r w:rsidRPr="00C44F96">
              <w:rPr>
                <w:w w:val="105"/>
              </w:rPr>
              <w:t xml:space="preserve">List the different types of documents </w:t>
            </w:r>
            <w:r w:rsidRPr="00C44F96">
              <w:rPr>
                <w:spacing w:val="-2"/>
                <w:w w:val="105"/>
              </w:rPr>
              <w:t>used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an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nventory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counting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perations</w:t>
            </w:r>
          </w:p>
          <w:p w14:paraId="258E924D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4" w:lineRule="auto"/>
              <w:ind w:right="446"/>
            </w:pPr>
            <w:r w:rsidRPr="00C44F96">
              <w:rPr>
                <w:spacing w:val="-2"/>
                <w:w w:val="105"/>
              </w:rPr>
              <w:t>Explain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8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8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packaging </w:t>
            </w:r>
            <w:r w:rsidRPr="00C44F96">
              <w:rPr>
                <w:w w:val="105"/>
              </w:rPr>
              <w:t>standards and symbols</w:t>
            </w:r>
          </w:p>
          <w:p w14:paraId="698F64D1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4" w:line="247" w:lineRule="auto"/>
              <w:ind w:right="112"/>
            </w:pPr>
            <w:r w:rsidRPr="00C44F96">
              <w:rPr>
                <w:spacing w:val="-2"/>
                <w:w w:val="105"/>
              </w:rPr>
              <w:t>Distinguish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roles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and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responsibilities </w:t>
            </w:r>
            <w:r w:rsidRPr="00C44F96">
              <w:rPr>
                <w:w w:val="105"/>
              </w:rPr>
              <w:t>of different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w w:val="105"/>
              </w:rPr>
              <w:t>colleague</w:t>
            </w:r>
            <w:r w:rsidRPr="00C44F96">
              <w:rPr>
                <w:spacing w:val="-3"/>
                <w:w w:val="105"/>
              </w:rPr>
              <w:t xml:space="preserve"> </w:t>
            </w:r>
            <w:r w:rsidRPr="00C44F96">
              <w:rPr>
                <w:w w:val="105"/>
              </w:rPr>
              <w:t>on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w w:val="105"/>
              </w:rPr>
              <w:t>the shop floor</w:t>
            </w:r>
          </w:p>
          <w:p w14:paraId="3D1BA5C1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2" w:line="249" w:lineRule="auto"/>
              <w:ind w:right="114"/>
            </w:pPr>
            <w:r w:rsidRPr="00C44F96">
              <w:rPr>
                <w:spacing w:val="-2"/>
                <w:w w:val="105"/>
              </w:rPr>
              <w:t>Elaborat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n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Labeling </w:t>
            </w:r>
            <w:r w:rsidRPr="00C44F96">
              <w:rPr>
                <w:w w:val="105"/>
              </w:rPr>
              <w:t>system in warehouse</w:t>
            </w:r>
          </w:p>
          <w:p w14:paraId="68B2B24E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7" w:lineRule="auto"/>
              <w:ind w:right="493"/>
            </w:pPr>
            <w:r w:rsidRPr="00C44F96">
              <w:rPr>
                <w:w w:val="105"/>
              </w:rPr>
              <w:t>Discuss the various technical specification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good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tore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 xml:space="preserve">the </w:t>
            </w:r>
            <w:r w:rsidRPr="00C44F96">
              <w:rPr>
                <w:spacing w:val="-2"/>
                <w:w w:val="105"/>
              </w:rPr>
              <w:t>warehouse</w:t>
            </w:r>
          </w:p>
          <w:p w14:paraId="2A6F4855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2" w:line="247" w:lineRule="auto"/>
              <w:ind w:right="166"/>
            </w:pPr>
            <w:r w:rsidRPr="00C44F96">
              <w:rPr>
                <w:w w:val="105"/>
              </w:rPr>
              <w:t>Elaborat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ow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whom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o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contact for work related challenges</w:t>
            </w:r>
          </w:p>
          <w:p w14:paraId="0A36B13C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9" w:lineRule="auto"/>
              <w:ind w:right="355"/>
            </w:pPr>
            <w:r w:rsidRPr="00C44F96">
              <w:rPr>
                <w:w w:val="105"/>
              </w:rPr>
              <w:t>Expla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variou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work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ventory clerk carried inside a warehouse</w:t>
            </w:r>
          </w:p>
          <w:p w14:paraId="6F3A01CB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7" w:lineRule="auto"/>
              <w:ind w:right="416"/>
            </w:pPr>
            <w:r w:rsidRPr="00C44F96">
              <w:rPr>
                <w:w w:val="105"/>
              </w:rPr>
              <w:t>Describ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ignificanc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abel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 warehouse</w:t>
            </w:r>
            <w:r w:rsidRPr="00C44F96">
              <w:rPr>
                <w:spacing w:val="-2"/>
                <w:w w:val="105"/>
              </w:rPr>
              <w:t xml:space="preserve"> </w:t>
            </w:r>
            <w:r w:rsidRPr="00C44F96">
              <w:rPr>
                <w:w w:val="105"/>
              </w:rPr>
              <w:t>operations</w:t>
            </w:r>
          </w:p>
          <w:p w14:paraId="1F63AF07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9" w:lineRule="auto"/>
              <w:ind w:right="720"/>
            </w:pPr>
            <w:r w:rsidRPr="00C44F96">
              <w:rPr>
                <w:spacing w:val="-2"/>
                <w:w w:val="105"/>
              </w:rPr>
              <w:t>Detail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various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label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technologies, </w:t>
            </w:r>
            <w:r w:rsidRPr="00C44F96">
              <w:rPr>
                <w:w w:val="105"/>
              </w:rPr>
              <w:t>methods and types</w:t>
            </w:r>
          </w:p>
          <w:p w14:paraId="4E3E50C5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7" w:lineRule="auto"/>
              <w:ind w:right="84"/>
            </w:pPr>
            <w:r w:rsidRPr="00C44F96">
              <w:rPr>
                <w:w w:val="105"/>
              </w:rPr>
              <w:t>Expla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ow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abel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coding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will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elp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o identify the product specifications</w:t>
            </w:r>
          </w:p>
          <w:p w14:paraId="47AD7C5E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" w:line="247" w:lineRule="auto"/>
              <w:ind w:right="76"/>
            </w:pPr>
            <w:r w:rsidRPr="00C44F96">
              <w:rPr>
                <w:spacing w:val="-2"/>
                <w:w w:val="105"/>
              </w:rPr>
              <w:t>Detail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different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signages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and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packing </w:t>
            </w:r>
            <w:r w:rsidRPr="00C44F96">
              <w:rPr>
                <w:w w:val="105"/>
              </w:rPr>
              <w:t>standards used inside a warehouse</w:t>
            </w:r>
          </w:p>
          <w:p w14:paraId="65890414" w14:textId="77777777" w:rsidR="00A97ED6" w:rsidRPr="00C44F96" w:rsidRDefault="00CC3F92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7" w:lineRule="auto"/>
              <w:ind w:right="210"/>
            </w:pPr>
            <w:r w:rsidRPr="00C44F96">
              <w:rPr>
                <w:spacing w:val="-2"/>
                <w:w w:val="105"/>
              </w:rPr>
              <w:t>Describe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handling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requirements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on </w:t>
            </w:r>
            <w:r w:rsidRPr="00C44F96">
              <w:rPr>
                <w:w w:val="105"/>
              </w:rPr>
              <w:t>the product and packages</w:t>
            </w:r>
          </w:p>
        </w:tc>
        <w:tc>
          <w:tcPr>
            <w:tcW w:w="2470" w:type="pct"/>
          </w:tcPr>
          <w:p w14:paraId="546E5C9D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before="6" w:line="247" w:lineRule="auto"/>
              <w:ind w:right="322"/>
            </w:pPr>
            <w:r w:rsidRPr="00C44F96">
              <w:rPr>
                <w:spacing w:val="-2"/>
                <w:w w:val="105"/>
              </w:rPr>
              <w:t>Analyze</w:t>
            </w:r>
            <w:r w:rsidRPr="00C44F96">
              <w:rPr>
                <w:spacing w:val="-4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recording </w:t>
            </w:r>
            <w:r w:rsidRPr="00C44F96">
              <w:rPr>
                <w:w w:val="105"/>
              </w:rPr>
              <w:t>and reporting after counting</w:t>
            </w:r>
          </w:p>
          <w:p w14:paraId="28E3DBB6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before="1" w:line="249" w:lineRule="auto"/>
              <w:ind w:right="451"/>
            </w:pPr>
            <w:r w:rsidRPr="00C44F96">
              <w:rPr>
                <w:spacing w:val="-2"/>
                <w:w w:val="105"/>
              </w:rPr>
              <w:t>Demonstrat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different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ypes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of </w:t>
            </w:r>
            <w:r w:rsidRPr="00C44F96">
              <w:rPr>
                <w:w w:val="105"/>
              </w:rPr>
              <w:t>documents used in an inventory counting operations</w:t>
            </w:r>
          </w:p>
          <w:p w14:paraId="4870A571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9" w:lineRule="auto"/>
              <w:ind w:right="299"/>
            </w:pPr>
            <w:r w:rsidRPr="00C44F96">
              <w:rPr>
                <w:spacing w:val="-2"/>
                <w:w w:val="105"/>
              </w:rPr>
              <w:t>Identify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packaging </w:t>
            </w:r>
            <w:r w:rsidRPr="00C44F96">
              <w:rPr>
                <w:w w:val="105"/>
              </w:rPr>
              <w:t>standards and symbols</w:t>
            </w:r>
          </w:p>
          <w:p w14:paraId="2487AF1A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7" w:lineRule="auto"/>
              <w:ind w:right="69"/>
            </w:pPr>
            <w:r w:rsidRPr="00C44F96">
              <w:rPr>
                <w:w w:val="105"/>
              </w:rPr>
              <w:t>Identify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role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responsibilitie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 different colleague on the shop floor</w:t>
            </w:r>
          </w:p>
          <w:p w14:paraId="04554420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7" w:lineRule="auto"/>
              <w:ind w:right="721"/>
            </w:pPr>
            <w:r w:rsidRPr="00C44F96">
              <w:rPr>
                <w:spacing w:val="-2"/>
                <w:w w:val="105"/>
              </w:rPr>
              <w:t>Demonstrate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importance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of </w:t>
            </w:r>
            <w:r w:rsidRPr="00C44F96">
              <w:rPr>
                <w:w w:val="105"/>
              </w:rPr>
              <w:t>Labeling system in warehouse</w:t>
            </w:r>
          </w:p>
          <w:p w14:paraId="562344A2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9" w:lineRule="auto"/>
              <w:ind w:right="390"/>
            </w:pPr>
            <w:r w:rsidRPr="00C44F96">
              <w:rPr>
                <w:w w:val="105"/>
              </w:rPr>
              <w:t>Identify the various technical specification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good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tore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 xml:space="preserve">the </w:t>
            </w:r>
            <w:r w:rsidRPr="00C44F96">
              <w:rPr>
                <w:spacing w:val="-2"/>
                <w:w w:val="105"/>
              </w:rPr>
              <w:t>warehouse</w:t>
            </w:r>
          </w:p>
          <w:p w14:paraId="220CDFDB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4" w:lineRule="auto"/>
              <w:ind w:right="503"/>
            </w:pPr>
            <w:r w:rsidRPr="00C44F96">
              <w:rPr>
                <w:w w:val="105"/>
              </w:rPr>
              <w:t>Identify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whom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o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contact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for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work related challenges</w:t>
            </w:r>
          </w:p>
          <w:p w14:paraId="62F4A8B4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7" w:lineRule="auto"/>
              <w:ind w:right="602"/>
            </w:pPr>
            <w:r w:rsidRPr="00C44F96">
              <w:rPr>
                <w:spacing w:val="-2"/>
                <w:w w:val="105"/>
              </w:rPr>
              <w:t>Demonstrate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various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works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of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an </w:t>
            </w:r>
            <w:r w:rsidRPr="00C44F96">
              <w:rPr>
                <w:w w:val="105"/>
              </w:rPr>
              <w:t xml:space="preserve">Inventory clerk carried inside a </w:t>
            </w:r>
            <w:r w:rsidRPr="00C44F96">
              <w:rPr>
                <w:spacing w:val="-2"/>
                <w:w w:val="105"/>
              </w:rPr>
              <w:t>warehouse</w:t>
            </w:r>
          </w:p>
          <w:p w14:paraId="5EF8DA8E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before="2" w:line="249" w:lineRule="auto"/>
              <w:ind w:right="288"/>
            </w:pPr>
            <w:r w:rsidRPr="00C44F96">
              <w:rPr>
                <w:w w:val="105"/>
              </w:rPr>
              <w:t>Interpret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significanc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of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abels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in warehouse operations</w:t>
            </w:r>
          </w:p>
          <w:p w14:paraId="0BE55946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7" w:lineRule="auto"/>
              <w:ind w:right="467"/>
            </w:pPr>
            <w:r w:rsidRPr="00C44F96">
              <w:rPr>
                <w:spacing w:val="-2"/>
                <w:w w:val="105"/>
              </w:rPr>
              <w:t>Identify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various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label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technologies, </w:t>
            </w:r>
            <w:r w:rsidRPr="00C44F96">
              <w:rPr>
                <w:w w:val="105"/>
              </w:rPr>
              <w:t>methods and types</w:t>
            </w:r>
          </w:p>
          <w:p w14:paraId="789E842E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before="2" w:line="247" w:lineRule="auto"/>
              <w:ind w:right="113"/>
            </w:pPr>
            <w:r w:rsidRPr="00C44F96">
              <w:rPr>
                <w:w w:val="105"/>
              </w:rPr>
              <w:t>Demonstrate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how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label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>coding</w:t>
            </w:r>
            <w:r w:rsidRPr="00C44F96">
              <w:rPr>
                <w:spacing w:val="-12"/>
                <w:w w:val="105"/>
              </w:rPr>
              <w:t xml:space="preserve"> </w:t>
            </w:r>
            <w:r w:rsidRPr="00C44F96">
              <w:rPr>
                <w:w w:val="105"/>
              </w:rPr>
              <w:t xml:space="preserve">will help to identify the product </w:t>
            </w:r>
            <w:r w:rsidRPr="00C44F96">
              <w:rPr>
                <w:spacing w:val="-2"/>
                <w:w w:val="105"/>
              </w:rPr>
              <w:t>specifications</w:t>
            </w:r>
          </w:p>
          <w:p w14:paraId="7441C9ED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9" w:lineRule="auto"/>
              <w:ind w:right="510"/>
            </w:pPr>
            <w:r w:rsidRPr="00C44F96">
              <w:rPr>
                <w:spacing w:val="-2"/>
                <w:w w:val="105"/>
              </w:rPr>
              <w:t>Identify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the</w:t>
            </w:r>
            <w:r w:rsidRPr="00C44F96">
              <w:rPr>
                <w:spacing w:val="-6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different</w:t>
            </w:r>
            <w:r w:rsidRPr="00C44F96">
              <w:rPr>
                <w:spacing w:val="-7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signages</w:t>
            </w:r>
            <w:r w:rsidRPr="00C44F96">
              <w:rPr>
                <w:spacing w:val="-5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 xml:space="preserve">and </w:t>
            </w:r>
            <w:r w:rsidRPr="00C44F96">
              <w:rPr>
                <w:w w:val="105"/>
              </w:rPr>
              <w:t xml:space="preserve">packing standards used inside a </w:t>
            </w:r>
            <w:r w:rsidRPr="00C44F96">
              <w:rPr>
                <w:spacing w:val="-2"/>
                <w:w w:val="105"/>
              </w:rPr>
              <w:t>warehouse</w:t>
            </w:r>
          </w:p>
          <w:p w14:paraId="1AEC749F" w14:textId="77777777" w:rsidR="00A97ED6" w:rsidRPr="00C44F96" w:rsidRDefault="00CC3F92">
            <w:pPr>
              <w:pStyle w:val="TableParagraph"/>
              <w:numPr>
                <w:ilvl w:val="0"/>
                <w:numId w:val="5"/>
              </w:numPr>
              <w:tabs>
                <w:tab w:val="left" w:pos="784"/>
                <w:tab w:val="left" w:pos="785"/>
              </w:tabs>
              <w:spacing w:line="241" w:lineRule="exact"/>
              <w:ind w:right="-15" w:hanging="342"/>
            </w:pPr>
            <w:r w:rsidRPr="00C44F96">
              <w:t>Demonstrate</w:t>
            </w:r>
            <w:r w:rsidRPr="00C44F96">
              <w:rPr>
                <w:spacing w:val="17"/>
              </w:rPr>
              <w:t xml:space="preserve"> </w:t>
            </w:r>
            <w:r w:rsidRPr="00C44F96">
              <w:t>the</w:t>
            </w:r>
            <w:r w:rsidRPr="00C44F96">
              <w:rPr>
                <w:spacing w:val="17"/>
              </w:rPr>
              <w:t xml:space="preserve"> </w:t>
            </w:r>
            <w:r w:rsidRPr="00C44F96">
              <w:t>handling</w:t>
            </w:r>
            <w:r w:rsidRPr="00C44F96">
              <w:rPr>
                <w:spacing w:val="19"/>
              </w:rPr>
              <w:t xml:space="preserve"> </w:t>
            </w:r>
            <w:r w:rsidRPr="00C44F96">
              <w:rPr>
                <w:spacing w:val="-2"/>
              </w:rPr>
              <w:t>requirements</w:t>
            </w:r>
          </w:p>
          <w:p w14:paraId="7C42C469" w14:textId="77777777" w:rsidR="00A97ED6" w:rsidRPr="00C44F96" w:rsidRDefault="00CC3F92">
            <w:pPr>
              <w:pStyle w:val="TableParagraph"/>
              <w:spacing w:before="9" w:line="225" w:lineRule="exact"/>
              <w:ind w:left="784"/>
            </w:pPr>
            <w:r w:rsidRPr="00C44F96">
              <w:rPr>
                <w:w w:val="105"/>
              </w:rPr>
              <w:t>on</w:t>
            </w:r>
            <w:r w:rsidRPr="00C44F96">
              <w:rPr>
                <w:spacing w:val="-10"/>
                <w:w w:val="105"/>
              </w:rPr>
              <w:t xml:space="preserve"> </w:t>
            </w:r>
            <w:r w:rsidRPr="00C44F96">
              <w:rPr>
                <w:w w:val="105"/>
              </w:rPr>
              <w:t>the</w:t>
            </w:r>
            <w:r w:rsidRPr="00C44F96">
              <w:rPr>
                <w:spacing w:val="-9"/>
                <w:w w:val="105"/>
              </w:rPr>
              <w:t xml:space="preserve"> </w:t>
            </w:r>
            <w:r w:rsidRPr="00C44F96">
              <w:rPr>
                <w:w w:val="105"/>
              </w:rPr>
              <w:t>product</w:t>
            </w:r>
            <w:r w:rsidRPr="00C44F96">
              <w:rPr>
                <w:spacing w:val="-11"/>
                <w:w w:val="105"/>
              </w:rPr>
              <w:t xml:space="preserve"> </w:t>
            </w:r>
            <w:r w:rsidRPr="00C44F96">
              <w:rPr>
                <w:w w:val="105"/>
              </w:rPr>
              <w:t>and</w:t>
            </w:r>
            <w:r w:rsidRPr="00C44F96">
              <w:rPr>
                <w:spacing w:val="-10"/>
                <w:w w:val="105"/>
              </w:rPr>
              <w:t xml:space="preserve"> </w:t>
            </w:r>
            <w:r w:rsidRPr="00C44F96">
              <w:rPr>
                <w:spacing w:val="-2"/>
                <w:w w:val="105"/>
              </w:rPr>
              <w:t>packages</w:t>
            </w:r>
          </w:p>
        </w:tc>
      </w:tr>
      <w:tr w:rsidR="00A97ED6" w:rsidRPr="00C44F96" w14:paraId="2CB83FAA" w14:textId="77777777" w:rsidTr="00025B64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4E87042E" w14:textId="77777777" w:rsidR="00A97ED6" w:rsidRPr="00C44F96" w:rsidRDefault="00CC3F9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C44F96">
              <w:rPr>
                <w:b/>
              </w:rPr>
              <w:t>Classroom</w:t>
            </w:r>
            <w:r w:rsidRPr="00C44F96">
              <w:rPr>
                <w:b/>
                <w:spacing w:val="20"/>
                <w:w w:val="105"/>
              </w:rPr>
              <w:t xml:space="preserve"> </w:t>
            </w:r>
            <w:r w:rsidRPr="00C44F96">
              <w:rPr>
                <w:b/>
                <w:spacing w:val="-2"/>
                <w:w w:val="105"/>
              </w:rPr>
              <w:t>Aids:</w:t>
            </w:r>
          </w:p>
        </w:tc>
      </w:tr>
      <w:tr w:rsidR="00A97ED6" w:rsidRPr="00C44F96" w14:paraId="4A1BB972" w14:textId="77777777" w:rsidTr="00025B64">
        <w:trPr>
          <w:trHeight w:val="302"/>
        </w:trPr>
        <w:tc>
          <w:tcPr>
            <w:tcW w:w="5000" w:type="pct"/>
            <w:gridSpan w:val="2"/>
          </w:tcPr>
          <w:p w14:paraId="336F2643" w14:textId="77777777" w:rsidR="00A97ED6" w:rsidRPr="00C44F96" w:rsidRDefault="00CC3F92">
            <w:pPr>
              <w:pStyle w:val="TableParagraph"/>
              <w:spacing w:before="6"/>
              <w:ind w:left="107"/>
            </w:pPr>
            <w:r w:rsidRPr="00C44F96">
              <w:t>Charts,</w:t>
            </w:r>
            <w:r w:rsidRPr="00C44F96">
              <w:rPr>
                <w:spacing w:val="15"/>
              </w:rPr>
              <w:t xml:space="preserve"> </w:t>
            </w:r>
            <w:r w:rsidRPr="00C44F96">
              <w:t>Models,</w:t>
            </w:r>
            <w:r w:rsidRPr="00C44F96">
              <w:rPr>
                <w:spacing w:val="22"/>
              </w:rPr>
              <w:t xml:space="preserve"> </w:t>
            </w:r>
            <w:r w:rsidRPr="00C44F96">
              <w:t>Video</w:t>
            </w:r>
            <w:r w:rsidRPr="00C44F96">
              <w:rPr>
                <w:spacing w:val="23"/>
              </w:rPr>
              <w:t xml:space="preserve"> </w:t>
            </w:r>
            <w:r w:rsidRPr="00C44F96">
              <w:t>presentation,</w:t>
            </w:r>
            <w:r w:rsidRPr="00C44F96">
              <w:rPr>
                <w:spacing w:val="21"/>
              </w:rPr>
              <w:t xml:space="preserve"> </w:t>
            </w:r>
            <w:r w:rsidRPr="00C44F96">
              <w:t>Flip</w:t>
            </w:r>
            <w:r w:rsidRPr="00C44F96">
              <w:rPr>
                <w:spacing w:val="18"/>
              </w:rPr>
              <w:t xml:space="preserve"> </w:t>
            </w:r>
            <w:r w:rsidRPr="00C44F96">
              <w:t>Chart,</w:t>
            </w:r>
            <w:r w:rsidRPr="00C44F96">
              <w:rPr>
                <w:spacing w:val="18"/>
              </w:rPr>
              <w:t xml:space="preserve"> </w:t>
            </w:r>
            <w:r w:rsidRPr="00C44F96">
              <w:t>Whiteboard/Smart</w:t>
            </w:r>
            <w:r w:rsidRPr="00C44F96">
              <w:rPr>
                <w:spacing w:val="17"/>
              </w:rPr>
              <w:t xml:space="preserve"> </w:t>
            </w:r>
            <w:r w:rsidRPr="00C44F96">
              <w:t>Board,</w:t>
            </w:r>
            <w:r w:rsidRPr="00C44F96">
              <w:rPr>
                <w:spacing w:val="16"/>
              </w:rPr>
              <w:t xml:space="preserve"> </w:t>
            </w:r>
            <w:r w:rsidRPr="00C44F96">
              <w:t>Marker,</w:t>
            </w:r>
            <w:r w:rsidRPr="00C44F96">
              <w:rPr>
                <w:spacing w:val="17"/>
              </w:rPr>
              <w:t xml:space="preserve"> </w:t>
            </w:r>
            <w:r w:rsidRPr="00C44F96">
              <w:t>Board</w:t>
            </w:r>
            <w:r w:rsidRPr="00C44F96">
              <w:rPr>
                <w:spacing w:val="15"/>
              </w:rPr>
              <w:t xml:space="preserve"> </w:t>
            </w:r>
            <w:r w:rsidRPr="00C44F96">
              <w:rPr>
                <w:spacing w:val="-2"/>
              </w:rPr>
              <w:t>eraser</w:t>
            </w:r>
          </w:p>
        </w:tc>
      </w:tr>
      <w:tr w:rsidR="00A97ED6" w:rsidRPr="00C44F96" w14:paraId="171F8863" w14:textId="77777777" w:rsidTr="00025B64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24A633D7" w14:textId="77777777" w:rsidR="00A97ED6" w:rsidRPr="00C44F96" w:rsidRDefault="00CC3F9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C44F96">
              <w:rPr>
                <w:b/>
              </w:rPr>
              <w:t>Tools,</w:t>
            </w:r>
            <w:r w:rsidRPr="00C44F96">
              <w:rPr>
                <w:b/>
                <w:spacing w:val="13"/>
              </w:rPr>
              <w:t xml:space="preserve"> </w:t>
            </w:r>
            <w:r w:rsidRPr="00C44F96">
              <w:rPr>
                <w:b/>
              </w:rPr>
              <w:t>Equipment</w:t>
            </w:r>
            <w:r w:rsidRPr="00C44F96">
              <w:rPr>
                <w:b/>
                <w:spacing w:val="19"/>
              </w:rPr>
              <w:t xml:space="preserve"> </w:t>
            </w:r>
            <w:r w:rsidRPr="00C44F96">
              <w:rPr>
                <w:b/>
              </w:rPr>
              <w:t>and</w:t>
            </w:r>
            <w:r w:rsidRPr="00C44F96">
              <w:rPr>
                <w:b/>
                <w:spacing w:val="14"/>
              </w:rPr>
              <w:t xml:space="preserve"> </w:t>
            </w:r>
            <w:r w:rsidRPr="00C44F96">
              <w:rPr>
                <w:b/>
              </w:rPr>
              <w:t>Other</w:t>
            </w:r>
            <w:r w:rsidRPr="00C44F96">
              <w:rPr>
                <w:b/>
                <w:spacing w:val="15"/>
              </w:rPr>
              <w:t xml:space="preserve"> </w:t>
            </w:r>
            <w:r w:rsidRPr="00C44F96">
              <w:rPr>
                <w:b/>
                <w:spacing w:val="-2"/>
              </w:rPr>
              <w:t>Requirements</w:t>
            </w:r>
          </w:p>
        </w:tc>
      </w:tr>
      <w:tr w:rsidR="00A97ED6" w:rsidRPr="00C44F96" w14:paraId="07DD0B85" w14:textId="77777777" w:rsidTr="00025B64">
        <w:trPr>
          <w:trHeight w:val="503"/>
        </w:trPr>
        <w:tc>
          <w:tcPr>
            <w:tcW w:w="5000" w:type="pct"/>
            <w:gridSpan w:val="2"/>
          </w:tcPr>
          <w:p w14:paraId="2FC00A2B" w14:textId="77777777" w:rsidR="00A97ED6" w:rsidRPr="00C44F96" w:rsidRDefault="00CC3F92">
            <w:pPr>
              <w:pStyle w:val="TableParagraph"/>
              <w:spacing w:before="3"/>
              <w:ind w:left="107"/>
            </w:pPr>
            <w:r w:rsidRPr="00C44F96">
              <w:t>Teaching</w:t>
            </w:r>
            <w:r w:rsidRPr="00C44F96">
              <w:rPr>
                <w:spacing w:val="13"/>
              </w:rPr>
              <w:t xml:space="preserve"> </w:t>
            </w:r>
            <w:r w:rsidRPr="00C44F96">
              <w:t>board,</w:t>
            </w:r>
            <w:r w:rsidRPr="00C44F96">
              <w:rPr>
                <w:spacing w:val="14"/>
              </w:rPr>
              <w:t xml:space="preserve"> </w:t>
            </w:r>
            <w:r w:rsidRPr="00C44F96">
              <w:t>Computer,</w:t>
            </w:r>
            <w:r w:rsidRPr="00C44F96">
              <w:rPr>
                <w:spacing w:val="17"/>
              </w:rPr>
              <w:t xml:space="preserve"> </w:t>
            </w:r>
            <w:r w:rsidRPr="00C44F96">
              <w:t>Projector,</w:t>
            </w:r>
            <w:r w:rsidRPr="00C44F96">
              <w:rPr>
                <w:spacing w:val="18"/>
              </w:rPr>
              <w:t xml:space="preserve"> </w:t>
            </w:r>
            <w:r w:rsidRPr="00C44F96">
              <w:t>Sample</w:t>
            </w:r>
            <w:r w:rsidRPr="00C44F96">
              <w:rPr>
                <w:spacing w:val="21"/>
              </w:rPr>
              <w:t xml:space="preserve"> </w:t>
            </w:r>
            <w:r w:rsidRPr="00C44F96">
              <w:t>reports</w:t>
            </w:r>
            <w:r w:rsidRPr="00C44F96">
              <w:rPr>
                <w:spacing w:val="8"/>
              </w:rPr>
              <w:t xml:space="preserve"> </w:t>
            </w:r>
            <w:r w:rsidRPr="00C44F96">
              <w:t>&amp;</w:t>
            </w:r>
            <w:r w:rsidRPr="00C44F96">
              <w:rPr>
                <w:spacing w:val="21"/>
              </w:rPr>
              <w:t xml:space="preserve"> </w:t>
            </w:r>
            <w:r w:rsidRPr="00C44F96">
              <w:t>documents</w:t>
            </w:r>
            <w:r w:rsidRPr="00C44F96">
              <w:rPr>
                <w:spacing w:val="19"/>
              </w:rPr>
              <w:t xml:space="preserve"> </w:t>
            </w:r>
            <w:r w:rsidRPr="00C44F96">
              <w:t>like</w:t>
            </w:r>
            <w:r w:rsidRPr="00C44F96">
              <w:rPr>
                <w:spacing w:val="18"/>
              </w:rPr>
              <w:t xml:space="preserve"> </w:t>
            </w:r>
            <w:r w:rsidRPr="00C44F96">
              <w:t>Reporting</w:t>
            </w:r>
            <w:r w:rsidRPr="00C44F96">
              <w:rPr>
                <w:spacing w:val="14"/>
              </w:rPr>
              <w:t xml:space="preserve"> </w:t>
            </w:r>
            <w:r w:rsidRPr="00C44F96">
              <w:t>forms,</w:t>
            </w:r>
            <w:r w:rsidRPr="00C44F96">
              <w:rPr>
                <w:spacing w:val="14"/>
              </w:rPr>
              <w:t xml:space="preserve"> </w:t>
            </w:r>
            <w:r w:rsidRPr="00C44F96">
              <w:rPr>
                <w:spacing w:val="-2"/>
              </w:rPr>
              <w:t>Incident</w:t>
            </w:r>
          </w:p>
          <w:p w14:paraId="7552E30B" w14:textId="77777777" w:rsidR="00A97ED6" w:rsidRPr="00C44F96" w:rsidRDefault="00CC3F92">
            <w:pPr>
              <w:pStyle w:val="TableParagraph"/>
              <w:spacing w:before="11" w:line="225" w:lineRule="exact"/>
              <w:ind w:left="107"/>
            </w:pPr>
            <w:r w:rsidRPr="00C44F96">
              <w:t>reports</w:t>
            </w:r>
            <w:r w:rsidRPr="00C44F96">
              <w:rPr>
                <w:spacing w:val="16"/>
              </w:rPr>
              <w:t xml:space="preserve"> </w:t>
            </w:r>
            <w:r w:rsidRPr="00C44F96">
              <w:t>etc,</w:t>
            </w:r>
            <w:r w:rsidRPr="00C44F96">
              <w:rPr>
                <w:spacing w:val="14"/>
              </w:rPr>
              <w:t xml:space="preserve"> </w:t>
            </w:r>
            <w:r w:rsidRPr="00C44F96">
              <w:t>Housekeeping</w:t>
            </w:r>
            <w:r w:rsidRPr="00C44F96">
              <w:rPr>
                <w:spacing w:val="14"/>
              </w:rPr>
              <w:t xml:space="preserve"> </w:t>
            </w:r>
            <w:r w:rsidRPr="00C44F96">
              <w:t>equipment</w:t>
            </w:r>
            <w:r w:rsidRPr="00C44F96">
              <w:rPr>
                <w:spacing w:val="14"/>
              </w:rPr>
              <w:t xml:space="preserve"> </w:t>
            </w:r>
            <w:r w:rsidRPr="00C44F96">
              <w:t>and</w:t>
            </w:r>
            <w:r w:rsidRPr="00C44F96">
              <w:rPr>
                <w:spacing w:val="20"/>
              </w:rPr>
              <w:t xml:space="preserve"> </w:t>
            </w:r>
            <w:r w:rsidRPr="00C44F96">
              <w:t>materials,</w:t>
            </w:r>
            <w:r w:rsidRPr="00C44F96">
              <w:rPr>
                <w:spacing w:val="11"/>
              </w:rPr>
              <w:t xml:space="preserve"> </w:t>
            </w:r>
            <w:r w:rsidRPr="00C44F96">
              <w:t>Caution</w:t>
            </w:r>
            <w:r w:rsidRPr="00C44F96">
              <w:rPr>
                <w:spacing w:val="16"/>
              </w:rPr>
              <w:t xml:space="preserve"> </w:t>
            </w:r>
            <w:r w:rsidRPr="00C44F96">
              <w:t>boards,</w:t>
            </w:r>
            <w:r w:rsidRPr="00C44F96">
              <w:rPr>
                <w:spacing w:val="16"/>
              </w:rPr>
              <w:t xml:space="preserve"> </w:t>
            </w:r>
            <w:r w:rsidRPr="00C44F96">
              <w:t>Do’s</w:t>
            </w:r>
            <w:r w:rsidRPr="00C44F96">
              <w:rPr>
                <w:spacing w:val="17"/>
              </w:rPr>
              <w:t xml:space="preserve"> </w:t>
            </w:r>
            <w:r w:rsidRPr="00C44F96">
              <w:t>and</w:t>
            </w:r>
            <w:r w:rsidRPr="00C44F96">
              <w:rPr>
                <w:spacing w:val="18"/>
              </w:rPr>
              <w:t xml:space="preserve"> </w:t>
            </w:r>
            <w:r w:rsidRPr="00C44F96">
              <w:t>Don’ts</w:t>
            </w:r>
            <w:r w:rsidRPr="00C44F96">
              <w:rPr>
                <w:spacing w:val="13"/>
              </w:rPr>
              <w:t xml:space="preserve"> </w:t>
            </w:r>
            <w:r w:rsidRPr="00C44F96">
              <w:rPr>
                <w:spacing w:val="-2"/>
              </w:rPr>
              <w:t>charts</w:t>
            </w:r>
          </w:p>
        </w:tc>
      </w:tr>
    </w:tbl>
    <w:p w14:paraId="460F9DCC" w14:textId="77777777" w:rsidR="00A97ED6" w:rsidRDefault="00A97ED6">
      <w:pPr>
        <w:spacing w:line="225" w:lineRule="exact"/>
        <w:rPr>
          <w:sz w:val="20"/>
        </w:rPr>
        <w:sectPr w:rsidR="00A97ED6" w:rsidSect="00025B64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2A033FE2" w14:textId="77777777" w:rsidR="0039114D" w:rsidRDefault="0039114D" w:rsidP="00025B64">
      <w:pPr>
        <w:pStyle w:val="Heading3"/>
        <w:ind w:left="0"/>
        <w:rPr>
          <w:color w:val="0A83B5"/>
        </w:rPr>
      </w:pPr>
    </w:p>
    <w:p w14:paraId="15441FA3" w14:textId="51B04033" w:rsidR="00A97ED6" w:rsidRDefault="00CC3F92" w:rsidP="00025B64">
      <w:pPr>
        <w:pStyle w:val="Heading3"/>
        <w:ind w:left="0"/>
      </w:pPr>
      <w:bookmarkStart w:id="7" w:name="_Toc123898346"/>
      <w:r>
        <w:rPr>
          <w:color w:val="0A83B5"/>
        </w:rPr>
        <w:t>Module</w:t>
      </w:r>
      <w:r>
        <w:rPr>
          <w:color w:val="0A83B5"/>
          <w:spacing w:val="9"/>
        </w:rPr>
        <w:t xml:space="preserve"> </w:t>
      </w:r>
      <w:r w:rsidR="00DE7946">
        <w:rPr>
          <w:color w:val="0A83B5"/>
        </w:rPr>
        <w:t>3</w:t>
      </w:r>
      <w:r>
        <w:rPr>
          <w:color w:val="0A83B5"/>
        </w:rPr>
        <w:t>:</w:t>
      </w:r>
      <w:r>
        <w:rPr>
          <w:color w:val="0A83B5"/>
          <w:spacing w:val="6"/>
        </w:rPr>
        <w:t xml:space="preserve"> </w:t>
      </w:r>
      <w:r>
        <w:rPr>
          <w:color w:val="0A83B5"/>
        </w:rPr>
        <w:t>Post</w:t>
      </w:r>
      <w:r>
        <w:rPr>
          <w:color w:val="0A83B5"/>
          <w:spacing w:val="6"/>
        </w:rPr>
        <w:t xml:space="preserve"> </w:t>
      </w:r>
      <w:r>
        <w:rPr>
          <w:color w:val="0A83B5"/>
        </w:rPr>
        <w:t>Counting</w:t>
      </w:r>
      <w:r>
        <w:rPr>
          <w:color w:val="0A83B5"/>
          <w:spacing w:val="14"/>
        </w:rPr>
        <w:t xml:space="preserve"> </w:t>
      </w:r>
      <w:r>
        <w:rPr>
          <w:color w:val="0A83B5"/>
          <w:spacing w:val="-2"/>
        </w:rPr>
        <w:t>Activities</w:t>
      </w:r>
      <w:bookmarkEnd w:id="7"/>
    </w:p>
    <w:p w14:paraId="717E6F74" w14:textId="0207C99D" w:rsidR="00A97ED6" w:rsidRDefault="00CC3F92" w:rsidP="00025B64">
      <w:pPr>
        <w:pStyle w:val="Heading5"/>
        <w:ind w:left="0"/>
      </w:pPr>
      <w:r>
        <w:rPr>
          <w:color w:val="0A83B5"/>
        </w:rPr>
        <w:t>Mapped</w:t>
      </w:r>
      <w:r>
        <w:rPr>
          <w:color w:val="0A83B5"/>
          <w:spacing w:val="14"/>
        </w:rPr>
        <w:t xml:space="preserve"> </w:t>
      </w:r>
      <w:r>
        <w:rPr>
          <w:color w:val="0A83B5"/>
        </w:rPr>
        <w:t>to</w:t>
      </w:r>
      <w:r>
        <w:rPr>
          <w:color w:val="0A83B5"/>
          <w:spacing w:val="15"/>
        </w:rPr>
        <w:t xml:space="preserve"> </w:t>
      </w:r>
      <w:r>
        <w:rPr>
          <w:color w:val="0A83B5"/>
        </w:rPr>
        <w:t>LSC/N2107,</w:t>
      </w:r>
      <w:r>
        <w:rPr>
          <w:color w:val="0A83B5"/>
          <w:spacing w:val="13"/>
        </w:rPr>
        <w:t xml:space="preserve"> </w:t>
      </w:r>
      <w:r>
        <w:rPr>
          <w:color w:val="0A83B5"/>
          <w:spacing w:val="-4"/>
        </w:rPr>
        <w:t>v</w:t>
      </w:r>
      <w:r w:rsidR="00DE7946">
        <w:rPr>
          <w:color w:val="0A83B5"/>
          <w:spacing w:val="-4"/>
        </w:rPr>
        <w:t>2</w:t>
      </w:r>
      <w:r>
        <w:rPr>
          <w:color w:val="0A83B5"/>
          <w:spacing w:val="-4"/>
        </w:rPr>
        <w:t>.0</w:t>
      </w:r>
    </w:p>
    <w:p w14:paraId="1A869AAC" w14:textId="77777777" w:rsidR="00A97ED6" w:rsidRDefault="00A97ED6" w:rsidP="00025B64">
      <w:pPr>
        <w:pStyle w:val="BodyText"/>
        <w:spacing w:before="3"/>
        <w:rPr>
          <w:b/>
          <w:i/>
          <w:sz w:val="19"/>
        </w:rPr>
      </w:pPr>
    </w:p>
    <w:p w14:paraId="483A85C3" w14:textId="53352993" w:rsidR="00A97ED6" w:rsidRDefault="00CC3F92" w:rsidP="00025B64">
      <w:pPr>
        <w:pStyle w:val="Heading6"/>
        <w:ind w:left="0"/>
        <w:rPr>
          <w:spacing w:val="-2"/>
          <w:w w:val="105"/>
          <w:sz w:val="22"/>
          <w:szCs w:val="22"/>
        </w:rPr>
      </w:pPr>
      <w:r w:rsidRPr="000D6C98">
        <w:rPr>
          <w:sz w:val="22"/>
          <w:szCs w:val="22"/>
        </w:rPr>
        <w:t>Terminal</w:t>
      </w:r>
      <w:r w:rsidRPr="000D6C98">
        <w:rPr>
          <w:spacing w:val="18"/>
          <w:w w:val="105"/>
          <w:sz w:val="22"/>
          <w:szCs w:val="22"/>
        </w:rPr>
        <w:t xml:space="preserve"> </w:t>
      </w:r>
      <w:r w:rsidRPr="000D6C98">
        <w:rPr>
          <w:spacing w:val="-2"/>
          <w:w w:val="105"/>
          <w:sz w:val="22"/>
          <w:szCs w:val="22"/>
        </w:rPr>
        <w:t>Outcomes:</w:t>
      </w:r>
    </w:p>
    <w:p w14:paraId="3988BC94" w14:textId="77777777" w:rsidR="00025B64" w:rsidRPr="00025B64" w:rsidRDefault="00025B64" w:rsidP="00025B64">
      <w:pPr>
        <w:pStyle w:val="Heading6"/>
        <w:ind w:left="0"/>
        <w:rPr>
          <w:sz w:val="22"/>
          <w:szCs w:val="22"/>
        </w:rPr>
      </w:pPr>
    </w:p>
    <w:p w14:paraId="082A6807" w14:textId="77777777" w:rsidR="00A97ED6" w:rsidRPr="000D6C98" w:rsidRDefault="00CC3F92" w:rsidP="00025B64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ind w:left="583"/>
        <w:rPr>
          <w:rFonts w:ascii="Symbol" w:hAnsi="Symbol"/>
        </w:rPr>
      </w:pPr>
      <w:r w:rsidRPr="000D6C98">
        <w:rPr>
          <w:spacing w:val="-2"/>
          <w:w w:val="105"/>
        </w:rPr>
        <w:t>Discuss</w:t>
      </w:r>
      <w:r w:rsidRPr="000D6C98">
        <w:rPr>
          <w:spacing w:val="-6"/>
          <w:w w:val="105"/>
        </w:rPr>
        <w:t xml:space="preserve"> </w:t>
      </w:r>
      <w:r w:rsidRPr="000D6C98">
        <w:rPr>
          <w:spacing w:val="-2"/>
          <w:w w:val="105"/>
        </w:rPr>
        <w:t>the</w:t>
      </w:r>
      <w:r w:rsidRPr="000D6C98">
        <w:rPr>
          <w:spacing w:val="-1"/>
          <w:w w:val="105"/>
        </w:rPr>
        <w:t xml:space="preserve"> </w:t>
      </w:r>
      <w:r w:rsidRPr="000D6C98">
        <w:rPr>
          <w:spacing w:val="-2"/>
          <w:w w:val="105"/>
        </w:rPr>
        <w:t>various</w:t>
      </w:r>
      <w:r w:rsidRPr="000D6C98">
        <w:rPr>
          <w:spacing w:val="-3"/>
          <w:w w:val="105"/>
        </w:rPr>
        <w:t xml:space="preserve"> </w:t>
      </w:r>
      <w:r w:rsidRPr="000D6C98">
        <w:rPr>
          <w:spacing w:val="-2"/>
          <w:w w:val="105"/>
        </w:rPr>
        <w:t>tasks</w:t>
      </w:r>
      <w:r w:rsidRPr="000D6C98">
        <w:rPr>
          <w:w w:val="105"/>
        </w:rPr>
        <w:t xml:space="preserve"> </w:t>
      </w:r>
      <w:r w:rsidRPr="000D6C98">
        <w:rPr>
          <w:spacing w:val="-2"/>
          <w:w w:val="105"/>
        </w:rPr>
        <w:t>to</w:t>
      </w:r>
      <w:r w:rsidRPr="000D6C98">
        <w:rPr>
          <w:spacing w:val="-3"/>
          <w:w w:val="105"/>
        </w:rPr>
        <w:t xml:space="preserve"> </w:t>
      </w:r>
      <w:r w:rsidRPr="000D6C98">
        <w:rPr>
          <w:spacing w:val="-2"/>
          <w:w w:val="105"/>
        </w:rPr>
        <w:t>be</w:t>
      </w:r>
      <w:r w:rsidRPr="000D6C98">
        <w:rPr>
          <w:spacing w:val="1"/>
          <w:w w:val="105"/>
        </w:rPr>
        <w:t xml:space="preserve"> </w:t>
      </w:r>
      <w:r w:rsidRPr="000D6C98">
        <w:rPr>
          <w:spacing w:val="-2"/>
          <w:w w:val="105"/>
        </w:rPr>
        <w:t>performed</w:t>
      </w:r>
      <w:r w:rsidRPr="000D6C98">
        <w:rPr>
          <w:spacing w:val="-5"/>
          <w:w w:val="105"/>
        </w:rPr>
        <w:t xml:space="preserve"> </w:t>
      </w:r>
      <w:r w:rsidRPr="000D6C98">
        <w:rPr>
          <w:spacing w:val="-2"/>
          <w:w w:val="105"/>
        </w:rPr>
        <w:t>post</w:t>
      </w:r>
      <w:r w:rsidRPr="000D6C98">
        <w:rPr>
          <w:spacing w:val="-3"/>
          <w:w w:val="105"/>
        </w:rPr>
        <w:t xml:space="preserve"> </w:t>
      </w:r>
      <w:r w:rsidRPr="000D6C98">
        <w:rPr>
          <w:spacing w:val="-2"/>
          <w:w w:val="105"/>
        </w:rPr>
        <w:t>counting</w:t>
      </w:r>
    </w:p>
    <w:p w14:paraId="5DE59461" w14:textId="77777777" w:rsidR="00A97ED6" w:rsidRPr="000D6C98" w:rsidRDefault="00CC3F92" w:rsidP="00025B64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47"/>
        <w:ind w:left="583"/>
        <w:rPr>
          <w:rFonts w:ascii="Symbol" w:hAnsi="Symbol"/>
        </w:rPr>
      </w:pPr>
      <w:r w:rsidRPr="000D6C98">
        <w:rPr>
          <w:w w:val="105"/>
        </w:rPr>
        <w:t>Explain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how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to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deal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with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errors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and</w:t>
      </w:r>
      <w:r w:rsidRPr="000D6C98">
        <w:rPr>
          <w:spacing w:val="-12"/>
          <w:w w:val="105"/>
        </w:rPr>
        <w:t xml:space="preserve"> </w:t>
      </w:r>
      <w:r w:rsidRPr="000D6C98">
        <w:rPr>
          <w:spacing w:val="-2"/>
          <w:w w:val="105"/>
        </w:rPr>
        <w:t>damages</w:t>
      </w:r>
    </w:p>
    <w:p w14:paraId="4B7A4426" w14:textId="77777777" w:rsidR="00A97ED6" w:rsidRPr="000D6C98" w:rsidRDefault="00A97ED6">
      <w:pPr>
        <w:pStyle w:val="BodyText"/>
        <w:spacing w:before="5"/>
        <w:rPr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9"/>
        <w:gridCol w:w="4681"/>
      </w:tblGrid>
      <w:tr w:rsidR="00A97ED6" w:rsidRPr="000D6C98" w14:paraId="633D2DAA" w14:textId="77777777" w:rsidTr="00025B64">
        <w:trPr>
          <w:trHeight w:val="251"/>
        </w:trPr>
        <w:tc>
          <w:tcPr>
            <w:tcW w:w="2497" w:type="pct"/>
          </w:tcPr>
          <w:p w14:paraId="2C9549C3" w14:textId="66236067" w:rsidR="00A97ED6" w:rsidRPr="000D6C98" w:rsidRDefault="00CC3F92">
            <w:pPr>
              <w:pStyle w:val="TableParagraph"/>
              <w:spacing w:line="232" w:lineRule="exact"/>
              <w:ind w:left="107"/>
              <w:rPr>
                <w:i/>
              </w:rPr>
            </w:pPr>
            <w:r w:rsidRPr="000D6C98">
              <w:rPr>
                <w:b/>
                <w:color w:val="006EBF"/>
              </w:rPr>
              <w:t>Duration</w:t>
            </w:r>
            <w:r w:rsidRPr="000D6C98">
              <w:t>:</w:t>
            </w:r>
            <w:r w:rsidRPr="000D6C98">
              <w:rPr>
                <w:spacing w:val="18"/>
                <w:w w:val="105"/>
              </w:rPr>
              <w:t xml:space="preserve"> </w:t>
            </w:r>
            <w:r w:rsidR="00DE7946" w:rsidRPr="00DE7946">
              <w:rPr>
                <w:i/>
                <w:color w:val="006EBF"/>
                <w:spacing w:val="-2"/>
                <w:w w:val="105"/>
              </w:rPr>
              <w:t>05</w:t>
            </w:r>
            <w:r w:rsidRPr="000D6C98">
              <w:rPr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503" w:type="pct"/>
          </w:tcPr>
          <w:p w14:paraId="763B7D27" w14:textId="1A37F3DA" w:rsidR="00A97ED6" w:rsidRPr="000D6C98" w:rsidRDefault="00CC3F92">
            <w:pPr>
              <w:pStyle w:val="TableParagraph"/>
              <w:spacing w:line="232" w:lineRule="exact"/>
              <w:ind w:left="108"/>
              <w:rPr>
                <w:i/>
              </w:rPr>
            </w:pPr>
            <w:r w:rsidRPr="000D6C98">
              <w:rPr>
                <w:b/>
                <w:color w:val="006EBF"/>
              </w:rPr>
              <w:t>Duration</w:t>
            </w:r>
            <w:r w:rsidRPr="000D6C98">
              <w:t>:</w:t>
            </w:r>
            <w:r w:rsidRPr="000D6C98">
              <w:rPr>
                <w:spacing w:val="19"/>
                <w:w w:val="105"/>
              </w:rPr>
              <w:t xml:space="preserve"> </w:t>
            </w:r>
            <w:r w:rsidR="00DE7946" w:rsidRPr="00DE7946">
              <w:rPr>
                <w:i/>
                <w:color w:val="006EBF"/>
                <w:spacing w:val="-2"/>
                <w:w w:val="105"/>
              </w:rPr>
              <w:t>1</w:t>
            </w:r>
            <w:r w:rsidRPr="000D6C98">
              <w:rPr>
                <w:i/>
                <w:color w:val="006EBF"/>
                <w:spacing w:val="-2"/>
                <w:w w:val="105"/>
              </w:rPr>
              <w:t>0:00</w:t>
            </w:r>
          </w:p>
        </w:tc>
      </w:tr>
      <w:tr w:rsidR="00A97ED6" w:rsidRPr="000D6C98" w14:paraId="13585522" w14:textId="77777777" w:rsidTr="00025B64">
        <w:trPr>
          <w:trHeight w:val="251"/>
        </w:trPr>
        <w:tc>
          <w:tcPr>
            <w:tcW w:w="2497" w:type="pct"/>
            <w:shd w:val="clear" w:color="auto" w:fill="F0F0F0"/>
          </w:tcPr>
          <w:p w14:paraId="3D0DAD32" w14:textId="77777777" w:rsidR="00A97ED6" w:rsidRPr="000D6C98" w:rsidRDefault="00CC3F92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0D6C98">
              <w:rPr>
                <w:b/>
                <w:w w:val="105"/>
              </w:rPr>
              <w:t>Theory</w:t>
            </w:r>
            <w:r w:rsidRPr="000D6C98">
              <w:rPr>
                <w:b/>
                <w:spacing w:val="-12"/>
                <w:w w:val="105"/>
              </w:rPr>
              <w:t xml:space="preserve"> </w:t>
            </w:r>
            <w:r w:rsidRPr="000D6C98">
              <w:rPr>
                <w:b/>
                <w:w w:val="105"/>
              </w:rPr>
              <w:t>–</w:t>
            </w:r>
            <w:r w:rsidRPr="000D6C98">
              <w:rPr>
                <w:b/>
                <w:spacing w:val="-12"/>
                <w:w w:val="105"/>
              </w:rPr>
              <w:t xml:space="preserve"> </w:t>
            </w:r>
            <w:r w:rsidRPr="000D6C98">
              <w:rPr>
                <w:b/>
                <w:w w:val="105"/>
              </w:rPr>
              <w:t>Key</w:t>
            </w:r>
            <w:r w:rsidRPr="000D6C98">
              <w:rPr>
                <w:b/>
                <w:spacing w:val="-12"/>
                <w:w w:val="105"/>
              </w:rPr>
              <w:t xml:space="preserve"> </w:t>
            </w:r>
            <w:r w:rsidRPr="000D6C98">
              <w:rPr>
                <w:b/>
                <w:w w:val="105"/>
              </w:rPr>
              <w:t>Learning</w:t>
            </w:r>
            <w:r w:rsidRPr="000D6C98">
              <w:rPr>
                <w:b/>
                <w:spacing w:val="-12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Outcomes</w:t>
            </w:r>
          </w:p>
        </w:tc>
        <w:tc>
          <w:tcPr>
            <w:tcW w:w="2503" w:type="pct"/>
            <w:shd w:val="clear" w:color="auto" w:fill="F0F0F0"/>
          </w:tcPr>
          <w:p w14:paraId="50BA3A38" w14:textId="77777777" w:rsidR="00A97ED6" w:rsidRPr="000D6C98" w:rsidRDefault="00CC3F92">
            <w:pPr>
              <w:pStyle w:val="TableParagraph"/>
              <w:spacing w:line="232" w:lineRule="exact"/>
              <w:ind w:left="108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Practical</w:t>
            </w:r>
            <w:r w:rsidRPr="000D6C98">
              <w:rPr>
                <w:b/>
                <w:spacing w:val="-1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–</w:t>
            </w:r>
            <w:r w:rsidRPr="000D6C98">
              <w:rPr>
                <w:b/>
                <w:spacing w:val="-3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Key</w:t>
            </w:r>
            <w:r w:rsidRPr="000D6C98">
              <w:rPr>
                <w:b/>
                <w:spacing w:val="-3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Learning Outcomes</w:t>
            </w:r>
          </w:p>
        </w:tc>
      </w:tr>
      <w:tr w:rsidR="00A97ED6" w:rsidRPr="000D6C98" w14:paraId="1F0885AF" w14:textId="77777777" w:rsidTr="00025B64">
        <w:trPr>
          <w:trHeight w:val="1268"/>
        </w:trPr>
        <w:tc>
          <w:tcPr>
            <w:tcW w:w="2497" w:type="pct"/>
          </w:tcPr>
          <w:p w14:paraId="3EC6A436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before="6" w:line="247" w:lineRule="auto"/>
              <w:ind w:right="43"/>
            </w:pPr>
            <w:r w:rsidRPr="000D6C98">
              <w:rPr>
                <w:spacing w:val="-2"/>
                <w:w w:val="105"/>
              </w:rPr>
              <w:t>Discuss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importance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of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housekeeping </w:t>
            </w:r>
            <w:r w:rsidRPr="000D6C98">
              <w:rPr>
                <w:w w:val="105"/>
              </w:rPr>
              <w:t>after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w w:val="105"/>
              </w:rPr>
              <w:t>completing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w w:val="105"/>
              </w:rPr>
              <w:t>warehouse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operations</w:t>
            </w:r>
          </w:p>
          <w:p w14:paraId="3A4FF458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line="247" w:lineRule="auto"/>
              <w:ind w:right="191"/>
            </w:pPr>
            <w:r w:rsidRPr="000D6C98">
              <w:t xml:space="preserve">Describe Occupational/ Environmental </w:t>
            </w:r>
            <w:r w:rsidRPr="000D6C98">
              <w:rPr>
                <w:w w:val="105"/>
              </w:rPr>
              <w:t>Health and Safety</w:t>
            </w:r>
          </w:p>
          <w:p w14:paraId="2977D730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line="249" w:lineRule="auto"/>
              <w:ind w:right="139"/>
            </w:pPr>
            <w:r w:rsidRPr="000D6C98">
              <w:rPr>
                <w:w w:val="105"/>
              </w:rPr>
              <w:t>Discuss unsafe work practices carried insid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warehous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n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report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 management for appropriate actions</w:t>
            </w:r>
          </w:p>
          <w:p w14:paraId="758718A3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line="244" w:lineRule="auto"/>
              <w:ind w:right="30"/>
            </w:pPr>
            <w:r w:rsidRPr="000D6C98">
              <w:rPr>
                <w:spacing w:val="-2"/>
                <w:w w:val="105"/>
              </w:rPr>
              <w:t>List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common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workplace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hazards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that </w:t>
            </w:r>
            <w:r w:rsidRPr="000D6C98">
              <w:rPr>
                <w:w w:val="105"/>
              </w:rPr>
              <w:t>one might encounter inside warehouse</w:t>
            </w:r>
          </w:p>
          <w:p w14:paraId="5AC91B00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before="3" w:line="247" w:lineRule="auto"/>
              <w:ind w:right="410"/>
            </w:pPr>
            <w:r w:rsidRPr="000D6C98">
              <w:rPr>
                <w:w w:val="105"/>
              </w:rPr>
              <w:t>Explain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ypes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n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importanc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of Personal Protective Equipment</w:t>
            </w:r>
          </w:p>
          <w:p w14:paraId="521802A8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5"/>
              </w:tabs>
              <w:spacing w:before="4" w:line="247" w:lineRule="auto"/>
              <w:ind w:right="229"/>
              <w:jc w:val="both"/>
            </w:pPr>
            <w:r w:rsidRPr="000D6C98">
              <w:rPr>
                <w:w w:val="105"/>
              </w:rPr>
              <w:t>Describe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necessary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precautionary car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b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aken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prevent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 xml:space="preserve">workplace </w:t>
            </w:r>
            <w:r w:rsidRPr="000D6C98">
              <w:rPr>
                <w:spacing w:val="-2"/>
                <w:w w:val="105"/>
              </w:rPr>
              <w:t>hazards</w:t>
            </w:r>
          </w:p>
          <w:p w14:paraId="7E2AB780" w14:textId="77777777" w:rsidR="00A97ED6" w:rsidRPr="000D6C98" w:rsidRDefault="00CC3F92">
            <w:pPr>
              <w:pStyle w:val="TableParagraph"/>
              <w:numPr>
                <w:ilvl w:val="0"/>
                <w:numId w:val="4"/>
              </w:numPr>
              <w:tabs>
                <w:tab w:val="left" w:pos="784"/>
                <w:tab w:val="left" w:pos="785"/>
              </w:tabs>
              <w:spacing w:before="1" w:line="247" w:lineRule="auto"/>
              <w:ind w:right="612"/>
            </w:pPr>
            <w:r w:rsidRPr="000D6C98">
              <w:rPr>
                <w:w w:val="105"/>
              </w:rPr>
              <w:t xml:space="preserve">Explain the escalation matrix for </w:t>
            </w:r>
            <w:r w:rsidRPr="000D6C98">
              <w:rPr>
                <w:spacing w:val="-2"/>
                <w:w w:val="105"/>
              </w:rPr>
              <w:t>reporting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damages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and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losses</w:t>
            </w:r>
          </w:p>
          <w:p w14:paraId="5EC9EAB4" w14:textId="4260C5E6" w:rsidR="00A97ED6" w:rsidRPr="000D6C98" w:rsidRDefault="00A97ED6">
            <w:pPr>
              <w:pStyle w:val="TableParagraph"/>
              <w:spacing w:line="222" w:lineRule="exact"/>
              <w:ind w:left="784"/>
            </w:pPr>
          </w:p>
        </w:tc>
        <w:tc>
          <w:tcPr>
            <w:tcW w:w="2503" w:type="pct"/>
          </w:tcPr>
          <w:p w14:paraId="033DEE7C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6"/>
              </w:tabs>
              <w:spacing w:before="6" w:line="247" w:lineRule="auto"/>
              <w:ind w:right="780"/>
              <w:jc w:val="both"/>
            </w:pPr>
            <w:r w:rsidRPr="000D6C98">
              <w:rPr>
                <w:spacing w:val="-2"/>
                <w:w w:val="105"/>
              </w:rPr>
              <w:t>Demonstrate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importance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of </w:t>
            </w:r>
            <w:r w:rsidRPr="000D6C98">
              <w:rPr>
                <w:w w:val="105"/>
              </w:rPr>
              <w:t>housekeeping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fter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completing warehouse operations</w:t>
            </w:r>
          </w:p>
          <w:p w14:paraId="30AAFC76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before="1" w:line="249" w:lineRule="auto"/>
              <w:ind w:right="147"/>
            </w:pPr>
            <w:r w:rsidRPr="000D6C98">
              <w:rPr>
                <w:w w:val="105"/>
              </w:rPr>
              <w:t>Identify unsafe work practices carried insid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warehous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n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report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 management for appropriate actions</w:t>
            </w:r>
          </w:p>
          <w:p w14:paraId="2AA40A4B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line="249" w:lineRule="auto"/>
              <w:ind w:right="71"/>
            </w:pPr>
            <w:r w:rsidRPr="000D6C98">
              <w:rPr>
                <w:spacing w:val="-2"/>
                <w:w w:val="105"/>
              </w:rPr>
              <w:t>Identify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common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workplace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hazards </w:t>
            </w:r>
            <w:r w:rsidRPr="000D6C98">
              <w:rPr>
                <w:w w:val="105"/>
              </w:rPr>
              <w:t xml:space="preserve">that one might encounter inside </w:t>
            </w:r>
            <w:r w:rsidRPr="000D6C98">
              <w:rPr>
                <w:spacing w:val="-2"/>
                <w:w w:val="105"/>
              </w:rPr>
              <w:t>warehouse</w:t>
            </w:r>
          </w:p>
          <w:p w14:paraId="722BA766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line="241" w:lineRule="exact"/>
              <w:ind w:hanging="342"/>
            </w:pPr>
            <w:r w:rsidRPr="000D6C98">
              <w:t>Demonstrate</w:t>
            </w:r>
            <w:r w:rsidRPr="000D6C98">
              <w:rPr>
                <w:spacing w:val="12"/>
              </w:rPr>
              <w:t xml:space="preserve"> </w:t>
            </w:r>
            <w:r w:rsidRPr="000D6C98">
              <w:t>the</w:t>
            </w:r>
            <w:r w:rsidRPr="000D6C98">
              <w:rPr>
                <w:spacing w:val="13"/>
              </w:rPr>
              <w:t xml:space="preserve"> </w:t>
            </w:r>
            <w:r w:rsidRPr="000D6C98">
              <w:t>use</w:t>
            </w:r>
            <w:r w:rsidRPr="000D6C98">
              <w:rPr>
                <w:spacing w:val="13"/>
              </w:rPr>
              <w:t xml:space="preserve"> </w:t>
            </w:r>
            <w:r w:rsidRPr="000D6C98">
              <w:t>of</w:t>
            </w:r>
            <w:r w:rsidRPr="000D6C98">
              <w:rPr>
                <w:spacing w:val="12"/>
              </w:rPr>
              <w:t xml:space="preserve"> </w:t>
            </w:r>
            <w:r w:rsidRPr="000D6C98">
              <w:t>various</w:t>
            </w:r>
            <w:r w:rsidRPr="000D6C98">
              <w:rPr>
                <w:spacing w:val="13"/>
              </w:rPr>
              <w:t xml:space="preserve"> </w:t>
            </w:r>
            <w:r w:rsidRPr="000D6C98">
              <w:rPr>
                <w:spacing w:val="-4"/>
              </w:rPr>
              <w:t>PPEs</w:t>
            </w:r>
          </w:p>
          <w:p w14:paraId="0FC1F130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before="2" w:line="249" w:lineRule="auto"/>
              <w:ind w:right="477"/>
            </w:pPr>
            <w:r w:rsidRPr="000D6C98">
              <w:rPr>
                <w:spacing w:val="-2"/>
                <w:w w:val="105"/>
              </w:rPr>
              <w:t>Identify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he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importance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of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Material </w:t>
            </w:r>
            <w:r w:rsidRPr="000D6C98">
              <w:rPr>
                <w:w w:val="105"/>
              </w:rPr>
              <w:t xml:space="preserve">handling equipment in Inventory </w:t>
            </w:r>
            <w:r w:rsidRPr="000D6C98">
              <w:rPr>
                <w:spacing w:val="-2"/>
                <w:w w:val="105"/>
              </w:rPr>
              <w:t>counting</w:t>
            </w:r>
          </w:p>
          <w:p w14:paraId="1E4E7F1A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line="247" w:lineRule="auto"/>
              <w:ind w:right="243"/>
            </w:pPr>
            <w:r w:rsidRPr="000D6C98">
              <w:rPr>
                <w:spacing w:val="-2"/>
                <w:w w:val="105"/>
              </w:rPr>
              <w:t>Perform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regular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inspections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inside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the </w:t>
            </w:r>
            <w:r w:rsidRPr="000D6C98">
              <w:rPr>
                <w:w w:val="105"/>
              </w:rPr>
              <w:t>warehouse operation areas</w:t>
            </w:r>
          </w:p>
          <w:p w14:paraId="446ED8EB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line="247" w:lineRule="auto"/>
              <w:ind w:right="434"/>
            </w:pPr>
            <w:r w:rsidRPr="000D6C98">
              <w:rPr>
                <w:w w:val="105"/>
              </w:rPr>
              <w:t>Demonstrate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precautions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w w:val="105"/>
              </w:rPr>
              <w:t xml:space="preserve">be </w:t>
            </w:r>
            <w:r w:rsidRPr="000D6C98">
              <w:rPr>
                <w:spacing w:val="-2"/>
                <w:w w:val="105"/>
              </w:rPr>
              <w:t>taken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o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prevent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workplace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hazards</w:t>
            </w:r>
          </w:p>
          <w:p w14:paraId="6B848C5B" w14:textId="77777777" w:rsidR="00A97ED6" w:rsidRPr="000D6C98" w:rsidRDefault="00CC3F92">
            <w:pPr>
              <w:pStyle w:val="TableParagraph"/>
              <w:numPr>
                <w:ilvl w:val="0"/>
                <w:numId w:val="3"/>
              </w:numPr>
              <w:tabs>
                <w:tab w:val="left" w:pos="785"/>
                <w:tab w:val="left" w:pos="786"/>
              </w:tabs>
              <w:spacing w:before="1" w:line="249" w:lineRule="auto"/>
              <w:ind w:right="506"/>
            </w:pPr>
            <w:r w:rsidRPr="000D6C98">
              <w:rPr>
                <w:spacing w:val="-2"/>
                <w:w w:val="105"/>
              </w:rPr>
              <w:t>Report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deviations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as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per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escalation matrix</w:t>
            </w:r>
          </w:p>
          <w:p w14:paraId="570968DB" w14:textId="1594D8A8" w:rsidR="00A97ED6" w:rsidRPr="000D6C98" w:rsidRDefault="00A97ED6" w:rsidP="003E78B0">
            <w:pPr>
              <w:pStyle w:val="TableParagraph"/>
              <w:tabs>
                <w:tab w:val="left" w:pos="785"/>
                <w:tab w:val="left" w:pos="786"/>
              </w:tabs>
              <w:spacing w:line="247" w:lineRule="auto"/>
              <w:ind w:left="785" w:right="35"/>
            </w:pPr>
          </w:p>
        </w:tc>
      </w:tr>
      <w:tr w:rsidR="00A97ED6" w:rsidRPr="000D6C98" w14:paraId="22E06349" w14:textId="77777777" w:rsidTr="00025B64">
        <w:trPr>
          <w:trHeight w:val="252"/>
        </w:trPr>
        <w:tc>
          <w:tcPr>
            <w:tcW w:w="5000" w:type="pct"/>
            <w:gridSpan w:val="2"/>
            <w:shd w:val="clear" w:color="auto" w:fill="F0F0F0"/>
          </w:tcPr>
          <w:p w14:paraId="24FD422C" w14:textId="77777777" w:rsidR="00A97ED6" w:rsidRPr="000D6C98" w:rsidRDefault="00CC3F92">
            <w:pPr>
              <w:pStyle w:val="TableParagraph"/>
              <w:spacing w:line="233" w:lineRule="exact"/>
              <w:ind w:left="107"/>
              <w:rPr>
                <w:b/>
              </w:rPr>
            </w:pPr>
            <w:r w:rsidRPr="000D6C98">
              <w:rPr>
                <w:b/>
              </w:rPr>
              <w:t>Classroom</w:t>
            </w:r>
            <w:r w:rsidRPr="000D6C98">
              <w:rPr>
                <w:b/>
                <w:spacing w:val="20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Aids:</w:t>
            </w:r>
          </w:p>
        </w:tc>
      </w:tr>
      <w:tr w:rsidR="00A97ED6" w:rsidRPr="000D6C98" w14:paraId="5DB5D501" w14:textId="77777777" w:rsidTr="00025B64">
        <w:trPr>
          <w:trHeight w:val="300"/>
        </w:trPr>
        <w:tc>
          <w:tcPr>
            <w:tcW w:w="5000" w:type="pct"/>
            <w:gridSpan w:val="2"/>
          </w:tcPr>
          <w:p w14:paraId="154D9E12" w14:textId="77777777" w:rsidR="00A97ED6" w:rsidRPr="000D6C98" w:rsidRDefault="00CC3F92">
            <w:pPr>
              <w:pStyle w:val="TableParagraph"/>
              <w:spacing w:before="5"/>
              <w:ind w:left="150"/>
            </w:pPr>
            <w:r w:rsidRPr="000D6C98">
              <w:t>Charts,</w:t>
            </w:r>
            <w:r w:rsidRPr="000D6C98">
              <w:rPr>
                <w:spacing w:val="13"/>
              </w:rPr>
              <w:t xml:space="preserve"> </w:t>
            </w:r>
            <w:r w:rsidRPr="000D6C98">
              <w:t>Models,</w:t>
            </w:r>
            <w:r w:rsidRPr="000D6C98">
              <w:rPr>
                <w:spacing w:val="22"/>
              </w:rPr>
              <w:t xml:space="preserve"> </w:t>
            </w:r>
            <w:r w:rsidRPr="000D6C98">
              <w:t>Video</w:t>
            </w:r>
            <w:r w:rsidRPr="000D6C98">
              <w:rPr>
                <w:spacing w:val="21"/>
              </w:rPr>
              <w:t xml:space="preserve"> </w:t>
            </w:r>
            <w:r w:rsidRPr="000D6C98">
              <w:t>presentation,</w:t>
            </w:r>
            <w:r w:rsidRPr="000D6C98">
              <w:rPr>
                <w:spacing w:val="17"/>
              </w:rPr>
              <w:t xml:space="preserve"> </w:t>
            </w:r>
            <w:r w:rsidRPr="000D6C98">
              <w:t>Flip</w:t>
            </w:r>
            <w:r w:rsidRPr="000D6C98">
              <w:rPr>
                <w:spacing w:val="16"/>
              </w:rPr>
              <w:t xml:space="preserve"> </w:t>
            </w:r>
            <w:r w:rsidRPr="000D6C98">
              <w:t>Chart,</w:t>
            </w:r>
            <w:r w:rsidRPr="000D6C98">
              <w:rPr>
                <w:spacing w:val="16"/>
              </w:rPr>
              <w:t xml:space="preserve"> </w:t>
            </w:r>
            <w:r w:rsidRPr="000D6C98">
              <w:t>Whiteboard/Smart</w:t>
            </w:r>
            <w:r w:rsidRPr="000D6C98">
              <w:rPr>
                <w:spacing w:val="17"/>
              </w:rPr>
              <w:t xml:space="preserve"> </w:t>
            </w:r>
            <w:r w:rsidRPr="000D6C98">
              <w:t>Board,</w:t>
            </w:r>
            <w:r w:rsidRPr="000D6C98">
              <w:rPr>
                <w:spacing w:val="17"/>
              </w:rPr>
              <w:t xml:space="preserve"> </w:t>
            </w:r>
            <w:r w:rsidRPr="000D6C98">
              <w:t>Marker,</w:t>
            </w:r>
            <w:r w:rsidRPr="000D6C98">
              <w:rPr>
                <w:spacing w:val="21"/>
              </w:rPr>
              <w:t xml:space="preserve"> </w:t>
            </w:r>
            <w:r w:rsidRPr="000D6C98">
              <w:t>Board</w:t>
            </w:r>
            <w:r w:rsidRPr="000D6C98">
              <w:rPr>
                <w:spacing w:val="16"/>
              </w:rPr>
              <w:t xml:space="preserve"> </w:t>
            </w:r>
            <w:r w:rsidRPr="000D6C98">
              <w:rPr>
                <w:spacing w:val="-2"/>
              </w:rPr>
              <w:t>eraser</w:t>
            </w:r>
          </w:p>
        </w:tc>
      </w:tr>
      <w:tr w:rsidR="00A97ED6" w:rsidRPr="000D6C98" w14:paraId="1D2E52E5" w14:textId="77777777" w:rsidTr="00025B64">
        <w:trPr>
          <w:trHeight w:val="249"/>
        </w:trPr>
        <w:tc>
          <w:tcPr>
            <w:tcW w:w="5000" w:type="pct"/>
            <w:gridSpan w:val="2"/>
            <w:shd w:val="clear" w:color="auto" w:fill="F0F0F0"/>
          </w:tcPr>
          <w:p w14:paraId="23B9779C" w14:textId="77777777" w:rsidR="00A97ED6" w:rsidRPr="000D6C98" w:rsidRDefault="00CC3F92">
            <w:pPr>
              <w:pStyle w:val="TableParagraph"/>
              <w:spacing w:line="229" w:lineRule="exact"/>
              <w:ind w:left="107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Tools,</w:t>
            </w:r>
            <w:r w:rsidRPr="000D6C98">
              <w:rPr>
                <w:b/>
                <w:spacing w:val="-5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Equipment</w:t>
            </w:r>
            <w:r w:rsidRPr="000D6C98">
              <w:rPr>
                <w:b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and</w:t>
            </w:r>
            <w:r w:rsidRPr="000D6C98">
              <w:rPr>
                <w:b/>
                <w:spacing w:val="-4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Other</w:t>
            </w:r>
            <w:r w:rsidRPr="000D6C98">
              <w:rPr>
                <w:b/>
                <w:spacing w:val="-1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Requirements</w:t>
            </w:r>
          </w:p>
        </w:tc>
      </w:tr>
      <w:tr w:rsidR="00A97ED6" w:rsidRPr="000D6C98" w14:paraId="44BA6E3E" w14:textId="77777777" w:rsidTr="00025B64">
        <w:trPr>
          <w:trHeight w:val="760"/>
        </w:trPr>
        <w:tc>
          <w:tcPr>
            <w:tcW w:w="5000" w:type="pct"/>
            <w:gridSpan w:val="2"/>
          </w:tcPr>
          <w:p w14:paraId="152EF003" w14:textId="77777777" w:rsidR="00A97ED6" w:rsidRPr="000D6C98" w:rsidRDefault="00CC3F92">
            <w:pPr>
              <w:pStyle w:val="TableParagraph"/>
              <w:spacing w:line="250" w:lineRule="atLeast"/>
              <w:ind w:left="107"/>
            </w:pPr>
            <w:r w:rsidRPr="000D6C98">
              <w:rPr>
                <w:spacing w:val="-2"/>
                <w:w w:val="105"/>
              </w:rPr>
              <w:t>Teaching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board,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Computer, Projector, Sample reports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&amp; documents like Inventory sheet, Reporting </w:t>
            </w:r>
            <w:r w:rsidRPr="000D6C98">
              <w:rPr>
                <w:w w:val="105"/>
              </w:rPr>
              <w:t>forms, Incident reports</w:t>
            </w:r>
            <w:r w:rsidRPr="000D6C98">
              <w:rPr>
                <w:spacing w:val="-2"/>
                <w:w w:val="105"/>
              </w:rPr>
              <w:t xml:space="preserve"> </w:t>
            </w:r>
            <w:r w:rsidRPr="000D6C98">
              <w:rPr>
                <w:w w:val="105"/>
              </w:rPr>
              <w:t>etc.</w:t>
            </w:r>
            <w:r w:rsidRPr="000D6C98">
              <w:rPr>
                <w:spacing w:val="-1"/>
                <w:w w:val="105"/>
              </w:rPr>
              <w:t xml:space="preserve"> </w:t>
            </w:r>
            <w:r w:rsidRPr="000D6C98">
              <w:rPr>
                <w:w w:val="105"/>
              </w:rPr>
              <w:t>Housekeeping equipment and</w:t>
            </w:r>
            <w:r w:rsidRPr="000D6C98">
              <w:rPr>
                <w:spacing w:val="-1"/>
                <w:w w:val="105"/>
              </w:rPr>
              <w:t xml:space="preserve"> </w:t>
            </w:r>
            <w:r w:rsidRPr="000D6C98">
              <w:rPr>
                <w:w w:val="105"/>
              </w:rPr>
              <w:t>materials,</w:t>
            </w:r>
            <w:r w:rsidRPr="000D6C98">
              <w:rPr>
                <w:spacing w:val="-1"/>
                <w:w w:val="105"/>
              </w:rPr>
              <w:t xml:space="preserve"> </w:t>
            </w:r>
            <w:r w:rsidRPr="000D6C98">
              <w:rPr>
                <w:w w:val="105"/>
              </w:rPr>
              <w:t>Caution</w:t>
            </w:r>
            <w:r w:rsidRPr="000D6C98">
              <w:rPr>
                <w:spacing w:val="-1"/>
                <w:w w:val="105"/>
              </w:rPr>
              <w:t xml:space="preserve"> </w:t>
            </w:r>
            <w:r w:rsidRPr="000D6C98">
              <w:rPr>
                <w:w w:val="105"/>
              </w:rPr>
              <w:t>boards, Do’s and Don’ts charts</w:t>
            </w:r>
          </w:p>
        </w:tc>
      </w:tr>
    </w:tbl>
    <w:p w14:paraId="3F24217B" w14:textId="2439B613" w:rsidR="003F46FA" w:rsidRDefault="003F46FA">
      <w:pPr>
        <w:spacing w:line="250" w:lineRule="atLeast"/>
        <w:rPr>
          <w:sz w:val="20"/>
        </w:rPr>
      </w:pPr>
    </w:p>
    <w:p w14:paraId="52701A24" w14:textId="2B396290" w:rsidR="003F46FA" w:rsidRDefault="003F46FA">
      <w:pPr>
        <w:rPr>
          <w:sz w:val="20"/>
        </w:rPr>
      </w:pPr>
      <w:r>
        <w:rPr>
          <w:sz w:val="20"/>
        </w:rPr>
        <w:br w:type="page"/>
      </w:r>
    </w:p>
    <w:p w14:paraId="31A7C227" w14:textId="554A569E" w:rsidR="003F46FA" w:rsidRPr="0039226F" w:rsidRDefault="00636AE3" w:rsidP="009E28E6">
      <w:pPr>
        <w:pStyle w:val="Heading2"/>
        <w:ind w:left="0"/>
        <w:rPr>
          <w:rFonts w:asciiTheme="minorHAnsi" w:eastAsiaTheme="minorHAnsi" w:hAnsiTheme="minorHAnsi" w:cstheme="minorBidi"/>
          <w:color w:val="000000"/>
          <w:sz w:val="22"/>
          <w:szCs w:val="22"/>
        </w:rPr>
      </w:pPr>
      <w:r w:rsidRPr="00CD65E2">
        <w:rPr>
          <w:color w:val="0B84B5"/>
        </w:rPr>
        <w:lastRenderedPageBreak/>
        <w:t>Module</w:t>
      </w:r>
      <w:r>
        <w:rPr>
          <w:color w:val="0B84B5"/>
        </w:rPr>
        <w:t>:</w:t>
      </w:r>
      <w:r w:rsidR="003F46FA" w:rsidRPr="00CD65E2">
        <w:rPr>
          <w:color w:val="0B84B5"/>
        </w:rPr>
        <w:t xml:space="preserve"> </w:t>
      </w:r>
      <w:r w:rsidR="003F46FA" w:rsidRPr="001071BA">
        <w:rPr>
          <w:color w:val="0B84B5"/>
        </w:rPr>
        <w:t>Employability Skills</w:t>
      </w:r>
    </w:p>
    <w:p w14:paraId="0BD01B4D" w14:textId="63115494" w:rsidR="003F46FA" w:rsidRDefault="003F46FA" w:rsidP="003F46FA">
      <w:pPr>
        <w:rPr>
          <w:b/>
          <w:bCs/>
          <w:i/>
          <w:iCs/>
          <w:color w:val="0B84B5"/>
          <w:sz w:val="24"/>
          <w:szCs w:val="24"/>
        </w:rPr>
      </w:pPr>
      <w:r>
        <w:rPr>
          <w:b/>
          <w:bCs/>
          <w:i/>
          <w:iCs/>
          <w:color w:val="0B84B5"/>
          <w:sz w:val="24"/>
          <w:szCs w:val="24"/>
        </w:rPr>
        <w:t xml:space="preserve">Mapped to </w:t>
      </w:r>
      <w:r w:rsidR="00837826">
        <w:rPr>
          <w:b/>
          <w:bCs/>
          <w:i/>
          <w:iCs/>
          <w:color w:val="0B84B5"/>
          <w:sz w:val="24"/>
          <w:szCs w:val="24"/>
        </w:rPr>
        <w:t>DGT/VSQ/N0104</w:t>
      </w:r>
      <w:r>
        <w:rPr>
          <w:b/>
          <w:bCs/>
          <w:i/>
          <w:iCs/>
          <w:color w:val="0B84B5"/>
          <w:sz w:val="24"/>
          <w:szCs w:val="24"/>
        </w:rPr>
        <w:t>, v1.0</w:t>
      </w:r>
    </w:p>
    <w:p w14:paraId="49B4173D" w14:textId="77777777" w:rsidR="003F46FA" w:rsidRPr="00353CC2" w:rsidRDefault="003F46FA" w:rsidP="003F46FA">
      <w:pPr>
        <w:rPr>
          <w:b/>
          <w:bCs/>
          <w:color w:val="000000"/>
        </w:rPr>
      </w:pPr>
      <w:r w:rsidRPr="00353CC2">
        <w:rPr>
          <w:b/>
          <w:bCs/>
          <w:color w:val="000000"/>
        </w:rPr>
        <w:t xml:space="preserve">Terminal Outcomes: </w:t>
      </w:r>
    </w:p>
    <w:p w14:paraId="1CEC56D4" w14:textId="77777777" w:rsidR="003F46FA" w:rsidRDefault="003F46FA" w:rsidP="003F46FA">
      <w:pPr>
        <w:pStyle w:val="ListParagraph"/>
        <w:widowControl/>
        <w:numPr>
          <w:ilvl w:val="0"/>
          <w:numId w:val="14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Brief</w:t>
      </w:r>
      <w:r w:rsidRPr="00053620">
        <w:rPr>
          <w:color w:val="000000"/>
        </w:rPr>
        <w:t xml:space="preserve"> the importance of Employability Skills for the current job market and future of work</w:t>
      </w:r>
    </w:p>
    <w:p w14:paraId="31CBCA6C" w14:textId="77777777" w:rsidR="003F46FA" w:rsidRPr="00472642" w:rsidRDefault="003F46FA" w:rsidP="003F46FA">
      <w:pPr>
        <w:pStyle w:val="ListParagraph"/>
        <w:widowControl/>
        <w:numPr>
          <w:ilvl w:val="0"/>
          <w:numId w:val="14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Detail</w:t>
      </w:r>
      <w:r w:rsidRPr="00053620">
        <w:rPr>
          <w:color w:val="000000"/>
        </w:rPr>
        <w:t xml:space="preserve"> the POSH Act and its significance</w:t>
      </w:r>
    </w:p>
    <w:p w14:paraId="72216F0B" w14:textId="77777777" w:rsidR="003F46FA" w:rsidRPr="00053620" w:rsidRDefault="003F46FA" w:rsidP="003F46FA">
      <w:pPr>
        <w:pStyle w:val="ListParagraph"/>
        <w:widowControl/>
        <w:numPr>
          <w:ilvl w:val="0"/>
          <w:numId w:val="14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>Describe different types of customers</w:t>
      </w:r>
    </w:p>
    <w:p w14:paraId="07ADE2B9" w14:textId="77777777" w:rsidR="003F46FA" w:rsidRPr="00053620" w:rsidRDefault="003F46FA" w:rsidP="003F46FA">
      <w:pPr>
        <w:pStyle w:val="ListParagraph"/>
        <w:widowControl/>
        <w:numPr>
          <w:ilvl w:val="0"/>
          <w:numId w:val="14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>Create a pathway for adopting a continuous learning mindset for personal and professional development</w:t>
      </w:r>
    </w:p>
    <w:p w14:paraId="34DF9213" w14:textId="77777777" w:rsidR="003F46FA" w:rsidRPr="0068703C" w:rsidRDefault="003F46FA" w:rsidP="003F46FA">
      <w:pPr>
        <w:pStyle w:val="ListParagraph"/>
        <w:widowControl/>
        <w:numPr>
          <w:ilvl w:val="0"/>
          <w:numId w:val="14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>Discuss the process of identifying opportunities for potential business and relevant regulatory and statutory requirements</w:t>
      </w:r>
      <w:bookmarkStart w:id="8" w:name="_Hlk123900462"/>
    </w:p>
    <w:p w14:paraId="7FF3A596" w14:textId="77777777" w:rsidR="003F46FA" w:rsidRDefault="003F46FA" w:rsidP="003F46FA">
      <w:pPr>
        <w:pStyle w:val="ListParagraph"/>
        <w:suppressAutoHyphens/>
        <w:spacing w:after="160" w:line="259" w:lineRule="auto"/>
        <w:ind w:left="360"/>
        <w:rPr>
          <w:color w:val="000000"/>
        </w:rPr>
      </w:pPr>
    </w:p>
    <w:p w14:paraId="41245EA8" w14:textId="77777777" w:rsidR="003F46FA" w:rsidRPr="005F0C6A" w:rsidRDefault="003F46FA" w:rsidP="003F46FA">
      <w:pPr>
        <w:pStyle w:val="ListParagraph"/>
        <w:suppressAutoHyphens/>
        <w:spacing w:after="160" w:line="259" w:lineRule="auto"/>
        <w:ind w:left="360"/>
        <w:rPr>
          <w:color w:val="000000"/>
        </w:rPr>
      </w:pPr>
    </w:p>
    <w:tbl>
      <w:tblPr>
        <w:tblStyle w:val="PlainTable1"/>
        <w:tblW w:w="0" w:type="auto"/>
        <w:tblLook w:val="0420" w:firstRow="1" w:lastRow="0" w:firstColumn="0" w:lastColumn="0" w:noHBand="0" w:noVBand="1"/>
      </w:tblPr>
      <w:tblGrid>
        <w:gridCol w:w="4503"/>
        <w:gridCol w:w="4514"/>
      </w:tblGrid>
      <w:tr w:rsidR="003F46FA" w14:paraId="5C244CAF" w14:textId="77777777" w:rsidTr="00043D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2B5033EA" w14:textId="77777777" w:rsidR="003F46FA" w:rsidRPr="00D46B32" w:rsidRDefault="003F46FA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</w:t>
            </w:r>
            <w:r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3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:00</w:t>
            </w:r>
          </w:p>
        </w:tc>
        <w:tc>
          <w:tcPr>
            <w:tcW w:w="4514" w:type="dxa"/>
          </w:tcPr>
          <w:p w14:paraId="3EE46C87" w14:textId="77777777" w:rsidR="003F46FA" w:rsidRPr="00D46B32" w:rsidRDefault="003F46FA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9</w:t>
            </w:r>
            <w:r w:rsidRPr="00324012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:00</w:t>
            </w:r>
          </w:p>
        </w:tc>
      </w:tr>
      <w:tr w:rsidR="003F46FA" w14:paraId="0BA7D4BD" w14:textId="77777777" w:rsidTr="00043D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503" w:type="dxa"/>
            <w:vAlign w:val="center"/>
          </w:tcPr>
          <w:p w14:paraId="779EC703" w14:textId="77777777" w:rsidR="003F46FA" w:rsidRPr="003F5934" w:rsidRDefault="003F46FA" w:rsidP="00043DCC">
            <w:pPr>
              <w:rPr>
                <w:b/>
                <w:lang w:val="en-IN"/>
              </w:rPr>
            </w:pPr>
            <w:r w:rsidRPr="00353CC2">
              <w:rPr>
                <w:b/>
                <w:lang w:val="en-IN"/>
              </w:rPr>
              <w:t>Theory – Key Learning Outcomes</w:t>
            </w:r>
          </w:p>
        </w:tc>
        <w:tc>
          <w:tcPr>
            <w:tcW w:w="4514" w:type="dxa"/>
            <w:vAlign w:val="center"/>
          </w:tcPr>
          <w:p w14:paraId="2145BE72" w14:textId="77777777" w:rsidR="003F46FA" w:rsidRPr="00353CC2" w:rsidRDefault="003F46FA" w:rsidP="00043DCC">
            <w:pPr>
              <w:rPr>
                <w:lang w:val="en-IN"/>
              </w:rPr>
            </w:pPr>
            <w:r w:rsidRPr="00353CC2">
              <w:rPr>
                <w:b/>
                <w:lang w:val="en-IN"/>
              </w:rPr>
              <w:t>Practical – Key Learning Outcomes</w:t>
            </w:r>
          </w:p>
        </w:tc>
      </w:tr>
      <w:tr w:rsidR="003F46FA" w14:paraId="63DB8130" w14:textId="77777777" w:rsidTr="00043DCC">
        <w:trPr>
          <w:trHeight w:val="2240"/>
        </w:trPr>
        <w:tc>
          <w:tcPr>
            <w:tcW w:w="4503" w:type="dxa"/>
          </w:tcPr>
          <w:p w14:paraId="4099086A" w14:textId="77777777" w:rsidR="003F46FA" w:rsidRPr="0019468D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Brief</w:t>
            </w:r>
            <w:r w:rsidRPr="00053620">
              <w:rPr>
                <w:color w:val="000000"/>
              </w:rPr>
              <w:t xml:space="preserve"> the importance of Employability Skills for the current job market and future of work</w:t>
            </w:r>
          </w:p>
          <w:p w14:paraId="49E4955C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constitutional values, including civic rights and duties, citizenship, responsibility towards society etc. that are required to be followed to become a responsible citizen</w:t>
            </w:r>
          </w:p>
          <w:p w14:paraId="6142D5DE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scribe</w:t>
            </w:r>
            <w:r w:rsidRPr="00053620">
              <w:rPr>
                <w:color w:val="000000"/>
              </w:rPr>
              <w:t xml:space="preserve"> the importance of practicing 21st century skills like Self-Awareness, Behavior Skills, time management, critical and adaptive thinking, problem-solving, creative thinking, social and cultural awareness, emotional awareness, learning to learn etc. in personal or professional life</w:t>
            </w:r>
          </w:p>
          <w:p w14:paraId="5C13919E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importance of communication etiquette including active listening for effective communication</w:t>
            </w:r>
          </w:p>
          <w:p w14:paraId="75C650C8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behave, communicate, and conduct oneself appropriately with all genders and PwD</w:t>
            </w:r>
          </w:p>
          <w:p w14:paraId="5416088F" w14:textId="77777777" w:rsidR="003F46FA" w:rsidRPr="00472642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POSH Act and its significance</w:t>
            </w:r>
          </w:p>
          <w:p w14:paraId="6C53322F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common components of salary such as Basic, PF, Allowances (HRA, TA, DA, etc.), tax deductions</w:t>
            </w:r>
          </w:p>
          <w:p w14:paraId="4EB925EA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role of digital technology in day-to-day life and the workplace</w:t>
            </w:r>
          </w:p>
          <w:p w14:paraId="2FF07121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operate digital devices and use the associated applications and features, safely and securely</w:t>
            </w:r>
          </w:p>
          <w:p w14:paraId="3630C0C7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lastRenderedPageBreak/>
              <w:t>Describe</w:t>
            </w:r>
            <w:r w:rsidRPr="00053620">
              <w:rPr>
                <w:color w:val="000000"/>
              </w:rPr>
              <w:t xml:space="preserve"> how to connect devices securely to internet using different means</w:t>
            </w:r>
          </w:p>
          <w:p w14:paraId="0760583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dos and don’ts of cyber security to protect against cyber crimes</w:t>
            </w:r>
          </w:p>
          <w:p w14:paraId="1624886D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types of entrepreneurship and enterprises</w:t>
            </w:r>
          </w:p>
          <w:p w14:paraId="129286A8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laborate</w:t>
            </w:r>
            <w:r w:rsidRPr="00053620">
              <w:rPr>
                <w:color w:val="000000"/>
              </w:rPr>
              <w:t xml:space="preserve"> the process of identifying opportunities for potential business and relevant regulatory and statutory requirements</w:t>
            </w:r>
          </w:p>
          <w:p w14:paraId="1A449255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4Ps of Marketing-Product, Price, Place and Promotion and apply them as per requirement</w:t>
            </w:r>
          </w:p>
          <w:p w14:paraId="53AE7C4D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different types of customers</w:t>
            </w:r>
          </w:p>
          <w:p w14:paraId="67E3835E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various tools used to collect customer feedback</w:t>
            </w:r>
          </w:p>
          <w:p w14:paraId="1E338E7C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significance of maintaining hygiene and dressing appropriately</w:t>
            </w:r>
          </w:p>
          <w:p w14:paraId="3AEDDCA6" w14:textId="77777777" w:rsidR="003F46FA" w:rsidRPr="00472642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how to prepare for an interview</w:t>
            </w:r>
          </w:p>
        </w:tc>
        <w:tc>
          <w:tcPr>
            <w:tcW w:w="4514" w:type="dxa"/>
          </w:tcPr>
          <w:p w14:paraId="5236AF95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List different learning and employability related GOI and private portals and their usage</w:t>
            </w:r>
          </w:p>
          <w:p w14:paraId="16FADAD2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esearch and prepare a note on different industries, trends, required skills and the available opportunities</w:t>
            </w:r>
          </w:p>
          <w:p w14:paraId="30A96F26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role of personal values and ethics such as honesty, integrity, caring and respecting others, etc. in personal and social development</w:t>
            </w:r>
          </w:p>
          <w:p w14:paraId="6F19DBDE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Identify and practice different environmentally sustainable practices</w:t>
            </w:r>
          </w:p>
          <w:p w14:paraId="4E14D666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relevant 21st century skills required for employment</w:t>
            </w:r>
          </w:p>
          <w:p w14:paraId="1071DF8C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pathway for adopting a continuous learning mindset for personal and professional development</w:t>
            </w:r>
          </w:p>
          <w:p w14:paraId="7B99C530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se appropriate grammar and sentences while interacting with others</w:t>
            </w:r>
          </w:p>
          <w:p w14:paraId="552EBFA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ead English text with appropriate articulation</w:t>
            </w:r>
          </w:p>
          <w:p w14:paraId="7D7AE47F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talk appropriately to a customer in English, over the phone or in person</w:t>
            </w:r>
          </w:p>
          <w:p w14:paraId="6E9CC7E2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Write a brief note/paragraph / letter/e -mail using correct English</w:t>
            </w:r>
          </w:p>
          <w:p w14:paraId="0FAD0ABD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career development plan</w:t>
            </w:r>
          </w:p>
          <w:p w14:paraId="7C819BD8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Identify well-defined short- and long-term goals</w:t>
            </w:r>
          </w:p>
          <w:p w14:paraId="1344AD99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Demonstrate how to communicate effectively using verbal and nonverbal communication etiquette</w:t>
            </w:r>
          </w:p>
          <w:p w14:paraId="4CC4916F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Write a brief note/paragraph on a familiar topic</w:t>
            </w:r>
          </w:p>
          <w:p w14:paraId="2C0C3AC6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work collaboratively with others in a team</w:t>
            </w:r>
          </w:p>
          <w:p w14:paraId="6C378389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hibit how to behave, communicate, and conduct oneself appropriately with all genders and PwD</w:t>
            </w:r>
          </w:p>
          <w:p w14:paraId="28BE1528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POSH Act and its significance</w:t>
            </w:r>
          </w:p>
          <w:p w14:paraId="1F3E7913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various financial institutions, products, and services</w:t>
            </w:r>
          </w:p>
          <w:p w14:paraId="3AB783B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conduct offline and online financial transactions, safely and securely and check passbook/statement</w:t>
            </w:r>
          </w:p>
          <w:p w14:paraId="2D4453E7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alculate income and expenditure for budgeting</w:t>
            </w:r>
          </w:p>
          <w:p w14:paraId="315391A5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legal rights, laws, and aids</w:t>
            </w:r>
          </w:p>
          <w:p w14:paraId="6E0740C7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operate digital devices and use the associated applications and features, safely and securely</w:t>
            </w:r>
          </w:p>
          <w:p w14:paraId="274D0A5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connect devices securely to internet using different means</w:t>
            </w:r>
          </w:p>
          <w:p w14:paraId="5192120E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Follow the dos and don’ts of cyber security to protect against cyber crimes</w:t>
            </w:r>
          </w:p>
          <w:p w14:paraId="6BCB7F3F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significance of displaying responsible online behavior while using various social media platforms</w:t>
            </w:r>
          </w:p>
          <w:p w14:paraId="78DD7DC2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n e-mail id and follow e- mail etiquette to exchange e -mails</w:t>
            </w:r>
          </w:p>
          <w:p w14:paraId="642E6EA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Show how to create documents, spreadsheets and presentations using appropriate applications</w:t>
            </w:r>
          </w:p>
          <w:p w14:paraId="64576A75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tilize virtual collaboration tools to work effectively</w:t>
            </w:r>
          </w:p>
          <w:p w14:paraId="089C056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process of identifying opportunities for potential business and relevant regulatory and statutory requirements</w:t>
            </w:r>
          </w:p>
          <w:p w14:paraId="64877C9B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sample business plan, for the selected business opportunity</w:t>
            </w:r>
          </w:p>
          <w:p w14:paraId="3CC437C0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various sources of funding and identify associated financial and legal risks with its mitigation plan</w:t>
            </w:r>
          </w:p>
          <w:p w14:paraId="4E9B9ABD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Role play a situation on how to identify customer needs and respond to them in a professional manner</w:t>
            </w:r>
          </w:p>
          <w:p w14:paraId="428C2445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significance of maintaining hygiene and dressing appropriately</w:t>
            </w:r>
          </w:p>
          <w:p w14:paraId="15583C37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raft a professional Curriculum Vitae (CV)</w:t>
            </w:r>
          </w:p>
          <w:p w14:paraId="750AD8F4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se various offline and online job search sources such as employment exchanges, recruitment agencies, and job portals respectively</w:t>
            </w:r>
          </w:p>
          <w:p w14:paraId="3C31F3B7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apply to identified job openings using offline /online methods as per requirement</w:t>
            </w:r>
          </w:p>
          <w:p w14:paraId="635F7CAF" w14:textId="77777777" w:rsidR="003F46FA" w:rsidRPr="00053620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how to prepare for an interview</w:t>
            </w:r>
          </w:p>
          <w:p w14:paraId="613F312B" w14:textId="77777777" w:rsidR="003F46FA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mock interview</w:t>
            </w:r>
          </w:p>
          <w:p w14:paraId="504E3887" w14:textId="77777777" w:rsidR="003F46FA" w:rsidRPr="00472642" w:rsidRDefault="003F46FA" w:rsidP="003F46FA">
            <w:pPr>
              <w:pStyle w:val="ListParagraph"/>
              <w:numPr>
                <w:ilvl w:val="0"/>
                <w:numId w:val="14"/>
              </w:numPr>
              <w:suppressAutoHyphens/>
              <w:contextualSpacing/>
              <w:rPr>
                <w:color w:val="000000"/>
              </w:rPr>
            </w:pPr>
            <w:r w:rsidRPr="00472642">
              <w:rPr>
                <w:color w:val="000000"/>
              </w:rPr>
              <w:t>List the steps for searching and registering for apprenticeship opportunities</w:t>
            </w:r>
          </w:p>
        </w:tc>
      </w:tr>
      <w:tr w:rsidR="003F46FA" w:rsidRPr="00D46B32" w14:paraId="1FA7FCB1" w14:textId="77777777" w:rsidTr="00043D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7" w:type="dxa"/>
            <w:gridSpan w:val="2"/>
          </w:tcPr>
          <w:p w14:paraId="76F7E8B9" w14:textId="77777777" w:rsidR="003F46FA" w:rsidRPr="00D46B32" w:rsidRDefault="003F46FA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lastRenderedPageBreak/>
              <w:t>Classroom Aids</w:t>
            </w:r>
          </w:p>
        </w:tc>
      </w:tr>
      <w:tr w:rsidR="003F46FA" w:rsidRPr="00D46B32" w14:paraId="30CB1E34" w14:textId="77777777" w:rsidTr="00043DCC">
        <w:tc>
          <w:tcPr>
            <w:tcW w:w="9017" w:type="dxa"/>
            <w:gridSpan w:val="2"/>
          </w:tcPr>
          <w:p w14:paraId="0A95D2F8" w14:textId="77777777" w:rsidR="003F46FA" w:rsidRDefault="003F46FA" w:rsidP="00043DCC">
            <w:pPr>
              <w:rPr>
                <w:b/>
                <w:lang w:val="en-IN"/>
              </w:rPr>
            </w:pPr>
            <w:r w:rsidRPr="007B0438">
              <w:rPr>
                <w:bCs/>
                <w:lang w:val="en-IN"/>
              </w:rPr>
              <w:t>Charts, Models</w:t>
            </w:r>
            <w:r w:rsidRPr="007B0438">
              <w:rPr>
                <w:color w:val="000000"/>
                <w:lang w:val="en-IN"/>
              </w:rPr>
              <w:t>, Video presentation, Flip Chart, Whiteboard/Smart Board, Marker, Board erase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UPS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LCD Projecto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Computer Tables</w:t>
            </w:r>
            <w:r>
              <w:rPr>
                <w:color w:val="000000"/>
                <w:lang w:val="en-IN"/>
              </w:rPr>
              <w:t xml:space="preserve"> &amp; chairs</w:t>
            </w:r>
            <w:r w:rsidRPr="00053620">
              <w:rPr>
                <w:color w:val="000000"/>
                <w:lang w:val="en-IN"/>
              </w:rPr>
              <w:t xml:space="preserve"> </w:t>
            </w:r>
          </w:p>
        </w:tc>
      </w:tr>
      <w:tr w:rsidR="003F46FA" w:rsidRPr="00D46B32" w14:paraId="2919B42D" w14:textId="77777777" w:rsidTr="00043D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7" w:type="dxa"/>
            <w:gridSpan w:val="2"/>
          </w:tcPr>
          <w:p w14:paraId="7B528DE0" w14:textId="77777777" w:rsidR="003F46FA" w:rsidRPr="00D46B32" w:rsidRDefault="003F46FA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Tools</w:t>
            </w:r>
            <w:r w:rsidRPr="00A559E0">
              <w:rPr>
                <w:b/>
                <w:lang w:val="en-IN"/>
              </w:rPr>
              <w:t xml:space="preserve">, Equipment </w:t>
            </w:r>
            <w:r>
              <w:rPr>
                <w:b/>
                <w:lang w:val="en-IN"/>
              </w:rPr>
              <w:t>and</w:t>
            </w:r>
            <w:r w:rsidRPr="00A559E0">
              <w:rPr>
                <w:b/>
                <w:lang w:val="en-IN"/>
              </w:rPr>
              <w:t xml:space="preserve"> Other Requirements </w:t>
            </w:r>
          </w:p>
        </w:tc>
      </w:tr>
      <w:tr w:rsidR="003F46FA" w:rsidRPr="001829BC" w14:paraId="61D231C4" w14:textId="77777777" w:rsidTr="00043DCC">
        <w:trPr>
          <w:trHeight w:val="622"/>
        </w:trPr>
        <w:tc>
          <w:tcPr>
            <w:tcW w:w="9017" w:type="dxa"/>
            <w:gridSpan w:val="2"/>
          </w:tcPr>
          <w:p w14:paraId="5A21E81B" w14:textId="77777777" w:rsidR="003F46FA" w:rsidRPr="001829BC" w:rsidRDefault="003F46FA" w:rsidP="00043DCC">
            <w:pPr>
              <w:rPr>
                <w:color w:val="000000"/>
                <w:lang w:val="en-IN"/>
              </w:rPr>
            </w:pPr>
            <w:r w:rsidRPr="00916C28">
              <w:rPr>
                <w:bCs/>
                <w:lang w:val="en-IN"/>
              </w:rPr>
              <w:t>Computer (PC) with latest configurations – and Internet connection with standard operating system and standard word processor and worksheet software (Licensed)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(all software should either be latest version or one/two version below),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Scanner cum Printer</w:t>
            </w:r>
          </w:p>
        </w:tc>
      </w:tr>
      <w:bookmarkEnd w:id="8"/>
    </w:tbl>
    <w:p w14:paraId="2E6033F5" w14:textId="77777777" w:rsidR="00A97ED6" w:rsidRDefault="00A97ED6">
      <w:pPr>
        <w:spacing w:line="250" w:lineRule="atLeast"/>
        <w:rPr>
          <w:sz w:val="20"/>
        </w:rPr>
        <w:sectPr w:rsidR="00A97ED6" w:rsidSect="00025B64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2E141F55" w14:textId="77777777" w:rsidR="009651B3" w:rsidRDefault="009651B3" w:rsidP="00837826">
      <w:pPr>
        <w:pStyle w:val="Heading1"/>
        <w:ind w:left="0"/>
        <w:jc w:val="left"/>
        <w:rPr>
          <w:color w:val="0A83B5"/>
          <w:spacing w:val="-2"/>
        </w:rPr>
      </w:pPr>
    </w:p>
    <w:p w14:paraId="0F52E330" w14:textId="77777777" w:rsidR="009651B3" w:rsidRDefault="009651B3">
      <w:pPr>
        <w:pStyle w:val="Heading1"/>
        <w:ind w:left="942"/>
        <w:rPr>
          <w:color w:val="0A83B5"/>
          <w:spacing w:val="-2"/>
        </w:rPr>
      </w:pPr>
    </w:p>
    <w:p w14:paraId="79283481" w14:textId="1C8BE175" w:rsidR="00A97ED6" w:rsidRDefault="00CC3F92" w:rsidP="00AC19C0">
      <w:pPr>
        <w:pStyle w:val="Heading1"/>
        <w:ind w:left="0"/>
      </w:pPr>
      <w:bookmarkStart w:id="9" w:name="_Toc123898347"/>
      <w:r>
        <w:rPr>
          <w:color w:val="0A83B5"/>
          <w:spacing w:val="-2"/>
        </w:rPr>
        <w:t>Annexure</w:t>
      </w:r>
      <w:bookmarkEnd w:id="9"/>
    </w:p>
    <w:p w14:paraId="16732AAF" w14:textId="77777777" w:rsidR="00A97ED6" w:rsidRDefault="00A97ED6">
      <w:pPr>
        <w:pStyle w:val="BodyText"/>
        <w:spacing w:before="2"/>
        <w:rPr>
          <w:rFonts w:ascii="Cambria"/>
          <w:b/>
          <w:sz w:val="14"/>
        </w:rPr>
      </w:pPr>
    </w:p>
    <w:p w14:paraId="5B392BC0" w14:textId="77777777" w:rsidR="00A97ED6" w:rsidRPr="000D6C98" w:rsidRDefault="00CC3F92" w:rsidP="00AC19C0">
      <w:pPr>
        <w:pStyle w:val="Heading4"/>
        <w:spacing w:before="105"/>
        <w:ind w:left="0"/>
      </w:pPr>
      <w:bookmarkStart w:id="10" w:name="_Toc123898348"/>
      <w:r w:rsidRPr="000D6C98">
        <w:rPr>
          <w:color w:val="0A83B5"/>
        </w:rPr>
        <w:t>Trainer</w:t>
      </w:r>
      <w:r w:rsidRPr="000D6C98">
        <w:rPr>
          <w:color w:val="0A83B5"/>
          <w:spacing w:val="16"/>
        </w:rPr>
        <w:t xml:space="preserve"> </w:t>
      </w:r>
      <w:r w:rsidRPr="000D6C98">
        <w:rPr>
          <w:color w:val="0A83B5"/>
          <w:spacing w:val="-2"/>
        </w:rPr>
        <w:t>Requirements</w:t>
      </w:r>
      <w:bookmarkEnd w:id="10"/>
    </w:p>
    <w:p w14:paraId="3B505D16" w14:textId="77777777" w:rsidR="00A97ED6" w:rsidRPr="000D6C98" w:rsidRDefault="00A97ED6">
      <w:pPr>
        <w:pStyle w:val="BodyText"/>
        <w:rPr>
          <w:rFonts w:ascii="Cambria"/>
          <w:b/>
          <w:sz w:val="22"/>
          <w:szCs w:val="22"/>
        </w:rPr>
      </w:pPr>
    </w:p>
    <w:p w14:paraId="186CEF14" w14:textId="77777777" w:rsidR="00A97ED6" w:rsidRPr="000D6C98" w:rsidRDefault="00A97ED6">
      <w:pPr>
        <w:pStyle w:val="BodyText"/>
        <w:spacing w:before="3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6"/>
        <w:gridCol w:w="1552"/>
        <w:gridCol w:w="668"/>
        <w:gridCol w:w="1352"/>
        <w:gridCol w:w="669"/>
        <w:gridCol w:w="1347"/>
        <w:gridCol w:w="2316"/>
      </w:tblGrid>
      <w:tr w:rsidR="00A97ED6" w:rsidRPr="000D6C98" w14:paraId="30D329B8" w14:textId="77777777" w:rsidTr="00AC19C0">
        <w:trPr>
          <w:trHeight w:val="387"/>
        </w:trPr>
        <w:tc>
          <w:tcPr>
            <w:tcW w:w="5000" w:type="pct"/>
            <w:gridSpan w:val="7"/>
            <w:shd w:val="clear" w:color="auto" w:fill="D8D8D8"/>
          </w:tcPr>
          <w:p w14:paraId="261C9029" w14:textId="77777777" w:rsidR="00A97ED6" w:rsidRPr="000D6C98" w:rsidRDefault="00CC3F92">
            <w:pPr>
              <w:pStyle w:val="TableParagraph"/>
              <w:spacing w:before="61"/>
              <w:ind w:left="3431" w:right="3417"/>
              <w:jc w:val="center"/>
              <w:rPr>
                <w:b/>
              </w:rPr>
            </w:pPr>
            <w:r w:rsidRPr="000D6C98">
              <w:rPr>
                <w:b/>
              </w:rPr>
              <w:t>Trainer</w:t>
            </w:r>
            <w:r w:rsidRPr="000D6C98">
              <w:rPr>
                <w:b/>
                <w:spacing w:val="17"/>
              </w:rPr>
              <w:t xml:space="preserve"> </w:t>
            </w:r>
            <w:r w:rsidRPr="000D6C98">
              <w:rPr>
                <w:b/>
                <w:spacing w:val="-2"/>
              </w:rPr>
              <w:t>Prerequisites</w:t>
            </w:r>
          </w:p>
        </w:tc>
      </w:tr>
      <w:tr w:rsidR="00A97ED6" w:rsidRPr="000D6C98" w14:paraId="0D767889" w14:textId="77777777" w:rsidTr="00AC19C0">
        <w:trPr>
          <w:trHeight w:val="522"/>
        </w:trPr>
        <w:tc>
          <w:tcPr>
            <w:tcW w:w="795" w:type="pct"/>
            <w:vMerge w:val="restart"/>
            <w:shd w:val="clear" w:color="auto" w:fill="F0F0F0"/>
          </w:tcPr>
          <w:p w14:paraId="2FF453DB" w14:textId="77777777" w:rsidR="00A97ED6" w:rsidRPr="000D6C98" w:rsidRDefault="00CC3F92">
            <w:pPr>
              <w:pStyle w:val="TableParagraph"/>
              <w:spacing w:before="9" w:line="247" w:lineRule="auto"/>
              <w:ind w:left="107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 xml:space="preserve">Minimum Educational </w:t>
            </w:r>
            <w:r w:rsidRPr="000D6C98">
              <w:rPr>
                <w:b/>
                <w:spacing w:val="-2"/>
              </w:rPr>
              <w:t>Qualification</w:t>
            </w:r>
          </w:p>
        </w:tc>
        <w:tc>
          <w:tcPr>
            <w:tcW w:w="852" w:type="pct"/>
            <w:vMerge w:val="restart"/>
            <w:shd w:val="clear" w:color="auto" w:fill="F0F0F0"/>
          </w:tcPr>
          <w:p w14:paraId="4B41D47F" w14:textId="77777777" w:rsidR="00A97ED6" w:rsidRPr="000D6C98" w:rsidRDefault="00CC3F92">
            <w:pPr>
              <w:pStyle w:val="TableParagraph"/>
              <w:spacing w:before="5"/>
              <w:ind w:left="105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Specialization</w:t>
            </w:r>
          </w:p>
        </w:tc>
        <w:tc>
          <w:tcPr>
            <w:tcW w:w="1047" w:type="pct"/>
            <w:gridSpan w:val="2"/>
            <w:shd w:val="clear" w:color="auto" w:fill="F0F0F0"/>
          </w:tcPr>
          <w:p w14:paraId="3781E11B" w14:textId="77777777" w:rsidR="00A97ED6" w:rsidRPr="000D6C98" w:rsidRDefault="00CC3F92">
            <w:pPr>
              <w:pStyle w:val="TableParagraph"/>
              <w:spacing w:before="7"/>
              <w:ind w:left="105"/>
              <w:rPr>
                <w:b/>
              </w:rPr>
            </w:pPr>
            <w:r w:rsidRPr="000D6C98">
              <w:rPr>
                <w:b/>
              </w:rPr>
              <w:t>Relevant</w:t>
            </w:r>
            <w:r w:rsidRPr="000D6C98">
              <w:rPr>
                <w:b/>
                <w:spacing w:val="17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Industry</w:t>
            </w:r>
          </w:p>
          <w:p w14:paraId="0CA5A1E7" w14:textId="77777777" w:rsidR="00A97ED6" w:rsidRPr="000D6C98" w:rsidRDefault="00CC3F92">
            <w:pPr>
              <w:pStyle w:val="TableParagraph"/>
              <w:spacing w:before="8" w:line="243" w:lineRule="exact"/>
              <w:ind w:left="105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046" w:type="pct"/>
            <w:gridSpan w:val="2"/>
            <w:shd w:val="clear" w:color="auto" w:fill="F0F0F0"/>
          </w:tcPr>
          <w:p w14:paraId="4940CD45" w14:textId="77777777" w:rsidR="00A97ED6" w:rsidRPr="000D6C98" w:rsidRDefault="00CC3F92">
            <w:pPr>
              <w:pStyle w:val="TableParagraph"/>
              <w:spacing w:before="7"/>
              <w:ind w:left="105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Training</w:t>
            </w:r>
          </w:p>
          <w:p w14:paraId="560FAC4D" w14:textId="77777777" w:rsidR="00A97ED6" w:rsidRPr="000D6C98" w:rsidRDefault="00CC3F92">
            <w:pPr>
              <w:pStyle w:val="TableParagraph"/>
              <w:spacing w:before="8" w:line="243" w:lineRule="exact"/>
              <w:ind w:left="105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260" w:type="pct"/>
            <w:shd w:val="clear" w:color="auto" w:fill="F0F0F0"/>
          </w:tcPr>
          <w:p w14:paraId="3251F6D1" w14:textId="77777777" w:rsidR="00A97ED6" w:rsidRPr="000D6C98" w:rsidRDefault="00CC3F92">
            <w:pPr>
              <w:pStyle w:val="TableParagraph"/>
              <w:spacing w:before="5"/>
              <w:ind w:left="104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Remarks</w:t>
            </w:r>
          </w:p>
        </w:tc>
      </w:tr>
      <w:tr w:rsidR="00A97ED6" w:rsidRPr="000D6C98" w14:paraId="38105222" w14:textId="77777777" w:rsidTr="00AC19C0">
        <w:trPr>
          <w:trHeight w:val="332"/>
        </w:trPr>
        <w:tc>
          <w:tcPr>
            <w:tcW w:w="795" w:type="pct"/>
            <w:vMerge/>
            <w:tcBorders>
              <w:top w:val="nil"/>
            </w:tcBorders>
            <w:shd w:val="clear" w:color="auto" w:fill="F0F0F0"/>
          </w:tcPr>
          <w:p w14:paraId="14FAD39F" w14:textId="77777777" w:rsidR="00A97ED6" w:rsidRPr="000D6C98" w:rsidRDefault="00A97ED6"/>
        </w:tc>
        <w:tc>
          <w:tcPr>
            <w:tcW w:w="852" w:type="pct"/>
            <w:vMerge/>
            <w:tcBorders>
              <w:top w:val="nil"/>
            </w:tcBorders>
            <w:shd w:val="clear" w:color="auto" w:fill="F0F0F0"/>
          </w:tcPr>
          <w:p w14:paraId="759548E9" w14:textId="77777777" w:rsidR="00A97ED6" w:rsidRPr="000D6C98" w:rsidRDefault="00A97ED6"/>
        </w:tc>
        <w:tc>
          <w:tcPr>
            <w:tcW w:w="379" w:type="pct"/>
            <w:shd w:val="clear" w:color="auto" w:fill="F0F0F0"/>
          </w:tcPr>
          <w:p w14:paraId="7B1AFDCA" w14:textId="77777777" w:rsidR="00A97ED6" w:rsidRPr="000D6C98" w:rsidRDefault="00CC3F92">
            <w:pPr>
              <w:pStyle w:val="TableParagraph"/>
              <w:ind w:left="105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Years</w:t>
            </w:r>
          </w:p>
        </w:tc>
        <w:tc>
          <w:tcPr>
            <w:tcW w:w="668" w:type="pct"/>
            <w:shd w:val="clear" w:color="auto" w:fill="F0F0F0"/>
          </w:tcPr>
          <w:p w14:paraId="558724FE" w14:textId="77777777" w:rsidR="00A97ED6" w:rsidRPr="000D6C98" w:rsidRDefault="00CC3F92">
            <w:pPr>
              <w:pStyle w:val="TableParagraph"/>
              <w:ind w:left="108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379" w:type="pct"/>
            <w:shd w:val="clear" w:color="auto" w:fill="F0F0F0"/>
          </w:tcPr>
          <w:p w14:paraId="3CA312CB" w14:textId="77777777" w:rsidR="00A97ED6" w:rsidRPr="000D6C98" w:rsidRDefault="00CC3F92">
            <w:pPr>
              <w:pStyle w:val="TableParagraph"/>
              <w:ind w:left="105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Years</w:t>
            </w:r>
          </w:p>
        </w:tc>
        <w:tc>
          <w:tcPr>
            <w:tcW w:w="667" w:type="pct"/>
            <w:shd w:val="clear" w:color="auto" w:fill="F0F0F0"/>
          </w:tcPr>
          <w:p w14:paraId="5714CC83" w14:textId="77777777" w:rsidR="00A97ED6" w:rsidRPr="000D6C98" w:rsidRDefault="00CC3F92">
            <w:pPr>
              <w:pStyle w:val="TableParagraph"/>
              <w:ind w:left="103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1260" w:type="pct"/>
            <w:shd w:val="clear" w:color="auto" w:fill="F0F0F0"/>
          </w:tcPr>
          <w:p w14:paraId="53F6A477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</w:tr>
      <w:tr w:rsidR="00A97ED6" w:rsidRPr="000D6C98" w14:paraId="090E901D" w14:textId="77777777" w:rsidTr="00AC19C0">
        <w:trPr>
          <w:trHeight w:val="1019"/>
        </w:trPr>
        <w:tc>
          <w:tcPr>
            <w:tcW w:w="795" w:type="pct"/>
          </w:tcPr>
          <w:p w14:paraId="652BA137" w14:textId="77777777" w:rsidR="00A97ED6" w:rsidRPr="000D6C98" w:rsidRDefault="00CC3F92">
            <w:pPr>
              <w:pStyle w:val="TableParagraph"/>
              <w:spacing w:before="8"/>
              <w:ind w:left="107"/>
            </w:pPr>
            <w:r w:rsidRPr="000D6C98">
              <w:t>12</w:t>
            </w:r>
            <w:r w:rsidRPr="000D6C98">
              <w:rPr>
                <w:vertAlign w:val="superscript"/>
              </w:rPr>
              <w:t>th</w:t>
            </w:r>
            <w:r w:rsidRPr="000D6C98">
              <w:rPr>
                <w:spacing w:val="5"/>
              </w:rPr>
              <w:t xml:space="preserve"> </w:t>
            </w:r>
            <w:r w:rsidRPr="000D6C98">
              <w:rPr>
                <w:spacing w:val="-4"/>
              </w:rPr>
              <w:t>Pass</w:t>
            </w:r>
          </w:p>
        </w:tc>
        <w:tc>
          <w:tcPr>
            <w:tcW w:w="852" w:type="pct"/>
          </w:tcPr>
          <w:p w14:paraId="55D4A407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" w:type="pct"/>
          </w:tcPr>
          <w:p w14:paraId="59A593B5" w14:textId="77777777" w:rsidR="00A97ED6" w:rsidRPr="000D6C98" w:rsidRDefault="00CC3F92">
            <w:pPr>
              <w:pStyle w:val="TableParagraph"/>
              <w:spacing w:before="6"/>
              <w:ind w:left="105"/>
            </w:pPr>
            <w:r w:rsidRPr="000D6C98">
              <w:rPr>
                <w:w w:val="103"/>
              </w:rPr>
              <w:t>2</w:t>
            </w:r>
          </w:p>
        </w:tc>
        <w:tc>
          <w:tcPr>
            <w:tcW w:w="668" w:type="pct"/>
          </w:tcPr>
          <w:p w14:paraId="40206790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79" w:type="pct"/>
          </w:tcPr>
          <w:p w14:paraId="3631CCDD" w14:textId="77777777" w:rsidR="00A97ED6" w:rsidRPr="000D6C98" w:rsidRDefault="00CC3F92">
            <w:pPr>
              <w:pStyle w:val="TableParagraph"/>
              <w:spacing w:before="6"/>
              <w:ind w:left="106"/>
            </w:pPr>
            <w:r w:rsidRPr="000D6C98">
              <w:rPr>
                <w:w w:val="103"/>
              </w:rPr>
              <w:t>1</w:t>
            </w:r>
          </w:p>
        </w:tc>
        <w:tc>
          <w:tcPr>
            <w:tcW w:w="667" w:type="pct"/>
          </w:tcPr>
          <w:p w14:paraId="2F8D140D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60" w:type="pct"/>
          </w:tcPr>
          <w:p w14:paraId="5247016D" w14:textId="77777777" w:rsidR="00A97ED6" w:rsidRPr="000D6C98" w:rsidRDefault="00CC3F92">
            <w:pPr>
              <w:pStyle w:val="TableParagraph"/>
              <w:spacing w:before="6" w:line="247" w:lineRule="auto"/>
              <w:ind w:left="104" w:right="-15" w:hanging="1"/>
            </w:pPr>
            <w:r w:rsidRPr="000D6C98">
              <w:rPr>
                <w:w w:val="105"/>
              </w:rPr>
              <w:t xml:space="preserve">Specialized in </w:t>
            </w:r>
            <w:r w:rsidRPr="000D6C98">
              <w:rPr>
                <w:spacing w:val="-2"/>
                <w:w w:val="105"/>
              </w:rPr>
              <w:t>Warehousing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Operations</w:t>
            </w:r>
          </w:p>
        </w:tc>
      </w:tr>
    </w:tbl>
    <w:p w14:paraId="0EBB5007" w14:textId="77777777" w:rsidR="00A97ED6" w:rsidRPr="000D6C98" w:rsidRDefault="00A97ED6">
      <w:pPr>
        <w:pStyle w:val="BodyText"/>
        <w:rPr>
          <w:rFonts w:ascii="Cambria"/>
          <w:b/>
          <w:sz w:val="22"/>
          <w:szCs w:val="22"/>
        </w:rPr>
      </w:pPr>
    </w:p>
    <w:p w14:paraId="42F9C574" w14:textId="77777777" w:rsidR="00A97ED6" w:rsidRPr="000D6C98" w:rsidRDefault="00A97ED6">
      <w:pPr>
        <w:pStyle w:val="BodyText"/>
        <w:spacing w:before="9" w:after="1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2"/>
        <w:gridCol w:w="4828"/>
      </w:tblGrid>
      <w:tr w:rsidR="00A97ED6" w:rsidRPr="000D6C98" w14:paraId="6A7F3F37" w14:textId="77777777" w:rsidTr="00AC19C0">
        <w:trPr>
          <w:trHeight w:val="395"/>
        </w:trPr>
        <w:tc>
          <w:tcPr>
            <w:tcW w:w="5000" w:type="pct"/>
            <w:gridSpan w:val="2"/>
            <w:shd w:val="clear" w:color="auto" w:fill="D8D8D8"/>
          </w:tcPr>
          <w:p w14:paraId="0318D3BA" w14:textId="77777777" w:rsidR="00A97ED6" w:rsidRPr="000D6C98" w:rsidRDefault="00CC3F92">
            <w:pPr>
              <w:pStyle w:val="TableParagraph"/>
              <w:spacing w:before="68"/>
              <w:ind w:left="3451" w:right="3438"/>
              <w:jc w:val="center"/>
              <w:rPr>
                <w:b/>
              </w:rPr>
            </w:pPr>
            <w:r w:rsidRPr="000D6C98">
              <w:rPr>
                <w:b/>
              </w:rPr>
              <w:t>Trainer</w:t>
            </w:r>
            <w:r w:rsidRPr="000D6C98">
              <w:rPr>
                <w:b/>
                <w:spacing w:val="17"/>
              </w:rPr>
              <w:t xml:space="preserve"> </w:t>
            </w:r>
            <w:r w:rsidRPr="000D6C98">
              <w:rPr>
                <w:b/>
                <w:spacing w:val="-2"/>
              </w:rPr>
              <w:t>Certification</w:t>
            </w:r>
          </w:p>
        </w:tc>
      </w:tr>
      <w:tr w:rsidR="00A97ED6" w:rsidRPr="000D6C98" w14:paraId="1EEAD420" w14:textId="77777777" w:rsidTr="00AC19C0">
        <w:trPr>
          <w:trHeight w:val="328"/>
        </w:trPr>
        <w:tc>
          <w:tcPr>
            <w:tcW w:w="2418" w:type="pct"/>
            <w:shd w:val="clear" w:color="auto" w:fill="F0F0F0"/>
          </w:tcPr>
          <w:p w14:paraId="2EA9071D" w14:textId="77777777" w:rsidR="00A97ED6" w:rsidRPr="000D6C98" w:rsidRDefault="00CC3F92">
            <w:pPr>
              <w:pStyle w:val="TableParagraph"/>
              <w:spacing w:before="49"/>
              <w:ind w:left="1235"/>
              <w:rPr>
                <w:b/>
              </w:rPr>
            </w:pPr>
            <w:r w:rsidRPr="000D6C98">
              <w:rPr>
                <w:b/>
              </w:rPr>
              <w:t>Domain</w:t>
            </w:r>
            <w:r w:rsidRPr="000D6C98">
              <w:rPr>
                <w:b/>
                <w:spacing w:val="16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Certification</w:t>
            </w:r>
          </w:p>
        </w:tc>
        <w:tc>
          <w:tcPr>
            <w:tcW w:w="2582" w:type="pct"/>
            <w:shd w:val="clear" w:color="auto" w:fill="F0F0F0"/>
          </w:tcPr>
          <w:p w14:paraId="25829DC2" w14:textId="77777777" w:rsidR="00A97ED6" w:rsidRPr="000D6C98" w:rsidRDefault="00CC3F92">
            <w:pPr>
              <w:pStyle w:val="TableParagraph"/>
              <w:spacing w:before="49"/>
              <w:ind w:left="1341"/>
              <w:rPr>
                <w:b/>
              </w:rPr>
            </w:pPr>
            <w:r w:rsidRPr="000D6C98">
              <w:rPr>
                <w:b/>
              </w:rPr>
              <w:t>Platform</w:t>
            </w:r>
            <w:r w:rsidRPr="000D6C98">
              <w:rPr>
                <w:b/>
                <w:spacing w:val="18"/>
              </w:rPr>
              <w:t xml:space="preserve"> </w:t>
            </w:r>
            <w:r w:rsidRPr="000D6C98">
              <w:rPr>
                <w:b/>
                <w:spacing w:val="-2"/>
              </w:rPr>
              <w:t>Certification</w:t>
            </w:r>
          </w:p>
        </w:tc>
      </w:tr>
      <w:tr w:rsidR="00A97ED6" w:rsidRPr="000D6C98" w14:paraId="59257C5C" w14:textId="77777777" w:rsidTr="00AC19C0">
        <w:trPr>
          <w:trHeight w:val="1010"/>
        </w:trPr>
        <w:tc>
          <w:tcPr>
            <w:tcW w:w="2418" w:type="pct"/>
          </w:tcPr>
          <w:p w14:paraId="31D88F64" w14:textId="15CBDBF9" w:rsidR="00A97ED6" w:rsidRPr="000D6C98" w:rsidRDefault="00CC3F92">
            <w:pPr>
              <w:pStyle w:val="TableParagraph"/>
              <w:spacing w:before="6" w:line="247" w:lineRule="auto"/>
              <w:ind w:left="107" w:right="75"/>
            </w:pPr>
            <w:r w:rsidRPr="000D6C98">
              <w:rPr>
                <w:w w:val="105"/>
              </w:rPr>
              <w:t xml:space="preserve">Certified for Job Role: “Inventory </w:t>
            </w:r>
            <w:r w:rsidR="00DE7946" w:rsidRPr="000D6C98">
              <w:rPr>
                <w:w w:val="105"/>
              </w:rPr>
              <w:t>C</w:t>
            </w:r>
            <w:r w:rsidR="00DE7946">
              <w:rPr>
                <w:w w:val="105"/>
              </w:rPr>
              <w:t>ontroller</w:t>
            </w:r>
            <w:r w:rsidRPr="000D6C98">
              <w:rPr>
                <w:w w:val="105"/>
              </w:rPr>
              <w:t xml:space="preserve">” </w:t>
            </w:r>
            <w:r w:rsidRPr="000D6C98">
              <w:rPr>
                <w:spacing w:val="-2"/>
                <w:w w:val="105"/>
              </w:rPr>
              <w:t>mapped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o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QP: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“LSC/Q</w:t>
            </w:r>
            <w:r w:rsidR="00F427F0">
              <w:rPr>
                <w:spacing w:val="-2"/>
                <w:w w:val="105"/>
              </w:rPr>
              <w:t>1124</w:t>
            </w:r>
            <w:r w:rsidRPr="000D6C98">
              <w:rPr>
                <w:spacing w:val="-2"/>
                <w:w w:val="105"/>
              </w:rPr>
              <w:t>,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v</w:t>
            </w:r>
            <w:r w:rsidR="00DE7946">
              <w:rPr>
                <w:spacing w:val="-2"/>
                <w:w w:val="105"/>
              </w:rPr>
              <w:t>1</w:t>
            </w:r>
            <w:r w:rsidRPr="000D6C98">
              <w:rPr>
                <w:spacing w:val="-2"/>
                <w:w w:val="105"/>
              </w:rPr>
              <w:t>.0”.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 xml:space="preserve">Minimum </w:t>
            </w:r>
            <w:r w:rsidRPr="000D6C98">
              <w:rPr>
                <w:w w:val="105"/>
              </w:rPr>
              <w:t>accepted score is 80%</w:t>
            </w:r>
          </w:p>
        </w:tc>
        <w:tc>
          <w:tcPr>
            <w:tcW w:w="2582" w:type="pct"/>
          </w:tcPr>
          <w:p w14:paraId="5C01B8E8" w14:textId="77777777" w:rsidR="00A97ED6" w:rsidRPr="000D6C98" w:rsidRDefault="00CC3F92">
            <w:pPr>
              <w:pStyle w:val="TableParagraph"/>
              <w:spacing w:before="6" w:line="247" w:lineRule="auto"/>
              <w:ind w:left="108" w:right="224"/>
            </w:pPr>
            <w:r w:rsidRPr="000D6C98">
              <w:rPr>
                <w:w w:val="105"/>
              </w:rPr>
              <w:t xml:space="preserve">Recommended that the Trainer is certified for the Job Role: “Trainer”, mapped to the </w:t>
            </w:r>
            <w:r w:rsidRPr="000D6C98">
              <w:t>Qualification Pack: “MEP/Q2601” with minimum</w:t>
            </w:r>
          </w:p>
          <w:p w14:paraId="491F845B" w14:textId="77777777" w:rsidR="00A97ED6" w:rsidRPr="000D6C98" w:rsidRDefault="00CC3F92">
            <w:pPr>
              <w:pStyle w:val="TableParagraph"/>
              <w:spacing w:before="4" w:line="225" w:lineRule="exact"/>
              <w:ind w:left="108"/>
            </w:pPr>
            <w:r w:rsidRPr="000D6C98">
              <w:t>score</w:t>
            </w:r>
            <w:r w:rsidRPr="000D6C98">
              <w:rPr>
                <w:spacing w:val="12"/>
              </w:rPr>
              <w:t xml:space="preserve"> </w:t>
            </w:r>
            <w:r w:rsidRPr="000D6C98">
              <w:t>of</w:t>
            </w:r>
            <w:r w:rsidRPr="000D6C98">
              <w:rPr>
                <w:spacing w:val="-7"/>
              </w:rPr>
              <w:t xml:space="preserve"> </w:t>
            </w:r>
            <w:r w:rsidRPr="000D6C98">
              <w:rPr>
                <w:spacing w:val="-4"/>
              </w:rPr>
              <w:t>80%.</w:t>
            </w:r>
          </w:p>
        </w:tc>
      </w:tr>
    </w:tbl>
    <w:p w14:paraId="0E20C571" w14:textId="77777777" w:rsidR="00A97ED6" w:rsidRDefault="00A97ED6">
      <w:pPr>
        <w:spacing w:line="225" w:lineRule="exact"/>
        <w:rPr>
          <w:sz w:val="20"/>
        </w:rPr>
        <w:sectPr w:rsidR="00A97ED6" w:rsidSect="00025B64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1A4348BC" w14:textId="66BFEBBB" w:rsidR="00A97ED6" w:rsidRDefault="00A97ED6">
      <w:pPr>
        <w:pStyle w:val="BodyText"/>
        <w:rPr>
          <w:rFonts w:ascii="Cambria"/>
          <w:b/>
        </w:rPr>
      </w:pPr>
    </w:p>
    <w:p w14:paraId="0E32BBEE" w14:textId="77777777" w:rsidR="00A97ED6" w:rsidRPr="005C465F" w:rsidRDefault="00CC3F92" w:rsidP="00AC19C0">
      <w:pPr>
        <w:pStyle w:val="Heading4"/>
        <w:ind w:left="0"/>
        <w:rPr>
          <w:sz w:val="28"/>
          <w:szCs w:val="28"/>
        </w:rPr>
      </w:pPr>
      <w:bookmarkStart w:id="11" w:name="_Toc123898349"/>
      <w:r w:rsidRPr="005C465F">
        <w:rPr>
          <w:color w:val="0A83B5"/>
          <w:sz w:val="28"/>
          <w:szCs w:val="28"/>
        </w:rPr>
        <w:t>Assessor</w:t>
      </w:r>
      <w:r w:rsidRPr="005C465F">
        <w:rPr>
          <w:color w:val="0A83B5"/>
          <w:spacing w:val="18"/>
          <w:sz w:val="28"/>
          <w:szCs w:val="28"/>
        </w:rPr>
        <w:t xml:space="preserve"> </w:t>
      </w:r>
      <w:r w:rsidRPr="005C465F">
        <w:rPr>
          <w:color w:val="0A83B5"/>
          <w:spacing w:val="-2"/>
          <w:sz w:val="28"/>
          <w:szCs w:val="28"/>
        </w:rPr>
        <w:t>Requirements</w:t>
      </w:r>
      <w:bookmarkEnd w:id="11"/>
    </w:p>
    <w:p w14:paraId="4B605E9F" w14:textId="77777777" w:rsidR="00A97ED6" w:rsidRPr="000D6C98" w:rsidRDefault="00A97ED6">
      <w:pPr>
        <w:pStyle w:val="BodyText"/>
        <w:rPr>
          <w:rFonts w:ascii="Cambria"/>
          <w:b/>
          <w:sz w:val="22"/>
          <w:szCs w:val="22"/>
        </w:rPr>
      </w:pPr>
    </w:p>
    <w:p w14:paraId="4B1AC657" w14:textId="77777777" w:rsidR="00A97ED6" w:rsidRPr="000D6C98" w:rsidRDefault="00A97ED6">
      <w:pPr>
        <w:pStyle w:val="BodyText"/>
        <w:spacing w:before="4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630"/>
        <w:gridCol w:w="712"/>
        <w:gridCol w:w="1351"/>
        <w:gridCol w:w="794"/>
        <w:gridCol w:w="1398"/>
        <w:gridCol w:w="1962"/>
      </w:tblGrid>
      <w:tr w:rsidR="00A97ED6" w:rsidRPr="000D6C98" w14:paraId="3F542C24" w14:textId="77777777" w:rsidTr="00AC19C0">
        <w:trPr>
          <w:trHeight w:val="450"/>
        </w:trPr>
        <w:tc>
          <w:tcPr>
            <w:tcW w:w="5000" w:type="pct"/>
            <w:gridSpan w:val="7"/>
            <w:shd w:val="clear" w:color="auto" w:fill="D8D8D8"/>
          </w:tcPr>
          <w:p w14:paraId="5D37C382" w14:textId="77777777" w:rsidR="00A97ED6" w:rsidRPr="000D6C98" w:rsidRDefault="00CC3F92">
            <w:pPr>
              <w:pStyle w:val="TableParagraph"/>
              <w:spacing w:before="97"/>
              <w:ind w:left="3206" w:right="3188"/>
              <w:jc w:val="center"/>
              <w:rPr>
                <w:b/>
              </w:rPr>
            </w:pPr>
            <w:r w:rsidRPr="000D6C98">
              <w:rPr>
                <w:b/>
              </w:rPr>
              <w:t>Assessor</w:t>
            </w:r>
            <w:r w:rsidRPr="000D6C98">
              <w:rPr>
                <w:b/>
                <w:spacing w:val="17"/>
              </w:rPr>
              <w:t xml:space="preserve"> </w:t>
            </w:r>
            <w:r w:rsidRPr="000D6C98">
              <w:rPr>
                <w:b/>
                <w:spacing w:val="-2"/>
              </w:rPr>
              <w:t>Prerequisites</w:t>
            </w:r>
          </w:p>
        </w:tc>
      </w:tr>
      <w:tr w:rsidR="00A97ED6" w:rsidRPr="000D6C98" w14:paraId="2AC2E610" w14:textId="77777777" w:rsidTr="00AC19C0">
        <w:trPr>
          <w:trHeight w:val="537"/>
        </w:trPr>
        <w:tc>
          <w:tcPr>
            <w:tcW w:w="809" w:type="pct"/>
            <w:vMerge w:val="restart"/>
            <w:shd w:val="clear" w:color="auto" w:fill="F0F0F0"/>
          </w:tcPr>
          <w:p w14:paraId="1B2E39B9" w14:textId="77777777" w:rsidR="00A97ED6" w:rsidRPr="000D6C98" w:rsidRDefault="00CC3F92">
            <w:pPr>
              <w:pStyle w:val="TableParagraph"/>
              <w:spacing w:before="8" w:line="247" w:lineRule="auto"/>
              <w:ind w:left="107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 xml:space="preserve">Minimum Educational </w:t>
            </w:r>
            <w:r w:rsidRPr="000D6C98">
              <w:rPr>
                <w:b/>
                <w:spacing w:val="-2"/>
              </w:rPr>
              <w:t>Qualification</w:t>
            </w:r>
          </w:p>
        </w:tc>
        <w:tc>
          <w:tcPr>
            <w:tcW w:w="877" w:type="pct"/>
            <w:vMerge w:val="restart"/>
            <w:shd w:val="clear" w:color="auto" w:fill="F0F0F0"/>
          </w:tcPr>
          <w:p w14:paraId="57691D1C" w14:textId="77777777" w:rsidR="00A97ED6" w:rsidRPr="000D6C98" w:rsidRDefault="00CC3F92">
            <w:pPr>
              <w:pStyle w:val="TableParagraph"/>
              <w:spacing w:before="3"/>
              <w:ind w:left="106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Specialization</w:t>
            </w:r>
          </w:p>
        </w:tc>
        <w:tc>
          <w:tcPr>
            <w:tcW w:w="1077" w:type="pct"/>
            <w:gridSpan w:val="2"/>
            <w:shd w:val="clear" w:color="auto" w:fill="F0F0F0"/>
          </w:tcPr>
          <w:p w14:paraId="768EB022" w14:textId="77777777" w:rsidR="00A97ED6" w:rsidRPr="000D6C98" w:rsidRDefault="00CC3F92">
            <w:pPr>
              <w:pStyle w:val="TableParagraph"/>
              <w:spacing w:before="3" w:line="249" w:lineRule="auto"/>
              <w:ind w:left="102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Relevant</w:t>
            </w:r>
            <w:r w:rsidRPr="000D6C98">
              <w:rPr>
                <w:b/>
                <w:spacing w:val="-10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Industry Experience</w:t>
            </w:r>
          </w:p>
        </w:tc>
        <w:tc>
          <w:tcPr>
            <w:tcW w:w="1183" w:type="pct"/>
            <w:gridSpan w:val="2"/>
            <w:shd w:val="clear" w:color="auto" w:fill="F0F0F0"/>
          </w:tcPr>
          <w:p w14:paraId="5B07F6F2" w14:textId="77777777" w:rsidR="00A97ED6" w:rsidRPr="000D6C98" w:rsidRDefault="00CC3F92">
            <w:pPr>
              <w:pStyle w:val="TableParagraph"/>
              <w:spacing w:before="3" w:line="249" w:lineRule="auto"/>
              <w:ind w:left="108"/>
              <w:rPr>
                <w:b/>
              </w:rPr>
            </w:pPr>
            <w:r w:rsidRPr="000D6C98">
              <w:rPr>
                <w:b/>
                <w:spacing w:val="-2"/>
              </w:rPr>
              <w:t xml:space="preserve">Training/Assessment </w:t>
            </w:r>
            <w:r w:rsidRPr="000D6C98">
              <w:rPr>
                <w:b/>
                <w:spacing w:val="-2"/>
                <w:w w:val="105"/>
              </w:rPr>
              <w:t>Experience</w:t>
            </w:r>
          </w:p>
        </w:tc>
        <w:tc>
          <w:tcPr>
            <w:tcW w:w="1054" w:type="pct"/>
            <w:shd w:val="clear" w:color="auto" w:fill="F0F0F0"/>
          </w:tcPr>
          <w:p w14:paraId="5B997FA6" w14:textId="77777777" w:rsidR="00A97ED6" w:rsidRPr="000D6C98" w:rsidRDefault="00CC3F92">
            <w:pPr>
              <w:pStyle w:val="TableParagraph"/>
              <w:spacing w:before="3"/>
              <w:ind w:left="104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Remarks</w:t>
            </w:r>
          </w:p>
        </w:tc>
      </w:tr>
      <w:tr w:rsidR="00A97ED6" w:rsidRPr="000D6C98" w14:paraId="73D3830A" w14:textId="77777777" w:rsidTr="00AC19C0">
        <w:trPr>
          <w:trHeight w:val="721"/>
        </w:trPr>
        <w:tc>
          <w:tcPr>
            <w:tcW w:w="809" w:type="pct"/>
            <w:vMerge/>
            <w:tcBorders>
              <w:top w:val="nil"/>
            </w:tcBorders>
            <w:shd w:val="clear" w:color="auto" w:fill="F0F0F0"/>
          </w:tcPr>
          <w:p w14:paraId="1200B6BA" w14:textId="77777777" w:rsidR="00A97ED6" w:rsidRPr="000D6C98" w:rsidRDefault="00A97ED6"/>
        </w:tc>
        <w:tc>
          <w:tcPr>
            <w:tcW w:w="877" w:type="pct"/>
            <w:vMerge/>
            <w:tcBorders>
              <w:top w:val="nil"/>
            </w:tcBorders>
            <w:shd w:val="clear" w:color="auto" w:fill="F0F0F0"/>
          </w:tcPr>
          <w:p w14:paraId="406EB8EA" w14:textId="77777777" w:rsidR="00A97ED6" w:rsidRPr="000D6C98" w:rsidRDefault="00A97ED6"/>
        </w:tc>
        <w:tc>
          <w:tcPr>
            <w:tcW w:w="386" w:type="pct"/>
            <w:shd w:val="clear" w:color="auto" w:fill="F0F0F0"/>
          </w:tcPr>
          <w:p w14:paraId="72B8BD73" w14:textId="77777777" w:rsidR="00A97ED6" w:rsidRPr="000D6C98" w:rsidRDefault="00CC3F92">
            <w:pPr>
              <w:pStyle w:val="TableParagraph"/>
              <w:spacing w:before="3"/>
              <w:ind w:left="102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Years</w:t>
            </w:r>
          </w:p>
        </w:tc>
        <w:tc>
          <w:tcPr>
            <w:tcW w:w="691" w:type="pct"/>
            <w:shd w:val="clear" w:color="auto" w:fill="F0F0F0"/>
          </w:tcPr>
          <w:p w14:paraId="3448D9D1" w14:textId="77777777" w:rsidR="00A97ED6" w:rsidRPr="000D6C98" w:rsidRDefault="00CC3F92">
            <w:pPr>
              <w:pStyle w:val="TableParagraph"/>
              <w:spacing w:before="3"/>
              <w:ind w:left="107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430" w:type="pct"/>
            <w:shd w:val="clear" w:color="auto" w:fill="F0F0F0"/>
          </w:tcPr>
          <w:p w14:paraId="69D8F646" w14:textId="77777777" w:rsidR="00A97ED6" w:rsidRPr="000D6C98" w:rsidRDefault="00CC3F92">
            <w:pPr>
              <w:pStyle w:val="TableParagraph"/>
              <w:spacing w:before="3"/>
              <w:ind w:left="108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Years</w:t>
            </w:r>
          </w:p>
        </w:tc>
        <w:tc>
          <w:tcPr>
            <w:tcW w:w="752" w:type="pct"/>
            <w:shd w:val="clear" w:color="auto" w:fill="F0F0F0"/>
          </w:tcPr>
          <w:p w14:paraId="436CC2FB" w14:textId="77777777" w:rsidR="00A97ED6" w:rsidRPr="000D6C98" w:rsidRDefault="00CC3F92">
            <w:pPr>
              <w:pStyle w:val="TableParagraph"/>
              <w:spacing w:before="3"/>
              <w:ind w:left="108"/>
              <w:rPr>
                <w:b/>
                <w:i/>
              </w:rPr>
            </w:pPr>
            <w:r w:rsidRPr="000D6C98">
              <w:rPr>
                <w:b/>
                <w:i/>
                <w:spacing w:val="-2"/>
              </w:rPr>
              <w:t>Specialization</w:t>
            </w:r>
          </w:p>
        </w:tc>
        <w:tc>
          <w:tcPr>
            <w:tcW w:w="1054" w:type="pct"/>
            <w:shd w:val="clear" w:color="auto" w:fill="F0F0F0"/>
          </w:tcPr>
          <w:p w14:paraId="3E80F212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</w:tr>
      <w:tr w:rsidR="00A97ED6" w:rsidRPr="000D6C98" w14:paraId="39BD634F" w14:textId="77777777" w:rsidTr="00AC19C0">
        <w:trPr>
          <w:trHeight w:val="757"/>
        </w:trPr>
        <w:tc>
          <w:tcPr>
            <w:tcW w:w="809" w:type="pct"/>
          </w:tcPr>
          <w:p w14:paraId="1457030F" w14:textId="77777777" w:rsidR="00A97ED6" w:rsidRPr="000D6C98" w:rsidRDefault="00CC3F92">
            <w:pPr>
              <w:pStyle w:val="TableParagraph"/>
              <w:spacing w:before="3"/>
              <w:ind w:left="107"/>
            </w:pPr>
            <w:r w:rsidRPr="000D6C98">
              <w:rPr>
                <w:w w:val="105"/>
              </w:rPr>
              <w:t>12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w w:val="105"/>
              </w:rPr>
              <w:t>th</w:t>
            </w:r>
            <w:r w:rsidRPr="000D6C98">
              <w:rPr>
                <w:spacing w:val="-4"/>
                <w:w w:val="105"/>
              </w:rPr>
              <w:t xml:space="preserve"> pass</w:t>
            </w:r>
          </w:p>
        </w:tc>
        <w:tc>
          <w:tcPr>
            <w:tcW w:w="877" w:type="pct"/>
          </w:tcPr>
          <w:p w14:paraId="691D03A1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86" w:type="pct"/>
          </w:tcPr>
          <w:p w14:paraId="192125A3" w14:textId="77777777" w:rsidR="00A97ED6" w:rsidRPr="000D6C98" w:rsidRDefault="00CC3F92">
            <w:pPr>
              <w:pStyle w:val="TableParagraph"/>
              <w:spacing w:before="3"/>
              <w:ind w:left="102"/>
            </w:pPr>
            <w:r w:rsidRPr="000D6C98">
              <w:rPr>
                <w:w w:val="103"/>
              </w:rPr>
              <w:t>2</w:t>
            </w:r>
          </w:p>
        </w:tc>
        <w:tc>
          <w:tcPr>
            <w:tcW w:w="691" w:type="pct"/>
          </w:tcPr>
          <w:p w14:paraId="27AD9224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30" w:type="pct"/>
          </w:tcPr>
          <w:p w14:paraId="48CC4432" w14:textId="77777777" w:rsidR="00A97ED6" w:rsidRPr="000D6C98" w:rsidRDefault="00CC3F92">
            <w:pPr>
              <w:pStyle w:val="TableParagraph"/>
              <w:spacing w:before="3"/>
              <w:ind w:left="108"/>
            </w:pPr>
            <w:r w:rsidRPr="000D6C98">
              <w:rPr>
                <w:w w:val="103"/>
              </w:rPr>
              <w:t>1</w:t>
            </w:r>
          </w:p>
        </w:tc>
        <w:tc>
          <w:tcPr>
            <w:tcW w:w="752" w:type="pct"/>
          </w:tcPr>
          <w:p w14:paraId="5F611930" w14:textId="77777777" w:rsidR="00A97ED6" w:rsidRPr="000D6C98" w:rsidRDefault="00A97ED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54" w:type="pct"/>
          </w:tcPr>
          <w:p w14:paraId="2B103D46" w14:textId="77777777" w:rsidR="00A97ED6" w:rsidRPr="000D6C98" w:rsidRDefault="00CC3F92">
            <w:pPr>
              <w:pStyle w:val="TableParagraph"/>
              <w:spacing w:before="3"/>
              <w:ind w:left="104"/>
            </w:pPr>
            <w:r w:rsidRPr="000D6C98">
              <w:t>Specialized</w:t>
            </w:r>
            <w:r w:rsidRPr="000D6C98">
              <w:rPr>
                <w:spacing w:val="22"/>
                <w:w w:val="105"/>
              </w:rPr>
              <w:t xml:space="preserve"> </w:t>
            </w:r>
            <w:r w:rsidRPr="000D6C98">
              <w:rPr>
                <w:spacing w:val="-5"/>
                <w:w w:val="105"/>
              </w:rPr>
              <w:t>in</w:t>
            </w:r>
          </w:p>
          <w:p w14:paraId="290B836B" w14:textId="77777777" w:rsidR="00A97ED6" w:rsidRPr="000D6C98" w:rsidRDefault="00CC3F92">
            <w:pPr>
              <w:pStyle w:val="TableParagraph"/>
              <w:spacing w:line="250" w:lineRule="atLeast"/>
              <w:ind w:left="104"/>
            </w:pPr>
            <w:r w:rsidRPr="000D6C98">
              <w:rPr>
                <w:spacing w:val="-2"/>
              </w:rPr>
              <w:t xml:space="preserve">Warehousing </w:t>
            </w:r>
            <w:r w:rsidRPr="000D6C98">
              <w:rPr>
                <w:spacing w:val="-2"/>
                <w:w w:val="105"/>
              </w:rPr>
              <w:t>Operations</w:t>
            </w:r>
          </w:p>
        </w:tc>
      </w:tr>
    </w:tbl>
    <w:p w14:paraId="31979375" w14:textId="77777777" w:rsidR="00A97ED6" w:rsidRPr="000D6C98" w:rsidRDefault="00A97ED6">
      <w:pPr>
        <w:pStyle w:val="BodyText"/>
        <w:rPr>
          <w:rFonts w:ascii="Cambria"/>
          <w:b/>
          <w:sz w:val="22"/>
          <w:szCs w:val="22"/>
        </w:rPr>
      </w:pPr>
    </w:p>
    <w:p w14:paraId="1F00CD77" w14:textId="77777777" w:rsidR="00A97ED6" w:rsidRPr="000D6C98" w:rsidRDefault="00A97ED6">
      <w:pPr>
        <w:pStyle w:val="BodyText"/>
        <w:spacing w:before="1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1"/>
        <w:gridCol w:w="4679"/>
      </w:tblGrid>
      <w:tr w:rsidR="00A97ED6" w:rsidRPr="000D6C98" w14:paraId="63E15AF4" w14:textId="77777777" w:rsidTr="00AC19C0">
        <w:trPr>
          <w:trHeight w:val="418"/>
        </w:trPr>
        <w:tc>
          <w:tcPr>
            <w:tcW w:w="5000" w:type="pct"/>
            <w:gridSpan w:val="2"/>
            <w:shd w:val="clear" w:color="auto" w:fill="D8D8D8"/>
          </w:tcPr>
          <w:p w14:paraId="7CD71F86" w14:textId="77777777" w:rsidR="00A97ED6" w:rsidRPr="000D6C98" w:rsidRDefault="00CC3F92">
            <w:pPr>
              <w:pStyle w:val="TableParagraph"/>
              <w:spacing w:before="78"/>
              <w:ind w:left="3240" w:right="3234"/>
              <w:jc w:val="center"/>
              <w:rPr>
                <w:b/>
              </w:rPr>
            </w:pPr>
            <w:r w:rsidRPr="000D6C98">
              <w:rPr>
                <w:b/>
              </w:rPr>
              <w:t>Assessor</w:t>
            </w:r>
            <w:r w:rsidRPr="000D6C98">
              <w:rPr>
                <w:b/>
                <w:spacing w:val="16"/>
              </w:rPr>
              <w:t xml:space="preserve"> </w:t>
            </w:r>
            <w:r w:rsidRPr="000D6C98">
              <w:rPr>
                <w:b/>
                <w:spacing w:val="-2"/>
              </w:rPr>
              <w:t>Certification</w:t>
            </w:r>
          </w:p>
        </w:tc>
      </w:tr>
      <w:tr w:rsidR="00A97ED6" w:rsidRPr="000D6C98" w14:paraId="64BB5B53" w14:textId="77777777" w:rsidTr="00AC19C0">
        <w:trPr>
          <w:trHeight w:val="312"/>
        </w:trPr>
        <w:tc>
          <w:tcPr>
            <w:tcW w:w="2498" w:type="pct"/>
            <w:shd w:val="clear" w:color="auto" w:fill="F0F0F0"/>
          </w:tcPr>
          <w:p w14:paraId="576B2578" w14:textId="77777777" w:rsidR="00A97ED6" w:rsidRPr="000D6C98" w:rsidRDefault="00CC3F92">
            <w:pPr>
              <w:pStyle w:val="TableParagraph"/>
              <w:spacing w:before="36"/>
              <w:ind w:left="1235"/>
              <w:rPr>
                <w:b/>
              </w:rPr>
            </w:pPr>
            <w:r w:rsidRPr="000D6C98">
              <w:rPr>
                <w:b/>
              </w:rPr>
              <w:t>Domain</w:t>
            </w:r>
            <w:r w:rsidRPr="000D6C98">
              <w:rPr>
                <w:b/>
                <w:spacing w:val="16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Certification</w:t>
            </w:r>
          </w:p>
        </w:tc>
        <w:tc>
          <w:tcPr>
            <w:tcW w:w="2502" w:type="pct"/>
            <w:shd w:val="clear" w:color="auto" w:fill="F0F0F0"/>
          </w:tcPr>
          <w:p w14:paraId="44895CD6" w14:textId="77777777" w:rsidR="00A97ED6" w:rsidRPr="000D6C98" w:rsidRDefault="00CC3F92">
            <w:pPr>
              <w:pStyle w:val="TableParagraph"/>
              <w:spacing w:before="36"/>
              <w:ind w:left="1197"/>
              <w:rPr>
                <w:b/>
              </w:rPr>
            </w:pPr>
            <w:r w:rsidRPr="000D6C98">
              <w:rPr>
                <w:b/>
              </w:rPr>
              <w:t>Platform</w:t>
            </w:r>
            <w:r w:rsidRPr="000D6C98">
              <w:rPr>
                <w:b/>
                <w:spacing w:val="15"/>
                <w:w w:val="105"/>
              </w:rPr>
              <w:t xml:space="preserve"> </w:t>
            </w:r>
            <w:r w:rsidRPr="000D6C98">
              <w:rPr>
                <w:b/>
                <w:spacing w:val="-2"/>
                <w:w w:val="105"/>
              </w:rPr>
              <w:t>Certification</w:t>
            </w:r>
          </w:p>
        </w:tc>
      </w:tr>
      <w:tr w:rsidR="00A97ED6" w:rsidRPr="000D6C98" w14:paraId="3E0DE9C9" w14:textId="77777777" w:rsidTr="00AC19C0">
        <w:trPr>
          <w:trHeight w:val="1010"/>
        </w:trPr>
        <w:tc>
          <w:tcPr>
            <w:tcW w:w="2498" w:type="pct"/>
          </w:tcPr>
          <w:p w14:paraId="02AB7A57" w14:textId="1115BA0D" w:rsidR="00A97ED6" w:rsidRPr="000D6C98" w:rsidRDefault="00CC3F92">
            <w:pPr>
              <w:pStyle w:val="TableParagraph"/>
              <w:spacing w:before="6" w:line="247" w:lineRule="auto"/>
              <w:ind w:left="107" w:right="47"/>
            </w:pPr>
            <w:r w:rsidRPr="000D6C98">
              <w:rPr>
                <w:w w:val="105"/>
              </w:rPr>
              <w:t>Certifie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for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Job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Role: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“Inventory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C</w:t>
            </w:r>
            <w:r w:rsidR="00DE7946">
              <w:rPr>
                <w:w w:val="105"/>
              </w:rPr>
              <w:t>ontroller</w:t>
            </w:r>
            <w:r w:rsidRPr="000D6C98">
              <w:rPr>
                <w:w w:val="105"/>
              </w:rPr>
              <w:t>”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mapped to QP: “LSC/Q</w:t>
            </w:r>
            <w:r w:rsidR="00F427F0">
              <w:rPr>
                <w:w w:val="105"/>
              </w:rPr>
              <w:t>1124</w:t>
            </w:r>
            <w:r w:rsidRPr="000D6C98">
              <w:rPr>
                <w:w w:val="105"/>
              </w:rPr>
              <w:t>, v</w:t>
            </w:r>
            <w:r w:rsidR="00DE7946">
              <w:rPr>
                <w:w w:val="105"/>
              </w:rPr>
              <w:t>1</w:t>
            </w:r>
            <w:r w:rsidRPr="000D6C98">
              <w:rPr>
                <w:w w:val="105"/>
              </w:rPr>
              <w:t>.0”. Minimum accepted score is 80%</w:t>
            </w:r>
          </w:p>
        </w:tc>
        <w:tc>
          <w:tcPr>
            <w:tcW w:w="2502" w:type="pct"/>
          </w:tcPr>
          <w:p w14:paraId="07810066" w14:textId="77777777" w:rsidR="00A97ED6" w:rsidRPr="000D6C98" w:rsidRDefault="00CC3F92">
            <w:pPr>
              <w:pStyle w:val="TableParagraph"/>
              <w:spacing w:before="6" w:line="247" w:lineRule="auto"/>
              <w:ind w:left="108" w:right="471"/>
            </w:pPr>
            <w:r w:rsidRPr="000D6C98">
              <w:rPr>
                <w:w w:val="105"/>
              </w:rPr>
              <w:t>Recommended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w w:val="105"/>
              </w:rPr>
              <w:t>that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w w:val="105"/>
              </w:rPr>
              <w:t>the Trainer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w w:val="105"/>
              </w:rPr>
              <w:t>is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w w:val="105"/>
              </w:rPr>
              <w:t>certified for</w:t>
            </w:r>
            <w:r w:rsidRPr="000D6C98">
              <w:rPr>
                <w:spacing w:val="-18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Job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Role: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“Assessor”,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mappe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he Qualification Pack: “MEP/Q2701” with</w:t>
            </w:r>
          </w:p>
          <w:p w14:paraId="7AF903A6" w14:textId="77777777" w:rsidR="00A97ED6" w:rsidRPr="000D6C98" w:rsidRDefault="00CC3F92">
            <w:pPr>
              <w:pStyle w:val="TableParagraph"/>
              <w:spacing w:before="1" w:line="228" w:lineRule="exact"/>
              <w:ind w:left="108"/>
            </w:pPr>
            <w:r w:rsidRPr="000D6C98">
              <w:t>minimum</w:t>
            </w:r>
            <w:r w:rsidRPr="000D6C98">
              <w:rPr>
                <w:spacing w:val="20"/>
              </w:rPr>
              <w:t xml:space="preserve"> </w:t>
            </w:r>
            <w:r w:rsidRPr="000D6C98">
              <w:t>score</w:t>
            </w:r>
            <w:r w:rsidRPr="000D6C98">
              <w:rPr>
                <w:spacing w:val="12"/>
              </w:rPr>
              <w:t xml:space="preserve"> </w:t>
            </w:r>
            <w:r w:rsidRPr="000D6C98">
              <w:t>of</w:t>
            </w:r>
            <w:r w:rsidRPr="000D6C98">
              <w:rPr>
                <w:spacing w:val="-8"/>
              </w:rPr>
              <w:t xml:space="preserve"> </w:t>
            </w:r>
            <w:r w:rsidRPr="000D6C98">
              <w:rPr>
                <w:spacing w:val="-4"/>
              </w:rPr>
              <w:t>80%.</w:t>
            </w:r>
          </w:p>
        </w:tc>
      </w:tr>
    </w:tbl>
    <w:p w14:paraId="36CEA3B4" w14:textId="77777777" w:rsidR="00A97ED6" w:rsidRDefault="00A97ED6">
      <w:pPr>
        <w:spacing w:line="228" w:lineRule="exact"/>
        <w:rPr>
          <w:sz w:val="20"/>
        </w:rPr>
        <w:sectPr w:rsidR="00A97ED6" w:rsidSect="00025B64">
          <w:pgSz w:w="12240" w:h="15840"/>
          <w:pgMar w:top="1440" w:right="1440" w:bottom="1440" w:left="1440" w:header="567" w:footer="1014" w:gutter="0"/>
          <w:pgNumType w:start="1"/>
          <w:cols w:space="720"/>
          <w:docGrid w:linePitch="299"/>
        </w:sectPr>
      </w:pPr>
    </w:p>
    <w:p w14:paraId="58FAC391" w14:textId="77777777" w:rsidR="005C465F" w:rsidRPr="000D6C98" w:rsidRDefault="005C465F" w:rsidP="005C465F">
      <w:pPr>
        <w:pStyle w:val="Heading4"/>
        <w:spacing w:before="165"/>
        <w:jc w:val="both"/>
      </w:pPr>
      <w:bookmarkStart w:id="12" w:name="_Toc123898350"/>
      <w:r w:rsidRPr="000D6C98">
        <w:rPr>
          <w:color w:val="0A83B5"/>
        </w:rPr>
        <w:lastRenderedPageBreak/>
        <w:t>Assessment</w:t>
      </w:r>
      <w:r w:rsidRPr="000D6C98">
        <w:rPr>
          <w:color w:val="0A83B5"/>
          <w:spacing w:val="24"/>
        </w:rPr>
        <w:t xml:space="preserve"> </w:t>
      </w:r>
      <w:r w:rsidRPr="000D6C98">
        <w:rPr>
          <w:color w:val="0A83B5"/>
          <w:spacing w:val="-2"/>
        </w:rPr>
        <w:t>Strategy</w:t>
      </w:r>
      <w:bookmarkEnd w:id="12"/>
    </w:p>
    <w:p w14:paraId="272D80A5" w14:textId="77777777" w:rsidR="005C465F" w:rsidRPr="000D6C98" w:rsidRDefault="005C465F" w:rsidP="0039114D">
      <w:pPr>
        <w:pStyle w:val="BodyText"/>
        <w:tabs>
          <w:tab w:val="left" w:pos="8010"/>
        </w:tabs>
        <w:spacing w:before="164" w:line="283" w:lineRule="auto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The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emphasis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is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n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‘learning-by-doing'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nd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ractical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demonstration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f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kills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nd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knowledge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ased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n the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erformance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criteria.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ccordingly,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essment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criteria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r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each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job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role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is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et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nd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made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vailable in qualification pack.</w:t>
      </w:r>
    </w:p>
    <w:p w14:paraId="17AD1428" w14:textId="77777777" w:rsidR="005C465F" w:rsidRPr="000D6C98" w:rsidRDefault="005C465F" w:rsidP="0039114D">
      <w:pPr>
        <w:pStyle w:val="BodyText"/>
        <w:tabs>
          <w:tab w:val="left" w:pos="8010"/>
        </w:tabs>
        <w:spacing w:before="120" w:line="285" w:lineRule="auto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The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essment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apers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r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oth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ory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nd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ractical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would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e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developed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y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ubject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Matter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Experts (SME)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hired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y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Logistics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ector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kill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Council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r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with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</w:t>
      </w:r>
      <w:r w:rsidRPr="000D6C98">
        <w:rPr>
          <w:spacing w:val="-5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LSC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ccredited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essment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gency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</w:t>
      </w:r>
      <w:r w:rsidRPr="000D6C98">
        <w:rPr>
          <w:spacing w:val="-6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er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 assessment criteria mentioned in the Qualification Pack. The assessments papers would also be checked for the various outcome-based parameters such as quality, time taken, precision, tools &amp; equipment requirement etc.</w:t>
      </w:r>
    </w:p>
    <w:p w14:paraId="65EB10AE" w14:textId="77777777" w:rsidR="005C465F" w:rsidRPr="000D6C98" w:rsidRDefault="005C465F" w:rsidP="0039114D">
      <w:pPr>
        <w:pStyle w:val="BodyText"/>
        <w:tabs>
          <w:tab w:val="left" w:pos="8010"/>
        </w:tabs>
        <w:spacing w:before="112" w:line="283" w:lineRule="auto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Each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NOS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in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Qualification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ack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(QP)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is</w:t>
      </w:r>
      <w:r w:rsidRPr="000D6C98">
        <w:rPr>
          <w:spacing w:val="-7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igned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relative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weightage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r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essment</w:t>
      </w:r>
      <w:r w:rsidRPr="000D6C98">
        <w:rPr>
          <w:spacing w:val="-8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ased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n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 criticality of the NOS. Therein each Element/Performance Criteria in the NOS is assigned marks on relative importance, criticality of function and training infrastructure.</w:t>
      </w:r>
    </w:p>
    <w:p w14:paraId="05EBCE5D" w14:textId="77777777" w:rsidR="005C465F" w:rsidRPr="000D6C98" w:rsidRDefault="005C465F" w:rsidP="0039114D">
      <w:pPr>
        <w:pStyle w:val="BodyText"/>
        <w:tabs>
          <w:tab w:val="left" w:pos="8010"/>
        </w:tabs>
        <w:spacing w:before="117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The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llowing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ools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would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e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used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r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inal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spacing w:val="-2"/>
          <w:w w:val="105"/>
          <w:sz w:val="22"/>
          <w:szCs w:val="22"/>
        </w:rPr>
        <w:t>assessment:</w:t>
      </w:r>
    </w:p>
    <w:p w14:paraId="42586F85" w14:textId="77777777" w:rsidR="005C465F" w:rsidRPr="000D6C98" w:rsidRDefault="005C465F" w:rsidP="0039114D">
      <w:pPr>
        <w:pStyle w:val="ListParagraph"/>
        <w:numPr>
          <w:ilvl w:val="0"/>
          <w:numId w:val="2"/>
        </w:numPr>
        <w:tabs>
          <w:tab w:val="left" w:pos="771"/>
          <w:tab w:val="left" w:pos="8010"/>
        </w:tabs>
        <w:spacing w:before="157" w:line="290" w:lineRule="auto"/>
        <w:ind w:firstLine="0"/>
        <w:jc w:val="both"/>
      </w:pPr>
      <w:r w:rsidRPr="000D6C98">
        <w:rPr>
          <w:b/>
          <w:w w:val="105"/>
        </w:rPr>
        <w:t xml:space="preserve">Practical Assessment: </w:t>
      </w:r>
      <w:r w:rsidRPr="000D6C98">
        <w:rPr>
          <w:w w:val="105"/>
        </w:rPr>
        <w:t>This comprises of a creation of mock environment in the skill lab which is equipped with all equipment required for the qualification</w:t>
      </w:r>
      <w:r w:rsidRPr="000D6C98">
        <w:rPr>
          <w:spacing w:val="-16"/>
          <w:w w:val="105"/>
        </w:rPr>
        <w:t xml:space="preserve"> </w:t>
      </w:r>
      <w:r w:rsidRPr="000D6C98">
        <w:rPr>
          <w:w w:val="105"/>
        </w:rPr>
        <w:t>pack.</w:t>
      </w:r>
    </w:p>
    <w:p w14:paraId="55BB21D3" w14:textId="77777777" w:rsidR="005C465F" w:rsidRPr="000D6C98" w:rsidRDefault="005C465F" w:rsidP="0039114D">
      <w:pPr>
        <w:pStyle w:val="BodyText"/>
        <w:tabs>
          <w:tab w:val="left" w:pos="8010"/>
        </w:tabs>
        <w:spacing w:before="11"/>
        <w:rPr>
          <w:sz w:val="22"/>
          <w:szCs w:val="22"/>
        </w:rPr>
      </w:pPr>
    </w:p>
    <w:p w14:paraId="070D73B2" w14:textId="77777777" w:rsidR="005C465F" w:rsidRPr="000D6C98" w:rsidRDefault="005C465F" w:rsidP="0039114D">
      <w:pPr>
        <w:pStyle w:val="BodyText"/>
        <w:tabs>
          <w:tab w:val="left" w:pos="8010"/>
        </w:tabs>
        <w:spacing w:line="283" w:lineRule="auto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Candidate's soft skills, communication, aptitude, safety consciousness,</w:t>
      </w:r>
      <w:r w:rsidRPr="000D6C98">
        <w:rPr>
          <w:spacing w:val="-3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quality consciousness</w:t>
      </w:r>
      <w:r w:rsidRPr="000D6C98">
        <w:rPr>
          <w:spacing w:val="-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 xml:space="preserve">etc. is </w:t>
      </w:r>
      <w:r w:rsidRPr="000D6C98">
        <w:rPr>
          <w:sz w:val="22"/>
          <w:szCs w:val="22"/>
        </w:rPr>
        <w:t xml:space="preserve">ascertained by observation and marked in observation checklist. The outcome is measured against the </w:t>
      </w:r>
      <w:r w:rsidRPr="000D6C98">
        <w:rPr>
          <w:w w:val="105"/>
          <w:sz w:val="22"/>
          <w:szCs w:val="22"/>
        </w:rPr>
        <w:t>specified dimensions and standards to gauge the level</w:t>
      </w:r>
      <w:r w:rsidRPr="000D6C98">
        <w:rPr>
          <w:spacing w:val="-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f their skill achievements.</w:t>
      </w:r>
    </w:p>
    <w:p w14:paraId="2A1C378D" w14:textId="77777777" w:rsidR="005C465F" w:rsidRPr="000D6C98" w:rsidRDefault="005C465F" w:rsidP="0039114D">
      <w:pPr>
        <w:pStyle w:val="BodyText"/>
        <w:tabs>
          <w:tab w:val="left" w:pos="8010"/>
        </w:tabs>
        <w:spacing w:before="6"/>
        <w:rPr>
          <w:sz w:val="22"/>
          <w:szCs w:val="22"/>
        </w:rPr>
      </w:pPr>
    </w:p>
    <w:p w14:paraId="178BE56E" w14:textId="77777777" w:rsidR="005C465F" w:rsidRPr="000D6C98" w:rsidRDefault="005C465F" w:rsidP="0039114D">
      <w:pPr>
        <w:pStyle w:val="ListParagraph"/>
        <w:numPr>
          <w:ilvl w:val="0"/>
          <w:numId w:val="2"/>
        </w:numPr>
        <w:tabs>
          <w:tab w:val="left" w:pos="795"/>
          <w:tab w:val="left" w:pos="8010"/>
        </w:tabs>
        <w:spacing w:line="285" w:lineRule="auto"/>
        <w:ind w:firstLine="0"/>
        <w:jc w:val="both"/>
      </w:pPr>
      <w:r w:rsidRPr="000D6C98">
        <w:rPr>
          <w:b/>
          <w:w w:val="105"/>
        </w:rPr>
        <w:t xml:space="preserve">Viva/Structured Interview: </w:t>
      </w:r>
      <w:r w:rsidRPr="000D6C98">
        <w:rPr>
          <w:w w:val="105"/>
        </w:rPr>
        <w:t>This tool is used to assess the conceptual understanding and the behavioral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aspects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with</w:t>
      </w:r>
      <w:r w:rsidRPr="000D6C98">
        <w:rPr>
          <w:spacing w:val="-9"/>
          <w:w w:val="105"/>
        </w:rPr>
        <w:t xml:space="preserve"> </w:t>
      </w:r>
      <w:r w:rsidRPr="000D6C98">
        <w:rPr>
          <w:w w:val="105"/>
        </w:rPr>
        <w:t>regard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to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the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job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role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and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the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specific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task</w:t>
      </w:r>
      <w:r w:rsidRPr="000D6C98">
        <w:rPr>
          <w:spacing w:val="-9"/>
          <w:w w:val="105"/>
        </w:rPr>
        <w:t xml:space="preserve"> </w:t>
      </w:r>
      <w:r w:rsidRPr="000D6C98">
        <w:rPr>
          <w:w w:val="105"/>
        </w:rPr>
        <w:t>at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hand.</w:t>
      </w:r>
      <w:r w:rsidRPr="000D6C98">
        <w:rPr>
          <w:spacing w:val="-9"/>
          <w:w w:val="105"/>
        </w:rPr>
        <w:t xml:space="preserve"> </w:t>
      </w:r>
      <w:r w:rsidRPr="000D6C98">
        <w:rPr>
          <w:w w:val="105"/>
        </w:rPr>
        <w:t>It</w:t>
      </w:r>
      <w:r w:rsidRPr="000D6C98">
        <w:rPr>
          <w:spacing w:val="-10"/>
          <w:w w:val="105"/>
        </w:rPr>
        <w:t xml:space="preserve"> </w:t>
      </w:r>
      <w:r w:rsidRPr="000D6C98">
        <w:rPr>
          <w:w w:val="105"/>
        </w:rPr>
        <w:t>also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includes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questions on safety, quality, environment and equipment</w:t>
      </w:r>
      <w:r w:rsidRPr="000D6C98">
        <w:rPr>
          <w:spacing w:val="-20"/>
          <w:w w:val="105"/>
        </w:rPr>
        <w:t xml:space="preserve"> </w:t>
      </w:r>
      <w:r w:rsidRPr="000D6C98">
        <w:rPr>
          <w:w w:val="105"/>
        </w:rPr>
        <w:t>etc.</w:t>
      </w:r>
    </w:p>
    <w:p w14:paraId="6CED7231" w14:textId="77777777" w:rsidR="005C465F" w:rsidRPr="000D6C98" w:rsidRDefault="005C465F" w:rsidP="0039114D">
      <w:pPr>
        <w:pStyle w:val="BodyText"/>
        <w:tabs>
          <w:tab w:val="left" w:pos="8010"/>
        </w:tabs>
        <w:spacing w:before="6"/>
        <w:rPr>
          <w:sz w:val="22"/>
          <w:szCs w:val="22"/>
        </w:rPr>
      </w:pPr>
    </w:p>
    <w:p w14:paraId="6C42BBB5" w14:textId="77777777" w:rsidR="005C465F" w:rsidRPr="000D6C98" w:rsidRDefault="005C465F" w:rsidP="0039114D">
      <w:pPr>
        <w:pStyle w:val="ListParagraph"/>
        <w:numPr>
          <w:ilvl w:val="0"/>
          <w:numId w:val="2"/>
        </w:numPr>
        <w:tabs>
          <w:tab w:val="left" w:pos="790"/>
          <w:tab w:val="left" w:pos="8010"/>
        </w:tabs>
        <w:spacing w:line="283" w:lineRule="auto"/>
        <w:ind w:firstLine="0"/>
        <w:jc w:val="both"/>
      </w:pPr>
      <w:r w:rsidRPr="000D6C98">
        <w:rPr>
          <w:b/>
          <w:w w:val="105"/>
        </w:rPr>
        <w:t xml:space="preserve">On-Job Training: </w:t>
      </w:r>
      <w:r w:rsidRPr="000D6C98">
        <w:rPr>
          <w:w w:val="105"/>
        </w:rPr>
        <w:t>OJT would be evaluated based on standard log book capturing departments worked on, key observations of learner, feedback and remarks of supervisor ormentor.</w:t>
      </w:r>
    </w:p>
    <w:p w14:paraId="5727FCF9" w14:textId="77777777" w:rsidR="005C465F" w:rsidRPr="000D6C98" w:rsidRDefault="005C465F" w:rsidP="0039114D">
      <w:pPr>
        <w:pStyle w:val="BodyText"/>
        <w:tabs>
          <w:tab w:val="left" w:pos="8010"/>
        </w:tabs>
        <w:spacing w:before="6"/>
        <w:rPr>
          <w:sz w:val="22"/>
          <w:szCs w:val="22"/>
        </w:rPr>
      </w:pPr>
    </w:p>
    <w:p w14:paraId="3420BDCA" w14:textId="77777777" w:rsidR="005C465F" w:rsidRPr="000D6C98" w:rsidRDefault="005C465F" w:rsidP="0039114D">
      <w:pPr>
        <w:pStyle w:val="ListParagraph"/>
        <w:numPr>
          <w:ilvl w:val="0"/>
          <w:numId w:val="2"/>
        </w:numPr>
        <w:tabs>
          <w:tab w:val="left" w:pos="776"/>
          <w:tab w:val="left" w:pos="8010"/>
        </w:tabs>
        <w:spacing w:before="1" w:line="285" w:lineRule="auto"/>
        <w:ind w:firstLine="0"/>
        <w:jc w:val="both"/>
      </w:pPr>
      <w:r w:rsidRPr="000D6C98">
        <w:rPr>
          <w:b/>
          <w:w w:val="105"/>
        </w:rPr>
        <w:t xml:space="preserve">Written Test: </w:t>
      </w:r>
      <w:r w:rsidRPr="000D6C98">
        <w:rPr>
          <w:w w:val="105"/>
        </w:rPr>
        <w:t>Question paper consisting of 100 MCQs (Hard:40, Medium:30 and Easy: 30) with questions from</w:t>
      </w:r>
      <w:r w:rsidRPr="000D6C98">
        <w:rPr>
          <w:spacing w:val="-2"/>
          <w:w w:val="105"/>
        </w:rPr>
        <w:t xml:space="preserve"> </w:t>
      </w:r>
      <w:r w:rsidRPr="000D6C98">
        <w:rPr>
          <w:w w:val="105"/>
        </w:rPr>
        <w:t>each</w:t>
      </w:r>
      <w:r w:rsidRPr="000D6C98">
        <w:rPr>
          <w:spacing w:val="-1"/>
          <w:w w:val="105"/>
        </w:rPr>
        <w:t xml:space="preserve"> </w:t>
      </w:r>
      <w:r w:rsidRPr="000D6C98">
        <w:rPr>
          <w:w w:val="105"/>
        </w:rPr>
        <w:t>element of each NOS. The</w:t>
      </w:r>
      <w:r w:rsidRPr="000D6C98">
        <w:rPr>
          <w:spacing w:val="-3"/>
          <w:w w:val="105"/>
        </w:rPr>
        <w:t xml:space="preserve"> </w:t>
      </w:r>
      <w:r w:rsidRPr="000D6C98">
        <w:rPr>
          <w:w w:val="105"/>
        </w:rPr>
        <w:t>written</w:t>
      </w:r>
      <w:r w:rsidRPr="000D6C98">
        <w:rPr>
          <w:spacing w:val="-1"/>
          <w:w w:val="105"/>
        </w:rPr>
        <w:t xml:space="preserve"> </w:t>
      </w:r>
      <w:r w:rsidRPr="000D6C98">
        <w:rPr>
          <w:w w:val="105"/>
        </w:rPr>
        <w:t>assessment paper is comprised of following types of questions:</w:t>
      </w:r>
    </w:p>
    <w:p w14:paraId="671DC659" w14:textId="77777777" w:rsidR="005C465F" w:rsidRPr="000D6C98" w:rsidRDefault="005C465F" w:rsidP="0039114D">
      <w:pPr>
        <w:pStyle w:val="BodyText"/>
        <w:tabs>
          <w:tab w:val="left" w:pos="8010"/>
        </w:tabs>
        <w:spacing w:before="6"/>
        <w:rPr>
          <w:sz w:val="22"/>
          <w:szCs w:val="22"/>
        </w:rPr>
      </w:pPr>
    </w:p>
    <w:p w14:paraId="7C4F279C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jc w:val="left"/>
      </w:pPr>
      <w:r w:rsidRPr="000D6C98">
        <w:rPr>
          <w:w w:val="105"/>
        </w:rPr>
        <w:t>True</w:t>
      </w:r>
      <w:r w:rsidRPr="000D6C98">
        <w:rPr>
          <w:spacing w:val="-8"/>
          <w:w w:val="105"/>
        </w:rPr>
        <w:t xml:space="preserve"> </w:t>
      </w:r>
      <w:r w:rsidRPr="000D6C98">
        <w:rPr>
          <w:w w:val="105"/>
        </w:rPr>
        <w:t>/</w:t>
      </w:r>
      <w:r w:rsidRPr="000D6C98">
        <w:rPr>
          <w:spacing w:val="-9"/>
          <w:w w:val="105"/>
        </w:rPr>
        <w:t xml:space="preserve"> </w:t>
      </w:r>
      <w:r w:rsidRPr="000D6C98">
        <w:rPr>
          <w:w w:val="105"/>
        </w:rPr>
        <w:t>False</w:t>
      </w:r>
      <w:r w:rsidRPr="000D6C98">
        <w:rPr>
          <w:spacing w:val="-11"/>
          <w:w w:val="105"/>
        </w:rPr>
        <w:t xml:space="preserve"> </w:t>
      </w:r>
      <w:r w:rsidRPr="000D6C98">
        <w:rPr>
          <w:spacing w:val="-2"/>
          <w:w w:val="105"/>
        </w:rPr>
        <w:t>Statements</w:t>
      </w:r>
    </w:p>
    <w:p w14:paraId="03AF7F5D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spacing w:before="44"/>
        <w:ind w:hanging="488"/>
        <w:jc w:val="left"/>
      </w:pPr>
      <w:r w:rsidRPr="000D6C98">
        <w:t>Multiple</w:t>
      </w:r>
      <w:r w:rsidRPr="000D6C98">
        <w:rPr>
          <w:spacing w:val="18"/>
        </w:rPr>
        <w:t xml:space="preserve"> </w:t>
      </w:r>
      <w:r w:rsidRPr="000D6C98">
        <w:t>Choice</w:t>
      </w:r>
      <w:r w:rsidRPr="000D6C98">
        <w:rPr>
          <w:spacing w:val="9"/>
        </w:rPr>
        <w:t xml:space="preserve"> </w:t>
      </w:r>
      <w:r w:rsidRPr="000D6C98">
        <w:rPr>
          <w:spacing w:val="-2"/>
        </w:rPr>
        <w:t>Questions</w:t>
      </w:r>
    </w:p>
    <w:p w14:paraId="7EB5D7A4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spacing w:before="51"/>
        <w:ind w:hanging="532"/>
        <w:jc w:val="left"/>
      </w:pPr>
      <w:r w:rsidRPr="000D6C98">
        <w:t>Matching</w:t>
      </w:r>
      <w:r w:rsidRPr="000D6C98">
        <w:rPr>
          <w:spacing w:val="18"/>
        </w:rPr>
        <w:t xml:space="preserve"> </w:t>
      </w:r>
      <w:r w:rsidRPr="000D6C98">
        <w:t>Type</w:t>
      </w:r>
      <w:r w:rsidRPr="000D6C98">
        <w:rPr>
          <w:spacing w:val="1"/>
        </w:rPr>
        <w:t xml:space="preserve"> </w:t>
      </w:r>
      <w:r w:rsidRPr="000D6C98">
        <w:rPr>
          <w:spacing w:val="-2"/>
        </w:rPr>
        <w:t>Questions</w:t>
      </w:r>
    </w:p>
    <w:p w14:paraId="211EAC03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spacing w:before="44"/>
        <w:ind w:hanging="532"/>
        <w:jc w:val="left"/>
      </w:pPr>
      <w:r w:rsidRPr="000D6C98">
        <w:rPr>
          <w:w w:val="105"/>
        </w:rPr>
        <w:t>Fill</w:t>
      </w:r>
      <w:r w:rsidRPr="000D6C98">
        <w:rPr>
          <w:spacing w:val="-7"/>
          <w:w w:val="105"/>
        </w:rPr>
        <w:t xml:space="preserve"> </w:t>
      </w:r>
      <w:r w:rsidRPr="000D6C98">
        <w:rPr>
          <w:w w:val="105"/>
        </w:rPr>
        <w:t>in</w:t>
      </w:r>
      <w:r w:rsidRPr="000D6C98">
        <w:rPr>
          <w:spacing w:val="-7"/>
          <w:w w:val="105"/>
        </w:rPr>
        <w:t xml:space="preserve"> </w:t>
      </w:r>
      <w:r w:rsidRPr="000D6C98">
        <w:rPr>
          <w:w w:val="105"/>
        </w:rPr>
        <w:t>the</w:t>
      </w:r>
      <w:r w:rsidRPr="000D6C98">
        <w:rPr>
          <w:spacing w:val="-12"/>
          <w:w w:val="105"/>
        </w:rPr>
        <w:t xml:space="preserve"> </w:t>
      </w:r>
      <w:r w:rsidRPr="000D6C98">
        <w:rPr>
          <w:spacing w:val="-2"/>
          <w:w w:val="105"/>
        </w:rPr>
        <w:t>blanks</w:t>
      </w:r>
    </w:p>
    <w:p w14:paraId="30B9A544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spacing w:before="43"/>
        <w:ind w:hanging="483"/>
        <w:jc w:val="left"/>
      </w:pPr>
      <w:r w:rsidRPr="000D6C98">
        <w:t>Scenario</w:t>
      </w:r>
      <w:r w:rsidRPr="000D6C98">
        <w:rPr>
          <w:spacing w:val="19"/>
        </w:rPr>
        <w:t xml:space="preserve"> </w:t>
      </w:r>
      <w:r w:rsidRPr="000D6C98">
        <w:t>based</w:t>
      </w:r>
      <w:r w:rsidRPr="000D6C98">
        <w:rPr>
          <w:spacing w:val="9"/>
        </w:rPr>
        <w:t xml:space="preserve"> </w:t>
      </w:r>
      <w:r w:rsidRPr="000D6C98">
        <w:rPr>
          <w:spacing w:val="-2"/>
        </w:rPr>
        <w:t>Questions</w:t>
      </w:r>
    </w:p>
    <w:p w14:paraId="5D05E1B1" w14:textId="77777777" w:rsidR="005C465F" w:rsidRPr="000D6C98" w:rsidRDefault="005C465F" w:rsidP="0039114D">
      <w:pPr>
        <w:pStyle w:val="ListParagraph"/>
        <w:numPr>
          <w:ilvl w:val="1"/>
          <w:numId w:val="2"/>
        </w:numPr>
        <w:tabs>
          <w:tab w:val="left" w:pos="1226"/>
          <w:tab w:val="left" w:pos="1227"/>
          <w:tab w:val="left" w:pos="8010"/>
        </w:tabs>
        <w:spacing w:before="49"/>
        <w:ind w:hanging="532"/>
        <w:jc w:val="left"/>
      </w:pPr>
      <w:r w:rsidRPr="000D6C98">
        <w:t>Identification</w:t>
      </w:r>
      <w:r w:rsidRPr="000D6C98">
        <w:rPr>
          <w:spacing w:val="22"/>
          <w:w w:val="105"/>
        </w:rPr>
        <w:t xml:space="preserve"> </w:t>
      </w:r>
      <w:r w:rsidRPr="000D6C98">
        <w:rPr>
          <w:spacing w:val="-2"/>
          <w:w w:val="105"/>
        </w:rPr>
        <w:t>Questions</w:t>
      </w:r>
    </w:p>
    <w:p w14:paraId="45B021C9" w14:textId="77777777" w:rsidR="005C465F" w:rsidRPr="000D6C98" w:rsidRDefault="005C465F" w:rsidP="0039114D">
      <w:pPr>
        <w:pStyle w:val="BodyText"/>
        <w:tabs>
          <w:tab w:val="left" w:pos="8010"/>
        </w:tabs>
        <w:spacing w:before="4"/>
        <w:rPr>
          <w:sz w:val="22"/>
          <w:szCs w:val="22"/>
        </w:rPr>
      </w:pPr>
    </w:p>
    <w:p w14:paraId="110CF7BC" w14:textId="77777777" w:rsidR="005C465F" w:rsidRPr="000D6C98" w:rsidRDefault="005C465F" w:rsidP="0039114D">
      <w:pPr>
        <w:pStyle w:val="Heading6"/>
        <w:tabs>
          <w:tab w:val="left" w:pos="8010"/>
        </w:tabs>
        <w:jc w:val="both"/>
        <w:rPr>
          <w:sz w:val="22"/>
          <w:szCs w:val="22"/>
        </w:rPr>
      </w:pPr>
      <w:r w:rsidRPr="000D6C98">
        <w:rPr>
          <w:sz w:val="22"/>
          <w:szCs w:val="22"/>
        </w:rPr>
        <w:lastRenderedPageBreak/>
        <w:t>QA</w:t>
      </w:r>
      <w:r w:rsidRPr="000D6C98">
        <w:rPr>
          <w:spacing w:val="16"/>
          <w:sz w:val="22"/>
          <w:szCs w:val="22"/>
        </w:rPr>
        <w:t xml:space="preserve"> </w:t>
      </w:r>
      <w:r w:rsidRPr="000D6C98">
        <w:rPr>
          <w:sz w:val="22"/>
          <w:szCs w:val="22"/>
        </w:rPr>
        <w:t>Regarding</w:t>
      </w:r>
      <w:r w:rsidRPr="000D6C98">
        <w:rPr>
          <w:spacing w:val="14"/>
          <w:sz w:val="22"/>
          <w:szCs w:val="22"/>
        </w:rPr>
        <w:t xml:space="preserve"> </w:t>
      </w:r>
      <w:r w:rsidRPr="000D6C98">
        <w:rPr>
          <w:spacing w:val="-2"/>
          <w:sz w:val="22"/>
          <w:szCs w:val="22"/>
        </w:rPr>
        <w:t>Assessors:</w:t>
      </w:r>
    </w:p>
    <w:p w14:paraId="3988A75C" w14:textId="77777777" w:rsidR="005C465F" w:rsidRPr="000D6C98" w:rsidRDefault="005C465F" w:rsidP="0039114D">
      <w:pPr>
        <w:pStyle w:val="BodyText"/>
        <w:tabs>
          <w:tab w:val="left" w:pos="8010"/>
        </w:tabs>
        <w:spacing w:before="157" w:line="285" w:lineRule="auto"/>
        <w:ind w:left="549"/>
        <w:jc w:val="both"/>
        <w:rPr>
          <w:sz w:val="22"/>
          <w:szCs w:val="22"/>
        </w:rPr>
      </w:pPr>
      <w:r w:rsidRPr="000D6C98">
        <w:rPr>
          <w:w w:val="105"/>
          <w:sz w:val="22"/>
          <w:szCs w:val="22"/>
        </w:rPr>
        <w:t>Assessors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re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selected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per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the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“eligibility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criteria”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laid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down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by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LSC</w:t>
      </w:r>
      <w:r w:rsidRPr="000D6C98">
        <w:rPr>
          <w:spacing w:val="-10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for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ssessing</w:t>
      </w:r>
      <w:r w:rsidRPr="000D6C98">
        <w:rPr>
          <w:spacing w:val="-9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each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job</w:t>
      </w:r>
      <w:r w:rsidRPr="000D6C98">
        <w:rPr>
          <w:spacing w:val="-1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role.</w:t>
      </w:r>
      <w:r w:rsidRPr="000D6C98">
        <w:rPr>
          <w:spacing w:val="-1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 xml:space="preserve">The assessors selected by Assessment Agencies are scrutinized and made to undergo training and </w:t>
      </w:r>
      <w:r w:rsidRPr="000D6C98">
        <w:rPr>
          <w:sz w:val="22"/>
          <w:szCs w:val="22"/>
        </w:rPr>
        <w:t xml:space="preserve">introduction to LSC Assessment Framework, competency based assessments, assessors guide etc. LSC </w:t>
      </w:r>
      <w:r w:rsidRPr="000D6C98">
        <w:rPr>
          <w:w w:val="105"/>
          <w:sz w:val="22"/>
          <w:szCs w:val="22"/>
        </w:rPr>
        <w:t>conducts “Training</w:t>
      </w:r>
      <w:r w:rsidRPr="000D6C98">
        <w:rPr>
          <w:spacing w:val="-2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of Assessors” program from time to time for</w:t>
      </w:r>
      <w:r w:rsidRPr="000D6C98">
        <w:rPr>
          <w:spacing w:val="-1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each job role</w:t>
      </w:r>
      <w:r w:rsidRPr="000D6C98">
        <w:rPr>
          <w:spacing w:val="-3"/>
          <w:w w:val="105"/>
          <w:sz w:val="22"/>
          <w:szCs w:val="22"/>
        </w:rPr>
        <w:t xml:space="preserve"> </w:t>
      </w:r>
      <w:r w:rsidRPr="000D6C98">
        <w:rPr>
          <w:w w:val="105"/>
          <w:sz w:val="22"/>
          <w:szCs w:val="22"/>
        </w:rPr>
        <w:t>and sensitize</w:t>
      </w:r>
      <w:r>
        <w:rPr>
          <w:sz w:val="22"/>
          <w:szCs w:val="22"/>
        </w:rPr>
        <w:t xml:space="preserve"> </w:t>
      </w:r>
      <w:r w:rsidRPr="000D6C98">
        <w:rPr>
          <w:sz w:val="22"/>
          <w:szCs w:val="22"/>
        </w:rPr>
        <w:t>assessors</w:t>
      </w:r>
      <w:r w:rsidRPr="000D6C98">
        <w:rPr>
          <w:spacing w:val="6"/>
          <w:sz w:val="22"/>
          <w:szCs w:val="22"/>
        </w:rPr>
        <w:t xml:space="preserve"> </w:t>
      </w:r>
      <w:r w:rsidRPr="000D6C98">
        <w:rPr>
          <w:sz w:val="22"/>
          <w:szCs w:val="22"/>
        </w:rPr>
        <w:t>regarding</w:t>
      </w:r>
      <w:r w:rsidRPr="000D6C98">
        <w:rPr>
          <w:spacing w:val="14"/>
          <w:sz w:val="22"/>
          <w:szCs w:val="22"/>
        </w:rPr>
        <w:t xml:space="preserve"> </w:t>
      </w:r>
      <w:r w:rsidRPr="000D6C98">
        <w:rPr>
          <w:sz w:val="22"/>
          <w:szCs w:val="22"/>
        </w:rPr>
        <w:t>assessment</w:t>
      </w:r>
      <w:r w:rsidRPr="000D6C98">
        <w:rPr>
          <w:spacing w:val="9"/>
          <w:sz w:val="22"/>
          <w:szCs w:val="22"/>
        </w:rPr>
        <w:t xml:space="preserve"> </w:t>
      </w:r>
      <w:r w:rsidRPr="000D6C98">
        <w:rPr>
          <w:sz w:val="22"/>
          <w:szCs w:val="22"/>
        </w:rPr>
        <w:t>process</w:t>
      </w:r>
      <w:r w:rsidRPr="000D6C98">
        <w:rPr>
          <w:spacing w:val="9"/>
          <w:sz w:val="22"/>
          <w:szCs w:val="22"/>
        </w:rPr>
        <w:t xml:space="preserve"> </w:t>
      </w:r>
      <w:r w:rsidRPr="000D6C98">
        <w:rPr>
          <w:sz w:val="22"/>
          <w:szCs w:val="22"/>
        </w:rPr>
        <w:t>and</w:t>
      </w:r>
      <w:r w:rsidRPr="000D6C98">
        <w:rPr>
          <w:spacing w:val="10"/>
          <w:sz w:val="22"/>
          <w:szCs w:val="22"/>
        </w:rPr>
        <w:t xml:space="preserve"> </w:t>
      </w:r>
      <w:r w:rsidRPr="000D6C98">
        <w:rPr>
          <w:sz w:val="22"/>
          <w:szCs w:val="22"/>
        </w:rPr>
        <w:t>strategy</w:t>
      </w:r>
      <w:r w:rsidRPr="000D6C98">
        <w:rPr>
          <w:spacing w:val="9"/>
          <w:sz w:val="22"/>
          <w:szCs w:val="22"/>
        </w:rPr>
        <w:t xml:space="preserve"> </w:t>
      </w:r>
      <w:r w:rsidRPr="000D6C98">
        <w:rPr>
          <w:sz w:val="22"/>
          <w:szCs w:val="22"/>
        </w:rPr>
        <w:t>which</w:t>
      </w:r>
      <w:r w:rsidRPr="000D6C98">
        <w:rPr>
          <w:spacing w:val="11"/>
          <w:sz w:val="22"/>
          <w:szCs w:val="22"/>
        </w:rPr>
        <w:t xml:space="preserve"> </w:t>
      </w:r>
      <w:r w:rsidRPr="000D6C98">
        <w:rPr>
          <w:sz w:val="22"/>
          <w:szCs w:val="22"/>
        </w:rPr>
        <w:t>is</w:t>
      </w:r>
      <w:r w:rsidRPr="000D6C98">
        <w:rPr>
          <w:spacing w:val="9"/>
          <w:sz w:val="22"/>
          <w:szCs w:val="22"/>
        </w:rPr>
        <w:t xml:space="preserve"> </w:t>
      </w:r>
      <w:r w:rsidRPr="000D6C98">
        <w:rPr>
          <w:sz w:val="22"/>
          <w:szCs w:val="22"/>
        </w:rPr>
        <w:t>outlined</w:t>
      </w:r>
      <w:r w:rsidRPr="000D6C98">
        <w:rPr>
          <w:spacing w:val="9"/>
          <w:sz w:val="22"/>
          <w:szCs w:val="22"/>
        </w:rPr>
        <w:t xml:space="preserve"> </w:t>
      </w:r>
      <w:r w:rsidRPr="000D6C98">
        <w:rPr>
          <w:sz w:val="22"/>
          <w:szCs w:val="22"/>
        </w:rPr>
        <w:t>on</w:t>
      </w:r>
      <w:r w:rsidRPr="000D6C98">
        <w:rPr>
          <w:spacing w:val="12"/>
          <w:sz w:val="22"/>
          <w:szCs w:val="22"/>
        </w:rPr>
        <w:t xml:space="preserve"> </w:t>
      </w:r>
      <w:r w:rsidRPr="000D6C98">
        <w:rPr>
          <w:sz w:val="22"/>
          <w:szCs w:val="22"/>
        </w:rPr>
        <w:t>following</w:t>
      </w:r>
      <w:r w:rsidRPr="000D6C98">
        <w:rPr>
          <w:spacing w:val="16"/>
          <w:sz w:val="22"/>
          <w:szCs w:val="22"/>
        </w:rPr>
        <w:t xml:space="preserve"> </w:t>
      </w:r>
      <w:r w:rsidRPr="000D6C98">
        <w:rPr>
          <w:sz w:val="22"/>
          <w:szCs w:val="22"/>
        </w:rPr>
        <w:t>mandatory</w:t>
      </w:r>
      <w:r w:rsidRPr="000D6C98">
        <w:rPr>
          <w:spacing w:val="14"/>
          <w:sz w:val="22"/>
          <w:szCs w:val="22"/>
        </w:rPr>
        <w:t xml:space="preserve"> </w:t>
      </w:r>
      <w:r w:rsidRPr="000D6C98">
        <w:rPr>
          <w:spacing w:val="-2"/>
          <w:sz w:val="22"/>
          <w:szCs w:val="22"/>
        </w:rPr>
        <w:t>parameters:</w:t>
      </w:r>
    </w:p>
    <w:p w14:paraId="4A8959E0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47"/>
        <w:ind w:hanging="340"/>
      </w:pPr>
      <w:r w:rsidRPr="000D6C98">
        <w:t>Guidance</w:t>
      </w:r>
      <w:r w:rsidRPr="000D6C98">
        <w:rPr>
          <w:spacing w:val="21"/>
        </w:rPr>
        <w:t xml:space="preserve"> </w:t>
      </w:r>
      <w:r w:rsidRPr="000D6C98">
        <w:t>regarding</w:t>
      </w:r>
      <w:r w:rsidRPr="000D6C98">
        <w:rPr>
          <w:spacing w:val="16"/>
        </w:rPr>
        <w:t xml:space="preserve"> </w:t>
      </w:r>
      <w:r w:rsidRPr="000D6C98">
        <w:rPr>
          <w:spacing w:val="-4"/>
        </w:rPr>
        <w:t>NSQF</w:t>
      </w:r>
    </w:p>
    <w:p w14:paraId="1249BDF8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1"/>
        <w:ind w:hanging="340"/>
      </w:pPr>
      <w:r w:rsidRPr="000D6C98">
        <w:t>Qualification</w:t>
      </w:r>
      <w:r w:rsidRPr="000D6C98">
        <w:rPr>
          <w:spacing w:val="21"/>
        </w:rPr>
        <w:t xml:space="preserve"> </w:t>
      </w:r>
      <w:r w:rsidRPr="000D6C98">
        <w:t>Pack</w:t>
      </w:r>
      <w:r w:rsidRPr="000D6C98">
        <w:rPr>
          <w:spacing w:val="12"/>
        </w:rPr>
        <w:t xml:space="preserve"> </w:t>
      </w:r>
      <w:r w:rsidRPr="000D6C98">
        <w:rPr>
          <w:spacing w:val="-2"/>
        </w:rPr>
        <w:t>Structure</w:t>
      </w:r>
    </w:p>
    <w:p w14:paraId="32099389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5"/>
        <w:ind w:hanging="340"/>
      </w:pPr>
      <w:r w:rsidRPr="000D6C98">
        <w:t>Guidance</w:t>
      </w:r>
      <w:r w:rsidRPr="000D6C98">
        <w:rPr>
          <w:spacing w:val="14"/>
        </w:rPr>
        <w:t xml:space="preserve"> </w:t>
      </w:r>
      <w:r w:rsidRPr="000D6C98">
        <w:t>for</w:t>
      </w:r>
      <w:r w:rsidRPr="000D6C98">
        <w:rPr>
          <w:spacing w:val="10"/>
        </w:rPr>
        <w:t xml:space="preserve"> </w:t>
      </w:r>
      <w:r w:rsidRPr="000D6C98">
        <w:t>the</w:t>
      </w:r>
      <w:r w:rsidRPr="000D6C98">
        <w:rPr>
          <w:spacing w:val="10"/>
        </w:rPr>
        <w:t xml:space="preserve"> </w:t>
      </w:r>
      <w:r w:rsidRPr="000D6C98">
        <w:t>assessor</w:t>
      </w:r>
      <w:r w:rsidRPr="000D6C98">
        <w:rPr>
          <w:spacing w:val="12"/>
        </w:rPr>
        <w:t xml:space="preserve"> </w:t>
      </w:r>
      <w:r w:rsidRPr="000D6C98">
        <w:t>to</w:t>
      </w:r>
      <w:r w:rsidRPr="000D6C98">
        <w:rPr>
          <w:spacing w:val="13"/>
        </w:rPr>
        <w:t xml:space="preserve"> </w:t>
      </w:r>
      <w:r w:rsidRPr="000D6C98">
        <w:t>conduct</w:t>
      </w:r>
      <w:r w:rsidRPr="000D6C98">
        <w:rPr>
          <w:spacing w:val="15"/>
        </w:rPr>
        <w:t xml:space="preserve"> </w:t>
      </w:r>
      <w:r w:rsidRPr="000D6C98">
        <w:t>theory,</w:t>
      </w:r>
      <w:r w:rsidRPr="000D6C98">
        <w:rPr>
          <w:spacing w:val="17"/>
        </w:rPr>
        <w:t xml:space="preserve"> </w:t>
      </w:r>
      <w:r w:rsidRPr="000D6C98">
        <w:t>practical</w:t>
      </w:r>
      <w:r w:rsidRPr="000D6C98">
        <w:rPr>
          <w:spacing w:val="12"/>
        </w:rPr>
        <w:t xml:space="preserve"> </w:t>
      </w:r>
      <w:r w:rsidRPr="000D6C98">
        <w:t>and</w:t>
      </w:r>
      <w:r w:rsidRPr="000D6C98">
        <w:rPr>
          <w:spacing w:val="13"/>
        </w:rPr>
        <w:t xml:space="preserve"> </w:t>
      </w:r>
      <w:r w:rsidRPr="000D6C98">
        <w:t>viva</w:t>
      </w:r>
      <w:r w:rsidRPr="000D6C98">
        <w:rPr>
          <w:spacing w:val="-15"/>
        </w:rPr>
        <w:t xml:space="preserve"> </w:t>
      </w:r>
      <w:r w:rsidRPr="000D6C98">
        <w:rPr>
          <w:spacing w:val="-2"/>
        </w:rPr>
        <w:t>assessments</w:t>
      </w:r>
    </w:p>
    <w:p w14:paraId="346DAA57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5"/>
        <w:ind w:hanging="340"/>
      </w:pPr>
      <w:r w:rsidRPr="000D6C98">
        <w:rPr>
          <w:spacing w:val="-2"/>
          <w:w w:val="105"/>
        </w:rPr>
        <w:t>Guidance for</w:t>
      </w:r>
      <w:r w:rsidRPr="000D6C98">
        <w:rPr>
          <w:spacing w:val="-5"/>
          <w:w w:val="105"/>
        </w:rPr>
        <w:t xml:space="preserve"> </w:t>
      </w:r>
      <w:r w:rsidRPr="000D6C98">
        <w:rPr>
          <w:spacing w:val="-2"/>
          <w:w w:val="105"/>
        </w:rPr>
        <w:t>trainees to</w:t>
      </w:r>
      <w:r w:rsidRPr="000D6C98">
        <w:rPr>
          <w:spacing w:val="1"/>
          <w:w w:val="105"/>
        </w:rPr>
        <w:t xml:space="preserve"> </w:t>
      </w:r>
      <w:r w:rsidRPr="000D6C98">
        <w:rPr>
          <w:spacing w:val="-2"/>
          <w:w w:val="105"/>
        </w:rPr>
        <w:t>be</w:t>
      </w:r>
      <w:r w:rsidRPr="000D6C98">
        <w:rPr>
          <w:spacing w:val="-3"/>
          <w:w w:val="105"/>
        </w:rPr>
        <w:t xml:space="preserve"> </w:t>
      </w:r>
      <w:r w:rsidRPr="000D6C98">
        <w:rPr>
          <w:spacing w:val="-2"/>
          <w:w w:val="105"/>
        </w:rPr>
        <w:t>given</w:t>
      </w:r>
      <w:r w:rsidRPr="000D6C98">
        <w:rPr>
          <w:spacing w:val="-1"/>
          <w:w w:val="105"/>
        </w:rPr>
        <w:t xml:space="preserve"> </w:t>
      </w:r>
      <w:r w:rsidRPr="000D6C98">
        <w:rPr>
          <w:spacing w:val="-2"/>
          <w:w w:val="105"/>
        </w:rPr>
        <w:t>by assessor before</w:t>
      </w:r>
      <w:r w:rsidRPr="000D6C98">
        <w:rPr>
          <w:spacing w:val="-4"/>
          <w:w w:val="105"/>
        </w:rPr>
        <w:t xml:space="preserve"> </w:t>
      </w:r>
      <w:r w:rsidRPr="000D6C98">
        <w:rPr>
          <w:spacing w:val="-2"/>
          <w:w w:val="105"/>
        </w:rPr>
        <w:t>the</w:t>
      </w:r>
      <w:r w:rsidRPr="000D6C98">
        <w:rPr>
          <w:spacing w:val="-1"/>
          <w:w w:val="105"/>
        </w:rPr>
        <w:t xml:space="preserve"> </w:t>
      </w:r>
      <w:r w:rsidRPr="000D6C98">
        <w:rPr>
          <w:spacing w:val="-2"/>
          <w:w w:val="105"/>
        </w:rPr>
        <w:t>start</w:t>
      </w:r>
      <w:r w:rsidRPr="000D6C98">
        <w:rPr>
          <w:spacing w:val="-5"/>
          <w:w w:val="105"/>
        </w:rPr>
        <w:t xml:space="preserve"> </w:t>
      </w:r>
      <w:r w:rsidRPr="000D6C98">
        <w:rPr>
          <w:spacing w:val="-2"/>
          <w:w w:val="105"/>
        </w:rPr>
        <w:t>of</w:t>
      </w:r>
      <w:r w:rsidRPr="000D6C98">
        <w:rPr>
          <w:spacing w:val="-5"/>
          <w:w w:val="105"/>
        </w:rPr>
        <w:t xml:space="preserve"> </w:t>
      </w:r>
      <w:r w:rsidRPr="000D6C98">
        <w:rPr>
          <w:spacing w:val="-2"/>
          <w:w w:val="105"/>
        </w:rPr>
        <w:t>the</w:t>
      </w:r>
      <w:r w:rsidRPr="000D6C98">
        <w:rPr>
          <w:spacing w:val="-22"/>
          <w:w w:val="105"/>
        </w:rPr>
        <w:t xml:space="preserve"> </w:t>
      </w:r>
      <w:r w:rsidRPr="000D6C98">
        <w:rPr>
          <w:spacing w:val="-2"/>
          <w:w w:val="105"/>
        </w:rPr>
        <w:t>assessments.</w:t>
      </w:r>
    </w:p>
    <w:p w14:paraId="6E2C8E97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" w:line="247" w:lineRule="auto"/>
      </w:pPr>
      <w:r w:rsidRPr="000D6C98">
        <w:rPr>
          <w:w w:val="105"/>
        </w:rPr>
        <w:t>Guidance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on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assessments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process,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practical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brief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with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steps</w:t>
      </w:r>
      <w:r w:rsidRPr="000D6C98">
        <w:rPr>
          <w:spacing w:val="-11"/>
          <w:w w:val="105"/>
        </w:rPr>
        <w:t xml:space="preserve"> </w:t>
      </w:r>
      <w:r w:rsidRPr="000D6C98">
        <w:rPr>
          <w:w w:val="105"/>
        </w:rPr>
        <w:t>of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operations</w:t>
      </w:r>
      <w:r w:rsidRPr="000D6C98">
        <w:rPr>
          <w:spacing w:val="-12"/>
          <w:w w:val="105"/>
        </w:rPr>
        <w:t xml:space="preserve"> </w:t>
      </w:r>
      <w:r w:rsidRPr="000D6C98">
        <w:rPr>
          <w:w w:val="105"/>
        </w:rPr>
        <w:t>practical observation checklist and mark sheet</w:t>
      </w:r>
    </w:p>
    <w:p w14:paraId="3E671F88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"/>
        <w:ind w:hanging="340"/>
      </w:pPr>
      <w:r w:rsidRPr="000D6C98">
        <w:t>Viva</w:t>
      </w:r>
      <w:r w:rsidRPr="000D6C98">
        <w:rPr>
          <w:spacing w:val="16"/>
        </w:rPr>
        <w:t xml:space="preserve"> </w:t>
      </w:r>
      <w:r w:rsidRPr="000D6C98">
        <w:t>guidance</w:t>
      </w:r>
      <w:r w:rsidRPr="000D6C98">
        <w:rPr>
          <w:spacing w:val="14"/>
        </w:rPr>
        <w:t xml:space="preserve"> </w:t>
      </w:r>
      <w:r w:rsidRPr="000D6C98">
        <w:t>for</w:t>
      </w:r>
      <w:r w:rsidRPr="000D6C98">
        <w:rPr>
          <w:spacing w:val="13"/>
        </w:rPr>
        <w:t xml:space="preserve"> </w:t>
      </w:r>
      <w:r w:rsidRPr="000D6C98">
        <w:t>uniformity</w:t>
      </w:r>
      <w:r w:rsidRPr="000D6C98">
        <w:rPr>
          <w:spacing w:val="17"/>
        </w:rPr>
        <w:t xml:space="preserve"> </w:t>
      </w:r>
      <w:r w:rsidRPr="000D6C98">
        <w:t>and</w:t>
      </w:r>
      <w:r w:rsidRPr="000D6C98">
        <w:rPr>
          <w:spacing w:val="13"/>
        </w:rPr>
        <w:t xml:space="preserve"> </w:t>
      </w:r>
      <w:r w:rsidRPr="000D6C98">
        <w:t>consistency</w:t>
      </w:r>
      <w:r w:rsidRPr="000D6C98">
        <w:rPr>
          <w:spacing w:val="14"/>
        </w:rPr>
        <w:t xml:space="preserve"> </w:t>
      </w:r>
      <w:r w:rsidRPr="000D6C98">
        <w:t>across</w:t>
      </w:r>
      <w:r w:rsidRPr="000D6C98">
        <w:rPr>
          <w:spacing w:val="13"/>
        </w:rPr>
        <w:t xml:space="preserve"> </w:t>
      </w:r>
      <w:r w:rsidRPr="000D6C98">
        <w:t>the</w:t>
      </w:r>
      <w:r w:rsidRPr="000D6C98">
        <w:rPr>
          <w:spacing w:val="-9"/>
        </w:rPr>
        <w:t xml:space="preserve"> </w:t>
      </w:r>
      <w:r w:rsidRPr="000D6C98">
        <w:rPr>
          <w:spacing w:val="-2"/>
        </w:rPr>
        <w:t>batch.</w:t>
      </w:r>
    </w:p>
    <w:p w14:paraId="153174CF" w14:textId="77777777" w:rsidR="005C465F" w:rsidRPr="000D6C98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10"/>
        <w:ind w:hanging="340"/>
      </w:pPr>
      <w:r w:rsidRPr="000D6C98">
        <w:rPr>
          <w:w w:val="105"/>
        </w:rPr>
        <w:t>Mock</w:t>
      </w:r>
      <w:r w:rsidRPr="000D6C98">
        <w:rPr>
          <w:spacing w:val="-11"/>
          <w:w w:val="105"/>
        </w:rPr>
        <w:t xml:space="preserve"> </w:t>
      </w:r>
      <w:r w:rsidRPr="000D6C98">
        <w:rPr>
          <w:spacing w:val="-2"/>
          <w:w w:val="105"/>
        </w:rPr>
        <w:t>assessments</w:t>
      </w:r>
    </w:p>
    <w:p w14:paraId="255AD8DB" w14:textId="77777777" w:rsidR="005C465F" w:rsidRPr="00717ECA" w:rsidRDefault="005C465F" w:rsidP="0039114D">
      <w:pPr>
        <w:pStyle w:val="ListParagraph"/>
        <w:numPr>
          <w:ilvl w:val="2"/>
          <w:numId w:val="2"/>
        </w:numPr>
        <w:tabs>
          <w:tab w:val="left" w:pos="1227"/>
          <w:tab w:val="left" w:pos="8010"/>
        </w:tabs>
        <w:spacing w:before="8"/>
        <w:ind w:hanging="340"/>
      </w:pPr>
      <w:r w:rsidRPr="000D6C98">
        <w:t>Sample</w:t>
      </w:r>
      <w:r w:rsidRPr="000D6C98">
        <w:rPr>
          <w:spacing w:val="16"/>
        </w:rPr>
        <w:t xml:space="preserve"> </w:t>
      </w:r>
      <w:r w:rsidRPr="000D6C98">
        <w:t>question</w:t>
      </w:r>
      <w:r w:rsidRPr="000D6C98">
        <w:rPr>
          <w:spacing w:val="16"/>
        </w:rPr>
        <w:t xml:space="preserve"> </w:t>
      </w:r>
      <w:r w:rsidRPr="000D6C98">
        <w:t>paper</w:t>
      </w:r>
      <w:r w:rsidRPr="000D6C98">
        <w:rPr>
          <w:spacing w:val="14"/>
        </w:rPr>
        <w:t xml:space="preserve"> </w:t>
      </w:r>
      <w:r w:rsidRPr="000D6C98">
        <w:t>and</w:t>
      </w:r>
      <w:r w:rsidRPr="000D6C98">
        <w:rPr>
          <w:spacing w:val="16"/>
        </w:rPr>
        <w:t xml:space="preserve"> </w:t>
      </w:r>
      <w:r w:rsidRPr="000D6C98">
        <w:t>practical</w:t>
      </w:r>
      <w:r w:rsidRPr="000D6C98">
        <w:rPr>
          <w:spacing w:val="2"/>
        </w:rPr>
        <w:t xml:space="preserve"> </w:t>
      </w:r>
      <w:r w:rsidRPr="000D6C98">
        <w:rPr>
          <w:spacing w:val="-2"/>
        </w:rPr>
        <w:t>demonstration</w:t>
      </w:r>
    </w:p>
    <w:p w14:paraId="293E111E" w14:textId="77777777" w:rsidR="005C465F" w:rsidRDefault="005C465F" w:rsidP="005C465F">
      <w:pPr>
        <w:tabs>
          <w:tab w:val="left" w:pos="1227"/>
        </w:tabs>
        <w:spacing w:before="8"/>
      </w:pPr>
    </w:p>
    <w:p w14:paraId="4D237148" w14:textId="77777777" w:rsidR="005C465F" w:rsidRDefault="005C465F" w:rsidP="005C465F">
      <w:pPr>
        <w:tabs>
          <w:tab w:val="left" w:pos="1227"/>
        </w:tabs>
        <w:spacing w:before="8"/>
      </w:pPr>
    </w:p>
    <w:p w14:paraId="63BDB8A3" w14:textId="77777777" w:rsidR="005C465F" w:rsidRDefault="005C465F" w:rsidP="005C465F">
      <w:pPr>
        <w:tabs>
          <w:tab w:val="left" w:pos="1227"/>
        </w:tabs>
        <w:spacing w:before="8"/>
      </w:pPr>
    </w:p>
    <w:p w14:paraId="00612B1F" w14:textId="77777777" w:rsidR="005C465F" w:rsidRDefault="005C465F" w:rsidP="005C465F">
      <w:pPr>
        <w:tabs>
          <w:tab w:val="left" w:pos="1227"/>
        </w:tabs>
        <w:spacing w:before="8"/>
      </w:pPr>
    </w:p>
    <w:p w14:paraId="2ABFF8F0" w14:textId="77777777" w:rsidR="005C465F" w:rsidRDefault="005C465F" w:rsidP="005C465F">
      <w:pPr>
        <w:tabs>
          <w:tab w:val="left" w:pos="1227"/>
        </w:tabs>
        <w:spacing w:before="8"/>
      </w:pPr>
    </w:p>
    <w:p w14:paraId="21BDDD44" w14:textId="77777777" w:rsidR="005C465F" w:rsidRDefault="005C465F" w:rsidP="005C465F">
      <w:pPr>
        <w:tabs>
          <w:tab w:val="left" w:pos="1227"/>
        </w:tabs>
        <w:spacing w:before="8"/>
      </w:pPr>
    </w:p>
    <w:p w14:paraId="0BDE45E9" w14:textId="77777777" w:rsidR="005C465F" w:rsidRDefault="005C465F" w:rsidP="005C465F">
      <w:pPr>
        <w:tabs>
          <w:tab w:val="left" w:pos="1227"/>
        </w:tabs>
        <w:spacing w:before="8"/>
      </w:pPr>
    </w:p>
    <w:p w14:paraId="692CA4B4" w14:textId="77777777" w:rsidR="005C465F" w:rsidRDefault="005C465F" w:rsidP="005C465F">
      <w:pPr>
        <w:tabs>
          <w:tab w:val="left" w:pos="1227"/>
        </w:tabs>
        <w:spacing w:before="8"/>
      </w:pPr>
    </w:p>
    <w:p w14:paraId="70B77BE8" w14:textId="77777777" w:rsidR="005C465F" w:rsidRDefault="005C465F" w:rsidP="005C465F">
      <w:pPr>
        <w:tabs>
          <w:tab w:val="left" w:pos="1227"/>
        </w:tabs>
        <w:spacing w:before="8"/>
      </w:pPr>
    </w:p>
    <w:p w14:paraId="4A197069" w14:textId="77777777" w:rsidR="005C465F" w:rsidRDefault="005C465F" w:rsidP="005C465F">
      <w:pPr>
        <w:tabs>
          <w:tab w:val="left" w:pos="1227"/>
        </w:tabs>
        <w:spacing w:before="8"/>
      </w:pPr>
    </w:p>
    <w:p w14:paraId="4CFA532C" w14:textId="77777777" w:rsidR="005C465F" w:rsidRDefault="005C465F" w:rsidP="005C465F">
      <w:pPr>
        <w:tabs>
          <w:tab w:val="left" w:pos="1227"/>
        </w:tabs>
        <w:spacing w:before="8"/>
      </w:pPr>
    </w:p>
    <w:p w14:paraId="3A558F75" w14:textId="77777777" w:rsidR="005C465F" w:rsidRDefault="005C465F" w:rsidP="005C465F">
      <w:pPr>
        <w:tabs>
          <w:tab w:val="left" w:pos="1227"/>
        </w:tabs>
        <w:spacing w:before="8"/>
      </w:pPr>
    </w:p>
    <w:p w14:paraId="7F6D587D" w14:textId="77777777" w:rsidR="005C465F" w:rsidRDefault="005C465F" w:rsidP="005C465F">
      <w:pPr>
        <w:tabs>
          <w:tab w:val="left" w:pos="1227"/>
        </w:tabs>
        <w:spacing w:before="8"/>
      </w:pPr>
    </w:p>
    <w:p w14:paraId="20E89D36" w14:textId="77777777" w:rsidR="005C465F" w:rsidRDefault="005C465F" w:rsidP="005C465F">
      <w:pPr>
        <w:tabs>
          <w:tab w:val="left" w:pos="1227"/>
        </w:tabs>
        <w:spacing w:before="8"/>
      </w:pPr>
    </w:p>
    <w:p w14:paraId="16E3E661" w14:textId="77777777" w:rsidR="005C465F" w:rsidRDefault="005C465F" w:rsidP="005C465F">
      <w:pPr>
        <w:tabs>
          <w:tab w:val="left" w:pos="1227"/>
        </w:tabs>
        <w:spacing w:before="8"/>
      </w:pPr>
    </w:p>
    <w:p w14:paraId="4009CED6" w14:textId="77777777" w:rsidR="005C465F" w:rsidRDefault="005C465F" w:rsidP="005C465F">
      <w:pPr>
        <w:tabs>
          <w:tab w:val="left" w:pos="1227"/>
        </w:tabs>
        <w:spacing w:before="8"/>
      </w:pPr>
    </w:p>
    <w:p w14:paraId="5350B90A" w14:textId="77777777" w:rsidR="005C465F" w:rsidRDefault="005C465F" w:rsidP="005C465F">
      <w:pPr>
        <w:tabs>
          <w:tab w:val="left" w:pos="1227"/>
        </w:tabs>
        <w:spacing w:before="8"/>
      </w:pPr>
    </w:p>
    <w:p w14:paraId="5AD7918B" w14:textId="77777777" w:rsidR="005C465F" w:rsidRDefault="005C465F" w:rsidP="005C465F">
      <w:pPr>
        <w:tabs>
          <w:tab w:val="left" w:pos="1227"/>
        </w:tabs>
        <w:spacing w:before="8"/>
      </w:pPr>
    </w:p>
    <w:p w14:paraId="1AF76454" w14:textId="77777777" w:rsidR="005C465F" w:rsidRDefault="005C465F" w:rsidP="005C465F">
      <w:pPr>
        <w:tabs>
          <w:tab w:val="left" w:pos="1227"/>
        </w:tabs>
        <w:spacing w:before="8"/>
      </w:pPr>
    </w:p>
    <w:p w14:paraId="1FD0B466" w14:textId="4411241E" w:rsidR="005C465F" w:rsidRDefault="005C465F" w:rsidP="005C465F">
      <w:pPr>
        <w:tabs>
          <w:tab w:val="left" w:pos="1227"/>
        </w:tabs>
        <w:spacing w:before="8"/>
      </w:pPr>
    </w:p>
    <w:p w14:paraId="60A36E02" w14:textId="78C03E21" w:rsidR="0039114D" w:rsidRDefault="0039114D" w:rsidP="005C465F">
      <w:pPr>
        <w:tabs>
          <w:tab w:val="left" w:pos="1227"/>
        </w:tabs>
        <w:spacing w:before="8"/>
      </w:pPr>
    </w:p>
    <w:p w14:paraId="021C7E6A" w14:textId="1A2A56E4" w:rsidR="0039114D" w:rsidRDefault="0039114D" w:rsidP="005C465F">
      <w:pPr>
        <w:tabs>
          <w:tab w:val="left" w:pos="1227"/>
        </w:tabs>
        <w:spacing w:before="8"/>
      </w:pPr>
    </w:p>
    <w:p w14:paraId="65542D03" w14:textId="694FC82B" w:rsidR="0039114D" w:rsidRDefault="0039114D" w:rsidP="005C465F">
      <w:pPr>
        <w:tabs>
          <w:tab w:val="left" w:pos="1227"/>
        </w:tabs>
        <w:spacing w:before="8"/>
      </w:pPr>
    </w:p>
    <w:p w14:paraId="34BF1208" w14:textId="212392C7" w:rsidR="0039114D" w:rsidRDefault="0039114D" w:rsidP="005C465F">
      <w:pPr>
        <w:tabs>
          <w:tab w:val="left" w:pos="1227"/>
        </w:tabs>
        <w:spacing w:before="8"/>
      </w:pPr>
    </w:p>
    <w:p w14:paraId="6CC295E9" w14:textId="7FFDFFA1" w:rsidR="0039114D" w:rsidRDefault="0039114D" w:rsidP="005C465F">
      <w:pPr>
        <w:tabs>
          <w:tab w:val="left" w:pos="1227"/>
        </w:tabs>
        <w:spacing w:before="8"/>
      </w:pPr>
    </w:p>
    <w:p w14:paraId="4E44CA95" w14:textId="77777777" w:rsidR="0039114D" w:rsidRDefault="0039114D" w:rsidP="005C465F">
      <w:pPr>
        <w:tabs>
          <w:tab w:val="left" w:pos="1227"/>
        </w:tabs>
        <w:spacing w:before="8"/>
      </w:pPr>
    </w:p>
    <w:p w14:paraId="24A56447" w14:textId="77777777" w:rsidR="005C465F" w:rsidRDefault="005C465F" w:rsidP="005C465F">
      <w:pPr>
        <w:tabs>
          <w:tab w:val="left" w:pos="1227"/>
        </w:tabs>
        <w:spacing w:before="8"/>
      </w:pPr>
    </w:p>
    <w:p w14:paraId="7882E9C5" w14:textId="77777777" w:rsidR="005C465F" w:rsidRPr="0087330D" w:rsidRDefault="005C465F" w:rsidP="00AC19C0">
      <w:pPr>
        <w:pStyle w:val="Heading2"/>
        <w:ind w:left="0"/>
        <w:rPr>
          <w:sz w:val="28"/>
          <w:szCs w:val="28"/>
        </w:rPr>
      </w:pPr>
      <w:bookmarkStart w:id="13" w:name="_Toc123898351"/>
      <w:r w:rsidRPr="0087330D">
        <w:rPr>
          <w:color w:val="0A83B5"/>
          <w:spacing w:val="-2"/>
          <w:sz w:val="28"/>
          <w:szCs w:val="28"/>
        </w:rPr>
        <w:lastRenderedPageBreak/>
        <w:t>References</w:t>
      </w:r>
      <w:bookmarkEnd w:id="13"/>
    </w:p>
    <w:p w14:paraId="514F3435" w14:textId="77777777" w:rsidR="005C465F" w:rsidRPr="0087330D" w:rsidRDefault="005C465F" w:rsidP="00AC19C0">
      <w:pPr>
        <w:pStyle w:val="Heading3"/>
        <w:spacing w:before="239"/>
        <w:ind w:left="0"/>
        <w:rPr>
          <w:sz w:val="26"/>
          <w:szCs w:val="26"/>
        </w:rPr>
      </w:pPr>
      <w:bookmarkStart w:id="14" w:name="_Toc123898352"/>
      <w:r w:rsidRPr="0087330D">
        <w:rPr>
          <w:color w:val="0A83B5"/>
          <w:spacing w:val="-2"/>
          <w:sz w:val="26"/>
          <w:szCs w:val="26"/>
        </w:rPr>
        <w:t>Glossary</w:t>
      </w:r>
      <w:bookmarkEnd w:id="14"/>
    </w:p>
    <w:p w14:paraId="6692C904" w14:textId="77777777" w:rsidR="005C465F" w:rsidRPr="000D6C98" w:rsidRDefault="005C465F" w:rsidP="005C465F">
      <w:pPr>
        <w:pStyle w:val="BodyText"/>
        <w:rPr>
          <w:rFonts w:ascii="Cambria"/>
          <w:b/>
          <w:sz w:val="22"/>
          <w:szCs w:val="22"/>
        </w:rPr>
      </w:pPr>
    </w:p>
    <w:p w14:paraId="283690A5" w14:textId="77777777" w:rsidR="005C465F" w:rsidRPr="000D6C98" w:rsidRDefault="005C465F" w:rsidP="005C465F">
      <w:pPr>
        <w:pStyle w:val="BodyText"/>
        <w:spacing w:before="2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5C465F" w:rsidRPr="000D6C98" w14:paraId="06EAFEF8" w14:textId="77777777" w:rsidTr="00AC19C0">
        <w:trPr>
          <w:trHeight w:val="504"/>
        </w:trPr>
        <w:tc>
          <w:tcPr>
            <w:tcW w:w="1079" w:type="pct"/>
          </w:tcPr>
          <w:p w14:paraId="5057DCE3" w14:textId="77777777" w:rsidR="005C465F" w:rsidRPr="000D6C98" w:rsidRDefault="005C465F" w:rsidP="00EF12AD">
            <w:pPr>
              <w:pStyle w:val="TableParagraph"/>
              <w:spacing w:before="6"/>
              <w:ind w:left="107"/>
              <w:rPr>
                <w:b/>
              </w:rPr>
            </w:pPr>
            <w:r w:rsidRPr="000D6C98">
              <w:rPr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55C1CD3A" w14:textId="77777777" w:rsidR="005C465F" w:rsidRPr="000D6C98" w:rsidRDefault="005C465F" w:rsidP="00EF12AD">
            <w:pPr>
              <w:pStyle w:val="TableParagraph"/>
              <w:spacing w:before="6"/>
              <w:ind w:left="106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Description</w:t>
            </w:r>
          </w:p>
        </w:tc>
      </w:tr>
      <w:tr w:rsidR="005C465F" w:rsidRPr="000D6C98" w14:paraId="68EDC6F3" w14:textId="77777777" w:rsidTr="00AC19C0">
        <w:trPr>
          <w:trHeight w:val="1263"/>
        </w:trPr>
        <w:tc>
          <w:tcPr>
            <w:tcW w:w="1079" w:type="pct"/>
            <w:shd w:val="clear" w:color="auto" w:fill="F0F0F0"/>
          </w:tcPr>
          <w:p w14:paraId="00441BDB" w14:textId="77777777" w:rsidR="005C465F" w:rsidRPr="000D6C98" w:rsidRDefault="005C465F" w:rsidP="00EF12AD">
            <w:pPr>
              <w:pStyle w:val="TableParagraph"/>
              <w:spacing w:before="5" w:line="249" w:lineRule="auto"/>
              <w:ind w:left="107" w:right="609"/>
              <w:rPr>
                <w:b/>
              </w:rPr>
            </w:pPr>
            <w:r w:rsidRPr="000D6C98">
              <w:rPr>
                <w:b/>
                <w:color w:val="3A3A3A"/>
                <w:spacing w:val="-2"/>
                <w:w w:val="105"/>
              </w:rPr>
              <w:t>Key</w:t>
            </w:r>
            <w:r w:rsidRPr="000D6C98">
              <w:rPr>
                <w:b/>
                <w:color w:val="3A3A3A"/>
                <w:spacing w:val="-10"/>
                <w:w w:val="105"/>
              </w:rPr>
              <w:t xml:space="preserve"> </w:t>
            </w:r>
            <w:r w:rsidRPr="000D6C98">
              <w:rPr>
                <w:b/>
                <w:color w:val="3A3A3A"/>
                <w:spacing w:val="-2"/>
                <w:w w:val="105"/>
              </w:rPr>
              <w:t>Learning Outcome</w:t>
            </w:r>
          </w:p>
        </w:tc>
        <w:tc>
          <w:tcPr>
            <w:tcW w:w="3921" w:type="pct"/>
            <w:shd w:val="clear" w:color="auto" w:fill="F0F0F0"/>
          </w:tcPr>
          <w:p w14:paraId="4FED5708" w14:textId="77777777" w:rsidR="005C465F" w:rsidRPr="000D6C98" w:rsidRDefault="005C465F" w:rsidP="00EF12AD">
            <w:pPr>
              <w:pStyle w:val="TableParagraph"/>
              <w:spacing w:before="5" w:line="249" w:lineRule="auto"/>
              <w:ind w:left="105" w:right="96"/>
            </w:pPr>
            <w:r w:rsidRPr="000D6C98">
              <w:rPr>
                <w:w w:val="105"/>
              </w:rPr>
              <w:t>Key learning outcome is the statement of what a learner needs to know, understan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nd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be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abl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do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in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order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w w:val="105"/>
              </w:rPr>
              <w:t>achieve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terminal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outcomes.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 set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of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w w:val="105"/>
              </w:rPr>
              <w:t>key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w w:val="105"/>
              </w:rPr>
              <w:t>learning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w w:val="105"/>
              </w:rPr>
              <w:t>outcomes</w:t>
            </w:r>
            <w:r w:rsidRPr="000D6C98">
              <w:rPr>
                <w:spacing w:val="-3"/>
                <w:w w:val="105"/>
              </w:rPr>
              <w:t xml:space="preserve"> </w:t>
            </w:r>
            <w:r w:rsidRPr="000D6C98">
              <w:rPr>
                <w:w w:val="105"/>
              </w:rPr>
              <w:t>will</w:t>
            </w:r>
            <w:r w:rsidRPr="000D6C98">
              <w:rPr>
                <w:spacing w:val="-6"/>
                <w:w w:val="105"/>
              </w:rPr>
              <w:t xml:space="preserve"> </w:t>
            </w:r>
            <w:r w:rsidRPr="000D6C98">
              <w:rPr>
                <w:w w:val="105"/>
              </w:rPr>
              <w:t>make</w:t>
            </w:r>
            <w:r w:rsidRPr="000D6C98">
              <w:rPr>
                <w:spacing w:val="-4"/>
                <w:w w:val="105"/>
              </w:rPr>
              <w:t xml:space="preserve"> </w:t>
            </w:r>
            <w:r w:rsidRPr="000D6C98">
              <w:rPr>
                <w:w w:val="105"/>
              </w:rPr>
              <w:t>up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5"/>
                <w:w w:val="105"/>
              </w:rPr>
              <w:t xml:space="preserve"> </w:t>
            </w:r>
            <w:r w:rsidRPr="000D6C98">
              <w:rPr>
                <w:w w:val="105"/>
              </w:rPr>
              <w:t>training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w w:val="105"/>
              </w:rPr>
              <w:t>outcomes.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w w:val="105"/>
              </w:rPr>
              <w:t>Training outcome is specified in terms of knowledge, understanding (theory) and</w:t>
            </w:r>
          </w:p>
          <w:p w14:paraId="5F30A9C5" w14:textId="77777777" w:rsidR="005C465F" w:rsidRPr="000D6C98" w:rsidRDefault="005C465F" w:rsidP="00EF12AD">
            <w:pPr>
              <w:pStyle w:val="TableParagraph"/>
              <w:spacing w:line="223" w:lineRule="exact"/>
              <w:ind w:left="105"/>
            </w:pPr>
            <w:r w:rsidRPr="000D6C98">
              <w:t>skills</w:t>
            </w:r>
            <w:r w:rsidRPr="000D6C98">
              <w:rPr>
                <w:spacing w:val="15"/>
              </w:rPr>
              <w:t xml:space="preserve"> </w:t>
            </w:r>
            <w:r w:rsidRPr="000D6C98">
              <w:t>(practical</w:t>
            </w:r>
            <w:r w:rsidRPr="000D6C98">
              <w:rPr>
                <w:spacing w:val="19"/>
              </w:rPr>
              <w:t xml:space="preserve"> </w:t>
            </w:r>
            <w:r w:rsidRPr="000D6C98">
              <w:rPr>
                <w:spacing w:val="-2"/>
              </w:rPr>
              <w:t>application).</w:t>
            </w:r>
          </w:p>
        </w:tc>
      </w:tr>
      <w:tr w:rsidR="005C465F" w:rsidRPr="000D6C98" w14:paraId="56D41A4C" w14:textId="77777777" w:rsidTr="00DA6DE1">
        <w:trPr>
          <w:trHeight w:val="505"/>
        </w:trPr>
        <w:tc>
          <w:tcPr>
            <w:tcW w:w="1079" w:type="pct"/>
            <w:shd w:val="clear" w:color="auto" w:fill="FFFFFF" w:themeFill="background1"/>
          </w:tcPr>
          <w:p w14:paraId="04F6570F" w14:textId="77777777" w:rsidR="005C465F" w:rsidRPr="000D6C98" w:rsidRDefault="005C465F" w:rsidP="00EF12AD">
            <w:pPr>
              <w:pStyle w:val="TableParagraph"/>
              <w:spacing w:before="3"/>
              <w:ind w:left="107"/>
              <w:rPr>
                <w:b/>
              </w:rPr>
            </w:pPr>
            <w:r w:rsidRPr="000D6C98">
              <w:rPr>
                <w:b/>
                <w:color w:val="3A3A3A"/>
              </w:rPr>
              <w:t>Training</w:t>
            </w:r>
            <w:r w:rsidRPr="000D6C98">
              <w:rPr>
                <w:b/>
                <w:color w:val="3A3A3A"/>
                <w:spacing w:val="18"/>
                <w:w w:val="105"/>
              </w:rPr>
              <w:t xml:space="preserve"> </w:t>
            </w:r>
            <w:r w:rsidRPr="000D6C98">
              <w:rPr>
                <w:b/>
                <w:color w:val="3A3A3A"/>
                <w:spacing w:val="-2"/>
                <w:w w:val="105"/>
              </w:rPr>
              <w:t>Outcome</w:t>
            </w:r>
          </w:p>
        </w:tc>
        <w:tc>
          <w:tcPr>
            <w:tcW w:w="3921" w:type="pct"/>
            <w:shd w:val="clear" w:color="auto" w:fill="FFFFFF" w:themeFill="background1"/>
          </w:tcPr>
          <w:p w14:paraId="79769ACF" w14:textId="77777777" w:rsidR="005C465F" w:rsidRPr="000D6C98" w:rsidRDefault="005C465F" w:rsidP="00EF12AD">
            <w:pPr>
              <w:pStyle w:val="TableParagraph"/>
              <w:spacing w:before="3"/>
              <w:ind w:left="105"/>
            </w:pPr>
            <w:r w:rsidRPr="000D6C98">
              <w:rPr>
                <w:w w:val="105"/>
              </w:rPr>
              <w:t>Training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outcom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is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statement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of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what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a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w w:val="105"/>
              </w:rPr>
              <w:t>learner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will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know,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understand</w:t>
            </w:r>
          </w:p>
          <w:p w14:paraId="561DF886" w14:textId="77777777" w:rsidR="005C465F" w:rsidRPr="000D6C98" w:rsidRDefault="005C465F" w:rsidP="00EF12AD">
            <w:pPr>
              <w:pStyle w:val="TableParagraph"/>
              <w:spacing w:before="13" w:line="225" w:lineRule="exact"/>
              <w:ind w:left="105"/>
            </w:pPr>
            <w:r w:rsidRPr="000D6C98">
              <w:rPr>
                <w:w w:val="105"/>
              </w:rPr>
              <w:t>and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be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w w:val="105"/>
              </w:rPr>
              <w:t>able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w w:val="105"/>
              </w:rPr>
              <w:t>to</w:t>
            </w:r>
            <w:r w:rsidRPr="000D6C98">
              <w:rPr>
                <w:spacing w:val="-7"/>
                <w:w w:val="105"/>
              </w:rPr>
              <w:t xml:space="preserve"> </w:t>
            </w:r>
            <w:r w:rsidRPr="000D6C98">
              <w:rPr>
                <w:w w:val="105"/>
              </w:rPr>
              <w:t>do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w w:val="105"/>
              </w:rPr>
              <w:t>upon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completion</w:t>
            </w:r>
            <w:r w:rsidRPr="000D6C98">
              <w:rPr>
                <w:spacing w:val="-10"/>
                <w:w w:val="105"/>
              </w:rPr>
              <w:t xml:space="preserve"> </w:t>
            </w:r>
            <w:r w:rsidRPr="000D6C98">
              <w:rPr>
                <w:w w:val="105"/>
              </w:rPr>
              <w:t>of</w:t>
            </w:r>
            <w:r w:rsidRPr="000D6C98">
              <w:rPr>
                <w:spacing w:val="-9"/>
                <w:w w:val="105"/>
              </w:rPr>
              <w:t xml:space="preserve"> </w:t>
            </w:r>
            <w:r w:rsidRPr="000D6C98">
              <w:rPr>
                <w:w w:val="105"/>
              </w:rPr>
              <w:t>the</w:t>
            </w:r>
            <w:r w:rsidRPr="000D6C98">
              <w:rPr>
                <w:spacing w:val="-8"/>
                <w:w w:val="105"/>
              </w:rPr>
              <w:t xml:space="preserve"> </w:t>
            </w:r>
            <w:r w:rsidRPr="000D6C98">
              <w:rPr>
                <w:spacing w:val="-2"/>
                <w:w w:val="105"/>
              </w:rPr>
              <w:t>training.</w:t>
            </w:r>
          </w:p>
        </w:tc>
      </w:tr>
      <w:tr w:rsidR="005C465F" w:rsidRPr="000D6C98" w14:paraId="2FBAF9BB" w14:textId="77777777" w:rsidTr="00DA6DE1">
        <w:trPr>
          <w:trHeight w:val="1007"/>
        </w:trPr>
        <w:tc>
          <w:tcPr>
            <w:tcW w:w="1079" w:type="pct"/>
            <w:tcBorders>
              <w:bottom w:val="single" w:sz="4" w:space="0" w:color="A5A5A5"/>
            </w:tcBorders>
            <w:shd w:val="clear" w:color="auto" w:fill="F2F2F2" w:themeFill="background1" w:themeFillShade="F2"/>
          </w:tcPr>
          <w:p w14:paraId="2201CBD9" w14:textId="77777777" w:rsidR="005C465F" w:rsidRPr="000D6C98" w:rsidRDefault="005C465F" w:rsidP="00EF12AD">
            <w:pPr>
              <w:pStyle w:val="TableParagraph"/>
              <w:spacing w:before="13"/>
              <w:ind w:left="107"/>
              <w:rPr>
                <w:b/>
              </w:rPr>
            </w:pPr>
            <w:r w:rsidRPr="000D6C98">
              <w:rPr>
                <w:b/>
                <w:color w:val="3A3A3A"/>
              </w:rPr>
              <w:t>Terminal</w:t>
            </w:r>
            <w:r w:rsidRPr="000D6C98">
              <w:rPr>
                <w:b/>
                <w:color w:val="3A3A3A"/>
                <w:spacing w:val="18"/>
                <w:w w:val="105"/>
              </w:rPr>
              <w:t xml:space="preserve"> </w:t>
            </w:r>
            <w:r w:rsidRPr="000D6C98">
              <w:rPr>
                <w:b/>
                <w:color w:val="3A3A3A"/>
                <w:spacing w:val="-2"/>
                <w:w w:val="105"/>
              </w:rPr>
              <w:t>Outcome</w:t>
            </w:r>
          </w:p>
        </w:tc>
        <w:tc>
          <w:tcPr>
            <w:tcW w:w="3921" w:type="pct"/>
            <w:shd w:val="clear" w:color="auto" w:fill="F2F2F2" w:themeFill="background1" w:themeFillShade="F2"/>
          </w:tcPr>
          <w:p w14:paraId="39F60F6F" w14:textId="77777777" w:rsidR="005C465F" w:rsidRPr="000D6C98" w:rsidRDefault="005C465F" w:rsidP="00EF12AD">
            <w:pPr>
              <w:pStyle w:val="TableParagraph"/>
              <w:spacing w:before="6" w:line="247" w:lineRule="auto"/>
              <w:ind w:left="105" w:right="96"/>
            </w:pPr>
            <w:r w:rsidRPr="000D6C98">
              <w:rPr>
                <w:w w:val="105"/>
              </w:rPr>
              <w:t>Terminal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outcome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is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statement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of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what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a</w:t>
            </w:r>
            <w:r w:rsidRPr="000D6C98">
              <w:rPr>
                <w:spacing w:val="-11"/>
                <w:w w:val="105"/>
              </w:rPr>
              <w:t xml:space="preserve"> </w:t>
            </w:r>
            <w:r w:rsidRPr="000D6C98">
              <w:rPr>
                <w:w w:val="105"/>
              </w:rPr>
              <w:t>learner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will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know,</w:t>
            </w:r>
            <w:r w:rsidRPr="000D6C98">
              <w:rPr>
                <w:spacing w:val="-12"/>
                <w:w w:val="105"/>
              </w:rPr>
              <w:t xml:space="preserve"> </w:t>
            </w:r>
            <w:r w:rsidRPr="000D6C98">
              <w:rPr>
                <w:w w:val="105"/>
              </w:rPr>
              <w:t>understand and be able to do upon the completion of a module. A set of terminal outcomes help to achieve the training outcome.</w:t>
            </w:r>
          </w:p>
        </w:tc>
      </w:tr>
    </w:tbl>
    <w:p w14:paraId="330B3DB2" w14:textId="77777777" w:rsidR="005C465F" w:rsidRPr="000D6C98" w:rsidRDefault="005C465F" w:rsidP="005C465F">
      <w:pPr>
        <w:spacing w:line="247" w:lineRule="auto"/>
        <w:sectPr w:rsidR="005C465F" w:rsidRPr="000D6C98" w:rsidSect="00025B64">
          <w:footerReference w:type="default" r:id="rId18"/>
          <w:pgSz w:w="12240" w:h="15840"/>
          <w:pgMar w:top="1440" w:right="1440" w:bottom="1440" w:left="1440" w:header="567" w:footer="1014" w:gutter="0"/>
          <w:pgNumType w:start="15"/>
          <w:cols w:space="720"/>
          <w:docGrid w:linePitch="299"/>
        </w:sectPr>
      </w:pPr>
    </w:p>
    <w:p w14:paraId="3852E403" w14:textId="77777777" w:rsidR="005C465F" w:rsidRPr="000D6C98" w:rsidRDefault="005C465F" w:rsidP="00AC19C0">
      <w:pPr>
        <w:pStyle w:val="Heading3"/>
        <w:spacing w:before="104"/>
        <w:ind w:left="0"/>
        <w:rPr>
          <w:sz w:val="22"/>
          <w:szCs w:val="22"/>
        </w:rPr>
      </w:pPr>
      <w:bookmarkStart w:id="15" w:name="_Toc123898353"/>
      <w:r w:rsidRPr="000D6C98">
        <w:rPr>
          <w:color w:val="0A83B5"/>
          <w:sz w:val="22"/>
          <w:szCs w:val="22"/>
        </w:rPr>
        <w:lastRenderedPageBreak/>
        <w:t>Acronyms</w:t>
      </w:r>
      <w:r w:rsidRPr="000D6C98">
        <w:rPr>
          <w:color w:val="0A83B5"/>
          <w:spacing w:val="11"/>
          <w:sz w:val="22"/>
          <w:szCs w:val="22"/>
        </w:rPr>
        <w:t xml:space="preserve"> </w:t>
      </w:r>
      <w:r w:rsidRPr="000D6C98">
        <w:rPr>
          <w:color w:val="0A83B5"/>
          <w:sz w:val="22"/>
          <w:szCs w:val="22"/>
        </w:rPr>
        <w:t>and</w:t>
      </w:r>
      <w:r w:rsidRPr="000D6C98">
        <w:rPr>
          <w:color w:val="0A83B5"/>
          <w:spacing w:val="9"/>
          <w:sz w:val="22"/>
          <w:szCs w:val="22"/>
        </w:rPr>
        <w:t xml:space="preserve"> </w:t>
      </w:r>
      <w:r w:rsidRPr="000D6C98">
        <w:rPr>
          <w:color w:val="0A83B5"/>
          <w:spacing w:val="-2"/>
          <w:sz w:val="22"/>
          <w:szCs w:val="22"/>
        </w:rPr>
        <w:t>Abbreviations</w:t>
      </w:r>
      <w:bookmarkEnd w:id="15"/>
    </w:p>
    <w:p w14:paraId="5F021504" w14:textId="77777777" w:rsidR="005C465F" w:rsidRPr="000D6C98" w:rsidRDefault="005C465F" w:rsidP="005C465F">
      <w:pPr>
        <w:pStyle w:val="BodyText"/>
        <w:rPr>
          <w:rFonts w:ascii="Cambria"/>
          <w:b/>
          <w:sz w:val="22"/>
          <w:szCs w:val="22"/>
        </w:rPr>
      </w:pPr>
    </w:p>
    <w:p w14:paraId="6DED10B1" w14:textId="77777777" w:rsidR="005C465F" w:rsidRPr="000D6C98" w:rsidRDefault="005C465F" w:rsidP="005C465F">
      <w:pPr>
        <w:pStyle w:val="BodyText"/>
        <w:spacing w:before="9"/>
        <w:rPr>
          <w:rFonts w:ascii="Cambria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5C465F" w:rsidRPr="000D6C98" w14:paraId="5330EF13" w14:textId="77777777" w:rsidTr="00AC19C0">
        <w:trPr>
          <w:trHeight w:val="503"/>
        </w:trPr>
        <w:tc>
          <w:tcPr>
            <w:tcW w:w="1079" w:type="pct"/>
          </w:tcPr>
          <w:p w14:paraId="3AA65920" w14:textId="77777777" w:rsidR="005C465F" w:rsidRPr="000D6C98" w:rsidRDefault="005C465F" w:rsidP="00EF12AD">
            <w:pPr>
              <w:pStyle w:val="TableParagraph"/>
              <w:spacing w:before="6"/>
              <w:ind w:left="107"/>
              <w:rPr>
                <w:b/>
              </w:rPr>
            </w:pPr>
            <w:r w:rsidRPr="000D6C98">
              <w:rPr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1AB60029" w14:textId="77777777" w:rsidR="005C465F" w:rsidRPr="000D6C98" w:rsidRDefault="005C465F" w:rsidP="00EF12AD">
            <w:pPr>
              <w:pStyle w:val="TableParagraph"/>
              <w:spacing w:before="6"/>
              <w:ind w:left="106"/>
              <w:rPr>
                <w:b/>
              </w:rPr>
            </w:pPr>
            <w:r w:rsidRPr="000D6C98">
              <w:rPr>
                <w:b/>
                <w:spacing w:val="-2"/>
                <w:w w:val="105"/>
              </w:rPr>
              <w:t>Description</w:t>
            </w:r>
          </w:p>
        </w:tc>
      </w:tr>
      <w:tr w:rsidR="005C465F" w:rsidRPr="000D6C98" w14:paraId="50CB9AE5" w14:textId="77777777" w:rsidTr="00AC19C0">
        <w:trPr>
          <w:trHeight w:val="251"/>
        </w:trPr>
        <w:tc>
          <w:tcPr>
            <w:tcW w:w="1079" w:type="pct"/>
            <w:shd w:val="clear" w:color="auto" w:fill="F0F0F0"/>
          </w:tcPr>
          <w:p w14:paraId="17507F00" w14:textId="77777777" w:rsidR="005C465F" w:rsidRPr="000D6C98" w:rsidRDefault="005C465F" w:rsidP="00EF12AD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0D6C98">
              <w:rPr>
                <w:b/>
                <w:color w:val="3A3A3A"/>
                <w:spacing w:val="-5"/>
                <w:w w:val="105"/>
              </w:rPr>
              <w:t>QP</w:t>
            </w:r>
          </w:p>
        </w:tc>
        <w:tc>
          <w:tcPr>
            <w:tcW w:w="3921" w:type="pct"/>
            <w:shd w:val="clear" w:color="auto" w:fill="F0F0F0"/>
          </w:tcPr>
          <w:p w14:paraId="0624E757" w14:textId="77777777" w:rsidR="005C465F" w:rsidRPr="000D6C98" w:rsidRDefault="005C465F" w:rsidP="00EF12AD">
            <w:pPr>
              <w:pStyle w:val="TableParagraph"/>
              <w:spacing w:line="232" w:lineRule="exact"/>
              <w:ind w:left="105"/>
            </w:pPr>
            <w:r w:rsidRPr="000D6C98">
              <w:t>Qualification</w:t>
            </w:r>
            <w:r w:rsidRPr="000D6C98">
              <w:rPr>
                <w:spacing w:val="26"/>
                <w:w w:val="105"/>
              </w:rPr>
              <w:t xml:space="preserve"> </w:t>
            </w:r>
            <w:r w:rsidRPr="000D6C98">
              <w:rPr>
                <w:spacing w:val="-4"/>
                <w:w w:val="105"/>
              </w:rPr>
              <w:t>Pack</w:t>
            </w:r>
          </w:p>
        </w:tc>
      </w:tr>
      <w:tr w:rsidR="005C465F" w:rsidRPr="000D6C98" w14:paraId="464FC853" w14:textId="77777777" w:rsidTr="00AC19C0">
        <w:trPr>
          <w:trHeight w:val="251"/>
        </w:trPr>
        <w:tc>
          <w:tcPr>
            <w:tcW w:w="1079" w:type="pct"/>
          </w:tcPr>
          <w:p w14:paraId="2E021610" w14:textId="77777777" w:rsidR="005C465F" w:rsidRPr="000D6C98" w:rsidRDefault="005C465F" w:rsidP="00EF12AD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0D6C98">
              <w:rPr>
                <w:b/>
                <w:color w:val="3A3A3A"/>
                <w:spacing w:val="-4"/>
                <w:w w:val="105"/>
              </w:rPr>
              <w:t>NSQF</w:t>
            </w:r>
          </w:p>
        </w:tc>
        <w:tc>
          <w:tcPr>
            <w:tcW w:w="3921" w:type="pct"/>
          </w:tcPr>
          <w:p w14:paraId="2115399C" w14:textId="77777777" w:rsidR="005C465F" w:rsidRPr="000D6C98" w:rsidRDefault="005C465F" w:rsidP="00EF12AD">
            <w:pPr>
              <w:pStyle w:val="TableParagraph"/>
              <w:spacing w:line="232" w:lineRule="exact"/>
              <w:ind w:left="105"/>
            </w:pPr>
            <w:r w:rsidRPr="000D6C98">
              <w:t>National</w:t>
            </w:r>
            <w:r w:rsidRPr="000D6C98">
              <w:rPr>
                <w:spacing w:val="17"/>
              </w:rPr>
              <w:t xml:space="preserve"> </w:t>
            </w:r>
            <w:r w:rsidRPr="000D6C98">
              <w:t>Skills</w:t>
            </w:r>
            <w:r w:rsidRPr="000D6C98">
              <w:rPr>
                <w:spacing w:val="22"/>
              </w:rPr>
              <w:t xml:space="preserve"> </w:t>
            </w:r>
            <w:r w:rsidRPr="000D6C98">
              <w:t>Qualification</w:t>
            </w:r>
            <w:r w:rsidRPr="000D6C98">
              <w:rPr>
                <w:spacing w:val="17"/>
              </w:rPr>
              <w:t xml:space="preserve"> </w:t>
            </w:r>
            <w:r w:rsidRPr="000D6C98">
              <w:rPr>
                <w:spacing w:val="-2"/>
              </w:rPr>
              <w:t>Framework</w:t>
            </w:r>
          </w:p>
        </w:tc>
      </w:tr>
      <w:tr w:rsidR="005C465F" w:rsidRPr="000D6C98" w14:paraId="78EC6742" w14:textId="77777777" w:rsidTr="00AC19C0">
        <w:trPr>
          <w:trHeight w:val="251"/>
        </w:trPr>
        <w:tc>
          <w:tcPr>
            <w:tcW w:w="1079" w:type="pct"/>
            <w:shd w:val="clear" w:color="auto" w:fill="F0F0F0"/>
          </w:tcPr>
          <w:p w14:paraId="7DC4E9E5" w14:textId="77777777" w:rsidR="005C465F" w:rsidRPr="000D6C98" w:rsidRDefault="005C465F" w:rsidP="00EF12AD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0D6C98">
              <w:rPr>
                <w:b/>
                <w:color w:val="3A3A3A"/>
                <w:spacing w:val="-4"/>
                <w:w w:val="105"/>
              </w:rPr>
              <w:t>NSQC</w:t>
            </w:r>
          </w:p>
        </w:tc>
        <w:tc>
          <w:tcPr>
            <w:tcW w:w="3921" w:type="pct"/>
            <w:shd w:val="clear" w:color="auto" w:fill="F0F0F0"/>
          </w:tcPr>
          <w:p w14:paraId="064DFCEB" w14:textId="77777777" w:rsidR="005C465F" w:rsidRPr="000D6C98" w:rsidRDefault="005C465F" w:rsidP="00EF12AD">
            <w:pPr>
              <w:pStyle w:val="TableParagraph"/>
              <w:spacing w:line="232" w:lineRule="exact"/>
              <w:ind w:left="105"/>
            </w:pPr>
            <w:r w:rsidRPr="000D6C98">
              <w:t>National</w:t>
            </w:r>
            <w:r w:rsidRPr="000D6C98">
              <w:rPr>
                <w:spacing w:val="17"/>
              </w:rPr>
              <w:t xml:space="preserve"> </w:t>
            </w:r>
            <w:r w:rsidRPr="000D6C98">
              <w:t>Skills</w:t>
            </w:r>
            <w:r w:rsidRPr="000D6C98">
              <w:rPr>
                <w:spacing w:val="22"/>
              </w:rPr>
              <w:t xml:space="preserve"> </w:t>
            </w:r>
            <w:r w:rsidRPr="000D6C98">
              <w:t>Qualification</w:t>
            </w:r>
            <w:r w:rsidRPr="000D6C98">
              <w:rPr>
                <w:spacing w:val="17"/>
              </w:rPr>
              <w:t xml:space="preserve"> </w:t>
            </w:r>
            <w:r w:rsidRPr="000D6C98">
              <w:rPr>
                <w:spacing w:val="-2"/>
              </w:rPr>
              <w:t>Committee</w:t>
            </w:r>
          </w:p>
        </w:tc>
      </w:tr>
      <w:tr w:rsidR="005C465F" w:rsidRPr="000D6C98" w14:paraId="6284AB67" w14:textId="77777777" w:rsidTr="00AC19C0">
        <w:trPr>
          <w:trHeight w:val="251"/>
        </w:trPr>
        <w:tc>
          <w:tcPr>
            <w:tcW w:w="1079" w:type="pct"/>
          </w:tcPr>
          <w:p w14:paraId="20424F68" w14:textId="77777777" w:rsidR="005C465F" w:rsidRPr="000D6C98" w:rsidRDefault="005C465F" w:rsidP="00EF12AD">
            <w:pPr>
              <w:pStyle w:val="TableParagraph"/>
              <w:spacing w:line="232" w:lineRule="exact"/>
              <w:ind w:left="107"/>
              <w:rPr>
                <w:b/>
              </w:rPr>
            </w:pPr>
            <w:r w:rsidRPr="000D6C98">
              <w:rPr>
                <w:b/>
                <w:color w:val="3A3A3A"/>
                <w:spacing w:val="-5"/>
                <w:w w:val="105"/>
              </w:rPr>
              <w:t>NOS</w:t>
            </w:r>
          </w:p>
        </w:tc>
        <w:tc>
          <w:tcPr>
            <w:tcW w:w="3921" w:type="pct"/>
          </w:tcPr>
          <w:p w14:paraId="2AED0925" w14:textId="77777777" w:rsidR="005C465F" w:rsidRPr="000D6C98" w:rsidRDefault="005C465F" w:rsidP="00EF12AD">
            <w:pPr>
              <w:pStyle w:val="TableParagraph"/>
              <w:spacing w:line="232" w:lineRule="exact"/>
              <w:ind w:left="105"/>
            </w:pPr>
            <w:r w:rsidRPr="000D6C98">
              <w:t>National</w:t>
            </w:r>
            <w:r w:rsidRPr="000D6C98">
              <w:rPr>
                <w:spacing w:val="23"/>
              </w:rPr>
              <w:t xml:space="preserve"> </w:t>
            </w:r>
            <w:r w:rsidRPr="000D6C98">
              <w:t>Occupational</w:t>
            </w:r>
            <w:r w:rsidRPr="000D6C98">
              <w:rPr>
                <w:spacing w:val="22"/>
              </w:rPr>
              <w:t xml:space="preserve"> </w:t>
            </w:r>
            <w:r w:rsidRPr="000D6C98">
              <w:rPr>
                <w:spacing w:val="-2"/>
              </w:rPr>
              <w:t>Standards</w:t>
            </w:r>
          </w:p>
        </w:tc>
      </w:tr>
    </w:tbl>
    <w:p w14:paraId="0E5E0663" w14:textId="77777777" w:rsidR="00717ECA" w:rsidRDefault="00717ECA" w:rsidP="00717ECA">
      <w:pPr>
        <w:pStyle w:val="Heading4"/>
        <w:spacing w:before="165"/>
        <w:ind w:left="0"/>
        <w:jc w:val="both"/>
        <w:rPr>
          <w:color w:val="0A83B5"/>
        </w:rPr>
      </w:pPr>
    </w:p>
    <w:p w14:paraId="1C9394E6" w14:textId="77777777" w:rsidR="00717ECA" w:rsidRPr="000D6C98" w:rsidRDefault="00717ECA" w:rsidP="00717ECA">
      <w:pPr>
        <w:pStyle w:val="BodyText"/>
        <w:spacing w:before="1"/>
        <w:rPr>
          <w:sz w:val="22"/>
          <w:szCs w:val="22"/>
        </w:rPr>
      </w:pPr>
    </w:p>
    <w:p w14:paraId="016E9F0D" w14:textId="77777777" w:rsidR="00717ECA" w:rsidRPr="000D6C98" w:rsidRDefault="00717ECA" w:rsidP="00717ECA">
      <w:pPr>
        <w:tabs>
          <w:tab w:val="left" w:pos="1227"/>
        </w:tabs>
        <w:spacing w:before="8"/>
      </w:pPr>
    </w:p>
    <w:p w14:paraId="3622A252" w14:textId="77777777" w:rsidR="00717ECA" w:rsidRDefault="00717ECA">
      <w:pPr>
        <w:pStyle w:val="Heading4"/>
        <w:spacing w:before="165"/>
        <w:jc w:val="both"/>
        <w:rPr>
          <w:color w:val="0A83B5"/>
        </w:rPr>
      </w:pPr>
    </w:p>
    <w:p w14:paraId="1C331E78" w14:textId="5CC7EF0E" w:rsidR="00717ECA" w:rsidRDefault="00717ECA">
      <w:pPr>
        <w:pStyle w:val="Heading4"/>
        <w:spacing w:before="165"/>
        <w:jc w:val="both"/>
        <w:rPr>
          <w:color w:val="0A83B5"/>
        </w:rPr>
      </w:pPr>
    </w:p>
    <w:p w14:paraId="7D2AD79B" w14:textId="6F9E483F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26468B4E" w14:textId="7B5AF0E5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6AD87EEB" w14:textId="0E89F5C9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5DA6CF99" w14:textId="63770788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6868DC46" w14:textId="19D74A8A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73535331" w14:textId="5EAB6E71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71B8D7C3" w14:textId="5B3A5790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683E15BD" w14:textId="30D4D91D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709A0520" w14:textId="5FC3836D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6A95CE87" w14:textId="1020FA65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5C32B700" w14:textId="20A371B0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394D3BFD" w14:textId="63032496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0A9F79DE" w14:textId="2312F84A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29CC0307" w14:textId="129CFCB6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2B978B70" w14:textId="6FCD1FCD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2B49ECB1" w14:textId="4E0A0776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71CD0671" w14:textId="617D0F51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15C1706B" w14:textId="3902721E" w:rsidR="005C465F" w:rsidRDefault="005C465F">
      <w:pPr>
        <w:pStyle w:val="Heading4"/>
        <w:spacing w:before="165"/>
        <w:jc w:val="both"/>
        <w:rPr>
          <w:color w:val="0A83B5"/>
        </w:rPr>
      </w:pPr>
    </w:p>
    <w:p w14:paraId="26557DD2" w14:textId="77777777" w:rsidR="00717ECA" w:rsidRDefault="00717ECA">
      <w:pPr>
        <w:pStyle w:val="Heading4"/>
        <w:spacing w:before="165"/>
        <w:jc w:val="both"/>
        <w:rPr>
          <w:color w:val="0A83B5"/>
        </w:rPr>
      </w:pPr>
    </w:p>
    <w:sectPr w:rsidR="00717ECA" w:rsidSect="00025B64">
      <w:footerReference w:type="default" r:id="rId19"/>
      <w:pgSz w:w="12240" w:h="15840"/>
      <w:pgMar w:top="1440" w:right="1440" w:bottom="1440" w:left="1440" w:header="567" w:footer="1014" w:gutter="0"/>
      <w:pgNumType w:start="15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CE4EE" w14:textId="77777777" w:rsidR="007E7D54" w:rsidRDefault="007E7D54">
      <w:r>
        <w:separator/>
      </w:r>
    </w:p>
  </w:endnote>
  <w:endnote w:type="continuationSeparator" w:id="0">
    <w:p w14:paraId="419401AF" w14:textId="77777777" w:rsidR="007E7D54" w:rsidRDefault="007E7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rlito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1077A" w14:textId="77777777" w:rsidR="00461B8D" w:rsidRDefault="00461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AB9D7" w14:textId="77777777" w:rsidR="00461B8D" w:rsidRDefault="00461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8483F" w14:textId="77777777" w:rsidR="00461B8D" w:rsidRDefault="00461B8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7D020" w14:textId="4911DE1C" w:rsidR="00A97ED6" w:rsidRDefault="009608B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948352" behindDoc="1" locked="0" layoutInCell="1" allowOverlap="1" wp14:anchorId="39EFC2F4" wp14:editId="4D82BA41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7" name="docshape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FF0F8C" id="docshape9" o:spid="_x0000_s1026" style="position:absolute;margin-left:92.3pt;margin-top:731.3pt;width:427.2pt;height:.5pt;z-index:-163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" fillcolor="#d9d9d9" stroked="f">
              <w10:wrap anchorx="page" anchory="page"/>
            </v:rect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5F1E4" w14:textId="09A0974B" w:rsidR="00A97ED6" w:rsidRDefault="009608B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949376" behindDoc="1" locked="0" layoutInCell="1" allowOverlap="1" wp14:anchorId="0CB37C28" wp14:editId="70D8D28A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5" name="docshape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60AAC6" id="docshape11" o:spid="_x0000_s1026" style="position:absolute;margin-left:92.3pt;margin-top:731.3pt;width:427.2pt;height:.5pt;z-index:-163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383E6" w14:textId="797893B7" w:rsidR="00A97ED6" w:rsidRDefault="009608B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952960" behindDoc="1" locked="0" layoutInCell="1" allowOverlap="1" wp14:anchorId="6324F8D5" wp14:editId="21C7D0C3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1" name="docshape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A278B1" id="docshape16" o:spid="_x0000_s1026" style="position:absolute;margin-left:92.3pt;margin-top:731.3pt;width:427.2pt;height:.5pt;z-index:-1636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5D412" w14:textId="52DF83DA" w:rsidR="00BE42FE" w:rsidRDefault="00BE42FE">
    <w:pPr>
      <w:pStyle w:val="BodyText"/>
      <w:spacing w:line="14" w:lineRule="aut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25D5" w14:textId="60485B32" w:rsidR="00A97ED6" w:rsidRDefault="00A97ED6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7D0AD" w14:textId="77777777" w:rsidR="007E7D54" w:rsidRDefault="007E7D54">
      <w:r>
        <w:separator/>
      </w:r>
    </w:p>
  </w:footnote>
  <w:footnote w:type="continuationSeparator" w:id="0">
    <w:p w14:paraId="05E074C9" w14:textId="77777777" w:rsidR="007E7D54" w:rsidRDefault="007E7D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B66F9" w14:textId="77777777" w:rsidR="00461B8D" w:rsidRDefault="00461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3E22" w14:textId="436C9595" w:rsidR="00025B64" w:rsidRPr="00025B64" w:rsidRDefault="00025B64" w:rsidP="00025B64">
    <w:pPr>
      <w:tabs>
        <w:tab w:val="left" w:pos="6972"/>
      </w:tabs>
      <w:rPr>
        <w:rFonts w:ascii="Times New Roman"/>
        <w:position w:val="10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36C2DABC" wp14:editId="6C4E362F">
          <wp:extent cx="1074529" cy="548640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0F81ABC1" wp14:editId="7CA6B632">
          <wp:extent cx="619438" cy="720090"/>
          <wp:effectExtent l="0" t="0" r="0" b="0"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22A88704" wp14:editId="365058D4">
          <wp:extent cx="1289557" cy="625792"/>
          <wp:effectExtent l="0" t="0" r="0" b="0"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04777" w14:textId="77777777" w:rsidR="00461B8D" w:rsidRDefault="00461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6184B"/>
    <w:multiLevelType w:val="hybridMultilevel"/>
    <w:tmpl w:val="5A3E6C5A"/>
    <w:lvl w:ilvl="0" w:tplc="17D0FADA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4240FEE8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D7F213A6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03982C8C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7FC6569C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26A4DEE0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B4EC322A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CDC45F74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4B7E9928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1" w15:restartNumberingAfterBreak="0">
    <w:nsid w:val="0CC87A3C"/>
    <w:multiLevelType w:val="hybridMultilevel"/>
    <w:tmpl w:val="10E0C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50722"/>
    <w:multiLevelType w:val="hybridMultilevel"/>
    <w:tmpl w:val="ABB02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E606E"/>
    <w:multiLevelType w:val="hybridMultilevel"/>
    <w:tmpl w:val="622826A0"/>
    <w:lvl w:ilvl="0" w:tplc="34ECCDEA">
      <w:numFmt w:val="bullet"/>
      <w:lvlText w:val=""/>
      <w:lvlJc w:val="left"/>
      <w:pPr>
        <w:ind w:left="1048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451244DA">
      <w:numFmt w:val="bullet"/>
      <w:lvlText w:val="•"/>
      <w:lvlJc w:val="left"/>
      <w:pPr>
        <w:ind w:left="1958" w:hanging="339"/>
      </w:pPr>
      <w:rPr>
        <w:rFonts w:hint="default"/>
        <w:lang w:val="en-US" w:eastAsia="en-US" w:bidi="ar-SA"/>
      </w:rPr>
    </w:lvl>
    <w:lvl w:ilvl="2" w:tplc="CB808C0E">
      <w:numFmt w:val="bullet"/>
      <w:lvlText w:val="•"/>
      <w:lvlJc w:val="left"/>
      <w:pPr>
        <w:ind w:left="2876" w:hanging="339"/>
      </w:pPr>
      <w:rPr>
        <w:rFonts w:hint="default"/>
        <w:lang w:val="en-US" w:eastAsia="en-US" w:bidi="ar-SA"/>
      </w:rPr>
    </w:lvl>
    <w:lvl w:ilvl="3" w:tplc="55F63EBE">
      <w:numFmt w:val="bullet"/>
      <w:lvlText w:val="•"/>
      <w:lvlJc w:val="left"/>
      <w:pPr>
        <w:ind w:left="3794" w:hanging="339"/>
      </w:pPr>
      <w:rPr>
        <w:rFonts w:hint="default"/>
        <w:lang w:val="en-US" w:eastAsia="en-US" w:bidi="ar-SA"/>
      </w:rPr>
    </w:lvl>
    <w:lvl w:ilvl="4" w:tplc="8ADCB194">
      <w:numFmt w:val="bullet"/>
      <w:lvlText w:val="•"/>
      <w:lvlJc w:val="left"/>
      <w:pPr>
        <w:ind w:left="4712" w:hanging="339"/>
      </w:pPr>
      <w:rPr>
        <w:rFonts w:hint="default"/>
        <w:lang w:val="en-US" w:eastAsia="en-US" w:bidi="ar-SA"/>
      </w:rPr>
    </w:lvl>
    <w:lvl w:ilvl="5" w:tplc="04EC355C">
      <w:numFmt w:val="bullet"/>
      <w:lvlText w:val="•"/>
      <w:lvlJc w:val="left"/>
      <w:pPr>
        <w:ind w:left="5630" w:hanging="339"/>
      </w:pPr>
      <w:rPr>
        <w:rFonts w:hint="default"/>
        <w:lang w:val="en-US" w:eastAsia="en-US" w:bidi="ar-SA"/>
      </w:rPr>
    </w:lvl>
    <w:lvl w:ilvl="6" w:tplc="954C2A6A">
      <w:numFmt w:val="bullet"/>
      <w:lvlText w:val="•"/>
      <w:lvlJc w:val="left"/>
      <w:pPr>
        <w:ind w:left="6548" w:hanging="339"/>
      </w:pPr>
      <w:rPr>
        <w:rFonts w:hint="default"/>
        <w:lang w:val="en-US" w:eastAsia="en-US" w:bidi="ar-SA"/>
      </w:rPr>
    </w:lvl>
    <w:lvl w:ilvl="7" w:tplc="8D9AB792">
      <w:numFmt w:val="bullet"/>
      <w:lvlText w:val="•"/>
      <w:lvlJc w:val="left"/>
      <w:pPr>
        <w:ind w:left="7466" w:hanging="339"/>
      </w:pPr>
      <w:rPr>
        <w:rFonts w:hint="default"/>
        <w:lang w:val="en-US" w:eastAsia="en-US" w:bidi="ar-SA"/>
      </w:rPr>
    </w:lvl>
    <w:lvl w:ilvl="8" w:tplc="DDB04286">
      <w:numFmt w:val="bullet"/>
      <w:lvlText w:val="•"/>
      <w:lvlJc w:val="left"/>
      <w:pPr>
        <w:ind w:left="8384" w:hanging="339"/>
      </w:pPr>
      <w:rPr>
        <w:rFonts w:hint="default"/>
        <w:lang w:val="en-US" w:eastAsia="en-US" w:bidi="ar-SA"/>
      </w:rPr>
    </w:lvl>
  </w:abstractNum>
  <w:abstractNum w:abstractNumId="4" w15:restartNumberingAfterBreak="0">
    <w:nsid w:val="1F0F2786"/>
    <w:multiLevelType w:val="hybridMultilevel"/>
    <w:tmpl w:val="DA1ACAF0"/>
    <w:lvl w:ilvl="0" w:tplc="EF1A737C">
      <w:numFmt w:val="bullet"/>
      <w:lvlText w:val=""/>
      <w:lvlJc w:val="left"/>
      <w:pPr>
        <w:ind w:left="1132" w:hanging="339"/>
      </w:pPr>
      <w:rPr>
        <w:rFonts w:ascii="Symbol" w:eastAsia="Symbol" w:hAnsi="Symbol" w:cs="Symbol" w:hint="default"/>
        <w:w w:val="103"/>
        <w:lang w:val="en-US" w:eastAsia="en-US" w:bidi="ar-SA"/>
      </w:rPr>
    </w:lvl>
    <w:lvl w:ilvl="1" w:tplc="E0129174">
      <w:numFmt w:val="bullet"/>
      <w:lvlText w:val="•"/>
      <w:lvlJc w:val="left"/>
      <w:pPr>
        <w:ind w:left="2048" w:hanging="339"/>
      </w:pPr>
      <w:rPr>
        <w:rFonts w:hint="default"/>
        <w:lang w:val="en-US" w:eastAsia="en-US" w:bidi="ar-SA"/>
      </w:rPr>
    </w:lvl>
    <w:lvl w:ilvl="2" w:tplc="B074D8D0">
      <w:numFmt w:val="bullet"/>
      <w:lvlText w:val="•"/>
      <w:lvlJc w:val="left"/>
      <w:pPr>
        <w:ind w:left="2956" w:hanging="339"/>
      </w:pPr>
      <w:rPr>
        <w:rFonts w:hint="default"/>
        <w:lang w:val="en-US" w:eastAsia="en-US" w:bidi="ar-SA"/>
      </w:rPr>
    </w:lvl>
    <w:lvl w:ilvl="3" w:tplc="23D2828A">
      <w:numFmt w:val="bullet"/>
      <w:lvlText w:val="•"/>
      <w:lvlJc w:val="left"/>
      <w:pPr>
        <w:ind w:left="3864" w:hanging="339"/>
      </w:pPr>
      <w:rPr>
        <w:rFonts w:hint="default"/>
        <w:lang w:val="en-US" w:eastAsia="en-US" w:bidi="ar-SA"/>
      </w:rPr>
    </w:lvl>
    <w:lvl w:ilvl="4" w:tplc="492EFC7E">
      <w:numFmt w:val="bullet"/>
      <w:lvlText w:val="•"/>
      <w:lvlJc w:val="left"/>
      <w:pPr>
        <w:ind w:left="4772" w:hanging="339"/>
      </w:pPr>
      <w:rPr>
        <w:rFonts w:hint="default"/>
        <w:lang w:val="en-US" w:eastAsia="en-US" w:bidi="ar-SA"/>
      </w:rPr>
    </w:lvl>
    <w:lvl w:ilvl="5" w:tplc="1F22ACE2">
      <w:numFmt w:val="bullet"/>
      <w:lvlText w:val="•"/>
      <w:lvlJc w:val="left"/>
      <w:pPr>
        <w:ind w:left="5680" w:hanging="339"/>
      </w:pPr>
      <w:rPr>
        <w:rFonts w:hint="default"/>
        <w:lang w:val="en-US" w:eastAsia="en-US" w:bidi="ar-SA"/>
      </w:rPr>
    </w:lvl>
    <w:lvl w:ilvl="6" w:tplc="0A6E7244">
      <w:numFmt w:val="bullet"/>
      <w:lvlText w:val="•"/>
      <w:lvlJc w:val="left"/>
      <w:pPr>
        <w:ind w:left="6588" w:hanging="339"/>
      </w:pPr>
      <w:rPr>
        <w:rFonts w:hint="default"/>
        <w:lang w:val="en-US" w:eastAsia="en-US" w:bidi="ar-SA"/>
      </w:rPr>
    </w:lvl>
    <w:lvl w:ilvl="7" w:tplc="12E8B862">
      <w:numFmt w:val="bullet"/>
      <w:lvlText w:val="•"/>
      <w:lvlJc w:val="left"/>
      <w:pPr>
        <w:ind w:left="7496" w:hanging="339"/>
      </w:pPr>
      <w:rPr>
        <w:rFonts w:hint="default"/>
        <w:lang w:val="en-US" w:eastAsia="en-US" w:bidi="ar-SA"/>
      </w:rPr>
    </w:lvl>
    <w:lvl w:ilvl="8" w:tplc="3DF2C99C">
      <w:numFmt w:val="bullet"/>
      <w:lvlText w:val="•"/>
      <w:lvlJc w:val="left"/>
      <w:pPr>
        <w:ind w:left="8404" w:hanging="339"/>
      </w:pPr>
      <w:rPr>
        <w:rFonts w:hint="default"/>
        <w:lang w:val="en-US" w:eastAsia="en-US" w:bidi="ar-SA"/>
      </w:rPr>
    </w:lvl>
  </w:abstractNum>
  <w:abstractNum w:abstractNumId="5" w15:restartNumberingAfterBreak="0">
    <w:nsid w:val="25CC497A"/>
    <w:multiLevelType w:val="hybridMultilevel"/>
    <w:tmpl w:val="232487A8"/>
    <w:lvl w:ilvl="0" w:tplc="DE4ED198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3E0A9944">
      <w:numFmt w:val="bullet"/>
      <w:lvlText w:val="•"/>
      <w:lvlJc w:val="left"/>
      <w:pPr>
        <w:ind w:left="1130" w:hanging="341"/>
      </w:pPr>
      <w:rPr>
        <w:rFonts w:hint="default"/>
        <w:lang w:val="en-US" w:eastAsia="en-US" w:bidi="ar-SA"/>
      </w:rPr>
    </w:lvl>
    <w:lvl w:ilvl="2" w:tplc="5B288E92">
      <w:numFmt w:val="bullet"/>
      <w:lvlText w:val="•"/>
      <w:lvlJc w:val="left"/>
      <w:pPr>
        <w:ind w:left="1480" w:hanging="341"/>
      </w:pPr>
      <w:rPr>
        <w:rFonts w:hint="default"/>
        <w:lang w:val="en-US" w:eastAsia="en-US" w:bidi="ar-SA"/>
      </w:rPr>
    </w:lvl>
    <w:lvl w:ilvl="3" w:tplc="18DE4B1A">
      <w:numFmt w:val="bullet"/>
      <w:lvlText w:val="•"/>
      <w:lvlJc w:val="left"/>
      <w:pPr>
        <w:ind w:left="1830" w:hanging="341"/>
      </w:pPr>
      <w:rPr>
        <w:rFonts w:hint="default"/>
        <w:lang w:val="en-US" w:eastAsia="en-US" w:bidi="ar-SA"/>
      </w:rPr>
    </w:lvl>
    <w:lvl w:ilvl="4" w:tplc="72C2ED52">
      <w:numFmt w:val="bullet"/>
      <w:lvlText w:val="•"/>
      <w:lvlJc w:val="left"/>
      <w:pPr>
        <w:ind w:left="2180" w:hanging="341"/>
      </w:pPr>
      <w:rPr>
        <w:rFonts w:hint="default"/>
        <w:lang w:val="en-US" w:eastAsia="en-US" w:bidi="ar-SA"/>
      </w:rPr>
    </w:lvl>
    <w:lvl w:ilvl="5" w:tplc="F38E1FF0">
      <w:numFmt w:val="bullet"/>
      <w:lvlText w:val="•"/>
      <w:lvlJc w:val="left"/>
      <w:pPr>
        <w:ind w:left="2530" w:hanging="341"/>
      </w:pPr>
      <w:rPr>
        <w:rFonts w:hint="default"/>
        <w:lang w:val="en-US" w:eastAsia="en-US" w:bidi="ar-SA"/>
      </w:rPr>
    </w:lvl>
    <w:lvl w:ilvl="6" w:tplc="B42808B8">
      <w:numFmt w:val="bullet"/>
      <w:lvlText w:val="•"/>
      <w:lvlJc w:val="left"/>
      <w:pPr>
        <w:ind w:left="2880" w:hanging="341"/>
      </w:pPr>
      <w:rPr>
        <w:rFonts w:hint="default"/>
        <w:lang w:val="en-US" w:eastAsia="en-US" w:bidi="ar-SA"/>
      </w:rPr>
    </w:lvl>
    <w:lvl w:ilvl="7" w:tplc="F3B04708">
      <w:numFmt w:val="bullet"/>
      <w:lvlText w:val="•"/>
      <w:lvlJc w:val="left"/>
      <w:pPr>
        <w:ind w:left="3230" w:hanging="341"/>
      </w:pPr>
      <w:rPr>
        <w:rFonts w:hint="default"/>
        <w:lang w:val="en-US" w:eastAsia="en-US" w:bidi="ar-SA"/>
      </w:rPr>
    </w:lvl>
    <w:lvl w:ilvl="8" w:tplc="4B10F8E2">
      <w:numFmt w:val="bullet"/>
      <w:lvlText w:val="•"/>
      <w:lvlJc w:val="left"/>
      <w:pPr>
        <w:ind w:left="3580" w:hanging="341"/>
      </w:pPr>
      <w:rPr>
        <w:rFonts w:hint="default"/>
        <w:lang w:val="en-US" w:eastAsia="en-US" w:bidi="ar-SA"/>
      </w:rPr>
    </w:lvl>
  </w:abstractNum>
  <w:abstractNum w:abstractNumId="6" w15:restartNumberingAfterBreak="0">
    <w:nsid w:val="28BA1812"/>
    <w:multiLevelType w:val="hybridMultilevel"/>
    <w:tmpl w:val="4ABA5708"/>
    <w:lvl w:ilvl="0" w:tplc="1E9CB780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3808D94E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13AE5926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85F20020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121033A8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403EF694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142422D8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3BFA4448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E7869332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7" w15:restartNumberingAfterBreak="0">
    <w:nsid w:val="28E931F6"/>
    <w:multiLevelType w:val="hybridMultilevel"/>
    <w:tmpl w:val="EE00F578"/>
    <w:lvl w:ilvl="0" w:tplc="94CCDF62">
      <w:start w:val="1"/>
      <w:numFmt w:val="decimal"/>
      <w:lvlText w:val="%1."/>
      <w:lvlJc w:val="left"/>
      <w:pPr>
        <w:ind w:left="549" w:hanging="221"/>
        <w:jc w:val="left"/>
      </w:pPr>
      <w:rPr>
        <w:rFonts w:ascii="Calibri" w:eastAsia="Calibri" w:hAnsi="Calibri" w:cs="Calibri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558E95C4">
      <w:start w:val="1"/>
      <w:numFmt w:val="lowerRoman"/>
      <w:lvlText w:val="%2."/>
      <w:lvlJc w:val="left"/>
      <w:pPr>
        <w:ind w:left="1226" w:hanging="44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2" w:tplc="12E065B0">
      <w:start w:val="1"/>
      <w:numFmt w:val="decimal"/>
      <w:lvlText w:val="%3)"/>
      <w:lvlJc w:val="left"/>
      <w:pPr>
        <w:ind w:left="1226" w:hanging="33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3" w:tplc="6AAE3792">
      <w:numFmt w:val="bullet"/>
      <w:lvlText w:val="•"/>
      <w:lvlJc w:val="left"/>
      <w:pPr>
        <w:ind w:left="3220" w:hanging="339"/>
      </w:pPr>
      <w:rPr>
        <w:rFonts w:hint="default"/>
        <w:lang w:val="en-US" w:eastAsia="en-US" w:bidi="ar-SA"/>
      </w:rPr>
    </w:lvl>
    <w:lvl w:ilvl="4" w:tplc="3D3EF856">
      <w:numFmt w:val="bullet"/>
      <w:lvlText w:val="•"/>
      <w:lvlJc w:val="left"/>
      <w:pPr>
        <w:ind w:left="4220" w:hanging="339"/>
      </w:pPr>
      <w:rPr>
        <w:rFonts w:hint="default"/>
        <w:lang w:val="en-US" w:eastAsia="en-US" w:bidi="ar-SA"/>
      </w:rPr>
    </w:lvl>
    <w:lvl w:ilvl="5" w:tplc="AFFE54F6">
      <w:numFmt w:val="bullet"/>
      <w:lvlText w:val="•"/>
      <w:lvlJc w:val="left"/>
      <w:pPr>
        <w:ind w:left="5220" w:hanging="339"/>
      </w:pPr>
      <w:rPr>
        <w:rFonts w:hint="default"/>
        <w:lang w:val="en-US" w:eastAsia="en-US" w:bidi="ar-SA"/>
      </w:rPr>
    </w:lvl>
    <w:lvl w:ilvl="6" w:tplc="C550159C">
      <w:numFmt w:val="bullet"/>
      <w:lvlText w:val="•"/>
      <w:lvlJc w:val="left"/>
      <w:pPr>
        <w:ind w:left="6220" w:hanging="339"/>
      </w:pPr>
      <w:rPr>
        <w:rFonts w:hint="default"/>
        <w:lang w:val="en-US" w:eastAsia="en-US" w:bidi="ar-SA"/>
      </w:rPr>
    </w:lvl>
    <w:lvl w:ilvl="7" w:tplc="4C1E6FFE">
      <w:numFmt w:val="bullet"/>
      <w:lvlText w:val="•"/>
      <w:lvlJc w:val="left"/>
      <w:pPr>
        <w:ind w:left="7220" w:hanging="339"/>
      </w:pPr>
      <w:rPr>
        <w:rFonts w:hint="default"/>
        <w:lang w:val="en-US" w:eastAsia="en-US" w:bidi="ar-SA"/>
      </w:rPr>
    </w:lvl>
    <w:lvl w:ilvl="8" w:tplc="D6A657AA">
      <w:numFmt w:val="bullet"/>
      <w:lvlText w:val="•"/>
      <w:lvlJc w:val="left"/>
      <w:pPr>
        <w:ind w:left="8220" w:hanging="339"/>
      </w:pPr>
      <w:rPr>
        <w:rFonts w:hint="default"/>
        <w:lang w:val="en-US" w:eastAsia="en-US" w:bidi="ar-SA"/>
      </w:rPr>
    </w:lvl>
  </w:abstractNum>
  <w:abstractNum w:abstractNumId="8" w15:restartNumberingAfterBreak="0">
    <w:nsid w:val="2BA47AE4"/>
    <w:multiLevelType w:val="hybridMultilevel"/>
    <w:tmpl w:val="BC2EDB1E"/>
    <w:lvl w:ilvl="0" w:tplc="B8925692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820461E0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5B7642E8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3F9490DC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E6FE4F1A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2EBEA1A0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25C8E630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645EF83A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7EDC31F2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9" w15:restartNumberingAfterBreak="0">
    <w:nsid w:val="485E04A1"/>
    <w:multiLevelType w:val="hybridMultilevel"/>
    <w:tmpl w:val="A0322370"/>
    <w:lvl w:ilvl="0" w:tplc="F2123416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8DAA52FC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EE8AE85A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43CC3388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41781C60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D15AED80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04DE2DB2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83D636DC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F5847172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10" w15:restartNumberingAfterBreak="0">
    <w:nsid w:val="56246B13"/>
    <w:multiLevelType w:val="hybridMultilevel"/>
    <w:tmpl w:val="E71CD722"/>
    <w:lvl w:ilvl="0" w:tplc="DBC0E65E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399A319A">
      <w:numFmt w:val="bullet"/>
      <w:lvlText w:val="•"/>
      <w:lvlJc w:val="left"/>
      <w:pPr>
        <w:ind w:left="1155" w:hanging="341"/>
      </w:pPr>
      <w:rPr>
        <w:rFonts w:hint="default"/>
        <w:lang w:val="en-US" w:eastAsia="en-US" w:bidi="ar-SA"/>
      </w:rPr>
    </w:lvl>
    <w:lvl w:ilvl="2" w:tplc="4CFA9466">
      <w:numFmt w:val="bullet"/>
      <w:lvlText w:val="•"/>
      <w:lvlJc w:val="left"/>
      <w:pPr>
        <w:ind w:left="1531" w:hanging="341"/>
      </w:pPr>
      <w:rPr>
        <w:rFonts w:hint="default"/>
        <w:lang w:val="en-US" w:eastAsia="en-US" w:bidi="ar-SA"/>
      </w:rPr>
    </w:lvl>
    <w:lvl w:ilvl="3" w:tplc="B5C85E7E">
      <w:numFmt w:val="bullet"/>
      <w:lvlText w:val="•"/>
      <w:lvlJc w:val="left"/>
      <w:pPr>
        <w:ind w:left="1906" w:hanging="341"/>
      </w:pPr>
      <w:rPr>
        <w:rFonts w:hint="default"/>
        <w:lang w:val="en-US" w:eastAsia="en-US" w:bidi="ar-SA"/>
      </w:rPr>
    </w:lvl>
    <w:lvl w:ilvl="4" w:tplc="996EAA74">
      <w:numFmt w:val="bullet"/>
      <w:lvlText w:val="•"/>
      <w:lvlJc w:val="left"/>
      <w:pPr>
        <w:ind w:left="2282" w:hanging="341"/>
      </w:pPr>
      <w:rPr>
        <w:rFonts w:hint="default"/>
        <w:lang w:val="en-US" w:eastAsia="en-US" w:bidi="ar-SA"/>
      </w:rPr>
    </w:lvl>
    <w:lvl w:ilvl="5" w:tplc="ABC66DAE">
      <w:numFmt w:val="bullet"/>
      <w:lvlText w:val="•"/>
      <w:lvlJc w:val="left"/>
      <w:pPr>
        <w:ind w:left="2658" w:hanging="341"/>
      </w:pPr>
      <w:rPr>
        <w:rFonts w:hint="default"/>
        <w:lang w:val="en-US" w:eastAsia="en-US" w:bidi="ar-SA"/>
      </w:rPr>
    </w:lvl>
    <w:lvl w:ilvl="6" w:tplc="335E1630">
      <w:numFmt w:val="bullet"/>
      <w:lvlText w:val="•"/>
      <w:lvlJc w:val="left"/>
      <w:pPr>
        <w:ind w:left="3033" w:hanging="341"/>
      </w:pPr>
      <w:rPr>
        <w:rFonts w:hint="default"/>
        <w:lang w:val="en-US" w:eastAsia="en-US" w:bidi="ar-SA"/>
      </w:rPr>
    </w:lvl>
    <w:lvl w:ilvl="7" w:tplc="B49AE812">
      <w:numFmt w:val="bullet"/>
      <w:lvlText w:val="•"/>
      <w:lvlJc w:val="left"/>
      <w:pPr>
        <w:ind w:left="3409" w:hanging="341"/>
      </w:pPr>
      <w:rPr>
        <w:rFonts w:hint="default"/>
        <w:lang w:val="en-US" w:eastAsia="en-US" w:bidi="ar-SA"/>
      </w:rPr>
    </w:lvl>
    <w:lvl w:ilvl="8" w:tplc="85CA0480">
      <w:numFmt w:val="bullet"/>
      <w:lvlText w:val="•"/>
      <w:lvlJc w:val="left"/>
      <w:pPr>
        <w:ind w:left="3784" w:hanging="341"/>
      </w:pPr>
      <w:rPr>
        <w:rFonts w:hint="default"/>
        <w:lang w:val="en-US" w:eastAsia="en-US" w:bidi="ar-SA"/>
      </w:rPr>
    </w:lvl>
  </w:abstractNum>
  <w:abstractNum w:abstractNumId="11" w15:restartNumberingAfterBreak="0">
    <w:nsid w:val="59902CD2"/>
    <w:multiLevelType w:val="hybridMultilevel"/>
    <w:tmpl w:val="71E0031C"/>
    <w:lvl w:ilvl="0" w:tplc="843C6422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D274611E">
      <w:numFmt w:val="bullet"/>
      <w:lvlText w:val="•"/>
      <w:lvlJc w:val="left"/>
      <w:pPr>
        <w:ind w:left="1115" w:hanging="341"/>
      </w:pPr>
      <w:rPr>
        <w:rFonts w:hint="default"/>
        <w:lang w:val="en-US" w:eastAsia="en-US" w:bidi="ar-SA"/>
      </w:rPr>
    </w:lvl>
    <w:lvl w:ilvl="2" w:tplc="5164E69E">
      <w:numFmt w:val="bullet"/>
      <w:lvlText w:val="•"/>
      <w:lvlJc w:val="left"/>
      <w:pPr>
        <w:ind w:left="1451" w:hanging="341"/>
      </w:pPr>
      <w:rPr>
        <w:rFonts w:hint="default"/>
        <w:lang w:val="en-US" w:eastAsia="en-US" w:bidi="ar-SA"/>
      </w:rPr>
    </w:lvl>
    <w:lvl w:ilvl="3" w:tplc="D9B8075A">
      <w:numFmt w:val="bullet"/>
      <w:lvlText w:val="•"/>
      <w:lvlJc w:val="left"/>
      <w:pPr>
        <w:ind w:left="1786" w:hanging="341"/>
      </w:pPr>
      <w:rPr>
        <w:rFonts w:hint="default"/>
        <w:lang w:val="en-US" w:eastAsia="en-US" w:bidi="ar-SA"/>
      </w:rPr>
    </w:lvl>
    <w:lvl w:ilvl="4" w:tplc="87C878AA">
      <w:numFmt w:val="bullet"/>
      <w:lvlText w:val="•"/>
      <w:lvlJc w:val="left"/>
      <w:pPr>
        <w:ind w:left="2122" w:hanging="341"/>
      </w:pPr>
      <w:rPr>
        <w:rFonts w:hint="default"/>
        <w:lang w:val="en-US" w:eastAsia="en-US" w:bidi="ar-SA"/>
      </w:rPr>
    </w:lvl>
    <w:lvl w:ilvl="5" w:tplc="6FE8A380">
      <w:numFmt w:val="bullet"/>
      <w:lvlText w:val="•"/>
      <w:lvlJc w:val="left"/>
      <w:pPr>
        <w:ind w:left="2457" w:hanging="341"/>
      </w:pPr>
      <w:rPr>
        <w:rFonts w:hint="default"/>
        <w:lang w:val="en-US" w:eastAsia="en-US" w:bidi="ar-SA"/>
      </w:rPr>
    </w:lvl>
    <w:lvl w:ilvl="6" w:tplc="0CA6894C">
      <w:numFmt w:val="bullet"/>
      <w:lvlText w:val="•"/>
      <w:lvlJc w:val="left"/>
      <w:pPr>
        <w:ind w:left="2793" w:hanging="341"/>
      </w:pPr>
      <w:rPr>
        <w:rFonts w:hint="default"/>
        <w:lang w:val="en-US" w:eastAsia="en-US" w:bidi="ar-SA"/>
      </w:rPr>
    </w:lvl>
    <w:lvl w:ilvl="7" w:tplc="A740E6CC">
      <w:numFmt w:val="bullet"/>
      <w:lvlText w:val="•"/>
      <w:lvlJc w:val="left"/>
      <w:pPr>
        <w:ind w:left="3128" w:hanging="341"/>
      </w:pPr>
      <w:rPr>
        <w:rFonts w:hint="default"/>
        <w:lang w:val="en-US" w:eastAsia="en-US" w:bidi="ar-SA"/>
      </w:rPr>
    </w:lvl>
    <w:lvl w:ilvl="8" w:tplc="A3D47304">
      <w:numFmt w:val="bullet"/>
      <w:lvlText w:val="•"/>
      <w:lvlJc w:val="left"/>
      <w:pPr>
        <w:ind w:left="3464" w:hanging="341"/>
      </w:pPr>
      <w:rPr>
        <w:rFonts w:hint="default"/>
        <w:lang w:val="en-US" w:eastAsia="en-US" w:bidi="ar-SA"/>
      </w:rPr>
    </w:lvl>
  </w:abstractNum>
  <w:abstractNum w:abstractNumId="12" w15:restartNumberingAfterBreak="0">
    <w:nsid w:val="5FC838CE"/>
    <w:multiLevelType w:val="hybridMultilevel"/>
    <w:tmpl w:val="DC46E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B40FC6"/>
    <w:multiLevelType w:val="hybridMultilevel"/>
    <w:tmpl w:val="A808D4EA"/>
    <w:lvl w:ilvl="0" w:tplc="C65A0F10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2668D44A">
      <w:numFmt w:val="bullet"/>
      <w:lvlText w:val="•"/>
      <w:lvlJc w:val="left"/>
      <w:pPr>
        <w:ind w:left="1119" w:hanging="341"/>
      </w:pPr>
      <w:rPr>
        <w:rFonts w:hint="default"/>
        <w:lang w:val="en-US" w:eastAsia="en-US" w:bidi="ar-SA"/>
      </w:rPr>
    </w:lvl>
    <w:lvl w:ilvl="2" w:tplc="D5C69FD4">
      <w:numFmt w:val="bullet"/>
      <w:lvlText w:val="•"/>
      <w:lvlJc w:val="left"/>
      <w:pPr>
        <w:ind w:left="1459" w:hanging="341"/>
      </w:pPr>
      <w:rPr>
        <w:rFonts w:hint="default"/>
        <w:lang w:val="en-US" w:eastAsia="en-US" w:bidi="ar-SA"/>
      </w:rPr>
    </w:lvl>
    <w:lvl w:ilvl="3" w:tplc="0D5CD20E">
      <w:numFmt w:val="bullet"/>
      <w:lvlText w:val="•"/>
      <w:lvlJc w:val="left"/>
      <w:pPr>
        <w:ind w:left="1799" w:hanging="341"/>
      </w:pPr>
      <w:rPr>
        <w:rFonts w:hint="default"/>
        <w:lang w:val="en-US" w:eastAsia="en-US" w:bidi="ar-SA"/>
      </w:rPr>
    </w:lvl>
    <w:lvl w:ilvl="4" w:tplc="FA74DD16">
      <w:numFmt w:val="bullet"/>
      <w:lvlText w:val="•"/>
      <w:lvlJc w:val="left"/>
      <w:pPr>
        <w:ind w:left="2139" w:hanging="341"/>
      </w:pPr>
      <w:rPr>
        <w:rFonts w:hint="default"/>
        <w:lang w:val="en-US" w:eastAsia="en-US" w:bidi="ar-SA"/>
      </w:rPr>
    </w:lvl>
    <w:lvl w:ilvl="5" w:tplc="225EEAC8">
      <w:numFmt w:val="bullet"/>
      <w:lvlText w:val="•"/>
      <w:lvlJc w:val="left"/>
      <w:pPr>
        <w:ind w:left="2479" w:hanging="341"/>
      </w:pPr>
      <w:rPr>
        <w:rFonts w:hint="default"/>
        <w:lang w:val="en-US" w:eastAsia="en-US" w:bidi="ar-SA"/>
      </w:rPr>
    </w:lvl>
    <w:lvl w:ilvl="6" w:tplc="A21E0C30">
      <w:numFmt w:val="bullet"/>
      <w:lvlText w:val="•"/>
      <w:lvlJc w:val="left"/>
      <w:pPr>
        <w:ind w:left="2819" w:hanging="341"/>
      </w:pPr>
      <w:rPr>
        <w:rFonts w:hint="default"/>
        <w:lang w:val="en-US" w:eastAsia="en-US" w:bidi="ar-SA"/>
      </w:rPr>
    </w:lvl>
    <w:lvl w:ilvl="7" w:tplc="D5327E1C">
      <w:numFmt w:val="bullet"/>
      <w:lvlText w:val="•"/>
      <w:lvlJc w:val="left"/>
      <w:pPr>
        <w:ind w:left="3159" w:hanging="341"/>
      </w:pPr>
      <w:rPr>
        <w:rFonts w:hint="default"/>
        <w:lang w:val="en-US" w:eastAsia="en-US" w:bidi="ar-SA"/>
      </w:rPr>
    </w:lvl>
    <w:lvl w:ilvl="8" w:tplc="5E9869CC">
      <w:numFmt w:val="bullet"/>
      <w:lvlText w:val="•"/>
      <w:lvlJc w:val="left"/>
      <w:pPr>
        <w:ind w:left="3499" w:hanging="341"/>
      </w:pPr>
      <w:rPr>
        <w:rFonts w:hint="default"/>
        <w:lang w:val="en-US" w:eastAsia="en-US" w:bidi="ar-SA"/>
      </w:rPr>
    </w:lvl>
  </w:abstractNum>
  <w:num w:numId="1" w16cid:durableId="118840929">
    <w:abstractNumId w:val="4"/>
  </w:num>
  <w:num w:numId="2" w16cid:durableId="294600281">
    <w:abstractNumId w:val="7"/>
  </w:num>
  <w:num w:numId="3" w16cid:durableId="506139855">
    <w:abstractNumId w:val="8"/>
  </w:num>
  <w:num w:numId="4" w16cid:durableId="693775012">
    <w:abstractNumId w:val="6"/>
  </w:num>
  <w:num w:numId="5" w16cid:durableId="701979482">
    <w:abstractNumId w:val="13"/>
  </w:num>
  <w:num w:numId="6" w16cid:durableId="1204051801">
    <w:abstractNumId w:val="5"/>
  </w:num>
  <w:num w:numId="7" w16cid:durableId="758336509">
    <w:abstractNumId w:val="11"/>
  </w:num>
  <w:num w:numId="8" w16cid:durableId="1693410780">
    <w:abstractNumId w:val="10"/>
  </w:num>
  <w:num w:numId="9" w16cid:durableId="730688481">
    <w:abstractNumId w:val="0"/>
  </w:num>
  <w:num w:numId="10" w16cid:durableId="1042097682">
    <w:abstractNumId w:val="9"/>
  </w:num>
  <w:num w:numId="11" w16cid:durableId="1710110278">
    <w:abstractNumId w:val="3"/>
  </w:num>
  <w:num w:numId="12" w16cid:durableId="1742215044">
    <w:abstractNumId w:val="1"/>
  </w:num>
  <w:num w:numId="13" w16cid:durableId="891771179">
    <w:abstractNumId w:val="12"/>
  </w:num>
  <w:num w:numId="14" w16cid:durableId="1156725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bc0NzO1MDM2sDRW0lEKTi0uzszPAykwqQUAt+fKYiwAAAA="/>
  </w:docVars>
  <w:rsids>
    <w:rsidRoot w:val="00A97ED6"/>
    <w:rsid w:val="00005DF6"/>
    <w:rsid w:val="0002485F"/>
    <w:rsid w:val="00025B64"/>
    <w:rsid w:val="00033E84"/>
    <w:rsid w:val="000359A2"/>
    <w:rsid w:val="00096F40"/>
    <w:rsid w:val="000A5BDE"/>
    <w:rsid w:val="000B0348"/>
    <w:rsid w:val="000D6C98"/>
    <w:rsid w:val="000E3588"/>
    <w:rsid w:val="00116C13"/>
    <w:rsid w:val="00183D34"/>
    <w:rsid w:val="001A37E3"/>
    <w:rsid w:val="001A575C"/>
    <w:rsid w:val="001B28DB"/>
    <w:rsid w:val="001C3F6D"/>
    <w:rsid w:val="001C46EF"/>
    <w:rsid w:val="00214B86"/>
    <w:rsid w:val="00236A19"/>
    <w:rsid w:val="0028331D"/>
    <w:rsid w:val="002E6010"/>
    <w:rsid w:val="002F716D"/>
    <w:rsid w:val="003354CB"/>
    <w:rsid w:val="00342EC1"/>
    <w:rsid w:val="00356EA2"/>
    <w:rsid w:val="003868CC"/>
    <w:rsid w:val="0039114D"/>
    <w:rsid w:val="003D2311"/>
    <w:rsid w:val="003E70C2"/>
    <w:rsid w:val="003E78B0"/>
    <w:rsid w:val="003F46FA"/>
    <w:rsid w:val="004575F3"/>
    <w:rsid w:val="00461B8D"/>
    <w:rsid w:val="004F2DDB"/>
    <w:rsid w:val="004F40BB"/>
    <w:rsid w:val="005C465F"/>
    <w:rsid w:val="00636AE3"/>
    <w:rsid w:val="006F0121"/>
    <w:rsid w:val="00715E71"/>
    <w:rsid w:val="00717ECA"/>
    <w:rsid w:val="00720D52"/>
    <w:rsid w:val="00742F99"/>
    <w:rsid w:val="00747E4E"/>
    <w:rsid w:val="00765029"/>
    <w:rsid w:val="007E24A8"/>
    <w:rsid w:val="007E7D54"/>
    <w:rsid w:val="007F45CA"/>
    <w:rsid w:val="00837826"/>
    <w:rsid w:val="00864846"/>
    <w:rsid w:val="0087330D"/>
    <w:rsid w:val="00927C7E"/>
    <w:rsid w:val="00951D4F"/>
    <w:rsid w:val="009577D3"/>
    <w:rsid w:val="009608BE"/>
    <w:rsid w:val="009651B3"/>
    <w:rsid w:val="009E28E6"/>
    <w:rsid w:val="00A54B3E"/>
    <w:rsid w:val="00A90BDC"/>
    <w:rsid w:val="00A93623"/>
    <w:rsid w:val="00A97ED6"/>
    <w:rsid w:val="00AC19C0"/>
    <w:rsid w:val="00AC2B81"/>
    <w:rsid w:val="00B012CE"/>
    <w:rsid w:val="00B1780C"/>
    <w:rsid w:val="00B5557D"/>
    <w:rsid w:val="00B96012"/>
    <w:rsid w:val="00BA4132"/>
    <w:rsid w:val="00BC539B"/>
    <w:rsid w:val="00BE42FE"/>
    <w:rsid w:val="00BF0C29"/>
    <w:rsid w:val="00C24F33"/>
    <w:rsid w:val="00C31B01"/>
    <w:rsid w:val="00C44F96"/>
    <w:rsid w:val="00C64B2F"/>
    <w:rsid w:val="00C74955"/>
    <w:rsid w:val="00C74F5E"/>
    <w:rsid w:val="00C87D39"/>
    <w:rsid w:val="00CC3F92"/>
    <w:rsid w:val="00D07C58"/>
    <w:rsid w:val="00D64484"/>
    <w:rsid w:val="00D84F3F"/>
    <w:rsid w:val="00DA6DE1"/>
    <w:rsid w:val="00DD3A76"/>
    <w:rsid w:val="00DE7946"/>
    <w:rsid w:val="00E32D4F"/>
    <w:rsid w:val="00E90E5D"/>
    <w:rsid w:val="00E96583"/>
    <w:rsid w:val="00EC2D59"/>
    <w:rsid w:val="00F427F0"/>
    <w:rsid w:val="00F9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D345E"/>
  <w15:docId w15:val="{3E7523CD-A7BA-4E3C-AF64-3D3C590AB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"/>
      <w:ind w:left="935" w:right="1570"/>
      <w:jc w:val="center"/>
      <w:outlineLvl w:val="0"/>
    </w:pPr>
    <w:rPr>
      <w:rFonts w:ascii="Cambria" w:eastAsia="Cambria" w:hAnsi="Cambria" w:cs="Cambria"/>
      <w:b/>
      <w:bCs/>
      <w:sz w:val="41"/>
      <w:szCs w:val="41"/>
    </w:rPr>
  </w:style>
  <w:style w:type="paragraph" w:styleId="Heading2">
    <w:name w:val="heading 2"/>
    <w:basedOn w:val="Normal"/>
    <w:uiPriority w:val="9"/>
    <w:unhideWhenUsed/>
    <w:qFormat/>
    <w:pPr>
      <w:spacing w:before="104"/>
      <w:ind w:left="549"/>
      <w:outlineLvl w:val="1"/>
    </w:pPr>
    <w:rPr>
      <w:rFonts w:ascii="Cambria" w:eastAsia="Cambria" w:hAnsi="Cambria" w:cs="Cambria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240"/>
      <w:ind w:left="549"/>
      <w:outlineLvl w:val="2"/>
    </w:pPr>
    <w:rPr>
      <w:rFonts w:ascii="Cambria" w:eastAsia="Cambria" w:hAnsi="Cambria" w:cs="Cambria"/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549"/>
      <w:outlineLvl w:val="3"/>
    </w:pPr>
    <w:rPr>
      <w:rFonts w:ascii="Cambria" w:eastAsia="Cambria" w:hAnsi="Cambria" w:cs="Cambria"/>
      <w:b/>
      <w:bCs/>
    </w:rPr>
  </w:style>
  <w:style w:type="paragraph" w:styleId="Heading5">
    <w:name w:val="heading 5"/>
    <w:basedOn w:val="Normal"/>
    <w:uiPriority w:val="9"/>
    <w:unhideWhenUsed/>
    <w:qFormat/>
    <w:pPr>
      <w:spacing w:before="50"/>
      <w:ind w:left="549"/>
      <w:outlineLvl w:val="4"/>
    </w:pPr>
    <w:rPr>
      <w:b/>
      <w:bCs/>
      <w:i/>
      <w:iCs/>
    </w:rPr>
  </w:style>
  <w:style w:type="paragraph" w:styleId="Heading6">
    <w:name w:val="heading 6"/>
    <w:basedOn w:val="Normal"/>
    <w:uiPriority w:val="9"/>
    <w:unhideWhenUsed/>
    <w:qFormat/>
    <w:pPr>
      <w:ind w:left="549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40"/>
      <w:ind w:left="549"/>
    </w:pPr>
    <w:rPr>
      <w:sz w:val="20"/>
      <w:szCs w:val="20"/>
    </w:rPr>
  </w:style>
  <w:style w:type="paragraph" w:styleId="TOC2">
    <w:name w:val="toc 2"/>
    <w:basedOn w:val="Normal"/>
    <w:uiPriority w:val="39"/>
    <w:qFormat/>
    <w:pPr>
      <w:spacing w:before="140"/>
      <w:ind w:left="549"/>
    </w:pPr>
    <w:rPr>
      <w:sz w:val="20"/>
      <w:szCs w:val="20"/>
    </w:rPr>
  </w:style>
  <w:style w:type="paragraph" w:styleId="TOC3">
    <w:name w:val="toc 3"/>
    <w:basedOn w:val="Normal"/>
    <w:uiPriority w:val="39"/>
    <w:qFormat/>
    <w:pPr>
      <w:spacing w:before="140"/>
      <w:ind w:left="758"/>
    </w:pPr>
    <w:rPr>
      <w:sz w:val="20"/>
      <w:szCs w:val="20"/>
    </w:rPr>
  </w:style>
  <w:style w:type="paragraph" w:styleId="TOC4">
    <w:name w:val="toc 4"/>
    <w:basedOn w:val="Normal"/>
    <w:uiPriority w:val="39"/>
    <w:qFormat/>
    <w:pPr>
      <w:spacing w:before="140"/>
      <w:ind w:left="758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aliases w:val="main 3,Resume Title,Citation List,Table of contents numbered,Graphic,List Paragraph1,List Paragraph Char Char,heading 4,Ha,bullets,Heading 41,Bullet List,FooterText,numbered,Paragraphe de liste1,Bulletr List Paragraph,列出段落,列出段落1"/>
    <w:basedOn w:val="Normal"/>
    <w:link w:val="ListParagraphChar"/>
    <w:uiPriority w:val="34"/>
    <w:qFormat/>
    <w:pPr>
      <w:ind w:left="1226" w:hanging="33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A5B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BD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A5B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BDE"/>
    <w:rPr>
      <w:rFonts w:ascii="Calibri" w:eastAsia="Calibri" w:hAnsi="Calibri" w:cs="Calibri"/>
    </w:rPr>
  </w:style>
  <w:style w:type="table" w:styleId="PlainTable1">
    <w:name w:val="Plain Table 1"/>
    <w:basedOn w:val="TableNormal"/>
    <w:uiPriority w:val="41"/>
    <w:rsid w:val="009651B3"/>
    <w:pPr>
      <w:widowControl/>
      <w:autoSpaceDE/>
      <w:autoSpaceDN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main 3 Char,Resume Title Char,Citation List Char,Table of contents numbered Char,Graphic Char,List Paragraph1 Char,List Paragraph Char Char Char,heading 4 Char,Ha Char,bullets Char,Heading 41 Char,Bullet List Char,FooterText Char"/>
    <w:basedOn w:val="DefaultParagraphFont"/>
    <w:link w:val="ListParagraph"/>
    <w:uiPriority w:val="34"/>
    <w:rsid w:val="009651B3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25B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eg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168</Words>
  <Characters>1805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nventory Clerk - (LSCQ2108) MC - Updated</vt:lpstr>
    </vt:vector>
  </TitlesOfParts>
  <Company/>
  <LinksUpToDate>false</LinksUpToDate>
  <CharactersWithSpaces>2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nventory Clerk - (LSCQ2108) MC - Updated</dc:title>
  <dc:creator>LSC1</dc:creator>
  <cp:lastModifiedBy>Tamilarasi LSC - L037</cp:lastModifiedBy>
  <cp:revision>36</cp:revision>
  <dcterms:created xsi:type="dcterms:W3CDTF">2023-01-06T08:26:00Z</dcterms:created>
  <dcterms:modified xsi:type="dcterms:W3CDTF">2023-02-1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1T00:00:00Z</vt:filetime>
  </property>
  <property fmtid="{D5CDD505-2E9C-101B-9397-08002B2CF9AE}" pid="3" name="LastSaved">
    <vt:filetime>2022-09-28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e251abe7e1b244872c2bf4e966791af03b8f03925b7ef8bdf3f0e6e8d646c2d1</vt:lpwstr>
  </property>
</Properties>
</file>